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61A75" w14:textId="77777777" w:rsidR="00523C82" w:rsidRPr="00146B9D" w:rsidRDefault="00523C82">
      <w:pPr>
        <w:rPr>
          <w:rFonts w:cstheme="minorHAnsi"/>
        </w:rPr>
      </w:pPr>
    </w:p>
    <w:p w14:paraId="4497FAD5" w14:textId="2C9C9F85" w:rsidR="00523C82" w:rsidRPr="00146B9D" w:rsidRDefault="00523C82" w:rsidP="00523C82">
      <w:pPr>
        <w:pBdr>
          <w:bottom w:val="single" w:sz="8" w:space="4" w:color="4F81BD"/>
        </w:pBdr>
        <w:spacing w:after="300" w:line="240" w:lineRule="auto"/>
        <w:contextualSpacing/>
        <w:rPr>
          <w:rFonts w:eastAsia="MS Gothic" w:cstheme="minorHAnsi"/>
          <w:color w:val="17365D"/>
          <w:spacing w:val="5"/>
          <w:kern w:val="28"/>
          <w:sz w:val="52"/>
          <w:szCs w:val="52"/>
          <w14:ligatures w14:val="none"/>
        </w:rPr>
      </w:pPr>
      <w:r w:rsidRPr="00146B9D">
        <w:rPr>
          <w:rFonts w:eastAsia="MS Gothic" w:cstheme="minorHAnsi"/>
          <w:color w:val="17365D"/>
          <w:spacing w:val="5"/>
          <w:kern w:val="28"/>
          <w:sz w:val="52"/>
          <w:szCs w:val="52"/>
          <w14:ligatures w14:val="none"/>
        </w:rPr>
        <w:t>Humbo Community Based Forest Management Project – 20 Years Evaluation Household Survey Tool</w:t>
      </w:r>
    </w:p>
    <w:p w14:paraId="157EA48F" w14:textId="77777777" w:rsidR="00523C82" w:rsidRPr="00146B9D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b/>
          <w:color w:val="4F81BD"/>
          <w:kern w:val="0"/>
          <w:sz w:val="28"/>
          <w:szCs w:val="22"/>
          <w14:ligatures w14:val="none"/>
        </w:rPr>
      </w:pPr>
      <w:r w:rsidRPr="00146B9D">
        <w:rPr>
          <w:rFonts w:eastAsia="MS Gothic" w:cstheme="minorHAnsi"/>
          <w:b/>
          <w:color w:val="4F81BD"/>
          <w:kern w:val="0"/>
          <w:sz w:val="28"/>
          <w:szCs w:val="22"/>
          <w14:ligatures w14:val="none"/>
        </w:rPr>
        <w:t>Introduction and Consent Form</w:t>
      </w:r>
    </w:p>
    <w:p w14:paraId="367BB9FF" w14:textId="77777777" w:rsidR="00523C82" w:rsidRPr="00146B9D" w:rsidRDefault="00523C82" w:rsidP="00523C82">
      <w:pPr>
        <w:spacing w:before="240" w:after="120" w:line="360" w:lineRule="auto"/>
        <w:jc w:val="both"/>
        <w:rPr>
          <w:rFonts w:eastAsia="Times New Roman" w:cstheme="minorHAnsi"/>
          <w:b/>
          <w:bCs/>
          <w:kern w:val="0"/>
          <w14:ligatures w14:val="none"/>
        </w:rPr>
      </w:pPr>
      <w:r w:rsidRPr="00146B9D">
        <w:rPr>
          <w:rFonts w:eastAsia="Times New Roman" w:cstheme="minorHAnsi"/>
          <w:b/>
          <w:bCs/>
          <w:kern w:val="0"/>
          <w14:ligatures w14:val="none"/>
        </w:rPr>
        <w:t>Good morning/afternoon.</w:t>
      </w:r>
    </w:p>
    <w:p w14:paraId="439B4061" w14:textId="120D73DA" w:rsidR="00523C82" w:rsidRPr="00146B9D" w:rsidRDefault="00523C82" w:rsidP="00523C82">
      <w:pPr>
        <w:spacing w:after="240" w:line="360" w:lineRule="auto"/>
        <w:jc w:val="both"/>
        <w:rPr>
          <w:rFonts w:eastAsia="Times New Roman" w:cstheme="minorHAnsi"/>
          <w:kern w:val="0"/>
          <w14:ligatures w14:val="none"/>
        </w:rPr>
      </w:pPr>
      <w:r w:rsidRPr="00146B9D">
        <w:rPr>
          <w:rFonts w:eastAsia="Times New Roman" w:cstheme="minorHAnsi"/>
          <w:kern w:val="0"/>
          <w14:ligatures w14:val="none"/>
        </w:rPr>
        <w:t xml:space="preserve">My name is ________________________, and I am working with </w:t>
      </w:r>
      <w:r w:rsidRPr="00146B9D">
        <w:rPr>
          <w:rFonts w:eastAsia="Times New Roman" w:cstheme="minorHAnsi"/>
          <w:bCs/>
          <w:kern w:val="0"/>
          <w14:ligatures w14:val="none"/>
        </w:rPr>
        <w:t>World Vision</w:t>
      </w:r>
      <w:r w:rsidRPr="00146B9D">
        <w:rPr>
          <w:rFonts w:eastAsia="Times New Roman" w:cstheme="minorHAnsi"/>
          <w:kern w:val="0"/>
          <w14:ligatures w14:val="none"/>
        </w:rPr>
        <w:t xml:space="preserve"> on the </w:t>
      </w:r>
      <w:r w:rsidRPr="00146B9D">
        <w:rPr>
          <w:rFonts w:eastAsia="Times New Roman" w:cstheme="minorHAnsi"/>
          <w:b/>
          <w:bCs/>
          <w:kern w:val="0"/>
          <w14:ligatures w14:val="none"/>
        </w:rPr>
        <w:t xml:space="preserve">" </w:t>
      </w:r>
      <w:r w:rsidRPr="00146B9D">
        <w:rPr>
          <w:rFonts w:eastAsia="Times New Roman" w:cstheme="minorHAnsi"/>
          <w:kern w:val="0"/>
          <w14:ligatures w14:val="none"/>
        </w:rPr>
        <w:t>Community Based Forest Management Project</w:t>
      </w:r>
      <w:r w:rsidRPr="00146B9D">
        <w:rPr>
          <w:rFonts w:eastAsia="Times New Roman" w:cstheme="minorHAnsi"/>
          <w:b/>
          <w:bCs/>
          <w:kern w:val="0"/>
          <w14:ligatures w14:val="none"/>
        </w:rPr>
        <w:t>"</w:t>
      </w:r>
      <w:r w:rsidRPr="00146B9D">
        <w:rPr>
          <w:rFonts w:eastAsia="Times New Roman" w:cstheme="minorHAnsi"/>
          <w:kern w:val="0"/>
          <w14:ligatures w14:val="none"/>
        </w:rPr>
        <w:t xml:space="preserve">. Your household has been </w:t>
      </w:r>
      <w:r w:rsidRPr="00146B9D">
        <w:rPr>
          <w:rFonts w:eastAsia="Times New Roman" w:cstheme="minorHAnsi"/>
          <w:bCs/>
          <w:kern w:val="0"/>
          <w14:ligatures w14:val="none"/>
        </w:rPr>
        <w:t>randomly selected</w:t>
      </w:r>
      <w:r w:rsidRPr="00146B9D">
        <w:rPr>
          <w:rFonts w:eastAsia="Times New Roman" w:cstheme="minorHAnsi"/>
          <w:kern w:val="0"/>
          <w14:ligatures w14:val="none"/>
        </w:rPr>
        <w:t xml:space="preserve"> to participate in this interview. We are collecting information on household well-being, farming practices, and your views on forest management and environmental initiatives in your district.</w:t>
      </w:r>
    </w:p>
    <w:p w14:paraId="3601B3CA" w14:textId="77777777" w:rsidR="00523C82" w:rsidRPr="00146B9D" w:rsidRDefault="00523C82" w:rsidP="00523C82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14:ligatures w14:val="none"/>
        </w:rPr>
      </w:pPr>
      <w:r w:rsidRPr="00146B9D">
        <w:rPr>
          <w:rFonts w:eastAsia="Times New Roman" w:cstheme="minorHAnsi"/>
          <w:kern w:val="0"/>
          <w14:ligatures w14:val="none"/>
        </w:rPr>
        <w:t xml:space="preserve">This interview will take approximately </w:t>
      </w:r>
      <w:r w:rsidRPr="00146B9D">
        <w:rPr>
          <w:rFonts w:eastAsia="Times New Roman" w:cstheme="minorHAnsi"/>
          <w:bCs/>
          <w:kern w:val="0"/>
          <w14:ligatures w14:val="none"/>
        </w:rPr>
        <w:t>60 minutes</w:t>
      </w:r>
      <w:r w:rsidRPr="00146B9D">
        <w:rPr>
          <w:rFonts w:eastAsia="Times New Roman" w:cstheme="minorHAnsi"/>
          <w:kern w:val="0"/>
          <w14:ligatures w14:val="none"/>
        </w:rPr>
        <w:t xml:space="preserve">. Your participation is </w:t>
      </w:r>
      <w:r w:rsidRPr="00146B9D">
        <w:rPr>
          <w:rFonts w:eastAsia="Times New Roman" w:cstheme="minorHAnsi"/>
          <w:bCs/>
          <w:kern w:val="0"/>
          <w14:ligatures w14:val="none"/>
        </w:rPr>
        <w:t>voluntary</w:t>
      </w:r>
      <w:r w:rsidRPr="00146B9D">
        <w:rPr>
          <w:rFonts w:eastAsia="Times New Roman" w:cstheme="minorHAnsi"/>
          <w:kern w:val="0"/>
          <w14:ligatures w14:val="none"/>
        </w:rPr>
        <w:t xml:space="preserve">, and all responses will be kept </w:t>
      </w:r>
      <w:r w:rsidRPr="00146B9D">
        <w:rPr>
          <w:rFonts w:eastAsia="Times New Roman" w:cstheme="minorHAnsi"/>
          <w:bCs/>
          <w:kern w:val="0"/>
          <w14:ligatures w14:val="none"/>
        </w:rPr>
        <w:t>strictly confidential</w:t>
      </w:r>
      <w:r w:rsidRPr="00146B9D">
        <w:rPr>
          <w:rFonts w:eastAsia="Times New Roman" w:cstheme="minorHAnsi"/>
          <w:kern w:val="0"/>
          <w14:ligatures w14:val="none"/>
        </w:rPr>
        <w:t>. No names or identifying details will appear in any reports, and your responses will not affect any support or benefits you receive now or in the future.</w:t>
      </w:r>
    </w:p>
    <w:p w14:paraId="7A5B0B18" w14:textId="77777777" w:rsidR="00523C82" w:rsidRPr="00146B9D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color w:val="4F81BD"/>
          <w:kern w:val="0"/>
          <w:sz w:val="28"/>
          <w:szCs w:val="22"/>
          <w14:ligatures w14:val="none"/>
        </w:rPr>
      </w:pPr>
      <w:r w:rsidRPr="00146B9D">
        <w:rPr>
          <w:rFonts w:eastAsia="MS Gothic" w:cstheme="minorHAnsi"/>
          <w:b/>
          <w:bCs/>
          <w:color w:val="4F81BD"/>
          <w:kern w:val="0"/>
          <w:sz w:val="28"/>
          <w:szCs w:val="22"/>
          <w14:ligatures w14:val="none"/>
        </w:rPr>
        <w:t>Voluntary Participation</w:t>
      </w:r>
    </w:p>
    <w:p w14:paraId="11C59933" w14:textId="29222CA4" w:rsidR="00523C82" w:rsidRPr="00146B9D" w:rsidRDefault="00523C82" w:rsidP="00523C82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14:ligatures w14:val="none"/>
        </w:rPr>
      </w:pPr>
      <w:r w:rsidRPr="00146B9D">
        <w:rPr>
          <w:rFonts w:eastAsia="Times New Roman" w:cstheme="minorHAnsi"/>
          <w:kern w:val="0"/>
          <w14:ligatures w14:val="none"/>
        </w:rPr>
        <w:t xml:space="preserve">Your participation in this interview is entirely voluntary and fundamental to the success of the </w:t>
      </w:r>
      <w:r w:rsidRPr="00146B9D">
        <w:rPr>
          <w:rFonts w:eastAsia="Times New Roman" w:cstheme="minorHAnsi"/>
          <w:b/>
          <w:bCs/>
          <w:kern w:val="0"/>
          <w14:ligatures w14:val="none"/>
        </w:rPr>
        <w:t xml:space="preserve">" </w:t>
      </w:r>
      <w:r w:rsidRPr="00146B9D">
        <w:rPr>
          <w:rFonts w:eastAsia="Times New Roman" w:cstheme="minorHAnsi"/>
          <w:kern w:val="0"/>
          <w14:ligatures w14:val="none"/>
        </w:rPr>
        <w:t>Community Based Forest Management</w:t>
      </w:r>
      <w:r w:rsidRPr="00146B9D">
        <w:rPr>
          <w:rFonts w:eastAsia="Times New Roman" w:cstheme="minorHAnsi"/>
          <w:b/>
          <w:bCs/>
          <w:kern w:val="0"/>
          <w14:ligatures w14:val="none"/>
        </w:rPr>
        <w:t>"</w:t>
      </w:r>
      <w:r w:rsidRPr="00146B9D">
        <w:rPr>
          <w:rFonts w:eastAsia="Times New Roman" w:cstheme="minorHAnsi"/>
          <w:kern w:val="0"/>
          <w14:ligatures w14:val="none"/>
        </w:rPr>
        <w:t xml:space="preserve"> project and other future initiatives. By sharing your experiences and insights, you play a </w:t>
      </w:r>
      <w:r w:rsidRPr="00146B9D">
        <w:rPr>
          <w:rFonts w:eastAsia="Times New Roman" w:cstheme="minorHAnsi"/>
          <w:bCs/>
          <w:kern w:val="0"/>
          <w14:ligatures w14:val="none"/>
        </w:rPr>
        <w:t>pivotal role</w:t>
      </w:r>
      <w:r w:rsidRPr="00146B9D">
        <w:rPr>
          <w:rFonts w:eastAsia="Times New Roman" w:cstheme="minorHAnsi"/>
          <w:kern w:val="0"/>
          <w14:ligatures w14:val="none"/>
        </w:rPr>
        <w:t xml:space="preserve"> in shaping how this project impacts your community and others. Your willingness to engage is </w:t>
      </w:r>
      <w:r w:rsidRPr="00146B9D">
        <w:rPr>
          <w:rFonts w:eastAsia="Times New Roman" w:cstheme="minorHAnsi"/>
          <w:bCs/>
          <w:kern w:val="0"/>
          <w14:ligatures w14:val="none"/>
        </w:rPr>
        <w:t>deeply appreciated</w:t>
      </w:r>
      <w:r w:rsidRPr="00146B9D">
        <w:rPr>
          <w:rFonts w:eastAsia="Times New Roman" w:cstheme="minorHAnsi"/>
          <w:kern w:val="0"/>
          <w14:ligatures w14:val="none"/>
        </w:rPr>
        <w:t xml:space="preserve">, and your input will help us </w:t>
      </w:r>
      <w:r w:rsidRPr="00146B9D">
        <w:rPr>
          <w:rFonts w:eastAsia="Times New Roman" w:cstheme="minorHAnsi"/>
          <w:bCs/>
          <w:kern w:val="0"/>
          <w14:ligatures w14:val="none"/>
        </w:rPr>
        <w:t>refine and optimize our strategies</w:t>
      </w:r>
      <w:r w:rsidRPr="00146B9D">
        <w:rPr>
          <w:rFonts w:eastAsia="Times New Roman" w:cstheme="minorHAnsi"/>
          <w:kern w:val="0"/>
          <w14:ligatures w14:val="none"/>
        </w:rPr>
        <w:t>.</w:t>
      </w:r>
    </w:p>
    <w:p w14:paraId="6492E835" w14:textId="77777777" w:rsidR="00523C82" w:rsidRPr="00146B9D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color w:val="4F81BD"/>
          <w:kern w:val="0"/>
          <w:sz w:val="28"/>
          <w:szCs w:val="22"/>
          <w14:ligatures w14:val="none"/>
        </w:rPr>
      </w:pPr>
      <w:r w:rsidRPr="00146B9D">
        <w:rPr>
          <w:rFonts w:eastAsia="MS Gothic" w:cstheme="minorHAnsi"/>
          <w:b/>
          <w:bCs/>
          <w:color w:val="4F81BD"/>
          <w:kern w:val="0"/>
          <w:sz w:val="28"/>
          <w:szCs w:val="22"/>
          <w14:ligatures w14:val="none"/>
        </w:rPr>
        <w:t>Confidentiality of the Interview</w:t>
      </w:r>
    </w:p>
    <w:p w14:paraId="72E3194F" w14:textId="1F175D22" w:rsidR="00523C82" w:rsidRPr="00146B9D" w:rsidRDefault="00523C82" w:rsidP="00523C82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14:ligatures w14:val="none"/>
        </w:rPr>
      </w:pPr>
      <w:r w:rsidRPr="00146B9D">
        <w:rPr>
          <w:rFonts w:eastAsia="Times New Roman" w:cstheme="minorHAnsi"/>
          <w:kern w:val="0"/>
          <w14:ligatures w14:val="none"/>
        </w:rPr>
        <w:t xml:space="preserve">To ensure the integrity of the data, your responses will be kept </w:t>
      </w:r>
      <w:r w:rsidRPr="00146B9D">
        <w:rPr>
          <w:rFonts w:eastAsia="Times New Roman" w:cstheme="minorHAnsi"/>
          <w:bCs/>
          <w:kern w:val="0"/>
          <w14:ligatures w14:val="none"/>
        </w:rPr>
        <w:t>completely confidential</w:t>
      </w:r>
      <w:r w:rsidRPr="00146B9D">
        <w:rPr>
          <w:rFonts w:eastAsia="Times New Roman" w:cstheme="minorHAnsi"/>
          <w:kern w:val="0"/>
          <w14:ligatures w14:val="none"/>
        </w:rPr>
        <w:t xml:space="preserve">. Your identity will remain private, and all shared information will be </w:t>
      </w:r>
      <w:r w:rsidRPr="00146B9D">
        <w:rPr>
          <w:rFonts w:eastAsia="Times New Roman" w:cstheme="minorHAnsi"/>
          <w:bCs/>
          <w:kern w:val="0"/>
          <w14:ligatures w14:val="none"/>
        </w:rPr>
        <w:t>aggregated and anonymized</w:t>
      </w:r>
      <w:r w:rsidRPr="00146B9D">
        <w:rPr>
          <w:rFonts w:eastAsia="Times New Roman" w:cstheme="minorHAnsi"/>
          <w:kern w:val="0"/>
          <w14:ligatures w14:val="none"/>
        </w:rPr>
        <w:t xml:space="preserve">. The data collected will be used </w:t>
      </w:r>
      <w:r w:rsidRPr="00146B9D">
        <w:rPr>
          <w:rFonts w:eastAsia="Times New Roman" w:cstheme="minorHAnsi"/>
          <w:bCs/>
          <w:kern w:val="0"/>
          <w14:ligatures w14:val="none"/>
        </w:rPr>
        <w:t>only for evaluating the</w:t>
      </w:r>
      <w:r w:rsidRPr="00146B9D">
        <w:rPr>
          <w:rFonts w:eastAsia="Times New Roman" w:cstheme="minorHAnsi"/>
          <w:b/>
          <w:bCs/>
          <w:kern w:val="0"/>
          <w14:ligatures w14:val="none"/>
        </w:rPr>
        <w:t xml:space="preserve"> " </w:t>
      </w:r>
      <w:r w:rsidRPr="00146B9D">
        <w:rPr>
          <w:rFonts w:eastAsia="Times New Roman" w:cstheme="minorHAnsi"/>
          <w:kern w:val="0"/>
          <w14:ligatures w14:val="none"/>
        </w:rPr>
        <w:t>Community Based Forest Management</w:t>
      </w:r>
      <w:r w:rsidRPr="00146B9D">
        <w:rPr>
          <w:rFonts w:eastAsia="Times New Roman" w:cstheme="minorHAnsi"/>
          <w:b/>
          <w:bCs/>
          <w:kern w:val="0"/>
          <w14:ligatures w14:val="none"/>
        </w:rPr>
        <w:t xml:space="preserve">" </w:t>
      </w:r>
      <w:r w:rsidRPr="00146B9D">
        <w:rPr>
          <w:rFonts w:eastAsia="Times New Roman" w:cstheme="minorHAnsi"/>
          <w:bCs/>
          <w:kern w:val="0"/>
          <w14:ligatures w14:val="none"/>
        </w:rPr>
        <w:t>project</w:t>
      </w:r>
      <w:r w:rsidRPr="00146B9D">
        <w:rPr>
          <w:rFonts w:eastAsia="Times New Roman" w:cstheme="minorHAnsi"/>
          <w:kern w:val="0"/>
          <w14:ligatures w14:val="none"/>
        </w:rPr>
        <w:t>, and will not be shared outside of the project team. If you have any questions or concerns about confidentiality, please feel free to ask before we begin.</w:t>
      </w:r>
    </w:p>
    <w:p w14:paraId="0D4EE6A9" w14:textId="77777777" w:rsidR="00523C82" w:rsidRPr="00146B9D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color w:val="4F81BD"/>
          <w:kern w:val="0"/>
          <w:sz w:val="28"/>
          <w:szCs w:val="22"/>
          <w14:ligatures w14:val="none"/>
        </w:rPr>
      </w:pPr>
      <w:r w:rsidRPr="00146B9D">
        <w:rPr>
          <w:rFonts w:eastAsia="MS Gothic" w:cstheme="minorHAnsi"/>
          <w:b/>
          <w:bCs/>
          <w:color w:val="4F81BD"/>
          <w:kern w:val="0"/>
          <w:sz w:val="28"/>
          <w:szCs w:val="22"/>
          <w14:ligatures w14:val="none"/>
        </w:rPr>
        <w:t>Consent to Participate</w:t>
      </w:r>
    </w:p>
    <w:p w14:paraId="26F397B8" w14:textId="77777777" w:rsidR="00523C82" w:rsidRPr="00146B9D" w:rsidRDefault="00523C82" w:rsidP="00523C82">
      <w:pPr>
        <w:spacing w:before="120" w:after="120" w:line="240" w:lineRule="auto"/>
        <w:rPr>
          <w:rFonts w:eastAsia="Times New Roman" w:cstheme="minorHAnsi"/>
          <w:b/>
          <w:kern w:val="0"/>
          <w14:ligatures w14:val="none"/>
        </w:rPr>
      </w:pPr>
      <w:r w:rsidRPr="00146B9D">
        <w:rPr>
          <w:rFonts w:eastAsia="Times New Roman" w:cstheme="minorHAnsi"/>
          <w:bCs/>
          <w:kern w:val="0"/>
          <w14:ligatures w14:val="none"/>
        </w:rPr>
        <w:t>Do you agree to participate in this interview?</w:t>
      </w:r>
    </w:p>
    <w:p w14:paraId="6A103BC4" w14:textId="77777777" w:rsidR="00523C82" w:rsidRPr="00146B9D" w:rsidRDefault="00523C82" w:rsidP="00523C8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146B9D">
        <w:rPr>
          <w:rFonts w:ascii="Segoe UI Symbol" w:eastAsia="Times New Roman" w:hAnsi="Segoe UI Symbol" w:cs="Segoe UI Symbol"/>
          <w:kern w:val="0"/>
          <w14:ligatures w14:val="none"/>
        </w:rPr>
        <w:lastRenderedPageBreak/>
        <w:t>☐</w:t>
      </w:r>
      <w:r w:rsidRPr="00146B9D">
        <w:rPr>
          <w:rFonts w:eastAsia="Times New Roman" w:cstheme="minorHAnsi"/>
          <w:kern w:val="0"/>
          <w14:ligatures w14:val="none"/>
        </w:rPr>
        <w:t xml:space="preserve"> </w:t>
      </w:r>
      <w:r w:rsidRPr="00146B9D">
        <w:rPr>
          <w:rFonts w:eastAsia="Times New Roman" w:cstheme="minorHAnsi"/>
          <w:b/>
          <w:bCs/>
          <w:kern w:val="0"/>
          <w14:ligatures w14:val="none"/>
        </w:rPr>
        <w:t>Yes</w:t>
      </w:r>
      <w:r w:rsidRPr="00146B9D">
        <w:rPr>
          <w:rFonts w:eastAsia="Times New Roman" w:cstheme="minorHAnsi"/>
          <w:kern w:val="0"/>
          <w14:ligatures w14:val="none"/>
        </w:rPr>
        <w:t xml:space="preserve"> — Consent given by Household Head</w:t>
      </w:r>
      <w:r w:rsidRPr="00146B9D">
        <w:rPr>
          <w:rFonts w:eastAsia="Times New Roman" w:cstheme="minorHAnsi"/>
          <w:kern w:val="0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46B9D">
        <w:rPr>
          <w:rFonts w:eastAsia="Times New Roman" w:cstheme="minorHAnsi"/>
          <w:kern w:val="0"/>
          <w14:ligatures w14:val="none"/>
        </w:rPr>
        <w:t xml:space="preserve"> </w:t>
      </w:r>
      <w:r w:rsidRPr="00146B9D">
        <w:rPr>
          <w:rFonts w:eastAsia="Times New Roman" w:cstheme="minorHAnsi"/>
          <w:b/>
          <w:bCs/>
          <w:kern w:val="0"/>
          <w14:ligatures w14:val="none"/>
        </w:rPr>
        <w:t>Yes</w:t>
      </w:r>
      <w:r w:rsidRPr="00146B9D">
        <w:rPr>
          <w:rFonts w:eastAsia="Times New Roman" w:cstheme="minorHAnsi"/>
          <w:kern w:val="0"/>
          <w14:ligatures w14:val="none"/>
        </w:rPr>
        <w:t xml:space="preserve"> — Consent given by Main Caregiver</w:t>
      </w:r>
      <w:r w:rsidRPr="00146B9D">
        <w:rPr>
          <w:rFonts w:eastAsia="Times New Roman" w:cstheme="minorHAnsi"/>
          <w:kern w:val="0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46B9D">
        <w:rPr>
          <w:rFonts w:eastAsia="Times New Roman" w:cstheme="minorHAnsi"/>
          <w:kern w:val="0"/>
          <w14:ligatures w14:val="none"/>
        </w:rPr>
        <w:t xml:space="preserve"> </w:t>
      </w:r>
      <w:r w:rsidRPr="00146B9D">
        <w:rPr>
          <w:rFonts w:eastAsia="Times New Roman" w:cstheme="minorHAnsi"/>
          <w:b/>
          <w:bCs/>
          <w:kern w:val="0"/>
          <w14:ligatures w14:val="none"/>
        </w:rPr>
        <w:t>No</w:t>
      </w:r>
      <w:r w:rsidRPr="00146B9D">
        <w:rPr>
          <w:rFonts w:eastAsia="Times New Roman" w:cstheme="minorHAnsi"/>
          <w:kern w:val="0"/>
          <w14:ligatures w14:val="none"/>
        </w:rPr>
        <w:t xml:space="preserve"> — I do not give consent (If ‘No’, kindly thank the respondent and select another household)</w:t>
      </w:r>
    </w:p>
    <w:p w14:paraId="0A5E43AA" w14:textId="5B586CE1" w:rsidR="00523C82" w:rsidRPr="00146B9D" w:rsidRDefault="00523C82" w:rsidP="00523C8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146B9D">
        <w:rPr>
          <w:rFonts w:eastAsia="Times New Roman" w:cstheme="minorHAnsi"/>
          <w:b/>
          <w:bCs/>
          <w:kern w:val="0"/>
          <w14:ligatures w14:val="none"/>
        </w:rPr>
        <w:t>Consent Confirmation (for internal record):</w:t>
      </w:r>
      <w:r w:rsidRPr="00146B9D">
        <w:rPr>
          <w:rFonts w:eastAsia="Times New Roman" w:cstheme="minorHAnsi"/>
          <w:kern w:val="0"/>
          <w14:ligatures w14:val="none"/>
        </w:rPr>
        <w:br/>
      </w:r>
      <w:r w:rsidRPr="00146B9D">
        <w:rPr>
          <w:rFonts w:eastAsia="Times New Roman" w:cstheme="minorHAnsi"/>
          <w:bCs/>
          <w:kern w:val="0"/>
          <w14:ligatures w14:val="none"/>
        </w:rPr>
        <w:t>Do we have your consent to be interviewed?</w:t>
      </w:r>
      <w:r w:rsidRPr="00146B9D">
        <w:rPr>
          <w:rFonts w:eastAsia="Times New Roman" w:cstheme="minorHAnsi"/>
          <w:b/>
          <w:kern w:val="0"/>
          <w14:ligatures w14:val="none"/>
        </w:rPr>
        <w:br/>
      </w:r>
      <w:r w:rsidRPr="00146B9D">
        <w:rPr>
          <w:rFonts w:eastAsia="Times New Roman" w:cstheme="minorHAnsi"/>
          <w:kern w:val="0"/>
          <w14:ligatures w14:val="none"/>
        </w:rPr>
        <w:t xml:space="preserve">Response: </w:t>
      </w:r>
      <w:r w:rsidRPr="00146B9D">
        <w:rPr>
          <w:rFonts w:eastAsia="Times New Roman" w:cstheme="minorHAnsi"/>
          <w:bCs/>
          <w:kern w:val="0"/>
          <w14:ligatures w14:val="none"/>
        </w:rPr>
        <w:t>Yes / No</w:t>
      </w:r>
      <w:r w:rsidRPr="00146B9D">
        <w:rPr>
          <w:rFonts w:eastAsia="Times New Roman" w:cstheme="minorHAnsi"/>
          <w:b/>
          <w:kern w:val="0"/>
          <w14:ligatures w14:val="none"/>
        </w:rPr>
        <w:br/>
      </w:r>
      <w:r w:rsidRPr="00146B9D">
        <w:rPr>
          <w:rFonts w:eastAsia="Times New Roman" w:cstheme="minorHAnsi"/>
          <w:kern w:val="0"/>
          <w14:ligatures w14:val="none"/>
        </w:rPr>
        <w:t>Comment: ________________________________________</w:t>
      </w:r>
    </w:p>
    <w:p w14:paraId="5D5689C7" w14:textId="590BDB94" w:rsidR="00523C82" w:rsidRPr="00146B9D" w:rsidRDefault="00523C82" w:rsidP="00523C82">
      <w:pPr>
        <w:keepNext/>
        <w:keepLines/>
        <w:spacing w:after="0" w:line="276" w:lineRule="auto"/>
        <w:outlineLvl w:val="0"/>
        <w:rPr>
          <w:rFonts w:eastAsia="MS Gothic" w:cstheme="minorHAnsi"/>
          <w:b/>
          <w:bCs/>
          <w:kern w:val="0"/>
          <w:sz w:val="28"/>
          <w:szCs w:val="28"/>
          <w14:ligatures w14:val="none"/>
        </w:rPr>
      </w:pPr>
      <w:r w:rsidRPr="00146B9D">
        <w:rPr>
          <w:rFonts w:eastAsia="MS Gothic" w:cstheme="minorHAnsi"/>
          <w:b/>
          <w:bCs/>
          <w:kern w:val="0"/>
          <w:sz w:val="28"/>
          <w:szCs w:val="28"/>
          <w14:ligatures w14:val="none"/>
        </w:rPr>
        <w:t xml:space="preserve">Part A: </w:t>
      </w:r>
      <w:r w:rsidR="007F24FD" w:rsidRPr="00146B9D">
        <w:rPr>
          <w:rFonts w:eastAsia="MS Gothic" w:cstheme="minorHAnsi"/>
          <w:b/>
          <w:bCs/>
          <w:kern w:val="0"/>
          <w:sz w:val="28"/>
          <w:szCs w:val="28"/>
          <w14:ligatures w14:val="none"/>
        </w:rPr>
        <w:t>General information</w:t>
      </w:r>
    </w:p>
    <w:p w14:paraId="4AFC7771" w14:textId="285BB659" w:rsidR="000C4E8D" w:rsidRPr="00146B9D" w:rsidRDefault="000C4E8D" w:rsidP="00523C82">
      <w:pPr>
        <w:spacing w:after="200" w:line="276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Questionnaire number___________</w:t>
      </w:r>
    </w:p>
    <w:p w14:paraId="49CFF152" w14:textId="6F23893F" w:rsidR="00C723C8" w:rsidRPr="00146B9D" w:rsidRDefault="00523C82" w:rsidP="00D43754">
      <w:pPr>
        <w:spacing w:after="200" w:line="276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Program Area</w:t>
      </w:r>
      <w:r w:rsidR="000C4E8D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Name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: </w:t>
      </w:r>
      <w:r w:rsidR="00660C81" w:rsidRPr="00146B9D">
        <w:rPr>
          <w:rFonts w:eastAsia="MS Mincho" w:cstheme="minorHAnsi"/>
          <w:kern w:val="0"/>
          <w:sz w:val="22"/>
          <w:szCs w:val="22"/>
          <w14:ligatures w14:val="none"/>
        </w:rPr>
        <w:t>1= HUMBO</w:t>
      </w:r>
      <w:r w:rsidR="002E2EAD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ADP</w:t>
      </w:r>
    </w:p>
    <w:p w14:paraId="415C9BB8" w14:textId="4894452C" w:rsidR="00CE330A" w:rsidRPr="00146B9D" w:rsidRDefault="000C4E8D" w:rsidP="00CE330A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Kebele </w:t>
      </w:r>
      <w:r w:rsidR="005C482B" w:rsidRPr="00146B9D">
        <w:rPr>
          <w:rFonts w:eastAsia="MS Mincho" w:cstheme="minorHAnsi"/>
          <w:kern w:val="0"/>
          <w:sz w:val="22"/>
          <w:szCs w:val="22"/>
          <w14:ligatures w14:val="none"/>
        </w:rPr>
        <w:t>name: _</w:t>
      </w:r>
      <w:r w:rsidR="00D43754" w:rsidRPr="00146B9D">
        <w:rPr>
          <w:rFonts w:eastAsia="MS Mincho" w:cstheme="minorHAnsi"/>
          <w:kern w:val="0"/>
          <w:sz w:val="22"/>
          <w:szCs w:val="22"/>
          <w14:ligatures w14:val="none"/>
        </w:rPr>
        <w:t>___________________________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3"/>
        <w:gridCol w:w="1924"/>
        <w:gridCol w:w="219"/>
        <w:gridCol w:w="1859"/>
        <w:gridCol w:w="219"/>
        <w:gridCol w:w="2193"/>
        <w:gridCol w:w="370"/>
        <w:gridCol w:w="2343"/>
      </w:tblGrid>
      <w:tr w:rsidR="00CE330A" w:rsidRPr="00146B9D" w14:paraId="6ED11532" w14:textId="77777777" w:rsidTr="00CE330A">
        <w:trPr>
          <w:tblHeader/>
          <w:tblCellSpacing w:w="15" w:type="dxa"/>
        </w:trPr>
        <w:tc>
          <w:tcPr>
            <w:tcW w:w="100" w:type="pct"/>
            <w:vAlign w:val="center"/>
          </w:tcPr>
          <w:p w14:paraId="18CEBDEA" w14:textId="13264A17" w:rsidR="00CE330A" w:rsidRPr="00146B9D" w:rsidRDefault="00CE330A" w:rsidP="00CE33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004" w:type="pct"/>
            <w:vAlign w:val="center"/>
          </w:tcPr>
          <w:p w14:paraId="4E587E6B" w14:textId="0B3F36CF" w:rsidR="00CE330A" w:rsidRPr="00146B9D" w:rsidRDefault="00CE330A" w:rsidP="00CE33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00" w:type="pct"/>
            <w:vAlign w:val="center"/>
          </w:tcPr>
          <w:p w14:paraId="33F6A27E" w14:textId="09E0AC50" w:rsidR="00CE330A" w:rsidRPr="00146B9D" w:rsidRDefault="00CE330A" w:rsidP="00CE33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9" w:type="pct"/>
            <w:vAlign w:val="center"/>
          </w:tcPr>
          <w:p w14:paraId="17C48A87" w14:textId="1B2F8A7D" w:rsidR="00CE330A" w:rsidRPr="00146B9D" w:rsidRDefault="00CE330A" w:rsidP="00CE33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00" w:type="pct"/>
            <w:vAlign w:val="center"/>
          </w:tcPr>
          <w:p w14:paraId="6A030CD8" w14:textId="12888A55" w:rsidR="00CE330A" w:rsidRPr="00146B9D" w:rsidRDefault="00CE330A" w:rsidP="00CE33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147" w:type="pct"/>
            <w:vAlign w:val="center"/>
          </w:tcPr>
          <w:p w14:paraId="1210B654" w14:textId="5240945D" w:rsidR="00CE330A" w:rsidRPr="00146B9D" w:rsidRDefault="00CE330A" w:rsidP="00CE33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80" w:type="pct"/>
            <w:vAlign w:val="center"/>
          </w:tcPr>
          <w:p w14:paraId="262F71A9" w14:textId="4BF35CEC" w:rsidR="00CE330A" w:rsidRPr="00146B9D" w:rsidRDefault="00CE330A" w:rsidP="00CE33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218" w:type="pct"/>
            <w:vAlign w:val="center"/>
          </w:tcPr>
          <w:p w14:paraId="05281C44" w14:textId="66D31C58" w:rsidR="00CE330A" w:rsidRPr="00146B9D" w:rsidRDefault="00CE330A" w:rsidP="00CE330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</w:tr>
      <w:tr w:rsidR="00CE330A" w:rsidRPr="00146B9D" w14:paraId="2BDEBBEA" w14:textId="77777777" w:rsidTr="00CE330A">
        <w:trPr>
          <w:tblCellSpacing w:w="15" w:type="dxa"/>
        </w:trPr>
        <w:tc>
          <w:tcPr>
            <w:tcW w:w="100" w:type="pct"/>
            <w:vAlign w:val="center"/>
            <w:hideMark/>
          </w:tcPr>
          <w:p w14:paraId="66271DB7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1004" w:type="pct"/>
            <w:vAlign w:val="center"/>
            <w:hideMark/>
          </w:tcPr>
          <w:p w14:paraId="05ABEDBF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Abela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Longena</w:t>
            </w:r>
            <w:proofErr w:type="spellEnd"/>
          </w:p>
        </w:tc>
        <w:tc>
          <w:tcPr>
            <w:tcW w:w="100" w:type="pct"/>
            <w:vAlign w:val="center"/>
            <w:hideMark/>
          </w:tcPr>
          <w:p w14:paraId="2FCC59F5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969" w:type="pct"/>
            <w:vAlign w:val="center"/>
            <w:hideMark/>
          </w:tcPr>
          <w:p w14:paraId="4DA3CDDE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Abela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Zigre</w:t>
            </w:r>
            <w:proofErr w:type="spellEnd"/>
          </w:p>
        </w:tc>
        <w:tc>
          <w:tcPr>
            <w:tcW w:w="100" w:type="pct"/>
            <w:vAlign w:val="center"/>
            <w:hideMark/>
          </w:tcPr>
          <w:p w14:paraId="201D8A87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7</w:t>
            </w:r>
          </w:p>
        </w:tc>
        <w:tc>
          <w:tcPr>
            <w:tcW w:w="1147" w:type="pct"/>
            <w:vAlign w:val="center"/>
            <w:hideMark/>
          </w:tcPr>
          <w:p w14:paraId="28581E75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bicha</w:t>
            </w:r>
            <w:proofErr w:type="spellEnd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Bada</w:t>
            </w:r>
          </w:p>
        </w:tc>
        <w:tc>
          <w:tcPr>
            <w:tcW w:w="180" w:type="pct"/>
            <w:vAlign w:val="center"/>
            <w:hideMark/>
          </w:tcPr>
          <w:p w14:paraId="579537EF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0</w:t>
            </w:r>
          </w:p>
        </w:tc>
        <w:tc>
          <w:tcPr>
            <w:tcW w:w="1218" w:type="pct"/>
            <w:vAlign w:val="center"/>
            <w:hideMark/>
          </w:tcPr>
          <w:p w14:paraId="128FA5F7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Ela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ebela</w:t>
            </w:r>
            <w:proofErr w:type="spellEnd"/>
          </w:p>
        </w:tc>
      </w:tr>
      <w:tr w:rsidR="00CE330A" w:rsidRPr="00146B9D" w14:paraId="228AE2E7" w14:textId="77777777" w:rsidTr="00CE330A">
        <w:trPr>
          <w:tblCellSpacing w:w="15" w:type="dxa"/>
        </w:trPr>
        <w:tc>
          <w:tcPr>
            <w:tcW w:w="100" w:type="pct"/>
            <w:vAlign w:val="center"/>
            <w:hideMark/>
          </w:tcPr>
          <w:p w14:paraId="1ADBC8EA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1004" w:type="pct"/>
            <w:vAlign w:val="center"/>
            <w:hideMark/>
          </w:tcPr>
          <w:p w14:paraId="7CB788BA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bela Shoya</w:t>
            </w:r>
          </w:p>
        </w:tc>
        <w:tc>
          <w:tcPr>
            <w:tcW w:w="100" w:type="pct"/>
            <w:vAlign w:val="center"/>
            <w:hideMark/>
          </w:tcPr>
          <w:p w14:paraId="280551F7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  <w:tc>
          <w:tcPr>
            <w:tcW w:w="969" w:type="pct"/>
            <w:vAlign w:val="center"/>
            <w:hideMark/>
          </w:tcPr>
          <w:p w14:paraId="6F263716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Bossa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anche</w:t>
            </w:r>
            <w:proofErr w:type="spellEnd"/>
          </w:p>
        </w:tc>
        <w:tc>
          <w:tcPr>
            <w:tcW w:w="100" w:type="pct"/>
            <w:vAlign w:val="center"/>
            <w:hideMark/>
          </w:tcPr>
          <w:p w14:paraId="281C3656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8</w:t>
            </w:r>
          </w:p>
        </w:tc>
        <w:tc>
          <w:tcPr>
            <w:tcW w:w="1147" w:type="pct"/>
            <w:vAlign w:val="center"/>
            <w:hideMark/>
          </w:tcPr>
          <w:p w14:paraId="5D5D5815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bicha</w:t>
            </w:r>
            <w:proofErr w:type="spellEnd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igso</w:t>
            </w:r>
            <w:proofErr w:type="spellEnd"/>
          </w:p>
        </w:tc>
        <w:tc>
          <w:tcPr>
            <w:tcW w:w="180" w:type="pct"/>
            <w:vAlign w:val="center"/>
            <w:hideMark/>
          </w:tcPr>
          <w:p w14:paraId="61090B79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1</w:t>
            </w:r>
          </w:p>
        </w:tc>
        <w:tc>
          <w:tcPr>
            <w:tcW w:w="1218" w:type="pct"/>
            <w:vAlign w:val="center"/>
            <w:hideMark/>
          </w:tcPr>
          <w:p w14:paraId="330A05BD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bicha</w:t>
            </w:r>
            <w:proofErr w:type="spellEnd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orkoshe</w:t>
            </w:r>
            <w:proofErr w:type="spellEnd"/>
          </w:p>
        </w:tc>
      </w:tr>
      <w:tr w:rsidR="00CE330A" w:rsidRPr="00146B9D" w14:paraId="60859F59" w14:textId="77777777" w:rsidTr="00CE330A">
        <w:trPr>
          <w:tblCellSpacing w:w="15" w:type="dxa"/>
        </w:trPr>
        <w:tc>
          <w:tcPr>
            <w:tcW w:w="100" w:type="pct"/>
            <w:vAlign w:val="center"/>
            <w:hideMark/>
          </w:tcPr>
          <w:p w14:paraId="452F7715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004" w:type="pct"/>
            <w:vAlign w:val="center"/>
            <w:hideMark/>
          </w:tcPr>
          <w:p w14:paraId="48F83F30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Abela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efeta</w:t>
            </w:r>
            <w:proofErr w:type="spellEnd"/>
          </w:p>
        </w:tc>
        <w:tc>
          <w:tcPr>
            <w:tcW w:w="100" w:type="pct"/>
            <w:vAlign w:val="center"/>
            <w:hideMark/>
          </w:tcPr>
          <w:p w14:paraId="769CF71D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6</w:t>
            </w:r>
          </w:p>
        </w:tc>
        <w:tc>
          <w:tcPr>
            <w:tcW w:w="969" w:type="pct"/>
            <w:vAlign w:val="center"/>
            <w:hideMark/>
          </w:tcPr>
          <w:p w14:paraId="7EC11C33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Bolla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anche</w:t>
            </w:r>
            <w:proofErr w:type="spellEnd"/>
          </w:p>
        </w:tc>
        <w:tc>
          <w:tcPr>
            <w:tcW w:w="100" w:type="pct"/>
            <w:vAlign w:val="center"/>
            <w:hideMark/>
          </w:tcPr>
          <w:p w14:paraId="5163DCB8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</w:p>
        </w:tc>
        <w:tc>
          <w:tcPr>
            <w:tcW w:w="1147" w:type="pct"/>
            <w:vAlign w:val="center"/>
            <w:hideMark/>
          </w:tcPr>
          <w:p w14:paraId="7F1752FC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bicha</w:t>
            </w:r>
            <w:proofErr w:type="spellEnd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ongota</w:t>
            </w:r>
            <w:proofErr w:type="spellEnd"/>
          </w:p>
        </w:tc>
        <w:tc>
          <w:tcPr>
            <w:tcW w:w="180" w:type="pct"/>
            <w:vAlign w:val="center"/>
            <w:hideMark/>
          </w:tcPr>
          <w:p w14:paraId="3CD78D13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218" w:type="pct"/>
            <w:vAlign w:val="center"/>
            <w:hideMark/>
          </w:tcPr>
          <w:p w14:paraId="344BF1BD" w14:textId="77777777" w:rsidR="00CE330A" w:rsidRPr="00146B9D" w:rsidRDefault="00CE330A" w:rsidP="00CE330A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431A5DAA" w14:textId="77777777" w:rsidR="00CE330A" w:rsidRPr="00146B9D" w:rsidRDefault="00CE330A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5E838D0C" w14:textId="6D44D90E" w:rsidR="00C723C8" w:rsidRPr="00146B9D" w:rsidRDefault="00C723C8" w:rsidP="00D4375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3E4B2689" w14:textId="45DB3A40" w:rsidR="00C723C8" w:rsidRPr="00146B9D" w:rsidRDefault="001F3A2F" w:rsidP="00D4375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Cluster Number/</w:t>
      </w:r>
      <w:r w:rsidR="005C482B" w:rsidRPr="00146B9D">
        <w:rPr>
          <w:rFonts w:eastAsia="MS Mincho" w:cstheme="minorHAnsi"/>
          <w:kern w:val="0"/>
          <w:sz w:val="22"/>
          <w:szCs w:val="22"/>
          <w14:ligatures w14:val="none"/>
        </w:rPr>
        <w:t>Name: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</w:t>
      </w:r>
      <w:r w:rsidR="00D43754" w:rsidRPr="00146B9D">
        <w:rPr>
          <w:rFonts w:eastAsia="MS Mincho" w:cstheme="minorHAnsi"/>
          <w:kern w:val="0"/>
          <w:sz w:val="22"/>
          <w:szCs w:val="22"/>
          <w14:ligatures w14:val="none"/>
        </w:rPr>
        <w:t>_______________________________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3"/>
        <w:gridCol w:w="2049"/>
        <w:gridCol w:w="404"/>
        <w:gridCol w:w="2133"/>
        <w:gridCol w:w="405"/>
        <w:gridCol w:w="1839"/>
        <w:gridCol w:w="405"/>
        <w:gridCol w:w="1872"/>
      </w:tblGrid>
      <w:tr w:rsidR="00C723C8" w:rsidRPr="00146B9D" w14:paraId="21D92522" w14:textId="77777777" w:rsidTr="00CE330A">
        <w:trPr>
          <w:tblHeader/>
          <w:tblCellSpacing w:w="15" w:type="dxa"/>
        </w:trPr>
        <w:tc>
          <w:tcPr>
            <w:tcW w:w="110" w:type="pct"/>
            <w:vAlign w:val="center"/>
          </w:tcPr>
          <w:p w14:paraId="64122B43" w14:textId="01B05DC0" w:rsidR="00C723C8" w:rsidRPr="00146B9D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067" w:type="pct"/>
            <w:vAlign w:val="center"/>
          </w:tcPr>
          <w:p w14:paraId="28128CD9" w14:textId="7534B27D" w:rsidR="00C723C8" w:rsidRPr="00146B9D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98" w:type="pct"/>
            <w:vAlign w:val="center"/>
          </w:tcPr>
          <w:p w14:paraId="6AB21CB3" w14:textId="39044E18" w:rsidR="00C723C8" w:rsidRPr="00146B9D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111" w:type="pct"/>
            <w:vAlign w:val="center"/>
          </w:tcPr>
          <w:p w14:paraId="4E03DDE3" w14:textId="126B4A0B" w:rsidR="00C723C8" w:rsidRPr="00146B9D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98" w:type="pct"/>
            <w:vAlign w:val="center"/>
          </w:tcPr>
          <w:p w14:paraId="056425A9" w14:textId="05225D8B" w:rsidR="00C723C8" w:rsidRPr="00146B9D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56" w:type="pct"/>
            <w:vAlign w:val="center"/>
          </w:tcPr>
          <w:p w14:paraId="6E056FDA" w14:textId="26CF98B7" w:rsidR="00C723C8" w:rsidRPr="00146B9D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98" w:type="pct"/>
            <w:vAlign w:val="center"/>
          </w:tcPr>
          <w:p w14:paraId="61A0E585" w14:textId="0E106A6D" w:rsidR="00C723C8" w:rsidRPr="00146B9D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65" w:type="pct"/>
            <w:vAlign w:val="center"/>
          </w:tcPr>
          <w:p w14:paraId="74920BBC" w14:textId="00DBDF41" w:rsidR="00C723C8" w:rsidRPr="00146B9D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</w:tr>
      <w:tr w:rsidR="00C723C8" w:rsidRPr="00146B9D" w14:paraId="6E3B795C" w14:textId="77777777" w:rsidTr="00CE330A">
        <w:trPr>
          <w:tblCellSpacing w:w="15" w:type="dxa"/>
        </w:trPr>
        <w:tc>
          <w:tcPr>
            <w:tcW w:w="110" w:type="pct"/>
            <w:vAlign w:val="center"/>
            <w:hideMark/>
          </w:tcPr>
          <w:p w14:paraId="22724A51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1067" w:type="pct"/>
            <w:vAlign w:val="center"/>
            <w:hideMark/>
          </w:tcPr>
          <w:p w14:paraId="1599CB69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Lare</w:t>
            </w:r>
          </w:p>
        </w:tc>
        <w:tc>
          <w:tcPr>
            <w:tcW w:w="198" w:type="pct"/>
            <w:vAlign w:val="center"/>
            <w:hideMark/>
          </w:tcPr>
          <w:p w14:paraId="481D47A5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8</w:t>
            </w:r>
          </w:p>
        </w:tc>
        <w:tc>
          <w:tcPr>
            <w:tcW w:w="1111" w:type="pct"/>
            <w:vAlign w:val="center"/>
            <w:hideMark/>
          </w:tcPr>
          <w:p w14:paraId="2652703E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Lower Offa</w:t>
            </w:r>
          </w:p>
        </w:tc>
        <w:tc>
          <w:tcPr>
            <w:tcW w:w="198" w:type="pct"/>
            <w:vAlign w:val="center"/>
            <w:hideMark/>
          </w:tcPr>
          <w:p w14:paraId="43A8B232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5</w:t>
            </w:r>
          </w:p>
        </w:tc>
        <w:tc>
          <w:tcPr>
            <w:tcW w:w="956" w:type="pct"/>
            <w:vAlign w:val="center"/>
            <w:hideMark/>
          </w:tcPr>
          <w:p w14:paraId="39C9006E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198" w:type="pct"/>
            <w:vAlign w:val="center"/>
            <w:hideMark/>
          </w:tcPr>
          <w:p w14:paraId="6F2254C0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2</w:t>
            </w:r>
          </w:p>
        </w:tc>
        <w:tc>
          <w:tcPr>
            <w:tcW w:w="965" w:type="pct"/>
            <w:vAlign w:val="center"/>
            <w:hideMark/>
          </w:tcPr>
          <w:p w14:paraId="131A2CF5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oje</w:t>
            </w:r>
            <w:proofErr w:type="spellEnd"/>
          </w:p>
        </w:tc>
      </w:tr>
      <w:tr w:rsidR="00C723C8" w:rsidRPr="00146B9D" w14:paraId="4D5F18BE" w14:textId="77777777" w:rsidTr="00CE330A">
        <w:trPr>
          <w:tblCellSpacing w:w="15" w:type="dxa"/>
        </w:trPr>
        <w:tc>
          <w:tcPr>
            <w:tcW w:w="110" w:type="pct"/>
            <w:vAlign w:val="center"/>
            <w:hideMark/>
          </w:tcPr>
          <w:p w14:paraId="7AABADC3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1067" w:type="pct"/>
            <w:vAlign w:val="center"/>
            <w:hideMark/>
          </w:tcPr>
          <w:p w14:paraId="27360F0C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Longena</w:t>
            </w:r>
            <w:proofErr w:type="spellEnd"/>
          </w:p>
        </w:tc>
        <w:tc>
          <w:tcPr>
            <w:tcW w:w="198" w:type="pct"/>
            <w:vAlign w:val="center"/>
            <w:hideMark/>
          </w:tcPr>
          <w:p w14:paraId="5FEC06EA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</w:p>
        </w:tc>
        <w:tc>
          <w:tcPr>
            <w:tcW w:w="1111" w:type="pct"/>
            <w:vAlign w:val="center"/>
            <w:hideMark/>
          </w:tcPr>
          <w:p w14:paraId="7CD22AC0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mba</w:t>
            </w:r>
          </w:p>
        </w:tc>
        <w:tc>
          <w:tcPr>
            <w:tcW w:w="198" w:type="pct"/>
            <w:vAlign w:val="center"/>
            <w:hideMark/>
          </w:tcPr>
          <w:p w14:paraId="25BF0F99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6</w:t>
            </w:r>
          </w:p>
        </w:tc>
        <w:tc>
          <w:tcPr>
            <w:tcW w:w="956" w:type="pct"/>
            <w:vAlign w:val="center"/>
            <w:hideMark/>
          </w:tcPr>
          <w:p w14:paraId="2DC62033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98" w:type="pct"/>
            <w:vAlign w:val="center"/>
            <w:hideMark/>
          </w:tcPr>
          <w:p w14:paraId="24CE002C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3</w:t>
            </w:r>
          </w:p>
        </w:tc>
        <w:tc>
          <w:tcPr>
            <w:tcW w:w="965" w:type="pct"/>
            <w:vAlign w:val="center"/>
            <w:hideMark/>
          </w:tcPr>
          <w:p w14:paraId="0DE961F1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ere</w:t>
            </w:r>
          </w:p>
        </w:tc>
      </w:tr>
      <w:tr w:rsidR="00C723C8" w:rsidRPr="00146B9D" w14:paraId="6496E7FC" w14:textId="77777777" w:rsidTr="00CE330A">
        <w:trPr>
          <w:tblCellSpacing w:w="15" w:type="dxa"/>
        </w:trPr>
        <w:tc>
          <w:tcPr>
            <w:tcW w:w="110" w:type="pct"/>
            <w:vAlign w:val="center"/>
            <w:hideMark/>
          </w:tcPr>
          <w:p w14:paraId="544501B8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067" w:type="pct"/>
            <w:vAlign w:val="center"/>
            <w:hideMark/>
          </w:tcPr>
          <w:p w14:paraId="765FE1BB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nka</w:t>
            </w:r>
          </w:p>
        </w:tc>
        <w:tc>
          <w:tcPr>
            <w:tcW w:w="198" w:type="pct"/>
            <w:vAlign w:val="center"/>
            <w:hideMark/>
          </w:tcPr>
          <w:p w14:paraId="5763C6BB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0</w:t>
            </w:r>
          </w:p>
        </w:tc>
        <w:tc>
          <w:tcPr>
            <w:tcW w:w="1111" w:type="pct"/>
            <w:vAlign w:val="center"/>
            <w:hideMark/>
          </w:tcPr>
          <w:p w14:paraId="29CBE141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Upper Offa</w:t>
            </w:r>
          </w:p>
        </w:tc>
        <w:tc>
          <w:tcPr>
            <w:tcW w:w="198" w:type="pct"/>
            <w:vAlign w:val="center"/>
            <w:hideMark/>
          </w:tcPr>
          <w:p w14:paraId="0D8D54FB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7</w:t>
            </w:r>
          </w:p>
        </w:tc>
        <w:tc>
          <w:tcPr>
            <w:tcW w:w="956" w:type="pct"/>
            <w:vAlign w:val="center"/>
            <w:hideMark/>
          </w:tcPr>
          <w:p w14:paraId="0201D6E9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198" w:type="pct"/>
            <w:vAlign w:val="center"/>
            <w:hideMark/>
          </w:tcPr>
          <w:p w14:paraId="1B9E6530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4</w:t>
            </w:r>
          </w:p>
        </w:tc>
        <w:tc>
          <w:tcPr>
            <w:tcW w:w="965" w:type="pct"/>
            <w:vAlign w:val="center"/>
            <w:hideMark/>
          </w:tcPr>
          <w:p w14:paraId="269CB34A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Lower Shoya</w:t>
            </w:r>
          </w:p>
        </w:tc>
      </w:tr>
      <w:tr w:rsidR="00C723C8" w:rsidRPr="00146B9D" w14:paraId="2550662C" w14:textId="77777777" w:rsidTr="00CE330A">
        <w:trPr>
          <w:tblCellSpacing w:w="15" w:type="dxa"/>
        </w:trPr>
        <w:tc>
          <w:tcPr>
            <w:tcW w:w="110" w:type="pct"/>
            <w:vAlign w:val="center"/>
            <w:hideMark/>
          </w:tcPr>
          <w:p w14:paraId="0C4EA10A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1067" w:type="pct"/>
            <w:vAlign w:val="center"/>
            <w:hideMark/>
          </w:tcPr>
          <w:p w14:paraId="3F84C517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amo</w:t>
            </w:r>
          </w:p>
        </w:tc>
        <w:tc>
          <w:tcPr>
            <w:tcW w:w="198" w:type="pct"/>
            <w:vAlign w:val="center"/>
            <w:hideMark/>
          </w:tcPr>
          <w:p w14:paraId="6389CFA1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1</w:t>
            </w:r>
          </w:p>
        </w:tc>
        <w:tc>
          <w:tcPr>
            <w:tcW w:w="1111" w:type="pct"/>
            <w:vAlign w:val="center"/>
            <w:hideMark/>
          </w:tcPr>
          <w:p w14:paraId="38EF503F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mbe/Zara</w:t>
            </w:r>
          </w:p>
        </w:tc>
        <w:tc>
          <w:tcPr>
            <w:tcW w:w="198" w:type="pct"/>
            <w:vAlign w:val="center"/>
            <w:hideMark/>
          </w:tcPr>
          <w:p w14:paraId="4FE644EC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8</w:t>
            </w:r>
          </w:p>
        </w:tc>
        <w:tc>
          <w:tcPr>
            <w:tcW w:w="956" w:type="pct"/>
            <w:vAlign w:val="center"/>
            <w:hideMark/>
          </w:tcPr>
          <w:p w14:paraId="4FEEE8E0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igiso</w:t>
            </w:r>
            <w:proofErr w:type="spellEnd"/>
          </w:p>
        </w:tc>
        <w:tc>
          <w:tcPr>
            <w:tcW w:w="198" w:type="pct"/>
            <w:vAlign w:val="center"/>
            <w:hideMark/>
          </w:tcPr>
          <w:p w14:paraId="1B68BCBC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5</w:t>
            </w:r>
          </w:p>
        </w:tc>
        <w:tc>
          <w:tcPr>
            <w:tcW w:w="965" w:type="pct"/>
            <w:vAlign w:val="center"/>
            <w:hideMark/>
          </w:tcPr>
          <w:p w14:paraId="1C1D263B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Gido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enete</w:t>
            </w:r>
            <w:proofErr w:type="spellEnd"/>
          </w:p>
        </w:tc>
      </w:tr>
      <w:tr w:rsidR="00C723C8" w:rsidRPr="00146B9D" w14:paraId="47DF7698" w14:textId="77777777" w:rsidTr="00CE330A">
        <w:trPr>
          <w:tblCellSpacing w:w="15" w:type="dxa"/>
        </w:trPr>
        <w:tc>
          <w:tcPr>
            <w:tcW w:w="110" w:type="pct"/>
            <w:vAlign w:val="center"/>
            <w:hideMark/>
          </w:tcPr>
          <w:p w14:paraId="186C7D6E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  <w:tc>
          <w:tcPr>
            <w:tcW w:w="1067" w:type="pct"/>
            <w:vAlign w:val="center"/>
            <w:hideMark/>
          </w:tcPr>
          <w:p w14:paraId="15149777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Legarea</w:t>
            </w:r>
            <w:proofErr w:type="spellEnd"/>
          </w:p>
        </w:tc>
        <w:tc>
          <w:tcPr>
            <w:tcW w:w="198" w:type="pct"/>
            <w:vAlign w:val="center"/>
            <w:hideMark/>
          </w:tcPr>
          <w:p w14:paraId="5203740A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2</w:t>
            </w:r>
          </w:p>
        </w:tc>
        <w:tc>
          <w:tcPr>
            <w:tcW w:w="1111" w:type="pct"/>
            <w:vAlign w:val="center"/>
            <w:hideMark/>
          </w:tcPr>
          <w:p w14:paraId="69878C3B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Wolde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anche</w:t>
            </w:r>
            <w:proofErr w:type="spellEnd"/>
          </w:p>
        </w:tc>
        <w:tc>
          <w:tcPr>
            <w:tcW w:w="198" w:type="pct"/>
            <w:vAlign w:val="center"/>
            <w:hideMark/>
          </w:tcPr>
          <w:p w14:paraId="101BA328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9</w:t>
            </w:r>
          </w:p>
        </w:tc>
        <w:tc>
          <w:tcPr>
            <w:tcW w:w="956" w:type="pct"/>
            <w:vAlign w:val="center"/>
            <w:hideMark/>
          </w:tcPr>
          <w:p w14:paraId="0F4EE257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la</w:t>
            </w:r>
          </w:p>
        </w:tc>
        <w:tc>
          <w:tcPr>
            <w:tcW w:w="198" w:type="pct"/>
            <w:vAlign w:val="center"/>
            <w:hideMark/>
          </w:tcPr>
          <w:p w14:paraId="604DEEE8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6</w:t>
            </w:r>
          </w:p>
        </w:tc>
        <w:tc>
          <w:tcPr>
            <w:tcW w:w="965" w:type="pct"/>
            <w:vAlign w:val="center"/>
            <w:hideMark/>
          </w:tcPr>
          <w:p w14:paraId="28D3292D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Bado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uge</w:t>
            </w:r>
            <w:proofErr w:type="spellEnd"/>
          </w:p>
        </w:tc>
      </w:tr>
      <w:tr w:rsidR="00C723C8" w:rsidRPr="00146B9D" w14:paraId="1A14AB48" w14:textId="77777777" w:rsidTr="00CE330A">
        <w:trPr>
          <w:tblCellSpacing w:w="15" w:type="dxa"/>
        </w:trPr>
        <w:tc>
          <w:tcPr>
            <w:tcW w:w="110" w:type="pct"/>
            <w:vAlign w:val="center"/>
            <w:hideMark/>
          </w:tcPr>
          <w:p w14:paraId="62D5777D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6</w:t>
            </w:r>
          </w:p>
        </w:tc>
        <w:tc>
          <w:tcPr>
            <w:tcW w:w="1067" w:type="pct"/>
            <w:vAlign w:val="center"/>
            <w:hideMark/>
          </w:tcPr>
          <w:p w14:paraId="3255E12F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orke</w:t>
            </w:r>
          </w:p>
        </w:tc>
        <w:tc>
          <w:tcPr>
            <w:tcW w:w="198" w:type="pct"/>
            <w:vAlign w:val="center"/>
            <w:hideMark/>
          </w:tcPr>
          <w:p w14:paraId="23AC9BB2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3</w:t>
            </w:r>
          </w:p>
        </w:tc>
        <w:tc>
          <w:tcPr>
            <w:tcW w:w="1111" w:type="pct"/>
            <w:vAlign w:val="center"/>
            <w:hideMark/>
          </w:tcPr>
          <w:p w14:paraId="2FDDCA6A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lsho</w:t>
            </w:r>
            <w:proofErr w:type="spellEnd"/>
          </w:p>
        </w:tc>
        <w:tc>
          <w:tcPr>
            <w:tcW w:w="198" w:type="pct"/>
            <w:vAlign w:val="center"/>
            <w:hideMark/>
          </w:tcPr>
          <w:p w14:paraId="6AAB1AAC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0</w:t>
            </w:r>
          </w:p>
        </w:tc>
        <w:tc>
          <w:tcPr>
            <w:tcW w:w="956" w:type="pct"/>
            <w:vAlign w:val="center"/>
            <w:hideMark/>
          </w:tcPr>
          <w:p w14:paraId="412B3457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Zala</w:t>
            </w:r>
          </w:p>
        </w:tc>
        <w:tc>
          <w:tcPr>
            <w:tcW w:w="198" w:type="pct"/>
            <w:vAlign w:val="center"/>
            <w:hideMark/>
          </w:tcPr>
          <w:p w14:paraId="3183D11D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7</w:t>
            </w:r>
          </w:p>
        </w:tc>
        <w:tc>
          <w:tcPr>
            <w:tcW w:w="965" w:type="pct"/>
            <w:vAlign w:val="center"/>
            <w:hideMark/>
          </w:tcPr>
          <w:p w14:paraId="28FA0168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ega Bada</w:t>
            </w:r>
          </w:p>
        </w:tc>
      </w:tr>
      <w:tr w:rsidR="00C723C8" w:rsidRPr="00146B9D" w14:paraId="2508E57F" w14:textId="77777777" w:rsidTr="00CE330A">
        <w:trPr>
          <w:tblCellSpacing w:w="15" w:type="dxa"/>
        </w:trPr>
        <w:tc>
          <w:tcPr>
            <w:tcW w:w="110" w:type="pct"/>
            <w:vAlign w:val="center"/>
            <w:hideMark/>
          </w:tcPr>
          <w:p w14:paraId="25FB9AFC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7</w:t>
            </w:r>
          </w:p>
        </w:tc>
        <w:tc>
          <w:tcPr>
            <w:tcW w:w="1067" w:type="pct"/>
            <w:vAlign w:val="center"/>
            <w:hideMark/>
          </w:tcPr>
          <w:p w14:paraId="4075875E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ze/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rseas</w:t>
            </w:r>
            <w:proofErr w:type="spellEnd"/>
          </w:p>
        </w:tc>
        <w:tc>
          <w:tcPr>
            <w:tcW w:w="198" w:type="pct"/>
            <w:vAlign w:val="center"/>
            <w:hideMark/>
          </w:tcPr>
          <w:p w14:paraId="77D70879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4</w:t>
            </w:r>
          </w:p>
        </w:tc>
        <w:tc>
          <w:tcPr>
            <w:tcW w:w="1111" w:type="pct"/>
            <w:vAlign w:val="center"/>
            <w:hideMark/>
          </w:tcPr>
          <w:p w14:paraId="0F6CF64F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198" w:type="pct"/>
            <w:vAlign w:val="center"/>
            <w:hideMark/>
          </w:tcPr>
          <w:p w14:paraId="6231DAFC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1</w:t>
            </w:r>
          </w:p>
        </w:tc>
        <w:tc>
          <w:tcPr>
            <w:tcW w:w="956" w:type="pct"/>
            <w:vAlign w:val="center"/>
            <w:hideMark/>
          </w:tcPr>
          <w:p w14:paraId="2DAAEEC8" w14:textId="33CDFFD2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Shoya 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doro</w:t>
            </w:r>
            <w:proofErr w:type="spellEnd"/>
          </w:p>
        </w:tc>
        <w:tc>
          <w:tcPr>
            <w:tcW w:w="198" w:type="pct"/>
            <w:vAlign w:val="center"/>
            <w:hideMark/>
          </w:tcPr>
          <w:p w14:paraId="11974474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8</w:t>
            </w:r>
          </w:p>
        </w:tc>
        <w:tc>
          <w:tcPr>
            <w:tcW w:w="965" w:type="pct"/>
            <w:vAlign w:val="center"/>
            <w:hideMark/>
          </w:tcPr>
          <w:p w14:paraId="7329C8CA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uge</w:t>
            </w:r>
            <w:proofErr w:type="spellEnd"/>
          </w:p>
        </w:tc>
      </w:tr>
      <w:tr w:rsidR="00C723C8" w:rsidRPr="00146B9D" w14:paraId="5420095F" w14:textId="77777777" w:rsidTr="00CE330A">
        <w:trPr>
          <w:tblCellSpacing w:w="15" w:type="dxa"/>
        </w:trPr>
        <w:tc>
          <w:tcPr>
            <w:tcW w:w="110" w:type="pct"/>
            <w:vAlign w:val="center"/>
            <w:hideMark/>
          </w:tcPr>
          <w:p w14:paraId="6158F334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067" w:type="pct"/>
            <w:vAlign w:val="center"/>
            <w:hideMark/>
          </w:tcPr>
          <w:p w14:paraId="2C770954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98" w:type="pct"/>
            <w:vAlign w:val="center"/>
            <w:hideMark/>
          </w:tcPr>
          <w:p w14:paraId="6DADA385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111" w:type="pct"/>
            <w:vAlign w:val="center"/>
            <w:hideMark/>
          </w:tcPr>
          <w:p w14:paraId="39671483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98" w:type="pct"/>
            <w:vAlign w:val="center"/>
            <w:hideMark/>
          </w:tcPr>
          <w:p w14:paraId="428AAE58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56" w:type="pct"/>
            <w:vAlign w:val="center"/>
            <w:hideMark/>
          </w:tcPr>
          <w:p w14:paraId="5D4F4E1E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98" w:type="pct"/>
            <w:vAlign w:val="center"/>
            <w:hideMark/>
          </w:tcPr>
          <w:p w14:paraId="4674C12B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9</w:t>
            </w:r>
          </w:p>
        </w:tc>
        <w:tc>
          <w:tcPr>
            <w:tcW w:w="965" w:type="pct"/>
            <w:vAlign w:val="center"/>
            <w:hideMark/>
          </w:tcPr>
          <w:p w14:paraId="08237A86" w14:textId="77777777" w:rsidR="00C723C8" w:rsidRPr="00146B9D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ache</w:t>
            </w:r>
          </w:p>
        </w:tc>
      </w:tr>
    </w:tbl>
    <w:p w14:paraId="5BF079E6" w14:textId="6C94E018" w:rsidR="00523C82" w:rsidRPr="00146B9D" w:rsidRDefault="00523C82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Date of Interview: Day ___ / Month ___ / Year ____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Interviewer</w:t>
      </w:r>
      <w:r w:rsidR="000C4CB1" w:rsidRPr="00146B9D">
        <w:rPr>
          <w:rFonts w:eastAsia="MS Mincho" w:cstheme="minorHAnsi"/>
          <w:kern w:val="0"/>
          <w:sz w:val="22"/>
          <w:szCs w:val="22"/>
          <w14:ligatures w14:val="none"/>
        </w:rPr>
        <w:t>/enumerator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Name: ____________________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Supervisor Name: ____________________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Start Time: _______   End Time: _______</w:t>
      </w:r>
    </w:p>
    <w:p w14:paraId="3B7AD7BF" w14:textId="554E65B1" w:rsidR="007F24FD" w:rsidRPr="00146B9D" w:rsidRDefault="007F24FD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GPS coordinate:</w:t>
      </w:r>
    </w:p>
    <w:p w14:paraId="08BE0CBC" w14:textId="58F1776E" w:rsidR="007F24FD" w:rsidRPr="00146B9D" w:rsidRDefault="007F24FD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Latitude_______________</w:t>
      </w:r>
    </w:p>
    <w:p w14:paraId="33364D66" w14:textId="1ACD3187" w:rsidR="007F24FD" w:rsidRPr="00146B9D" w:rsidRDefault="007F24FD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Longitude_________________</w:t>
      </w:r>
    </w:p>
    <w:p w14:paraId="406B221F" w14:textId="77777777" w:rsidR="00523C82" w:rsidRPr="00146B9D" w:rsidRDefault="00523C82" w:rsidP="00523C82">
      <w:pPr>
        <w:keepNext/>
        <w:keepLines/>
        <w:spacing w:after="0" w:line="276" w:lineRule="auto"/>
        <w:outlineLvl w:val="0"/>
        <w:rPr>
          <w:rFonts w:eastAsia="MS Gothic" w:cstheme="minorHAnsi"/>
          <w:b/>
          <w:bCs/>
          <w:kern w:val="0"/>
          <w:sz w:val="28"/>
          <w:szCs w:val="28"/>
          <w14:ligatures w14:val="none"/>
        </w:rPr>
      </w:pPr>
      <w:r w:rsidRPr="00146B9D">
        <w:rPr>
          <w:rFonts w:eastAsia="MS Gothic" w:cstheme="minorHAnsi"/>
          <w:b/>
          <w:bCs/>
          <w:kern w:val="0"/>
          <w:sz w:val="28"/>
          <w:szCs w:val="28"/>
          <w:highlight w:val="green"/>
          <w14:ligatures w14:val="none"/>
        </w:rPr>
        <w:t>Part 1: Respondent Profile &amp; Household Demographics</w:t>
      </w:r>
    </w:p>
    <w:p w14:paraId="6908DECB" w14:textId="77777777" w:rsidR="00523C82" w:rsidRPr="00146B9D" w:rsidRDefault="00523C82" w:rsidP="00F62EFD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Name of respondent: ____________________</w:t>
      </w:r>
    </w:p>
    <w:p w14:paraId="1458024B" w14:textId="77777777" w:rsidR="00523C82" w:rsidRPr="00146B9D" w:rsidRDefault="00523C82" w:rsidP="00F62EFD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Age of respondent: ______ years</w:t>
      </w:r>
    </w:p>
    <w:p w14:paraId="377F72E6" w14:textId="77777777" w:rsidR="00523C82" w:rsidRPr="00146B9D" w:rsidRDefault="00523C82" w:rsidP="00F62EFD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lastRenderedPageBreak/>
        <w:t>Gender of respondent: 0=Male   1=Female</w:t>
      </w:r>
    </w:p>
    <w:p w14:paraId="7ADCDCB4" w14:textId="77777777" w:rsidR="00523C82" w:rsidRPr="00146B9D" w:rsidRDefault="00523C82" w:rsidP="00F62EFD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Are you the household head? 1=Yes   0= No</w:t>
      </w:r>
    </w:p>
    <w:p w14:paraId="287C3B22" w14:textId="77777777" w:rsidR="0072215F" w:rsidRPr="00146B9D" w:rsidRDefault="00523C82" w:rsidP="00F62EFD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cstheme="minorHAnsi"/>
          <w:sz w:val="22"/>
          <w:szCs w:val="22"/>
        </w:rPr>
        <w:t xml:space="preserve">Sex of head of household: </w:t>
      </w:r>
      <w:r w:rsidR="00821D23" w:rsidRPr="00146B9D">
        <w:rPr>
          <w:rFonts w:cstheme="minorHAnsi"/>
          <w:sz w:val="22"/>
          <w:szCs w:val="22"/>
        </w:rPr>
        <w:t>0=Male   1= Female</w:t>
      </w:r>
    </w:p>
    <w:p w14:paraId="2AFF315E" w14:textId="401F9997" w:rsidR="00B01C9F" w:rsidRPr="00146B9D" w:rsidRDefault="00B01C9F" w:rsidP="00F62EFD">
      <w:pPr>
        <w:numPr>
          <w:ilvl w:val="1"/>
          <w:numId w:val="2"/>
        </w:numPr>
        <w:spacing w:after="0" w:line="240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Marital status of head of household</w:t>
      </w:r>
      <w:r w:rsidR="005C482B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: </w:t>
      </w:r>
    </w:p>
    <w:p w14:paraId="4F3B88C6" w14:textId="2B96662B" w:rsidR="00B01C9F" w:rsidRPr="00146B9D" w:rsidRDefault="00B01C9F" w:rsidP="00F62EFD">
      <w:pPr>
        <w:spacing w:after="0" w:line="240" w:lineRule="auto"/>
        <w:ind w:left="720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Single </w:t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Married </w:t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Divorced </w:t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Widowed </w:t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Separated </w:t>
      </w:r>
    </w:p>
    <w:p w14:paraId="3827113F" w14:textId="79D982CF" w:rsidR="0072215F" w:rsidRPr="00146B9D" w:rsidRDefault="0072215F" w:rsidP="00F62EFD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cstheme="minorHAnsi"/>
          <w:sz w:val="22"/>
          <w:szCs w:val="22"/>
        </w:rPr>
        <w:t>What is the highest level of education the head of household has completed?</w:t>
      </w:r>
    </w:p>
    <w:p w14:paraId="4DCD7C85" w14:textId="77777777" w:rsidR="0072215F" w:rsidRPr="00146B9D" w:rsidRDefault="0072215F" w:rsidP="00F62EFD">
      <w:pPr>
        <w:spacing w:after="0" w:line="240" w:lineRule="auto"/>
        <w:ind w:left="3600" w:firstLine="720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>Some primary (e.g., only 2 years)</w:t>
      </w:r>
      <w:r w:rsidRPr="00146B9D">
        <w:rPr>
          <w:rFonts w:cstheme="minorHAnsi"/>
          <w:sz w:val="22"/>
          <w:szCs w:val="22"/>
        </w:rPr>
        <w:tab/>
        <w:t>1</w:t>
      </w:r>
    </w:p>
    <w:p w14:paraId="5F2EE3F7" w14:textId="40F54B9D" w:rsidR="0072215F" w:rsidRPr="00146B9D" w:rsidRDefault="0072215F" w:rsidP="00F62EFD">
      <w:pPr>
        <w:spacing w:after="0" w:line="240" w:lineRule="auto"/>
        <w:ind w:left="3600" w:firstLine="720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>Primary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2</w:t>
      </w:r>
    </w:p>
    <w:p w14:paraId="24EC58EB" w14:textId="77777777" w:rsidR="0072215F" w:rsidRPr="00146B9D" w:rsidRDefault="0072215F" w:rsidP="00F62E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Secondary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3</w:t>
      </w:r>
    </w:p>
    <w:p w14:paraId="1A1BEF36" w14:textId="77777777" w:rsidR="0072215F" w:rsidRPr="00146B9D" w:rsidRDefault="0072215F" w:rsidP="00F62E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Preparatory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4</w:t>
      </w:r>
    </w:p>
    <w:p w14:paraId="3CB4BB2A" w14:textId="77777777" w:rsidR="0072215F" w:rsidRPr="00146B9D" w:rsidRDefault="0072215F" w:rsidP="00F62E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Technical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5</w:t>
      </w:r>
    </w:p>
    <w:p w14:paraId="7C7D1E35" w14:textId="77777777" w:rsidR="0072215F" w:rsidRPr="00146B9D" w:rsidRDefault="0072215F" w:rsidP="00F62E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University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6</w:t>
      </w:r>
    </w:p>
    <w:p w14:paraId="66FCE34B" w14:textId="77777777" w:rsidR="0072215F" w:rsidRPr="00146B9D" w:rsidRDefault="0072215F" w:rsidP="00F62E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 xml:space="preserve">Adult literacy/numeracy 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7</w:t>
      </w:r>
    </w:p>
    <w:p w14:paraId="0EA8A0D2" w14:textId="77777777" w:rsidR="0072215F" w:rsidRPr="00146B9D" w:rsidRDefault="0072215F" w:rsidP="00F62E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No education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8</w:t>
      </w:r>
    </w:p>
    <w:p w14:paraId="7D4A929A" w14:textId="77777777" w:rsidR="00B01C9F" w:rsidRPr="00146B9D" w:rsidRDefault="0072215F" w:rsidP="00F62E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Don’t know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99</w:t>
      </w:r>
    </w:p>
    <w:p w14:paraId="4129A650" w14:textId="0AFC6C62" w:rsidR="0072215F" w:rsidRPr="00146B9D" w:rsidRDefault="0072215F" w:rsidP="00F62EFD">
      <w:pPr>
        <w:pStyle w:val="ListParagraph"/>
        <w:numPr>
          <w:ilvl w:val="1"/>
          <w:numId w:val="2"/>
        </w:num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>Are you the primary caregiver?   No=0 Yes =1</w:t>
      </w:r>
    </w:p>
    <w:p w14:paraId="16546193" w14:textId="77777777" w:rsidR="00B01C9F" w:rsidRPr="00146B9D" w:rsidRDefault="00B01C9F" w:rsidP="00F62EFD">
      <w:pPr>
        <w:pStyle w:val="ListParagraph"/>
        <w:numPr>
          <w:ilvl w:val="1"/>
          <w:numId w:val="2"/>
        </w:num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>Who is the primary caregiver for children?</w:t>
      </w:r>
    </w:p>
    <w:p w14:paraId="3E30048B" w14:textId="77777777" w:rsidR="00B01C9F" w:rsidRPr="00146B9D" w:rsidRDefault="00B01C9F" w:rsidP="007F24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Children’s mother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1</w:t>
      </w:r>
    </w:p>
    <w:p w14:paraId="532B0E8E" w14:textId="77777777" w:rsidR="00B01C9F" w:rsidRPr="00146B9D" w:rsidRDefault="00B01C9F" w:rsidP="007F24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Children’s father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2</w:t>
      </w:r>
    </w:p>
    <w:p w14:paraId="35DA310F" w14:textId="1C07C6C3" w:rsidR="00B01C9F" w:rsidRPr="00146B9D" w:rsidRDefault="00B01C9F" w:rsidP="007F24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Children’s grandparent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="007F24FD" w:rsidRPr="00146B9D">
        <w:rPr>
          <w:rFonts w:cstheme="minorHAnsi"/>
          <w:sz w:val="22"/>
          <w:szCs w:val="22"/>
        </w:rPr>
        <w:t xml:space="preserve">              </w:t>
      </w:r>
      <w:r w:rsidRPr="00146B9D">
        <w:rPr>
          <w:rFonts w:cstheme="minorHAnsi"/>
          <w:sz w:val="22"/>
          <w:szCs w:val="22"/>
        </w:rPr>
        <w:t>3</w:t>
      </w:r>
    </w:p>
    <w:p w14:paraId="0E98CD44" w14:textId="74AEFB7A" w:rsidR="00B01C9F" w:rsidRPr="00146B9D" w:rsidRDefault="00B01C9F" w:rsidP="007F24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Children’s aunt or uncle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="007F24FD" w:rsidRPr="00146B9D">
        <w:rPr>
          <w:rFonts w:cstheme="minorHAnsi"/>
          <w:sz w:val="22"/>
          <w:szCs w:val="22"/>
        </w:rPr>
        <w:t xml:space="preserve">              </w:t>
      </w:r>
      <w:r w:rsidRPr="00146B9D">
        <w:rPr>
          <w:rFonts w:cstheme="minorHAnsi"/>
          <w:sz w:val="22"/>
          <w:szCs w:val="22"/>
        </w:rPr>
        <w:t>4</w:t>
      </w:r>
    </w:p>
    <w:p w14:paraId="170761C1" w14:textId="77777777" w:rsidR="00B01C9F" w:rsidRPr="00146B9D" w:rsidRDefault="00B01C9F" w:rsidP="007F24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Children’s brother or sister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5</w:t>
      </w:r>
    </w:p>
    <w:p w14:paraId="113DD77F" w14:textId="77777777" w:rsidR="00B01C9F" w:rsidRPr="00146B9D" w:rsidRDefault="00B01C9F" w:rsidP="007F24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 xml:space="preserve">Other, specify:                     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6</w:t>
      </w:r>
    </w:p>
    <w:p w14:paraId="67F1620E" w14:textId="0C80E753" w:rsidR="00523C82" w:rsidRPr="00146B9D" w:rsidRDefault="00B01C9F" w:rsidP="007F24FD">
      <w:pPr>
        <w:spacing w:after="0" w:line="240" w:lineRule="auto"/>
        <w:rPr>
          <w:rFonts w:cstheme="minorHAnsi"/>
          <w:sz w:val="22"/>
          <w:szCs w:val="22"/>
        </w:rPr>
      </w:pP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No children in household</w:t>
      </w:r>
      <w:r w:rsidRPr="00146B9D">
        <w:rPr>
          <w:rFonts w:cstheme="minorHAnsi"/>
          <w:sz w:val="22"/>
          <w:szCs w:val="22"/>
        </w:rPr>
        <w:tab/>
      </w:r>
      <w:r w:rsidRPr="00146B9D">
        <w:rPr>
          <w:rFonts w:cstheme="minorHAnsi"/>
          <w:sz w:val="22"/>
          <w:szCs w:val="22"/>
        </w:rPr>
        <w:tab/>
        <w:t>7</w:t>
      </w:r>
    </w:p>
    <w:p w14:paraId="50EBAF6A" w14:textId="159AE0D9" w:rsidR="00520702" w:rsidRPr="00146B9D" w:rsidRDefault="00520702" w:rsidP="007F24FD">
      <w:pPr>
        <w:pStyle w:val="ListParagraph"/>
        <w:numPr>
          <w:ilvl w:val="1"/>
          <w:numId w:val="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is the highest level of education the children’s primary caregiver has completed?</w:t>
      </w:r>
    </w:p>
    <w:p w14:paraId="7CB56526" w14:textId="77777777" w:rsidR="00520702" w:rsidRPr="00146B9D" w:rsidRDefault="00520702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ome primary (e.g., only 2 years)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5F6555E" w14:textId="77777777" w:rsidR="00520702" w:rsidRPr="00146B9D" w:rsidRDefault="00520702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imar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6635ED02" w14:textId="77777777" w:rsidR="00520702" w:rsidRPr="00146B9D" w:rsidRDefault="00520702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econdar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3DD25B37" w14:textId="77777777" w:rsidR="00520702" w:rsidRPr="00146B9D" w:rsidRDefault="00520702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reparator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4A021FA0" w14:textId="77777777" w:rsidR="00520702" w:rsidRPr="00146B9D" w:rsidRDefault="00520702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echnical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4E842460" w14:textId="77777777" w:rsidR="00520702" w:rsidRPr="00146B9D" w:rsidRDefault="00520702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Universit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3E745C41" w14:textId="77777777" w:rsidR="00520702" w:rsidRPr="00146B9D" w:rsidRDefault="00520702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Adult literacy/numeracy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1103FA3D" w14:textId="77777777" w:rsidR="00520702" w:rsidRPr="00146B9D" w:rsidRDefault="00520702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education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60A3BAB8" w14:textId="77777777" w:rsidR="00520702" w:rsidRPr="00146B9D" w:rsidRDefault="00520702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children in househol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</w:t>
      </w:r>
    </w:p>
    <w:p w14:paraId="043F0668" w14:textId="77777777" w:rsidR="00520702" w:rsidRPr="00146B9D" w:rsidRDefault="00520702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0C7385C6" w14:textId="5E5C94C0" w:rsidR="00520702" w:rsidRPr="00146B9D" w:rsidRDefault="00520702" w:rsidP="00520702">
      <w:pPr>
        <w:pStyle w:val="ListParagraph"/>
        <w:numPr>
          <w:ilvl w:val="1"/>
          <w:numId w:val="2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List the name, age, and </w:t>
      </w:r>
      <w:r w:rsidR="00260E8F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sex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of all household occupants (including the respondent)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379"/>
        <w:gridCol w:w="2276"/>
        <w:gridCol w:w="2695"/>
      </w:tblGrid>
      <w:tr w:rsidR="00520702" w:rsidRPr="00146B9D" w14:paraId="7C12C930" w14:textId="77777777" w:rsidTr="00F57A84">
        <w:trPr>
          <w:trHeight w:hRule="exact" w:val="586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FB4AD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ame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233016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Age</w:t>
            </w: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F86A4C" w14:textId="5A69E7AB" w:rsidR="00520702" w:rsidRPr="00146B9D" w:rsidRDefault="00CC581E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 xml:space="preserve">Sex </w:t>
            </w:r>
            <w:r w:rsidR="00F57A84"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(0=Male, 1=</w:t>
            </w:r>
            <w:proofErr w:type="gramStart"/>
            <w:r w:rsidR="00F57A84"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 xml:space="preserve">Female </w:t>
            </w:r>
            <w:r w:rsidR="00401FF1"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)</w:t>
            </w:r>
            <w:r w:rsidR="00F57A84"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ale</w:t>
            </w:r>
            <w:proofErr w:type="gramEnd"/>
          </w:p>
        </w:tc>
      </w:tr>
      <w:tr w:rsidR="00520702" w:rsidRPr="00146B9D" w14:paraId="443A1E6D" w14:textId="77777777" w:rsidTr="00F57A84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D1FA2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38AF4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68B48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520702" w:rsidRPr="00146B9D" w14:paraId="6AEC285F" w14:textId="77777777" w:rsidTr="00F57A84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AE0A34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CA0EC3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A50637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520702" w:rsidRPr="00146B9D" w14:paraId="0FECA286" w14:textId="77777777" w:rsidTr="00F57A84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5ADCA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8D9CE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868E3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520702" w:rsidRPr="00146B9D" w14:paraId="0B1D2259" w14:textId="77777777" w:rsidTr="00F57A84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23A695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BA4292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8CDD5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520702" w:rsidRPr="00146B9D" w14:paraId="78868D18" w14:textId="77777777" w:rsidTr="00F57A84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BB6C1F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FDF83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EA758" w14:textId="77777777" w:rsidR="00520702" w:rsidRPr="00146B9D" w:rsidRDefault="00520702" w:rsidP="00520702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520702" w:rsidRPr="00146B9D" w14:paraId="696F5320" w14:textId="77777777" w:rsidTr="00F57A84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FBF6A" w14:textId="77777777" w:rsidR="00520702" w:rsidRPr="00146B9D" w:rsidRDefault="00520702" w:rsidP="00520702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BF1C5A" w14:textId="77777777" w:rsidR="00520702" w:rsidRPr="00146B9D" w:rsidRDefault="00520702" w:rsidP="00520702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F702D" w14:textId="77777777" w:rsidR="00520702" w:rsidRPr="00146B9D" w:rsidRDefault="00520702" w:rsidP="00520702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520702" w:rsidRPr="00146B9D" w14:paraId="5FF741B4" w14:textId="77777777" w:rsidTr="00F57A84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D4D83A" w14:textId="77777777" w:rsidR="00520702" w:rsidRPr="00146B9D" w:rsidRDefault="00520702" w:rsidP="00520702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80E98" w14:textId="77777777" w:rsidR="00520702" w:rsidRPr="00146B9D" w:rsidRDefault="00520702" w:rsidP="00520702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4E237" w14:textId="77777777" w:rsidR="00520702" w:rsidRPr="00146B9D" w:rsidRDefault="00520702" w:rsidP="00520702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520702" w:rsidRPr="00146B9D" w14:paraId="41EE2393" w14:textId="77777777" w:rsidTr="00F57A84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07B9F" w14:textId="77777777" w:rsidR="00520702" w:rsidRPr="00146B9D" w:rsidRDefault="00520702" w:rsidP="00520702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B34573" w14:textId="77777777" w:rsidR="00520702" w:rsidRPr="00146B9D" w:rsidRDefault="00520702" w:rsidP="00520702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C1994" w14:textId="77777777" w:rsidR="00520702" w:rsidRPr="00146B9D" w:rsidRDefault="00520702" w:rsidP="00520702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</w:tbl>
    <w:p w14:paraId="04D339CD" w14:textId="4DD5C7FD" w:rsidR="005A0BD7" w:rsidRPr="00146B9D" w:rsidRDefault="005A0BD7" w:rsidP="005C482B">
      <w:pPr>
        <w:pStyle w:val="ListParagraph"/>
        <w:numPr>
          <w:ilvl w:val="1"/>
          <w:numId w:val="2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>List the number of male and female children currently enrolled in school, by school level: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700"/>
        <w:gridCol w:w="3325"/>
        <w:gridCol w:w="3325"/>
      </w:tblGrid>
      <w:tr w:rsidR="005A0BD7" w:rsidRPr="00146B9D" w14:paraId="2E0D4FDA" w14:textId="77777777" w:rsidTr="005A0BD7">
        <w:trPr>
          <w:trHeight w:hRule="exact" w:val="577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5D23B9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School level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30372A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umber male children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120A0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umber female children</w:t>
            </w:r>
          </w:p>
        </w:tc>
      </w:tr>
      <w:tr w:rsidR="005A0BD7" w:rsidRPr="00146B9D" w14:paraId="4A82DC7E" w14:textId="77777777" w:rsidTr="005A0BD7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BD1ABD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Primar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B79583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75B1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5A0BD7" w:rsidRPr="00146B9D" w14:paraId="194F705D" w14:textId="77777777" w:rsidTr="005A0BD7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51BBC5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Secondar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D40EA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054BA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5A0BD7" w:rsidRPr="00146B9D" w14:paraId="03E3139F" w14:textId="77777777" w:rsidTr="005A0BD7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65EF4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Preparator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56ED5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EA6B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5A0BD7" w:rsidRPr="00146B9D" w14:paraId="50F1367A" w14:textId="77777777" w:rsidTr="005A0BD7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745AE8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Technical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D04D33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E6BFA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5A0BD7" w:rsidRPr="00146B9D" w14:paraId="3C35C541" w14:textId="77777777" w:rsidTr="005A0BD7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C3CC4C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Universit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1619F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AB45A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5A0BD7" w:rsidRPr="00146B9D" w14:paraId="7C3E136E" w14:textId="77777777" w:rsidTr="005A0BD7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DD0FF3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46B9D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ot in school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B9C61A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1B1C8" w14:textId="77777777" w:rsidR="005A0BD7" w:rsidRPr="00146B9D" w:rsidRDefault="005A0BD7" w:rsidP="005A0BD7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</w:tbl>
    <w:p w14:paraId="02969FB9" w14:textId="4264D9D6" w:rsidR="00DC577C" w:rsidRPr="00146B9D" w:rsidRDefault="00FE75D3" w:rsidP="00F62EFD">
      <w:pPr>
        <w:pStyle w:val="ListParagraph"/>
        <w:numPr>
          <w:ilvl w:val="1"/>
          <w:numId w:val="4"/>
        </w:numPr>
        <w:spacing w:before="100" w:beforeAutospacing="1" w:after="0" w:line="240" w:lineRule="auto"/>
        <w:rPr>
          <w:rFonts w:eastAsia="Times New Roman" w:cstheme="minorHAnsi"/>
          <w:kern w:val="0"/>
          <w14:ligatures w14:val="none"/>
        </w:rPr>
      </w:pPr>
      <w:r w:rsidRPr="00146B9D">
        <w:rPr>
          <w:rFonts w:eastAsia="MS Mincho" w:cstheme="minorHAnsi"/>
          <w:bCs/>
          <w:color w:val="EE0000"/>
          <w:kern w:val="0"/>
          <w:sz w:val="22"/>
          <w:szCs w:val="22"/>
          <w14:ligatures w14:val="none"/>
        </w:rPr>
        <w:t xml:space="preserve"> </w:t>
      </w:r>
      <w:r w:rsidR="00DC577C"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>Does any household member have a disability?</w:t>
      </w:r>
      <w:r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 1= </w:t>
      </w:r>
      <w:proofErr w:type="gramStart"/>
      <w:r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>Yes  0</w:t>
      </w:r>
      <w:proofErr w:type="gramEnd"/>
      <w:r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>=No</w:t>
      </w:r>
      <w:r w:rsidR="0031115C"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 </w:t>
      </w:r>
    </w:p>
    <w:p w14:paraId="7FCA18DB" w14:textId="21B067C4" w:rsidR="00260E8F" w:rsidRPr="00146B9D" w:rsidRDefault="00DC577C" w:rsidP="00260E8F">
      <w:pPr>
        <w:pStyle w:val="ListParagraph"/>
        <w:numPr>
          <w:ilvl w:val="1"/>
          <w:numId w:val="4"/>
        </w:numPr>
        <w:spacing w:after="0" w:line="276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If yes, </w:t>
      </w:r>
      <w:r w:rsidR="00260E8F" w:rsidRPr="00146B9D">
        <w:rPr>
          <w:rFonts w:eastAsia="MS Mincho" w:cstheme="minorHAnsi"/>
          <w:kern w:val="0"/>
          <w:sz w:val="22"/>
          <w:szCs w:val="22"/>
          <w14:ligatures w14:val="none"/>
        </w:rPr>
        <w:t>what type of disability? (You may select more than one)</w:t>
      </w:r>
    </w:p>
    <w:p w14:paraId="53ACB375" w14:textId="47AA4468" w:rsidR="00DC577C" w:rsidRPr="00146B9D" w:rsidRDefault="00260E8F" w:rsidP="00F57A84">
      <w:pPr>
        <w:spacing w:after="0" w:line="276" w:lineRule="auto"/>
        <w:ind w:left="90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cstheme="minorHAnsi"/>
          <w:sz w:val="22"/>
          <w:szCs w:val="22"/>
        </w:rPr>
        <w:t>1= Physical (mobility or movement difficulties)</w:t>
      </w:r>
      <w:r w:rsidRPr="00146B9D">
        <w:rPr>
          <w:rFonts w:cstheme="minorHAnsi"/>
          <w:sz w:val="22"/>
          <w:szCs w:val="22"/>
        </w:rPr>
        <w:br/>
        <w:t>2= Visual (blindness or low vision)</w:t>
      </w:r>
      <w:r w:rsidRPr="00146B9D">
        <w:rPr>
          <w:rFonts w:cstheme="minorHAnsi"/>
          <w:sz w:val="22"/>
          <w:szCs w:val="22"/>
        </w:rPr>
        <w:br/>
        <w:t>3= Hearing (deafness or hearing impairment)</w:t>
      </w:r>
      <w:r w:rsidRPr="00146B9D">
        <w:rPr>
          <w:rFonts w:cstheme="minorHAnsi"/>
          <w:sz w:val="22"/>
          <w:szCs w:val="22"/>
        </w:rPr>
        <w:br/>
        <w:t>4= Speech or communication difficulty</w:t>
      </w:r>
      <w:r w:rsidRPr="00146B9D">
        <w:rPr>
          <w:rFonts w:cstheme="minorHAnsi"/>
          <w:sz w:val="22"/>
          <w:szCs w:val="22"/>
        </w:rPr>
        <w:br/>
        <w:t>5= Intellectual or developmental disability</w:t>
      </w:r>
      <w:r w:rsidRPr="00146B9D">
        <w:rPr>
          <w:rFonts w:cstheme="minorHAnsi"/>
          <w:sz w:val="22"/>
          <w:szCs w:val="22"/>
        </w:rPr>
        <w:br/>
        <w:t>6= Mental or psychosocial disability</w:t>
      </w:r>
      <w:r w:rsidRPr="00146B9D">
        <w:rPr>
          <w:rFonts w:cstheme="minorHAnsi"/>
        </w:rPr>
        <w:br/>
        <w:t>7 Other: _______________</w:t>
      </w:r>
    </w:p>
    <w:p w14:paraId="0A8BB4A9" w14:textId="0DBF60AC" w:rsidR="00FE75D3" w:rsidRPr="00146B9D" w:rsidRDefault="00DC577C" w:rsidP="00FE75D3">
      <w:pPr>
        <w:numPr>
          <w:ilvl w:val="1"/>
          <w:numId w:val="4"/>
        </w:numPr>
        <w:spacing w:after="0" w:line="276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>What gender- and disability-sensitive measures are in place to support participation?</w:t>
      </w:r>
      <w:r w:rsidR="0031115C"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 </w:t>
      </w:r>
      <w:r w:rsidRPr="00146B9D">
        <w:rPr>
          <w:rFonts w:eastAsia="MS Mincho" w:cstheme="minorHAnsi"/>
          <w:b/>
          <w:kern w:val="0"/>
          <w:sz w:val="22"/>
          <w:szCs w:val="22"/>
          <w14:ligatures w14:val="none"/>
        </w:rPr>
        <w:br/>
      </w:r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>1=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Separate meeting times/spaces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>2= Translation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/sign language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>3</w:t>
      </w:r>
      <w:proofErr w:type="gramStart"/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= 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Physical</w:t>
      </w:r>
      <w:proofErr w:type="gramEnd"/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accessibility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4= 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Gender-balanced representation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>5=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Other: ___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>5</w:t>
      </w:r>
      <w:proofErr w:type="gramStart"/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= 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None</w:t>
      </w:r>
      <w:proofErr w:type="gramEnd"/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>99</w:t>
      </w:r>
      <w:proofErr w:type="gramStart"/>
      <w:r w:rsidR="00FE75D3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= 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Don’t</w:t>
      </w:r>
      <w:proofErr w:type="gramEnd"/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know</w:t>
      </w:r>
    </w:p>
    <w:p w14:paraId="55D593D1" w14:textId="01EC61AF" w:rsidR="00260E8F" w:rsidRPr="00146B9D" w:rsidRDefault="00260E8F" w:rsidP="00260E8F">
      <w:pPr>
        <w:numPr>
          <w:ilvl w:val="1"/>
          <w:numId w:val="4"/>
        </w:numPr>
        <w:spacing w:after="0" w:line="276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Has regreening/restoration affected your livelihood or food security? </w:t>
      </w:r>
    </w:p>
    <w:p w14:paraId="252B8240" w14:textId="49CB58CE" w:rsidR="00260E8F" w:rsidRPr="00146B9D" w:rsidRDefault="00260E8F" w:rsidP="00BF519F">
      <w:pPr>
        <w:spacing w:after="0" w:line="276" w:lineRule="auto"/>
        <w:ind w:left="534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1= Yes - positively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  <w:t>2= Yes - negatively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  <w:t>3= No impact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  <w:t>4= Not aware of such efforts?</w:t>
      </w:r>
    </w:p>
    <w:p w14:paraId="618094F0" w14:textId="5CE64FAE" w:rsidR="00B140A6" w:rsidRPr="00146B9D" w:rsidRDefault="00B140A6" w:rsidP="00FE75D3">
      <w:pPr>
        <w:numPr>
          <w:ilvl w:val="1"/>
          <w:numId w:val="4"/>
        </w:numPr>
        <w:spacing w:after="0" w:line="276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ow long does it take you to walk from your house to the boundary of the Sodo protected area (one way only)?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CDEB639" w14:textId="77777777" w:rsidR="00B140A6" w:rsidRPr="00146B9D" w:rsidRDefault="00B140A6" w:rsidP="00B140A6">
      <w:pPr>
        <w:spacing w:before="240"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alking time: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ur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 xml:space="preserve"> 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inut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</w:t>
      </w:r>
    </w:p>
    <w:p w14:paraId="7BA643B0" w14:textId="1D6608D5" w:rsidR="00BB101D" w:rsidRPr="00146B9D" w:rsidRDefault="00B140A6" w:rsidP="005C482B">
      <w:pPr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 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5E62B176" w14:textId="2D9829CF" w:rsidR="00BB101D" w:rsidRPr="00146B9D" w:rsidRDefault="00BB101D" w:rsidP="00BB101D">
      <w:pPr>
        <w:keepNext/>
        <w:keepLines/>
        <w:spacing w:after="0" w:line="276" w:lineRule="auto"/>
        <w:outlineLvl w:val="0"/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14:ligatures w14:val="none"/>
        </w:rPr>
      </w:pPr>
      <w:r w:rsidRPr="00146B9D"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:highlight w:val="yellow"/>
          <w14:ligatures w14:val="none"/>
        </w:rPr>
        <w:t xml:space="preserve">Part </w:t>
      </w:r>
      <w:r w:rsidR="00BF519F" w:rsidRPr="00146B9D"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:highlight w:val="yellow"/>
          <w14:ligatures w14:val="none"/>
        </w:rPr>
        <w:t>2: Child</w:t>
      </w:r>
      <w:r w:rsidR="00055CB6" w:rsidRPr="00146B9D"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:highlight w:val="yellow"/>
          <w14:ligatures w14:val="none"/>
        </w:rPr>
        <w:t xml:space="preserve"> food</w:t>
      </w:r>
      <w:r w:rsidR="00CC24EA" w:rsidRPr="00146B9D"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:highlight w:val="yellow"/>
          <w14:ligatures w14:val="none"/>
        </w:rPr>
        <w:t xml:space="preserve"> consumption </w:t>
      </w:r>
      <w:r w:rsidRPr="00146B9D"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:highlight w:val="yellow"/>
          <w14:ligatures w14:val="none"/>
        </w:rPr>
        <w:t xml:space="preserve">and Household Wellbeing </w:t>
      </w:r>
    </w:p>
    <w:p w14:paraId="0B3EDB8E" w14:textId="0236005D" w:rsidR="00BB101D" w:rsidRPr="00146B9D" w:rsidRDefault="00BB101D" w:rsidP="005C482B">
      <w:pPr>
        <w:pStyle w:val="ListParagraph"/>
        <w:numPr>
          <w:ilvl w:val="1"/>
          <w:numId w:val="6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In the past year, were you able to provide the following items to all children aged 5–18 without external assistance?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09"/>
        <w:gridCol w:w="609"/>
        <w:gridCol w:w="526"/>
        <w:gridCol w:w="1916"/>
      </w:tblGrid>
      <w:tr w:rsidR="007F24FD" w:rsidRPr="00146B9D" w14:paraId="30A71C46" w14:textId="77777777" w:rsidTr="00146B9D">
        <w:trPr>
          <w:tblHeader/>
          <w:tblCellSpacing w:w="15" w:type="dxa"/>
        </w:trPr>
        <w:tc>
          <w:tcPr>
            <w:tcW w:w="3308" w:type="pct"/>
            <w:vAlign w:val="center"/>
            <w:hideMark/>
          </w:tcPr>
          <w:p w14:paraId="05798858" w14:textId="77777777" w:rsidR="00BB101D" w:rsidRPr="00146B9D" w:rsidRDefault="00BB101D" w:rsidP="00BB101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Item</w:t>
            </w:r>
          </w:p>
        </w:tc>
        <w:tc>
          <w:tcPr>
            <w:tcW w:w="306" w:type="pct"/>
            <w:vAlign w:val="center"/>
            <w:hideMark/>
          </w:tcPr>
          <w:p w14:paraId="22703C76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Yes</w:t>
            </w:r>
          </w:p>
        </w:tc>
        <w:tc>
          <w:tcPr>
            <w:tcW w:w="262" w:type="pct"/>
            <w:vAlign w:val="center"/>
            <w:hideMark/>
          </w:tcPr>
          <w:p w14:paraId="46CC3FF3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No</w:t>
            </w:r>
          </w:p>
        </w:tc>
        <w:tc>
          <w:tcPr>
            <w:tcW w:w="989" w:type="pct"/>
            <w:vAlign w:val="center"/>
            <w:hideMark/>
          </w:tcPr>
          <w:p w14:paraId="24BE3940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Don’t Know</w:t>
            </w:r>
          </w:p>
        </w:tc>
      </w:tr>
      <w:tr w:rsidR="007F24FD" w:rsidRPr="00146B9D" w14:paraId="5660DF8E" w14:textId="77777777" w:rsidTr="00146B9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15F482F9" w14:textId="77777777" w:rsidR="00BB101D" w:rsidRPr="00146B9D" w:rsidRDefault="00BB101D" w:rsidP="00BB101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wo sets of clothing</w:t>
            </w:r>
          </w:p>
        </w:tc>
        <w:tc>
          <w:tcPr>
            <w:tcW w:w="306" w:type="pct"/>
            <w:vAlign w:val="center"/>
            <w:hideMark/>
          </w:tcPr>
          <w:p w14:paraId="60514041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281AE77D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2B2F7323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7F24FD" w:rsidRPr="00146B9D" w14:paraId="79BB3376" w14:textId="77777777" w:rsidTr="00146B9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5D6D1C42" w14:textId="77777777" w:rsidR="00BB101D" w:rsidRPr="00146B9D" w:rsidRDefault="00BB101D" w:rsidP="00BB101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 pair of shoes</w:t>
            </w:r>
          </w:p>
        </w:tc>
        <w:tc>
          <w:tcPr>
            <w:tcW w:w="306" w:type="pct"/>
            <w:vAlign w:val="center"/>
            <w:hideMark/>
          </w:tcPr>
          <w:p w14:paraId="3DE1E95E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1EC28960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281CF3A1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7F24FD" w:rsidRPr="00146B9D" w14:paraId="002F1649" w14:textId="77777777" w:rsidTr="00146B9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1DB23D1D" w14:textId="77777777" w:rsidR="00BB101D" w:rsidRPr="00146B9D" w:rsidRDefault="00BB101D" w:rsidP="00BB101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 blanket or sleeping mat</w:t>
            </w:r>
          </w:p>
        </w:tc>
        <w:tc>
          <w:tcPr>
            <w:tcW w:w="306" w:type="pct"/>
            <w:vAlign w:val="center"/>
            <w:hideMark/>
          </w:tcPr>
          <w:p w14:paraId="59DF5621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67F80C99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320836E7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7F24FD" w:rsidRPr="00146B9D" w14:paraId="5864D0F5" w14:textId="77777777" w:rsidTr="00146B9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2976A43F" w14:textId="77777777" w:rsidR="00BB101D" w:rsidRPr="00146B9D" w:rsidRDefault="00BB101D" w:rsidP="00BB101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osquito protection (e.g., net, repellent)</w:t>
            </w:r>
          </w:p>
        </w:tc>
        <w:tc>
          <w:tcPr>
            <w:tcW w:w="306" w:type="pct"/>
            <w:vAlign w:val="center"/>
            <w:hideMark/>
          </w:tcPr>
          <w:p w14:paraId="4787C16E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3E147832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3253EAD6" w14:textId="77777777" w:rsidR="00BB101D" w:rsidRPr="00146B9D" w:rsidRDefault="00BB101D" w:rsidP="00BB101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</w:tbl>
    <w:p w14:paraId="16A5BBDB" w14:textId="77777777" w:rsidR="00CE330A" w:rsidRPr="00146B9D" w:rsidRDefault="00BB101D" w:rsidP="00CE330A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lastRenderedPageBreak/>
        <w:t xml:space="preserve"> During the last school year, were all school-aged children (6–18 years) provided with necessary school materials without external support?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16F2EE17" w14:textId="77777777" w:rsidR="00CE330A" w:rsidRPr="00146B9D" w:rsidRDefault="00BB101D" w:rsidP="00CE330A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In the past 12 months, were you able to pay for your child(ren)’s health care (ages 0–18) without external assistance?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1E7EF6C6" w14:textId="77777777" w:rsidR="00CE330A" w:rsidRPr="00146B9D" w:rsidRDefault="00BB101D" w:rsidP="00CE330A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Has your household experienced any of the following challenges in the past 5 years? (Select all that apply)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Death of a child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erious illness of the main income earner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Loss of the household’s main income source</w:t>
      </w:r>
    </w:p>
    <w:p w14:paraId="7C338905" w14:textId="77777777" w:rsidR="00CE330A" w:rsidRPr="00146B9D" w:rsidRDefault="00BB101D" w:rsidP="00CE330A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Do you feel able to provide well for your children?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omewhat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18F37DB0" w14:textId="29A00D86" w:rsidR="00BB101D" w:rsidRPr="00146B9D" w:rsidRDefault="00BB101D" w:rsidP="00CE330A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Has the project increased your hope for your children’s future?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22FDADB0" w14:textId="6B3A982E" w:rsidR="00BB101D" w:rsidRPr="00146B9D" w:rsidRDefault="00BB101D" w:rsidP="00CE330A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If yes</w:t>
      </w:r>
      <w:r w:rsidR="00CE330A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in 2.6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, in what ways has the project increased your hope for your children’s future? (Select all that apply)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Improved income opportunities for the family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Better access to education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Increased food security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Improved environmental condition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kills and knowledge passed on to children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tronger community support and leadership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Greater stability and peace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 (please specify): ___________________________</w:t>
      </w:r>
    </w:p>
    <w:p w14:paraId="118F22D1" w14:textId="032173CF" w:rsidR="008B1AC9" w:rsidRPr="00146B9D" w:rsidRDefault="008B1AC9" w:rsidP="00CE330A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color w:val="00B0F0"/>
          <w:kern w:val="0"/>
          <w:sz w:val="22"/>
          <w:szCs w:val="22"/>
          <w:lang w:val="en-AU"/>
          <w14:ligatures w14:val="none"/>
        </w:rPr>
        <w:t xml:space="preserve"> </w:t>
      </w:r>
      <w:r w:rsidR="00055CB6" w:rsidRPr="00146B9D">
        <w:rPr>
          <w:rFonts w:eastAsia="MS Mincho" w:cstheme="minorHAnsi"/>
          <w:bCs/>
          <w:color w:val="00B0F0"/>
          <w:kern w:val="0"/>
          <w:sz w:val="22"/>
          <w:szCs w:val="22"/>
          <w:lang w:val="en-AU"/>
          <w14:ligatures w14:val="none"/>
        </w:rPr>
        <w:t xml:space="preserve"> </w:t>
      </w:r>
      <w:r w:rsidR="009656BA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Are</w:t>
      </w: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there children in the </w:t>
      </w:r>
      <w:r w:rsidR="009656BA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household </w:t>
      </w: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age</w:t>
      </w:r>
      <w:r w:rsidR="00CC24EA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d</w:t>
      </w: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from 6-23 months?    1=</w:t>
      </w:r>
      <w:r w:rsidR="009656BA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Yes, 0</w:t>
      </w: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= No</w:t>
      </w:r>
    </w:p>
    <w:p w14:paraId="5FAAF19E" w14:textId="04BCCC00" w:rsidR="00CC24EA" w:rsidRPr="00146B9D" w:rsidRDefault="00CC24EA" w:rsidP="00CE330A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If yes to question 2.8, how many female children aged 6–23 months are in the household?</w:t>
      </w:r>
    </w:p>
    <w:p w14:paraId="3DE67EDA" w14:textId="4D8F6C14" w:rsidR="00CC24EA" w:rsidRPr="00146B9D" w:rsidRDefault="00CC24EA" w:rsidP="00CE330A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f yes</w:t>
      </w:r>
      <w:r w:rsidR="00326953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to question</w:t>
      </w: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2.8, how many male children </w:t>
      </w:r>
      <w:r w:rsidR="00326953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aged 6-23 months</w:t>
      </w: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</w:t>
      </w:r>
      <w:r w:rsidR="00326953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are </w:t>
      </w: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n the household?</w:t>
      </w:r>
    </w:p>
    <w:p w14:paraId="50925B66" w14:textId="0B036846" w:rsidR="00EB2D02" w:rsidRPr="00146B9D" w:rsidRDefault="008B1AC9" w:rsidP="00CE330A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bookmarkStart w:id="0" w:name="_Hlk204760983"/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f yes</w:t>
      </w:r>
      <w:r w:rsidR="00326953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to question</w:t>
      </w:r>
      <w:r w:rsidR="00CC24EA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2.9</w:t>
      </w: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, i</w:t>
      </w:r>
      <w:r w:rsidR="00EB2D02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n the last 24 hours, did your </w:t>
      </w:r>
      <w:r w:rsidR="00CC24EA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female </w:t>
      </w:r>
      <w:r w:rsidR="00EB2D02"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child (aged 6–23 months) consume any of the following food items? Please select all that apply.</w:t>
      </w:r>
    </w:p>
    <w:p w14:paraId="25715E7D" w14:textId="77777777" w:rsidR="009656BA" w:rsidRPr="00146B9D" w:rsidRDefault="008B1AC9" w:rsidP="009656BA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bookmarkStart w:id="1" w:name="_Hlk204761065"/>
      <w:bookmarkEnd w:id="0"/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 Breastmilk</w:t>
      </w:r>
    </w:p>
    <w:p w14:paraId="574297EE" w14:textId="77777777" w:rsidR="009656BA" w:rsidRPr="00146B9D" w:rsidRDefault="008B1AC9" w:rsidP="009656BA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Grains, roots and tubers, and plantains</w:t>
      </w:r>
    </w:p>
    <w:p w14:paraId="57415146" w14:textId="77777777" w:rsidR="009656BA" w:rsidRPr="00146B9D" w:rsidRDefault="008B1AC9" w:rsidP="009656BA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Pulses (beans, peas, lentils), nuts and seeds</w:t>
      </w:r>
    </w:p>
    <w:p w14:paraId="5306F83A" w14:textId="77777777" w:rsidR="009656BA" w:rsidRPr="00146B9D" w:rsidRDefault="008B1AC9" w:rsidP="009656BA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Dairy products (milk, infant formula, yogurt, cheese)</w:t>
      </w:r>
    </w:p>
    <w:p w14:paraId="387D98B6" w14:textId="77777777" w:rsidR="009656BA" w:rsidRPr="00146B9D" w:rsidRDefault="008B1AC9" w:rsidP="009656BA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Flesh foods (meat, fish, poultry, organ meats)</w:t>
      </w:r>
    </w:p>
    <w:p w14:paraId="01D73701" w14:textId="77777777" w:rsidR="009656BA" w:rsidRPr="00146B9D" w:rsidRDefault="008B1AC9" w:rsidP="009656BA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Eggs</w:t>
      </w:r>
    </w:p>
    <w:p w14:paraId="34710A01" w14:textId="77777777" w:rsidR="009656BA" w:rsidRPr="00146B9D" w:rsidRDefault="008B1AC9" w:rsidP="009656BA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Vitamin-A rich fruits and vegetables</w:t>
      </w:r>
    </w:p>
    <w:p w14:paraId="0B5435AC" w14:textId="77777777" w:rsidR="009656BA" w:rsidRPr="00146B9D" w:rsidRDefault="008B1AC9" w:rsidP="009656BA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Other fruits and vegetables</w:t>
      </w:r>
    </w:p>
    <w:p w14:paraId="15ACD83A" w14:textId="162101F1" w:rsidR="009656BA" w:rsidRPr="00146B9D" w:rsidRDefault="009656BA" w:rsidP="009656BA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None</w:t>
      </w:r>
    </w:p>
    <w:p w14:paraId="5572C40A" w14:textId="06E24DC0" w:rsidR="009656BA" w:rsidRPr="00146B9D" w:rsidRDefault="009656BA" w:rsidP="00CC24EA">
      <w:pPr>
        <w:pStyle w:val="ListParagraph"/>
        <w:numPr>
          <w:ilvl w:val="0"/>
          <w:numId w:val="37"/>
        </w:numPr>
        <w:spacing w:before="240" w:after="0" w:line="240" w:lineRule="auto"/>
        <w:rPr>
          <w:rFonts w:cstheme="minorHAnsi"/>
          <w:bCs/>
          <w:kern w:val="0"/>
          <w:sz w:val="20"/>
          <w:szCs w:val="20"/>
          <w:lang w:val="en-AU"/>
          <w14:ligatures w14:val="none"/>
        </w:rPr>
      </w:pPr>
      <w:r w:rsidRPr="00146B9D">
        <w:rPr>
          <w:rFonts w:cstheme="minorHAnsi"/>
          <w:bCs/>
          <w:kern w:val="0"/>
          <w:sz w:val="20"/>
          <w:szCs w:val="20"/>
          <w:lang w:val="en-AU"/>
          <w14:ligatures w14:val="none"/>
        </w:rPr>
        <w:t xml:space="preserve"> Don't Know/ remember</w:t>
      </w:r>
    </w:p>
    <w:bookmarkEnd w:id="1"/>
    <w:p w14:paraId="428D9A88" w14:textId="0F1E8BC9" w:rsidR="00CC24EA" w:rsidRPr="00146B9D" w:rsidRDefault="00CC24EA" w:rsidP="00CC24EA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f yes 2.10, in the last 24 hours, did your male child (aged 6–23 months) consume any of the following food items? Please select all that apply.</w:t>
      </w:r>
    </w:p>
    <w:p w14:paraId="60C9D321" w14:textId="77777777" w:rsidR="00CC24EA" w:rsidRPr="00146B9D" w:rsidRDefault="00CC24EA" w:rsidP="00CC24EA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 Breastmilk</w:t>
      </w:r>
    </w:p>
    <w:p w14:paraId="39B58E7A" w14:textId="77777777" w:rsidR="00CC24EA" w:rsidRPr="00146B9D" w:rsidRDefault="00CC24EA" w:rsidP="00CC24EA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Grains, roots and tubers, and plantains</w:t>
      </w:r>
    </w:p>
    <w:p w14:paraId="0527B0F8" w14:textId="77777777" w:rsidR="00CC24EA" w:rsidRPr="00146B9D" w:rsidRDefault="00CC24EA" w:rsidP="00CC24EA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Pulses (beans, peas, lentils), nuts and seeds</w:t>
      </w:r>
    </w:p>
    <w:p w14:paraId="5EBCDAFB" w14:textId="77777777" w:rsidR="00CC24EA" w:rsidRPr="00146B9D" w:rsidRDefault="00CC24EA" w:rsidP="00CC24EA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Dairy products (milk, infant formula, yogurt, cheese)</w:t>
      </w:r>
    </w:p>
    <w:p w14:paraId="0E29B491" w14:textId="77777777" w:rsidR="00CC24EA" w:rsidRPr="00146B9D" w:rsidRDefault="00CC24EA" w:rsidP="00CC24EA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lastRenderedPageBreak/>
        <w:t xml:space="preserve"> Flesh foods (meat, fish, poultry, organ meats)</w:t>
      </w:r>
    </w:p>
    <w:p w14:paraId="7100C8EF" w14:textId="77777777" w:rsidR="00CC24EA" w:rsidRPr="00146B9D" w:rsidRDefault="00CC24EA" w:rsidP="00CC24EA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Eggs</w:t>
      </w:r>
    </w:p>
    <w:p w14:paraId="462963BF" w14:textId="77777777" w:rsidR="00CC24EA" w:rsidRPr="00146B9D" w:rsidRDefault="00CC24EA" w:rsidP="00CC24EA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Vitamin-A rich fruits and vegetables</w:t>
      </w:r>
    </w:p>
    <w:p w14:paraId="3CE47805" w14:textId="77777777" w:rsidR="00CC24EA" w:rsidRPr="00146B9D" w:rsidRDefault="00CC24EA" w:rsidP="00CC24EA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Other fruits and vegetables</w:t>
      </w:r>
    </w:p>
    <w:p w14:paraId="23DD254B" w14:textId="77777777" w:rsidR="00CC24EA" w:rsidRPr="00146B9D" w:rsidRDefault="00CC24EA" w:rsidP="00CC24EA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None</w:t>
      </w:r>
    </w:p>
    <w:p w14:paraId="75EC810A" w14:textId="0E2D1E00" w:rsidR="00CC24EA" w:rsidRPr="00146B9D" w:rsidRDefault="00CC24EA" w:rsidP="00326953">
      <w:pPr>
        <w:pStyle w:val="ListParagraph"/>
        <w:numPr>
          <w:ilvl w:val="0"/>
          <w:numId w:val="39"/>
        </w:numPr>
        <w:spacing w:before="240" w:after="0" w:line="240" w:lineRule="auto"/>
        <w:rPr>
          <w:rFonts w:cstheme="minorHAnsi"/>
          <w:bCs/>
          <w:kern w:val="0"/>
          <w:sz w:val="20"/>
          <w:szCs w:val="20"/>
          <w:lang w:val="en-AU"/>
          <w14:ligatures w14:val="none"/>
        </w:rPr>
      </w:pPr>
      <w:r w:rsidRPr="00146B9D">
        <w:rPr>
          <w:rFonts w:cstheme="minorHAnsi"/>
          <w:bCs/>
          <w:kern w:val="0"/>
          <w:sz w:val="20"/>
          <w:szCs w:val="20"/>
          <w:lang w:val="en-AU"/>
          <w14:ligatures w14:val="none"/>
        </w:rPr>
        <w:t xml:space="preserve"> Don't Know/ remember</w:t>
      </w:r>
    </w:p>
    <w:p w14:paraId="7F679EF6" w14:textId="77777777" w:rsidR="00326953" w:rsidRPr="00146B9D" w:rsidRDefault="00326953" w:rsidP="00326953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What is the total number of female children aged 6-59 months in the household? </w:t>
      </w:r>
    </w:p>
    <w:p w14:paraId="1E6A44FB" w14:textId="560B4AFB" w:rsidR="00326953" w:rsidRPr="00146B9D" w:rsidRDefault="00326953" w:rsidP="00326953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What is the total number of male children aged 6-59 months in the household? </w:t>
      </w:r>
    </w:p>
    <w:p w14:paraId="3489DC12" w14:textId="4DC6FF67" w:rsidR="00B140A6" w:rsidRPr="00146B9D" w:rsidRDefault="00B140A6" w:rsidP="00B140A6">
      <w:pPr>
        <w:spacing w:before="240" w:after="0" w:line="240" w:lineRule="auto"/>
        <w:rPr>
          <w:rFonts w:eastAsia="MS Mincho" w:cstheme="minorHAnsi"/>
          <w:b/>
          <w:kern w:val="0"/>
          <w:sz w:val="28"/>
          <w:szCs w:val="28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 xml:space="preserve">PART </w:t>
      </w:r>
      <w:r w:rsidR="001A0252"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3</w:t>
      </w: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: LIVELIHOOD AND FOOD SECURITY</w:t>
      </w:r>
    </w:p>
    <w:p w14:paraId="6C867441" w14:textId="7F457D47" w:rsidR="008A14B6" w:rsidRPr="00146B9D" w:rsidRDefault="00B93F19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are your household’s primary sources of livelihood? (Select all that apply)</w:t>
      </w:r>
    </w:p>
    <w:p w14:paraId="7D26C890" w14:textId="77777777" w:rsidR="008A14B6" w:rsidRPr="00146B9D" w:rsidRDefault="008A14B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ropping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3E92C54" w14:textId="77777777" w:rsidR="008A14B6" w:rsidRPr="00146B9D" w:rsidRDefault="008A14B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Fruit/vegetable production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35681A3" w14:textId="77777777" w:rsidR="008A14B6" w:rsidRPr="00146B9D" w:rsidRDefault="008A14B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ivestock farming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18B80C01" w14:textId="77777777" w:rsidR="008A14B6" w:rsidRPr="00146B9D" w:rsidRDefault="008A14B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rafts (e.g., pottery, blacksmith)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67B14845" w14:textId="77777777" w:rsidR="008A14B6" w:rsidRPr="00146B9D" w:rsidRDefault="008A14B6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rade/retail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72E6AF7" w14:textId="77777777" w:rsidR="008A14B6" w:rsidRPr="00146B9D" w:rsidRDefault="008A14B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Wage </w:t>
      </w:r>
      <w:proofErr w:type="spellStart"/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labor</w:t>
      </w:r>
      <w:proofErr w:type="spellEnd"/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6ACA4EC9" w14:textId="77777777" w:rsidR="008A14B6" w:rsidRPr="00146B9D" w:rsidRDefault="008A14B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alary work (e.g., government)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6E3D52AD" w14:textId="3ED0F70F" w:rsidR="008A14B6" w:rsidRPr="00146B9D" w:rsidRDefault="008A14B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Other, </w:t>
      </w:r>
      <w:r w:rsidR="000D14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pecify (</w:t>
      </w:r>
      <w:r w:rsidR="00EC74E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uch as remittance</w:t>
      </w:r>
      <w:r w:rsidR="000D14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,): </w:t>
      </w:r>
      <w:r w:rsidR="000D14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8</w:t>
      </w:r>
    </w:p>
    <w:p w14:paraId="4609F0D8" w14:textId="518B1CE1" w:rsidR="000D1404" w:rsidRPr="00146B9D" w:rsidRDefault="005F5AEB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B93F1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s</w:t>
      </w:r>
      <w:r w:rsidR="000D14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your household a safety net beneficiary?</w:t>
      </w:r>
    </w:p>
    <w:p w14:paraId="0669762C" w14:textId="77777777" w:rsidR="000D1404" w:rsidRPr="00146B9D" w:rsidRDefault="000D1404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6E73873" w14:textId="77777777" w:rsidR="000D1404" w:rsidRPr="00146B9D" w:rsidRDefault="000D1404" w:rsidP="007F24FD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F6D4BAD" w14:textId="77777777" w:rsidR="000D1404" w:rsidRPr="00146B9D" w:rsidRDefault="000D1404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F8C4F55" w14:textId="54BA8EE2" w:rsidR="000D1404" w:rsidRPr="00146B9D" w:rsidRDefault="005F5AEB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0D14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is the total area of the crop land owned by this household? </w:t>
      </w:r>
      <w:r w:rsidR="000D1404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="000D1404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proofErr w:type="spellStart"/>
      <w:r w:rsidR="000D14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imads</w:t>
      </w:r>
      <w:proofErr w:type="spellEnd"/>
    </w:p>
    <w:p w14:paraId="54CC4E5D" w14:textId="77777777" w:rsidR="000D1404" w:rsidRPr="00146B9D" w:rsidRDefault="000D1404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 crop land owne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3CE7217F" w14:textId="77777777" w:rsidR="000D1404" w:rsidRPr="00146B9D" w:rsidRDefault="000D1404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71E3777" w14:textId="4A4CC940" w:rsidR="000D1404" w:rsidRPr="00146B9D" w:rsidRDefault="005F5AEB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0D14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is the total area of the crop land used</w:t>
      </w:r>
      <w:r w:rsidR="000D1404"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 xml:space="preserve"> </w:t>
      </w:r>
      <w:r w:rsidR="000D14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by this household last year?</w:t>
      </w:r>
      <w:r w:rsidR="000D14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D42B4DD" w14:textId="77777777" w:rsidR="000D1404" w:rsidRPr="00146B9D" w:rsidRDefault="000D1404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otal crop land used: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proofErr w:type="spellStart"/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imads</w:t>
      </w:r>
      <w:proofErr w:type="spellEnd"/>
    </w:p>
    <w:p w14:paraId="53213396" w14:textId="77777777" w:rsidR="000D1404" w:rsidRPr="00146B9D" w:rsidRDefault="000D1404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 crop land use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3BC4EF43" w14:textId="77777777" w:rsidR="000D1404" w:rsidRPr="00146B9D" w:rsidRDefault="000D1404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0D1BBB27" w14:textId="77777777" w:rsidR="000D1404" w:rsidRPr="00146B9D" w:rsidRDefault="000D1404" w:rsidP="007F24FD">
      <w:pPr>
        <w:spacing w:after="0" w:line="240" w:lineRule="auto"/>
        <w:ind w:left="3600" w:firstLine="7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CROP LAND or DON’T KNOW, SKIP to #2.8</w:t>
      </w:r>
    </w:p>
    <w:p w14:paraId="6A897244" w14:textId="01758708" w:rsidR="000D1404" w:rsidRPr="00146B9D" w:rsidRDefault="005F5AEB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B93F1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much crop did you harvest last year (in quintals or number of plants)?</w:t>
      </w:r>
    </w:p>
    <w:tbl>
      <w:tblPr>
        <w:tblStyle w:val="TableGrid1"/>
        <w:tblW w:w="4618" w:type="pct"/>
        <w:tblLook w:val="04A0" w:firstRow="1" w:lastRow="0" w:firstColumn="1" w:lastColumn="0" w:noHBand="0" w:noVBand="1"/>
      </w:tblPr>
      <w:tblGrid>
        <w:gridCol w:w="2607"/>
        <w:gridCol w:w="1259"/>
        <w:gridCol w:w="3599"/>
        <w:gridCol w:w="1171"/>
      </w:tblGrid>
      <w:tr w:rsidR="004911D5" w:rsidRPr="00146B9D" w14:paraId="1A5EA2FD" w14:textId="1F6A4B5E" w:rsidTr="004911D5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</w:tcPr>
          <w:p w14:paraId="70A83188" w14:textId="7AEACD24" w:rsidR="004911D5" w:rsidRPr="00146B9D" w:rsidRDefault="004911D5" w:rsidP="004911D5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rop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7F8131C1" w14:textId="3E07C4C5" w:rsidR="004911D5" w:rsidRPr="00146B9D" w:rsidRDefault="004911D5" w:rsidP="004911D5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>Quintals</w:t>
            </w:r>
          </w:p>
        </w:tc>
        <w:tc>
          <w:tcPr>
            <w:tcW w:w="2084" w:type="pct"/>
            <w:tcBorders>
              <w:left w:val="single" w:sz="4" w:space="0" w:color="000000"/>
            </w:tcBorders>
          </w:tcPr>
          <w:p w14:paraId="62569F4B" w14:textId="1A0FD750" w:rsidR="004911D5" w:rsidRPr="00146B9D" w:rsidRDefault="004911D5" w:rsidP="004911D5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>Crop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4BDA2878" w14:textId="2477B233" w:rsidR="004911D5" w:rsidRPr="00146B9D" w:rsidRDefault="004911D5" w:rsidP="004911D5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>Quintals</w:t>
            </w:r>
          </w:p>
        </w:tc>
      </w:tr>
      <w:tr w:rsidR="00FB4924" w:rsidRPr="00146B9D" w14:paraId="33E068EB" w14:textId="3DBD8CE7" w:rsidTr="004911D5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20067C6F" w14:textId="69BD9079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.1 Maize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4CC88AEA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10927F" w14:textId="299D9912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cstheme="minorHAnsi"/>
                <w:color w:val="000000"/>
              </w:rPr>
              <w:t xml:space="preserve">2.5.11 Sweet potato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2BD34539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FB4924" w:rsidRPr="00146B9D" w14:paraId="1E49FB72" w14:textId="6313643C" w:rsidTr="00260E8F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4325DADC" w14:textId="285C686C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.2 Teff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78F931CA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00C350" w14:textId="1E0609C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cstheme="minorHAnsi"/>
                <w:color w:val="000000"/>
              </w:rPr>
              <w:t xml:space="preserve">2.5.12 Irish potato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79F94B67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FB4924" w:rsidRPr="00146B9D" w14:paraId="0FAD8E1E" w14:textId="6BCEA70D" w:rsidTr="004911D5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17400FDF" w14:textId="7C1EB160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.3 Wheat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3749582E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04B785" w14:textId="68B1E0A5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cstheme="minorHAnsi"/>
                <w:color w:val="000000"/>
              </w:rPr>
              <w:t xml:space="preserve">2.5.13 Coffee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71EB88A5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FB4924" w:rsidRPr="00146B9D" w14:paraId="646773F0" w14:textId="73E60392" w:rsidTr="004911D5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1031DFE8" w14:textId="3035C41E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.4 Sorghum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0F64068F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6073E0" w14:textId="0B04137B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cstheme="minorHAnsi"/>
                <w:color w:val="000000"/>
              </w:rPr>
              <w:t xml:space="preserve">2.5.14 Haricot bean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5A23EBF4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FB4924" w:rsidRPr="00146B9D" w14:paraId="3E6B8525" w14:textId="2F1FC97B" w:rsidTr="004911D5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6FD7A1EA" w14:textId="19B18313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.5 Barley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4C3E2B86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6C1796" w14:textId="366BFAA0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cstheme="minorHAnsi"/>
                <w:color w:val="000000"/>
              </w:rPr>
              <w:t xml:space="preserve">2.5.15 Ground nut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7181455A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FB4924" w:rsidRPr="00146B9D" w14:paraId="494CC63E" w14:textId="074E8D74" w:rsidTr="004911D5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3DDFAF16" w14:textId="49FE3104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.6 Cassava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4FB87E8D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2C2DF7" w14:textId="677A94A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cstheme="minorHAnsi"/>
                <w:color w:val="000000"/>
              </w:rPr>
              <w:t xml:space="preserve">2.5.16 Pepper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6B954313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FB4924" w:rsidRPr="00146B9D" w14:paraId="32ADF78B" w14:textId="583B28FC" w:rsidTr="004911D5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215E1DE7" w14:textId="37AB3A60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.7 Taro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6A0D5996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3B0FCCB" w14:textId="64A5C446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cstheme="minorHAnsi"/>
                <w:color w:val="000000"/>
              </w:rPr>
              <w:t>2.5.17 Pea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70A039C4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FB4924" w:rsidRPr="00146B9D" w14:paraId="75EB7EA4" w14:textId="4DD4F576" w:rsidTr="004911D5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56FE540E" w14:textId="3EEB3923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.8 Beans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49178C9F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AA9BAD" w14:textId="4667AA10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cstheme="minorHAnsi"/>
                <w:color w:val="000000"/>
              </w:rPr>
              <w:t>2.5.18 Cabbage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7DD98103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FB4924" w:rsidRPr="00146B9D" w14:paraId="7CA980C4" w14:textId="1C37456E" w:rsidTr="00260E8F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66664672" w14:textId="3B1F7068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.9 Enset </w:t>
            </w:r>
            <w:r w:rsidR="00E239E1" w:rsidRPr="00146B9D">
              <w:rPr>
                <w:rFonts w:eastAsia="Times New Roman" w:cstheme="minorHAnsi"/>
                <w:color w:val="000000"/>
              </w:rPr>
              <w:t>(Plants)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6DBABDB0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DDF1C4" w14:textId="15D74554" w:rsidR="00FB4924" w:rsidRPr="00146B9D" w:rsidRDefault="00C81E1D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 xml:space="preserve">2.59. </w:t>
            </w:r>
            <w:r w:rsidR="00FB4924" w:rsidRPr="00146B9D">
              <w:rPr>
                <w:rFonts w:eastAsia="Times New Roman" w:cstheme="minorHAnsi"/>
                <w:color w:val="000000"/>
              </w:rPr>
              <w:t>Other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0F6F51D3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FB4924" w:rsidRPr="00146B9D" w14:paraId="4786D215" w14:textId="3CA2BC5B" w:rsidTr="004911D5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0DBDDAFD" w14:textId="4F77635A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  <w:r w:rsidRPr="00146B9D">
              <w:rPr>
                <w:rFonts w:eastAsia="Times New Roman" w:cstheme="minorHAnsi"/>
                <w:color w:val="000000"/>
              </w:rPr>
              <w:t>2.5.10 Banana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1EF2C0BA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left w:val="single" w:sz="4" w:space="0" w:color="000000"/>
            </w:tcBorders>
          </w:tcPr>
          <w:p w14:paraId="0D95BB8B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4A20CB72" w14:textId="77777777" w:rsidR="00FB4924" w:rsidRPr="00146B9D" w:rsidRDefault="00FB4924" w:rsidP="00FB4924">
            <w:pPr>
              <w:rPr>
                <w:rFonts w:eastAsia="Times New Roman" w:cstheme="minorHAnsi"/>
                <w:color w:val="000000"/>
              </w:rPr>
            </w:pPr>
          </w:p>
        </w:tc>
      </w:tr>
    </w:tbl>
    <w:p w14:paraId="128879BC" w14:textId="70B677F9" w:rsidR="00E239E1" w:rsidRPr="00146B9D" w:rsidRDefault="005F5AEB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E239E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n the last year, what</w:t>
      </w:r>
      <w:r w:rsidR="00B93F1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agricultural</w:t>
      </w:r>
      <w:r w:rsidR="00E239E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puts did you apply to your main crops? (Choose all that apply) </w:t>
      </w:r>
      <w:r w:rsidR="00E239E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8B2E4F6" w14:textId="77777777" w:rsidR="00E239E1" w:rsidRPr="00146B9D" w:rsidRDefault="00E239E1" w:rsidP="007F24FD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anur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20665AB" w14:textId="77777777" w:rsidR="00E239E1" w:rsidRPr="00146B9D" w:rsidRDefault="00E239E1" w:rsidP="007F24FD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mpos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6A7722B7" w14:textId="77777777" w:rsidR="00E239E1" w:rsidRPr="00146B9D" w:rsidRDefault="00E239E1" w:rsidP="007F24FD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>Mulching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777BBF43" w14:textId="77777777" w:rsidR="00E239E1" w:rsidRPr="00146B9D" w:rsidRDefault="00E239E1" w:rsidP="007F24FD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emical fertilizer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6165660C" w14:textId="77777777" w:rsidR="00E239E1" w:rsidRPr="00146B9D" w:rsidRDefault="00E239E1" w:rsidP="007F24FD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esticid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0A08CC2E" w14:textId="77777777" w:rsidR="00E239E1" w:rsidRPr="00146B9D" w:rsidRDefault="00E239E1" w:rsidP="007F24FD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mproved seed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E8DB0D1" w14:textId="77777777" w:rsidR="00E239E1" w:rsidRPr="00146B9D" w:rsidRDefault="00E239E1" w:rsidP="007F24FD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7F9E5F20" w14:textId="1D01ADE7" w:rsidR="00520702" w:rsidRPr="00146B9D" w:rsidRDefault="00E239E1" w:rsidP="007F24FD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inputs</w:t>
      </w:r>
      <w:r w:rsidR="006637B2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applie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20A352DE" w14:textId="784A46ED" w:rsidR="00E239E1" w:rsidRPr="00146B9D" w:rsidRDefault="005F5AEB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E239E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do you store your main food crop? (Choose all that apply)</w:t>
      </w:r>
    </w:p>
    <w:p w14:paraId="34AED35C" w14:textId="77777777" w:rsidR="00E239E1" w:rsidRPr="00146B9D" w:rsidRDefault="00E239E1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eap in the tree or fiel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1EF398E" w14:textId="6338BE29" w:rsidR="00E239E1" w:rsidRPr="00146B9D" w:rsidRDefault="00E239E1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 a po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17FBADA" w14:textId="12E40E1A" w:rsidR="00E239E1" w:rsidRPr="00146B9D" w:rsidRDefault="00E239E1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 a sack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5C3014DC" w14:textId="51FDC1CD" w:rsidR="00E239E1" w:rsidRPr="00146B9D" w:rsidRDefault="00E239E1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otera/Kota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B9D29B1" w14:textId="0F00C4D2" w:rsidR="00E239E1" w:rsidRPr="00146B9D" w:rsidRDefault="00E239E1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mmunity storag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22F896F9" w14:textId="3E558EA1" w:rsidR="006637B2" w:rsidRPr="00146B9D" w:rsidRDefault="006637B2" w:rsidP="007F24FD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Just directly use it for meal                     6</w:t>
      </w:r>
    </w:p>
    <w:p w14:paraId="1755491D" w14:textId="00732608" w:rsidR="00E239E1" w:rsidRPr="00146B9D" w:rsidRDefault="00E239E1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="006637B2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7</w:t>
      </w:r>
    </w:p>
    <w:p w14:paraId="5DDDE93F" w14:textId="41130356" w:rsidR="00F3080A" w:rsidRPr="00146B9D" w:rsidRDefault="005F5AEB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</w:t>
      </w:r>
      <w:r w:rsidR="00983F33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many of the following types of livestock does the household own?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1752"/>
        <w:gridCol w:w="1645"/>
        <w:gridCol w:w="3623"/>
        <w:gridCol w:w="1645"/>
      </w:tblGrid>
      <w:tr w:rsidR="00B93F19" w:rsidRPr="00146B9D" w14:paraId="5173AAB4" w14:textId="77777777" w:rsidTr="00F3080A">
        <w:tc>
          <w:tcPr>
            <w:tcW w:w="0" w:type="auto"/>
            <w:hideMark/>
          </w:tcPr>
          <w:p w14:paraId="2499DCF6" w14:textId="77777777" w:rsidR="00B93F19" w:rsidRPr="00146B9D" w:rsidRDefault="00B93F19" w:rsidP="00F3080A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Type of Livestock</w:t>
            </w:r>
          </w:p>
        </w:tc>
        <w:tc>
          <w:tcPr>
            <w:tcW w:w="0" w:type="auto"/>
            <w:hideMark/>
          </w:tcPr>
          <w:p w14:paraId="3DBE9964" w14:textId="77777777" w:rsidR="00B93F19" w:rsidRPr="00146B9D" w:rsidRDefault="00B93F19" w:rsidP="00F3080A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Number Owned</w:t>
            </w:r>
          </w:p>
        </w:tc>
        <w:tc>
          <w:tcPr>
            <w:tcW w:w="0" w:type="auto"/>
            <w:hideMark/>
          </w:tcPr>
          <w:p w14:paraId="6E83A2CF" w14:textId="77777777" w:rsidR="00B93F19" w:rsidRPr="00146B9D" w:rsidRDefault="00B93F19" w:rsidP="00F3080A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Type of Livestock</w:t>
            </w:r>
          </w:p>
        </w:tc>
        <w:tc>
          <w:tcPr>
            <w:tcW w:w="0" w:type="auto"/>
            <w:hideMark/>
          </w:tcPr>
          <w:p w14:paraId="4B09C913" w14:textId="77777777" w:rsidR="00B93F19" w:rsidRPr="00146B9D" w:rsidRDefault="00B93F19" w:rsidP="00F3080A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Number Owned</w:t>
            </w:r>
          </w:p>
        </w:tc>
      </w:tr>
      <w:tr w:rsidR="00B93F19" w:rsidRPr="00146B9D" w14:paraId="74C0C342" w14:textId="77777777" w:rsidTr="00F3080A">
        <w:tc>
          <w:tcPr>
            <w:tcW w:w="0" w:type="auto"/>
            <w:hideMark/>
          </w:tcPr>
          <w:p w14:paraId="113D1E15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hicken</w:t>
            </w:r>
          </w:p>
        </w:tc>
        <w:tc>
          <w:tcPr>
            <w:tcW w:w="0" w:type="auto"/>
            <w:hideMark/>
          </w:tcPr>
          <w:p w14:paraId="70B7BF07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C0F1E42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eehives (traditional or modern)</w:t>
            </w:r>
          </w:p>
        </w:tc>
        <w:tc>
          <w:tcPr>
            <w:tcW w:w="0" w:type="auto"/>
            <w:hideMark/>
          </w:tcPr>
          <w:p w14:paraId="5B089ECB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</w:tr>
      <w:tr w:rsidR="00B93F19" w:rsidRPr="00146B9D" w14:paraId="6BD78439" w14:textId="77777777" w:rsidTr="00F3080A">
        <w:tc>
          <w:tcPr>
            <w:tcW w:w="0" w:type="auto"/>
            <w:hideMark/>
          </w:tcPr>
          <w:p w14:paraId="519DB93F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Goats</w:t>
            </w:r>
          </w:p>
        </w:tc>
        <w:tc>
          <w:tcPr>
            <w:tcW w:w="0" w:type="auto"/>
            <w:hideMark/>
          </w:tcPr>
          <w:p w14:paraId="2AD88559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C842DB7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Horses</w:t>
            </w:r>
          </w:p>
        </w:tc>
        <w:tc>
          <w:tcPr>
            <w:tcW w:w="0" w:type="auto"/>
            <w:hideMark/>
          </w:tcPr>
          <w:p w14:paraId="45DA8971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</w:tr>
      <w:tr w:rsidR="00B93F19" w:rsidRPr="00146B9D" w14:paraId="22E84CF0" w14:textId="77777777" w:rsidTr="00F3080A">
        <w:tc>
          <w:tcPr>
            <w:tcW w:w="0" w:type="auto"/>
            <w:hideMark/>
          </w:tcPr>
          <w:p w14:paraId="6574ED11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heep</w:t>
            </w:r>
          </w:p>
        </w:tc>
        <w:tc>
          <w:tcPr>
            <w:tcW w:w="0" w:type="auto"/>
            <w:hideMark/>
          </w:tcPr>
          <w:p w14:paraId="51B796C4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CDA5A5A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Mules</w:t>
            </w:r>
          </w:p>
        </w:tc>
        <w:tc>
          <w:tcPr>
            <w:tcW w:w="0" w:type="auto"/>
            <w:hideMark/>
          </w:tcPr>
          <w:p w14:paraId="3FC926F5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</w:tr>
      <w:tr w:rsidR="00B93F19" w:rsidRPr="00146B9D" w14:paraId="5CA50C5F" w14:textId="77777777" w:rsidTr="00F3080A">
        <w:tc>
          <w:tcPr>
            <w:tcW w:w="0" w:type="auto"/>
            <w:hideMark/>
          </w:tcPr>
          <w:p w14:paraId="53B7A099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ws</w:t>
            </w:r>
          </w:p>
        </w:tc>
        <w:tc>
          <w:tcPr>
            <w:tcW w:w="0" w:type="auto"/>
            <w:hideMark/>
          </w:tcPr>
          <w:p w14:paraId="4698F55C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B79EC56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Lambs</w:t>
            </w:r>
          </w:p>
        </w:tc>
        <w:tc>
          <w:tcPr>
            <w:tcW w:w="0" w:type="auto"/>
            <w:hideMark/>
          </w:tcPr>
          <w:p w14:paraId="5F6C667F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</w:tr>
      <w:tr w:rsidR="00B93F19" w:rsidRPr="00146B9D" w14:paraId="00BB04C6" w14:textId="77777777" w:rsidTr="00F3080A">
        <w:tc>
          <w:tcPr>
            <w:tcW w:w="0" w:type="auto"/>
            <w:hideMark/>
          </w:tcPr>
          <w:p w14:paraId="08454EBA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xen</w:t>
            </w:r>
          </w:p>
        </w:tc>
        <w:tc>
          <w:tcPr>
            <w:tcW w:w="0" w:type="auto"/>
            <w:hideMark/>
          </w:tcPr>
          <w:p w14:paraId="65E9F854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79AC4FF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ther (specify): __________________</w:t>
            </w:r>
          </w:p>
        </w:tc>
        <w:tc>
          <w:tcPr>
            <w:tcW w:w="0" w:type="auto"/>
            <w:hideMark/>
          </w:tcPr>
          <w:p w14:paraId="57841233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</w:tr>
      <w:tr w:rsidR="00B93F19" w:rsidRPr="00146B9D" w14:paraId="02B76DDA" w14:textId="77777777" w:rsidTr="00F3080A">
        <w:tc>
          <w:tcPr>
            <w:tcW w:w="0" w:type="auto"/>
            <w:hideMark/>
          </w:tcPr>
          <w:p w14:paraId="64C9A9ED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Donkeys</w:t>
            </w:r>
          </w:p>
        </w:tc>
        <w:tc>
          <w:tcPr>
            <w:tcW w:w="0" w:type="auto"/>
            <w:hideMark/>
          </w:tcPr>
          <w:p w14:paraId="2788D735" w14:textId="77777777" w:rsidR="00B93F19" w:rsidRPr="00146B9D" w:rsidRDefault="00B93F19" w:rsidP="00F3080A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E963ECC" w14:textId="77777777" w:rsidR="00B93F19" w:rsidRPr="00146B9D" w:rsidRDefault="00B93F19" w:rsidP="00F3080A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4F41430" w14:textId="77777777" w:rsidR="00B93F19" w:rsidRPr="00146B9D" w:rsidRDefault="00B93F19" w:rsidP="00F3080A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50F65060" w14:textId="46FC1172" w:rsidR="00453376" w:rsidRPr="00146B9D" w:rsidRDefault="005F5AEB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</w:t>
      </w:r>
      <w:r w:rsidR="00453376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is the main source of feed for grazing livestock in the dry season? (Choose all that apply)</w:t>
      </w:r>
    </w:p>
    <w:p w14:paraId="14766465" w14:textId="77777777" w:rsidR="00453376" w:rsidRPr="00146B9D" w:rsidRDefault="0045337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razing on common lan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CF6314A" w14:textId="77777777" w:rsidR="00453376" w:rsidRPr="00146B9D" w:rsidRDefault="0045337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ut and carry fodder (project area)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2BCD9902" w14:textId="3CD238D2" w:rsidR="00453376" w:rsidRPr="00146B9D" w:rsidRDefault="0045337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Cut and carry fodder (own </w:t>
      </w:r>
      <w:proofErr w:type="gramStart"/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land)   </w:t>
      </w:r>
      <w:proofErr w:type="gramEnd"/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973B341" w14:textId="77777777" w:rsidR="00453376" w:rsidRPr="00146B9D" w:rsidRDefault="0045337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razing on own farm lan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6B069B4" w14:textId="77777777" w:rsidR="00453376" w:rsidRPr="00146B9D" w:rsidRDefault="0045337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ove livestock to lake sid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02EABB5" w14:textId="6C05DCE8" w:rsidR="00426843" w:rsidRPr="00146B9D" w:rsidRDefault="00426843" w:rsidP="007F24FD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Buying from market                                 6</w:t>
      </w:r>
    </w:p>
    <w:p w14:paraId="3D789689" w14:textId="160CC6BE" w:rsidR="005A0BD7" w:rsidRPr="00146B9D" w:rsidRDefault="00453376" w:rsidP="007F24FD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="00426843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7</w:t>
      </w:r>
    </w:p>
    <w:p w14:paraId="217230C4" w14:textId="4FDAD059" w:rsidR="005A0BD7" w:rsidRPr="00146B9D" w:rsidRDefault="006D2873" w:rsidP="005F5AEB">
      <w:pPr>
        <w:pStyle w:val="ListParagraph"/>
        <w:numPr>
          <w:ilvl w:val="1"/>
          <w:numId w:val="63"/>
        </w:numPr>
        <w:spacing w:after="0" w:line="240" w:lineRule="auto"/>
        <w:rPr>
          <w:rFonts w:cstheme="minorHAnsi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are the three most important sources of cash income for your household?</w:t>
      </w:r>
      <w:r w:rsidR="0085513D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(rank those mentioned in importance (1, 2, and 3), </w:t>
      </w:r>
      <w:r w:rsidR="0085513D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>leave blank if not important</w:t>
      </w:r>
      <w:r w:rsidR="0085513D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)</w:t>
      </w:r>
    </w:p>
    <w:tbl>
      <w:tblPr>
        <w:tblStyle w:val="TableGrid3"/>
        <w:tblW w:w="0" w:type="auto"/>
        <w:tblLayout w:type="fixed"/>
        <w:tblLook w:val="04A0" w:firstRow="1" w:lastRow="0" w:firstColumn="1" w:lastColumn="0" w:noHBand="0" w:noVBand="1"/>
      </w:tblPr>
      <w:tblGrid>
        <w:gridCol w:w="1831"/>
        <w:gridCol w:w="1390"/>
        <w:gridCol w:w="1353"/>
        <w:gridCol w:w="2351"/>
        <w:gridCol w:w="977"/>
        <w:gridCol w:w="1448"/>
      </w:tblGrid>
      <w:tr w:rsidR="006D2873" w:rsidRPr="00146B9D" w14:paraId="7FF7B893" w14:textId="77777777" w:rsidTr="00F3080A">
        <w:tc>
          <w:tcPr>
            <w:tcW w:w="1831" w:type="dxa"/>
            <w:hideMark/>
          </w:tcPr>
          <w:p w14:paraId="28972AA4" w14:textId="77777777" w:rsidR="006D2873" w:rsidRPr="00146B9D" w:rsidRDefault="006D2873" w:rsidP="006D2873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ash income Source</w:t>
            </w:r>
          </w:p>
        </w:tc>
        <w:tc>
          <w:tcPr>
            <w:tcW w:w="1390" w:type="dxa"/>
          </w:tcPr>
          <w:p w14:paraId="2466D257" w14:textId="3572B821" w:rsidR="00F3080A" w:rsidRPr="00146B9D" w:rsidRDefault="00F3080A" w:rsidP="006D2873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Yes (</w:t>
            </w:r>
            <w:r w:rsidR="006D2873" w:rsidRPr="00146B9D">
              <w:rPr>
                <w:rFonts w:eastAsia="Times New Roman" w:cstheme="minorHAnsi"/>
              </w:rPr>
              <w:t>1)/</w:t>
            </w:r>
          </w:p>
          <w:p w14:paraId="59B23769" w14:textId="35F573C3" w:rsidR="006D2873" w:rsidRPr="00146B9D" w:rsidRDefault="006D2873" w:rsidP="006D2873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No (0)</w:t>
            </w:r>
          </w:p>
        </w:tc>
        <w:tc>
          <w:tcPr>
            <w:tcW w:w="1353" w:type="dxa"/>
            <w:hideMark/>
          </w:tcPr>
          <w:p w14:paraId="4A4BAC6B" w14:textId="167676A4" w:rsidR="006D2873" w:rsidRPr="00146B9D" w:rsidRDefault="006D2873" w:rsidP="006D2873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Rank (or leave blank)</w:t>
            </w:r>
          </w:p>
        </w:tc>
        <w:tc>
          <w:tcPr>
            <w:tcW w:w="2351" w:type="dxa"/>
            <w:hideMark/>
          </w:tcPr>
          <w:p w14:paraId="542272B7" w14:textId="77777777" w:rsidR="006D2873" w:rsidRPr="00146B9D" w:rsidRDefault="006D2873" w:rsidP="006D2873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Income Source</w:t>
            </w:r>
          </w:p>
        </w:tc>
        <w:tc>
          <w:tcPr>
            <w:tcW w:w="977" w:type="dxa"/>
          </w:tcPr>
          <w:p w14:paraId="62C79239" w14:textId="50FB4091" w:rsidR="006D2873" w:rsidRPr="00146B9D" w:rsidRDefault="006D2873" w:rsidP="006D2873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Yes(1)/</w:t>
            </w:r>
            <w:proofErr w:type="gramStart"/>
            <w:r w:rsidRPr="00146B9D">
              <w:rPr>
                <w:rFonts w:eastAsia="Times New Roman" w:cstheme="minorHAnsi"/>
              </w:rPr>
              <w:t>No(</w:t>
            </w:r>
            <w:proofErr w:type="gramEnd"/>
            <w:r w:rsidRPr="00146B9D">
              <w:rPr>
                <w:rFonts w:eastAsia="Times New Roman" w:cstheme="minorHAnsi"/>
              </w:rPr>
              <w:t>0)</w:t>
            </w:r>
          </w:p>
        </w:tc>
        <w:tc>
          <w:tcPr>
            <w:tcW w:w="1448" w:type="dxa"/>
            <w:hideMark/>
          </w:tcPr>
          <w:p w14:paraId="4897BB42" w14:textId="50C9A4E4" w:rsidR="006D2873" w:rsidRPr="00146B9D" w:rsidRDefault="006D2873" w:rsidP="006D2873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Rank (or leave blank)</w:t>
            </w:r>
          </w:p>
        </w:tc>
      </w:tr>
      <w:tr w:rsidR="006D2873" w:rsidRPr="00146B9D" w14:paraId="29A1C702" w14:textId="77777777" w:rsidTr="00F3080A">
        <w:tc>
          <w:tcPr>
            <w:tcW w:w="1831" w:type="dxa"/>
            <w:hideMark/>
          </w:tcPr>
          <w:p w14:paraId="5D70EB4B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Wage labor</w:t>
            </w:r>
          </w:p>
        </w:tc>
        <w:tc>
          <w:tcPr>
            <w:tcW w:w="1390" w:type="dxa"/>
          </w:tcPr>
          <w:p w14:paraId="3CE45214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4FFF7AE1" w14:textId="25049C13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1719F364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dairy</w:t>
            </w:r>
          </w:p>
        </w:tc>
        <w:tc>
          <w:tcPr>
            <w:tcW w:w="977" w:type="dxa"/>
          </w:tcPr>
          <w:p w14:paraId="732F1789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599AFB26" w14:textId="1D4174EB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</w:tr>
      <w:tr w:rsidR="006D2873" w:rsidRPr="00146B9D" w14:paraId="1838EB32" w14:textId="77777777" w:rsidTr="00F3080A">
        <w:tc>
          <w:tcPr>
            <w:tcW w:w="1831" w:type="dxa"/>
            <w:hideMark/>
          </w:tcPr>
          <w:p w14:paraId="3E5C6846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grain</w:t>
            </w:r>
          </w:p>
        </w:tc>
        <w:tc>
          <w:tcPr>
            <w:tcW w:w="1390" w:type="dxa"/>
          </w:tcPr>
          <w:p w14:paraId="585B4E88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7A192961" w14:textId="1E2DA68E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32557A48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eggs</w:t>
            </w:r>
          </w:p>
        </w:tc>
        <w:tc>
          <w:tcPr>
            <w:tcW w:w="977" w:type="dxa"/>
          </w:tcPr>
          <w:p w14:paraId="4C8C65B8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1440E25E" w14:textId="70A6DD80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</w:tr>
      <w:tr w:rsidR="006D2873" w:rsidRPr="00146B9D" w14:paraId="784895AD" w14:textId="77777777" w:rsidTr="00F3080A">
        <w:tc>
          <w:tcPr>
            <w:tcW w:w="1831" w:type="dxa"/>
            <w:hideMark/>
          </w:tcPr>
          <w:p w14:paraId="5AA395BC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vegetables</w:t>
            </w:r>
          </w:p>
        </w:tc>
        <w:tc>
          <w:tcPr>
            <w:tcW w:w="1390" w:type="dxa"/>
          </w:tcPr>
          <w:p w14:paraId="5F75EC74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0B42C75" w14:textId="41E0930B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2B1A5235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coffee</w:t>
            </w:r>
          </w:p>
        </w:tc>
        <w:tc>
          <w:tcPr>
            <w:tcW w:w="977" w:type="dxa"/>
          </w:tcPr>
          <w:p w14:paraId="15CA0751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2BD07C98" w14:textId="4127252D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</w:tr>
      <w:tr w:rsidR="006D2873" w:rsidRPr="00146B9D" w14:paraId="50EA053A" w14:textId="77777777" w:rsidTr="00F3080A">
        <w:tc>
          <w:tcPr>
            <w:tcW w:w="1831" w:type="dxa"/>
            <w:hideMark/>
          </w:tcPr>
          <w:p w14:paraId="13A31279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fruit</w:t>
            </w:r>
          </w:p>
        </w:tc>
        <w:tc>
          <w:tcPr>
            <w:tcW w:w="1390" w:type="dxa"/>
          </w:tcPr>
          <w:p w14:paraId="0B1DCEB3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720872E9" w14:textId="49FD07B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492D555F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arbon project work</w:t>
            </w:r>
          </w:p>
        </w:tc>
        <w:tc>
          <w:tcPr>
            <w:tcW w:w="977" w:type="dxa"/>
          </w:tcPr>
          <w:p w14:paraId="202DDC4C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6B30F9BF" w14:textId="02876B59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</w:tr>
      <w:tr w:rsidR="006D2873" w:rsidRPr="00146B9D" w14:paraId="163003B8" w14:textId="77777777" w:rsidTr="00F3080A">
        <w:tc>
          <w:tcPr>
            <w:tcW w:w="1831" w:type="dxa"/>
            <w:hideMark/>
          </w:tcPr>
          <w:p w14:paraId="3CD77131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livestock</w:t>
            </w:r>
          </w:p>
        </w:tc>
        <w:tc>
          <w:tcPr>
            <w:tcW w:w="1390" w:type="dxa"/>
          </w:tcPr>
          <w:p w14:paraId="4654F615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301E2697" w14:textId="118F6CFE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0FBB34C4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Government work</w:t>
            </w:r>
          </w:p>
        </w:tc>
        <w:tc>
          <w:tcPr>
            <w:tcW w:w="977" w:type="dxa"/>
          </w:tcPr>
          <w:p w14:paraId="4C432DAA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1BE408BD" w14:textId="1A691479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</w:tr>
      <w:tr w:rsidR="006D2873" w:rsidRPr="00146B9D" w14:paraId="4C726476" w14:textId="77777777" w:rsidTr="00F3080A">
        <w:tc>
          <w:tcPr>
            <w:tcW w:w="1831" w:type="dxa"/>
            <w:hideMark/>
          </w:tcPr>
          <w:p w14:paraId="4B0B6124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crafts</w:t>
            </w:r>
          </w:p>
        </w:tc>
        <w:tc>
          <w:tcPr>
            <w:tcW w:w="1390" w:type="dxa"/>
          </w:tcPr>
          <w:p w14:paraId="4E26BEBA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0E9A7DDE" w14:textId="44716B1B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57DB74AE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afety net payment</w:t>
            </w:r>
          </w:p>
        </w:tc>
        <w:tc>
          <w:tcPr>
            <w:tcW w:w="977" w:type="dxa"/>
          </w:tcPr>
          <w:p w14:paraId="335F2682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1918188C" w14:textId="483BA614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</w:tr>
      <w:tr w:rsidR="006D2873" w:rsidRPr="00146B9D" w14:paraId="78E351F5" w14:textId="77777777" w:rsidTr="00F3080A">
        <w:tc>
          <w:tcPr>
            <w:tcW w:w="1831" w:type="dxa"/>
            <w:hideMark/>
          </w:tcPr>
          <w:p w14:paraId="5B84E625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firewood</w:t>
            </w:r>
          </w:p>
        </w:tc>
        <w:tc>
          <w:tcPr>
            <w:tcW w:w="1390" w:type="dxa"/>
          </w:tcPr>
          <w:p w14:paraId="3F92D3D9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147E0D22" w14:textId="3F6FD032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42CA9636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Trade</w:t>
            </w:r>
          </w:p>
        </w:tc>
        <w:tc>
          <w:tcPr>
            <w:tcW w:w="977" w:type="dxa"/>
          </w:tcPr>
          <w:p w14:paraId="2D5AE0F3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70F16CAE" w14:textId="64550983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</w:tr>
      <w:tr w:rsidR="006D2873" w:rsidRPr="00146B9D" w14:paraId="41AC5C87" w14:textId="77777777" w:rsidTr="00F3080A">
        <w:tc>
          <w:tcPr>
            <w:tcW w:w="1831" w:type="dxa"/>
            <w:hideMark/>
          </w:tcPr>
          <w:p w14:paraId="43CC22DC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charcoal</w:t>
            </w:r>
          </w:p>
        </w:tc>
        <w:tc>
          <w:tcPr>
            <w:tcW w:w="1390" w:type="dxa"/>
          </w:tcPr>
          <w:p w14:paraId="73372E11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09621955" w14:textId="7ED602D2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13728954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 xml:space="preserve">Other, </w:t>
            </w:r>
            <w:proofErr w:type="spellStart"/>
            <w:r w:rsidRPr="00146B9D">
              <w:rPr>
                <w:rFonts w:eastAsia="Times New Roman" w:cstheme="minorHAnsi"/>
              </w:rPr>
              <w:t>speci</w:t>
            </w:r>
            <w:proofErr w:type="spellEnd"/>
            <w:r w:rsidRPr="00146B9D">
              <w:rPr>
                <w:rFonts w:eastAsia="Times New Roman" w:cstheme="minorHAnsi"/>
              </w:rPr>
              <w:t>______</w:t>
            </w:r>
          </w:p>
        </w:tc>
        <w:tc>
          <w:tcPr>
            <w:tcW w:w="977" w:type="dxa"/>
          </w:tcPr>
          <w:p w14:paraId="1D985DCB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2C0B1EE1" w14:textId="12749582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</w:tr>
      <w:tr w:rsidR="006D2873" w:rsidRPr="00146B9D" w14:paraId="143AFFCC" w14:textId="77777777" w:rsidTr="00F3080A">
        <w:tc>
          <w:tcPr>
            <w:tcW w:w="1831" w:type="dxa"/>
            <w:hideMark/>
          </w:tcPr>
          <w:p w14:paraId="0C668921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grass</w:t>
            </w:r>
          </w:p>
        </w:tc>
        <w:tc>
          <w:tcPr>
            <w:tcW w:w="1390" w:type="dxa"/>
          </w:tcPr>
          <w:p w14:paraId="4439D054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4A7618C" w14:textId="26EF4514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3456184B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ther, specify: ____</w:t>
            </w:r>
          </w:p>
        </w:tc>
        <w:tc>
          <w:tcPr>
            <w:tcW w:w="977" w:type="dxa"/>
          </w:tcPr>
          <w:p w14:paraId="7C44C8A5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65EEC651" w14:textId="7952E5BF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</w:tr>
      <w:tr w:rsidR="006D2873" w:rsidRPr="00146B9D" w14:paraId="06594F54" w14:textId="77777777" w:rsidTr="00F3080A">
        <w:tc>
          <w:tcPr>
            <w:tcW w:w="1831" w:type="dxa"/>
            <w:hideMark/>
          </w:tcPr>
          <w:p w14:paraId="3673FDF1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ing honey</w:t>
            </w:r>
          </w:p>
        </w:tc>
        <w:tc>
          <w:tcPr>
            <w:tcW w:w="1390" w:type="dxa"/>
          </w:tcPr>
          <w:p w14:paraId="2BAA00B0" w14:textId="7777777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1AE1CF4F" w14:textId="78FA0BF7" w:rsidR="006D2873" w:rsidRPr="00146B9D" w:rsidRDefault="006D2873" w:rsidP="006D2873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63DACB7C" w14:textId="77777777" w:rsidR="006D2873" w:rsidRPr="00146B9D" w:rsidRDefault="006D2873" w:rsidP="006D287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77" w:type="dxa"/>
          </w:tcPr>
          <w:p w14:paraId="205FD5F8" w14:textId="77777777" w:rsidR="006D2873" w:rsidRPr="00146B9D" w:rsidRDefault="006D2873" w:rsidP="006D287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448" w:type="dxa"/>
            <w:hideMark/>
          </w:tcPr>
          <w:p w14:paraId="5BBD4051" w14:textId="75D2504F" w:rsidR="006D2873" w:rsidRPr="00146B9D" w:rsidRDefault="006D2873" w:rsidP="006D2873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1EDF4452" w14:textId="57766151" w:rsidR="00577176" w:rsidRPr="00146B9D" w:rsidRDefault="00577176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rmally (i.e., not during food shortages) how many meals do each of the following household members have each day?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5397"/>
        <w:gridCol w:w="3953"/>
      </w:tblGrid>
      <w:tr w:rsidR="00B77EC2" w:rsidRPr="00146B9D" w14:paraId="777BDB37" w14:textId="77777777" w:rsidTr="00146B9D">
        <w:tc>
          <w:tcPr>
            <w:tcW w:w="2886" w:type="pct"/>
            <w:hideMark/>
          </w:tcPr>
          <w:p w14:paraId="78A09F35" w14:textId="77777777" w:rsidR="00B77EC2" w:rsidRPr="00146B9D" w:rsidRDefault="00B77EC2" w:rsidP="00577176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Household Member</w:t>
            </w:r>
          </w:p>
        </w:tc>
        <w:tc>
          <w:tcPr>
            <w:tcW w:w="2114" w:type="pct"/>
            <w:hideMark/>
          </w:tcPr>
          <w:p w14:paraId="4508A3AC" w14:textId="77777777" w:rsidR="00B77EC2" w:rsidRPr="00146B9D" w:rsidRDefault="00B77EC2" w:rsidP="00577176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# of Meals per Day</w:t>
            </w:r>
          </w:p>
        </w:tc>
      </w:tr>
      <w:tr w:rsidR="00B77EC2" w:rsidRPr="00146B9D" w14:paraId="112A116F" w14:textId="77777777" w:rsidTr="00146B9D">
        <w:tc>
          <w:tcPr>
            <w:tcW w:w="2886" w:type="pct"/>
            <w:hideMark/>
          </w:tcPr>
          <w:p w14:paraId="40436682" w14:textId="77777777" w:rsidR="00B77EC2" w:rsidRPr="00146B9D" w:rsidRDefault="00B77EC2" w:rsidP="00577176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lastRenderedPageBreak/>
              <w:t>Father</w:t>
            </w:r>
          </w:p>
        </w:tc>
        <w:tc>
          <w:tcPr>
            <w:tcW w:w="2114" w:type="pct"/>
            <w:hideMark/>
          </w:tcPr>
          <w:p w14:paraId="74C05281" w14:textId="77777777" w:rsidR="00B77EC2" w:rsidRPr="00146B9D" w:rsidRDefault="00B77EC2" w:rsidP="00577176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65CAB59F" w14:textId="77777777" w:rsidTr="00146B9D">
        <w:tc>
          <w:tcPr>
            <w:tcW w:w="2886" w:type="pct"/>
            <w:hideMark/>
          </w:tcPr>
          <w:p w14:paraId="057915FF" w14:textId="77777777" w:rsidR="00B77EC2" w:rsidRPr="00146B9D" w:rsidRDefault="00B77EC2" w:rsidP="00577176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Mother</w:t>
            </w:r>
          </w:p>
        </w:tc>
        <w:tc>
          <w:tcPr>
            <w:tcW w:w="2114" w:type="pct"/>
            <w:hideMark/>
          </w:tcPr>
          <w:p w14:paraId="114D83EC" w14:textId="77777777" w:rsidR="00B77EC2" w:rsidRPr="00146B9D" w:rsidRDefault="00B77EC2" w:rsidP="00577176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18ABF3D6" w14:textId="77777777" w:rsidTr="00146B9D">
        <w:tc>
          <w:tcPr>
            <w:tcW w:w="2886" w:type="pct"/>
            <w:hideMark/>
          </w:tcPr>
          <w:p w14:paraId="09A887B4" w14:textId="77777777" w:rsidR="00B77EC2" w:rsidRPr="00146B9D" w:rsidRDefault="00B77EC2" w:rsidP="00577176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hildren (school age)</w:t>
            </w:r>
          </w:p>
        </w:tc>
        <w:tc>
          <w:tcPr>
            <w:tcW w:w="2114" w:type="pct"/>
            <w:hideMark/>
          </w:tcPr>
          <w:p w14:paraId="216AC8F4" w14:textId="77777777" w:rsidR="00B77EC2" w:rsidRPr="00146B9D" w:rsidRDefault="00B77EC2" w:rsidP="00577176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7E26CC31" w14:textId="77777777" w:rsidTr="00146B9D">
        <w:tc>
          <w:tcPr>
            <w:tcW w:w="2886" w:type="pct"/>
            <w:hideMark/>
          </w:tcPr>
          <w:p w14:paraId="40D9B12B" w14:textId="77777777" w:rsidR="00B77EC2" w:rsidRPr="00146B9D" w:rsidRDefault="00B77EC2" w:rsidP="00577176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hildren (below school age)</w:t>
            </w:r>
          </w:p>
        </w:tc>
        <w:tc>
          <w:tcPr>
            <w:tcW w:w="2114" w:type="pct"/>
            <w:hideMark/>
          </w:tcPr>
          <w:p w14:paraId="7A6E8D11" w14:textId="77777777" w:rsidR="00B77EC2" w:rsidRPr="00146B9D" w:rsidRDefault="00B77EC2" w:rsidP="00577176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7C1112C3" w14:textId="77777777" w:rsidTr="00146B9D">
        <w:tc>
          <w:tcPr>
            <w:tcW w:w="2886" w:type="pct"/>
            <w:hideMark/>
          </w:tcPr>
          <w:p w14:paraId="5D6A86E6" w14:textId="77777777" w:rsidR="00B77EC2" w:rsidRPr="00146B9D" w:rsidRDefault="00B77EC2" w:rsidP="00577176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Elders</w:t>
            </w:r>
          </w:p>
        </w:tc>
        <w:tc>
          <w:tcPr>
            <w:tcW w:w="2114" w:type="pct"/>
            <w:hideMark/>
          </w:tcPr>
          <w:p w14:paraId="5AC61499" w14:textId="77777777" w:rsidR="00B77EC2" w:rsidRPr="00146B9D" w:rsidRDefault="00B77EC2" w:rsidP="00577176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3484269B" w14:textId="13CF88C2" w:rsidR="00577176" w:rsidRPr="00146B9D" w:rsidRDefault="00577176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id your household receive any direct food aid in the past 12 months?</w:t>
      </w:r>
    </w:p>
    <w:p w14:paraId="4CC9C560" w14:textId="77777777" w:rsidR="00577176" w:rsidRPr="00146B9D" w:rsidRDefault="00577176" w:rsidP="00F3080A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3A5CF23" w14:textId="77777777" w:rsidR="00577176" w:rsidRPr="00146B9D" w:rsidRDefault="00577176" w:rsidP="00F3080A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B0854B2" w14:textId="77777777" w:rsidR="00577176" w:rsidRPr="00146B9D" w:rsidRDefault="00577176" w:rsidP="00F3080A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4FA18C2" w14:textId="65B5859E" w:rsidR="00577176" w:rsidRPr="00146B9D" w:rsidRDefault="00577176" w:rsidP="005F5AE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n the past 12 months, were there months in which you did not have enough food to meet your </w:t>
      </w:r>
    </w:p>
    <w:p w14:paraId="7994ACDB" w14:textId="77777777" w:rsidR="00577176" w:rsidRPr="00146B9D" w:rsidRDefault="00577176" w:rsidP="00F3080A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usehold’s needs?</w:t>
      </w:r>
    </w:p>
    <w:p w14:paraId="57B83A5A" w14:textId="77777777" w:rsidR="00577176" w:rsidRPr="00146B9D" w:rsidRDefault="00577176" w:rsidP="00F3080A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51A38502" w14:textId="77777777" w:rsidR="00577176" w:rsidRPr="00146B9D" w:rsidRDefault="00577176" w:rsidP="00F3080A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932704D" w14:textId="77777777" w:rsidR="00577176" w:rsidRPr="00146B9D" w:rsidRDefault="00577176" w:rsidP="00F3080A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23395F6" w14:textId="77777777" w:rsidR="00577176" w:rsidRPr="00146B9D" w:rsidRDefault="00577176" w:rsidP="00F3080A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2.16</w:t>
      </w:r>
    </w:p>
    <w:p w14:paraId="4B571606" w14:textId="53CC774B" w:rsidR="00010316" w:rsidRPr="00146B9D" w:rsidRDefault="00010316" w:rsidP="005C482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="005C482B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13 is YES</w:t>
      </w: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for how many months did you not have enough food to meet your family’s needs?  ____________months</w:t>
      </w:r>
    </w:p>
    <w:p w14:paraId="5B82F404" w14:textId="3DE6CFEF" w:rsidR="00F3080A" w:rsidRPr="00146B9D" w:rsidRDefault="00D251BB" w:rsidP="005C482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="005C482B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.13 is YES, </w:t>
      </w:r>
      <w:r w:rsidR="00CA1443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</w:t>
      </w:r>
      <w:r w:rsidR="00B77EC2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uring which months did your household lack enough food to meet its needs? (Select all that apply)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7"/>
        <w:gridCol w:w="2058"/>
        <w:gridCol w:w="2832"/>
        <w:gridCol w:w="2073"/>
      </w:tblGrid>
      <w:tr w:rsidR="00B77EC2" w:rsidRPr="00146B9D" w14:paraId="49F26305" w14:textId="77777777" w:rsidTr="00146B9D">
        <w:trPr>
          <w:tblHeader/>
          <w:tblCellSpacing w:w="15" w:type="dxa"/>
        </w:trPr>
        <w:tc>
          <w:tcPr>
            <w:tcW w:w="1248" w:type="pct"/>
            <w:vAlign w:val="center"/>
            <w:hideMark/>
          </w:tcPr>
          <w:p w14:paraId="04A8CB67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onth</w:t>
            </w:r>
          </w:p>
        </w:tc>
        <w:tc>
          <w:tcPr>
            <w:tcW w:w="1076" w:type="pct"/>
            <w:vAlign w:val="center"/>
            <w:hideMark/>
          </w:tcPr>
          <w:p w14:paraId="5A8FD3F5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/No</w:t>
            </w:r>
          </w:p>
        </w:tc>
        <w:tc>
          <w:tcPr>
            <w:tcW w:w="1487" w:type="pct"/>
            <w:vAlign w:val="center"/>
            <w:hideMark/>
          </w:tcPr>
          <w:p w14:paraId="0E450B04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onth</w:t>
            </w:r>
          </w:p>
        </w:tc>
        <w:tc>
          <w:tcPr>
            <w:tcW w:w="1076" w:type="pct"/>
            <w:vAlign w:val="center"/>
            <w:hideMark/>
          </w:tcPr>
          <w:p w14:paraId="09C4475D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/No</w:t>
            </w:r>
          </w:p>
        </w:tc>
      </w:tr>
      <w:tr w:rsidR="00B77EC2" w:rsidRPr="00146B9D" w14:paraId="22CB6ACF" w14:textId="77777777" w:rsidTr="00146B9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564F8AE1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January</w:t>
            </w:r>
          </w:p>
        </w:tc>
        <w:tc>
          <w:tcPr>
            <w:tcW w:w="1076" w:type="pct"/>
            <w:vAlign w:val="center"/>
            <w:hideMark/>
          </w:tcPr>
          <w:p w14:paraId="448FBC92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52AA72F5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ugust</w:t>
            </w:r>
          </w:p>
        </w:tc>
        <w:tc>
          <w:tcPr>
            <w:tcW w:w="1076" w:type="pct"/>
            <w:vAlign w:val="center"/>
            <w:hideMark/>
          </w:tcPr>
          <w:p w14:paraId="7008F5D2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B77EC2" w:rsidRPr="00146B9D" w14:paraId="5901E47C" w14:textId="77777777" w:rsidTr="00146B9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0D64C41C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pril</w:t>
            </w:r>
          </w:p>
        </w:tc>
        <w:tc>
          <w:tcPr>
            <w:tcW w:w="1076" w:type="pct"/>
            <w:vAlign w:val="center"/>
            <w:hideMark/>
          </w:tcPr>
          <w:p w14:paraId="6DC40D5B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077A684B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vember</w:t>
            </w:r>
          </w:p>
        </w:tc>
        <w:tc>
          <w:tcPr>
            <w:tcW w:w="1076" w:type="pct"/>
            <w:vAlign w:val="center"/>
            <w:hideMark/>
          </w:tcPr>
          <w:p w14:paraId="7DFFCA54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B77EC2" w:rsidRPr="00146B9D" w14:paraId="6766BB6A" w14:textId="77777777" w:rsidTr="00146B9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0807DEBD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July</w:t>
            </w:r>
          </w:p>
        </w:tc>
        <w:tc>
          <w:tcPr>
            <w:tcW w:w="1076" w:type="pct"/>
            <w:vAlign w:val="center"/>
            <w:hideMark/>
          </w:tcPr>
          <w:p w14:paraId="30F8AA57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26AC9DFB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ch</w:t>
            </w:r>
          </w:p>
        </w:tc>
        <w:tc>
          <w:tcPr>
            <w:tcW w:w="1076" w:type="pct"/>
            <w:vAlign w:val="center"/>
            <w:hideMark/>
          </w:tcPr>
          <w:p w14:paraId="47356B6B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B77EC2" w:rsidRPr="00146B9D" w14:paraId="71A15529" w14:textId="77777777" w:rsidTr="00146B9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483543F5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ctober</w:t>
            </w:r>
          </w:p>
        </w:tc>
        <w:tc>
          <w:tcPr>
            <w:tcW w:w="1076" w:type="pct"/>
            <w:vAlign w:val="center"/>
            <w:hideMark/>
          </w:tcPr>
          <w:p w14:paraId="3E7CE333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1A2B6840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June</w:t>
            </w:r>
          </w:p>
        </w:tc>
        <w:tc>
          <w:tcPr>
            <w:tcW w:w="1076" w:type="pct"/>
            <w:vAlign w:val="center"/>
            <w:hideMark/>
          </w:tcPr>
          <w:p w14:paraId="0E4B1640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B77EC2" w:rsidRPr="00146B9D" w14:paraId="44C6ABE6" w14:textId="77777777" w:rsidTr="00146B9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0696A2C4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ebruary</w:t>
            </w:r>
          </w:p>
        </w:tc>
        <w:tc>
          <w:tcPr>
            <w:tcW w:w="1076" w:type="pct"/>
            <w:vAlign w:val="center"/>
            <w:hideMark/>
          </w:tcPr>
          <w:p w14:paraId="5BEEF8E4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1BD043AC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eptember</w:t>
            </w:r>
          </w:p>
        </w:tc>
        <w:tc>
          <w:tcPr>
            <w:tcW w:w="1076" w:type="pct"/>
            <w:vAlign w:val="center"/>
            <w:hideMark/>
          </w:tcPr>
          <w:p w14:paraId="1FC0DC0D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B77EC2" w:rsidRPr="00146B9D" w14:paraId="1BD89937" w14:textId="77777777" w:rsidTr="00146B9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4311DE6A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y</w:t>
            </w:r>
          </w:p>
        </w:tc>
        <w:tc>
          <w:tcPr>
            <w:tcW w:w="1076" w:type="pct"/>
            <w:vAlign w:val="center"/>
            <w:hideMark/>
          </w:tcPr>
          <w:p w14:paraId="1F8E6426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2F3C6721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cember</w:t>
            </w:r>
          </w:p>
        </w:tc>
        <w:tc>
          <w:tcPr>
            <w:tcW w:w="1076" w:type="pct"/>
            <w:vAlign w:val="center"/>
            <w:hideMark/>
          </w:tcPr>
          <w:p w14:paraId="3B4D3435" w14:textId="77777777" w:rsidR="00B77EC2" w:rsidRPr="00146B9D" w:rsidRDefault="00B77EC2" w:rsidP="0009391B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54D0AA82" w14:textId="4F2540AC" w:rsidR="00D251BB" w:rsidRPr="00146B9D" w:rsidRDefault="00D251BB" w:rsidP="00AE13C4">
      <w:p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242EE352" w14:textId="2958728E" w:rsidR="006F29DD" w:rsidRPr="00146B9D" w:rsidRDefault="00ED48FE" w:rsidP="005C482B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are the three most common responses when food runs out? (Do not read options, rank those mentioned, 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>leave blank those you don’t do)</w:t>
      </w:r>
      <w:r w:rsidR="00BE2FA3" w:rsidRPr="00146B9D">
        <w:rPr>
          <w:rFonts w:eastAsia="Times New Roman" w:cstheme="minorHAnsi"/>
          <w:kern w:val="0"/>
          <w14:ligatures w14:val="none"/>
        </w:rPr>
        <w:t xml:space="preserve"> (1st, 2nd, or 3rd):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795"/>
        <w:gridCol w:w="1973"/>
        <w:gridCol w:w="2611"/>
        <w:gridCol w:w="1971"/>
      </w:tblGrid>
      <w:tr w:rsidR="00B77EC2" w:rsidRPr="00146B9D" w14:paraId="733C1666" w14:textId="434A782A" w:rsidTr="00984BE8">
        <w:tc>
          <w:tcPr>
            <w:tcW w:w="1495" w:type="pct"/>
            <w:hideMark/>
          </w:tcPr>
          <w:p w14:paraId="0C6DC2E3" w14:textId="38DED4CA" w:rsidR="00B77EC2" w:rsidRPr="00146B9D" w:rsidRDefault="00B77EC2" w:rsidP="006F29D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Response</w:t>
            </w:r>
          </w:p>
        </w:tc>
        <w:tc>
          <w:tcPr>
            <w:tcW w:w="1055" w:type="pct"/>
          </w:tcPr>
          <w:p w14:paraId="7B5D49DC" w14:textId="000D9F8A" w:rsidR="00B77EC2" w:rsidRPr="00146B9D" w:rsidRDefault="00B77EC2" w:rsidP="006F29D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Rank (1st/2nd/3rd)</w:t>
            </w:r>
          </w:p>
        </w:tc>
        <w:tc>
          <w:tcPr>
            <w:tcW w:w="1396" w:type="pct"/>
            <w:hideMark/>
          </w:tcPr>
          <w:p w14:paraId="69DA354F" w14:textId="4A81F814" w:rsidR="00B77EC2" w:rsidRPr="00146B9D" w:rsidRDefault="00B77EC2" w:rsidP="006F29D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Response</w:t>
            </w:r>
          </w:p>
        </w:tc>
        <w:tc>
          <w:tcPr>
            <w:tcW w:w="1054" w:type="pct"/>
          </w:tcPr>
          <w:p w14:paraId="1AF0C352" w14:textId="265BEE7F" w:rsidR="00B77EC2" w:rsidRPr="00146B9D" w:rsidRDefault="00B77EC2" w:rsidP="006F29D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Rank (1st/2nd/3rd)</w:t>
            </w:r>
          </w:p>
        </w:tc>
      </w:tr>
      <w:tr w:rsidR="00B77EC2" w:rsidRPr="00146B9D" w14:paraId="525DC3B0" w14:textId="2181CF06" w:rsidTr="00984BE8">
        <w:tc>
          <w:tcPr>
            <w:tcW w:w="1495" w:type="pct"/>
            <w:hideMark/>
          </w:tcPr>
          <w:p w14:paraId="68819694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ssistance from family/relatives</w:t>
            </w:r>
          </w:p>
        </w:tc>
        <w:tc>
          <w:tcPr>
            <w:tcW w:w="1055" w:type="pct"/>
          </w:tcPr>
          <w:p w14:paraId="008F9CC0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4E7AA6CC" w14:textId="76F55535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Rely on less expensive or preferred foods</w:t>
            </w:r>
          </w:p>
        </w:tc>
        <w:tc>
          <w:tcPr>
            <w:tcW w:w="1054" w:type="pct"/>
          </w:tcPr>
          <w:p w14:paraId="0BEFCF6E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723A20EC" w14:textId="09F575EC" w:rsidTr="00984BE8">
        <w:tc>
          <w:tcPr>
            <w:tcW w:w="1495" w:type="pct"/>
            <w:hideMark/>
          </w:tcPr>
          <w:p w14:paraId="2EC2B974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 xml:space="preserve">Wage </w:t>
            </w:r>
            <w:proofErr w:type="spellStart"/>
            <w:r w:rsidRPr="00146B9D">
              <w:rPr>
                <w:rFonts w:eastAsia="Times New Roman" w:cstheme="minorHAnsi"/>
              </w:rPr>
              <w:t>labor</w:t>
            </w:r>
            <w:proofErr w:type="spellEnd"/>
          </w:p>
        </w:tc>
        <w:tc>
          <w:tcPr>
            <w:tcW w:w="1055" w:type="pct"/>
          </w:tcPr>
          <w:p w14:paraId="7DBC0036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7F516FC7" w14:textId="7E090DDF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urchase food on credit</w:t>
            </w:r>
          </w:p>
        </w:tc>
        <w:tc>
          <w:tcPr>
            <w:tcW w:w="1054" w:type="pct"/>
          </w:tcPr>
          <w:p w14:paraId="28B992BD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7ECEBD2A" w14:textId="723F1262" w:rsidTr="00984BE8">
        <w:tc>
          <w:tcPr>
            <w:tcW w:w="1495" w:type="pct"/>
            <w:hideMark/>
          </w:tcPr>
          <w:p w14:paraId="212A4514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ll assets (including livestock)</w:t>
            </w:r>
          </w:p>
        </w:tc>
        <w:tc>
          <w:tcPr>
            <w:tcW w:w="1055" w:type="pct"/>
          </w:tcPr>
          <w:p w14:paraId="183ED08A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6DA8C65D" w14:textId="35CA40D4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Harvest immature crops</w:t>
            </w:r>
          </w:p>
        </w:tc>
        <w:tc>
          <w:tcPr>
            <w:tcW w:w="1054" w:type="pct"/>
          </w:tcPr>
          <w:p w14:paraId="78B11C81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730A93B8" w14:textId="3D9F7813" w:rsidTr="00984BE8">
        <w:tc>
          <w:tcPr>
            <w:tcW w:w="1495" w:type="pct"/>
            <w:hideMark/>
          </w:tcPr>
          <w:p w14:paraId="0471555C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Use savings to buy food</w:t>
            </w:r>
          </w:p>
        </w:tc>
        <w:tc>
          <w:tcPr>
            <w:tcW w:w="1055" w:type="pct"/>
          </w:tcPr>
          <w:p w14:paraId="05B0C6A5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0AE44A7F" w14:textId="6633F11E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nd household members to eat elsewhere</w:t>
            </w:r>
          </w:p>
        </w:tc>
        <w:tc>
          <w:tcPr>
            <w:tcW w:w="1054" w:type="pct"/>
          </w:tcPr>
          <w:p w14:paraId="29CE4A71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7D29CDD1" w14:textId="6A0AAD36" w:rsidTr="00984BE8">
        <w:tc>
          <w:tcPr>
            <w:tcW w:w="1495" w:type="pct"/>
            <w:hideMark/>
          </w:tcPr>
          <w:p w14:paraId="4C5B9CBA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ood aid</w:t>
            </w:r>
          </w:p>
        </w:tc>
        <w:tc>
          <w:tcPr>
            <w:tcW w:w="1055" w:type="pct"/>
          </w:tcPr>
          <w:p w14:paraId="3C91AA60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71985CB7" w14:textId="6D579182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nd household members to beg</w:t>
            </w:r>
          </w:p>
        </w:tc>
        <w:tc>
          <w:tcPr>
            <w:tcW w:w="1054" w:type="pct"/>
          </w:tcPr>
          <w:p w14:paraId="36A3DA7E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2ED1AC5D" w14:textId="4701E080" w:rsidTr="00984BE8">
        <w:tc>
          <w:tcPr>
            <w:tcW w:w="1495" w:type="pct"/>
            <w:hideMark/>
          </w:tcPr>
          <w:p w14:paraId="205DA6F3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afety net program</w:t>
            </w:r>
          </w:p>
        </w:tc>
        <w:tc>
          <w:tcPr>
            <w:tcW w:w="1055" w:type="pct"/>
          </w:tcPr>
          <w:p w14:paraId="6E681D8E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43DA7545" w14:textId="7293086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Reduce any expenditures to buy food</w:t>
            </w:r>
          </w:p>
        </w:tc>
        <w:tc>
          <w:tcPr>
            <w:tcW w:w="1054" w:type="pct"/>
          </w:tcPr>
          <w:p w14:paraId="2E0E6857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3E9CA3CC" w14:textId="79C5A346" w:rsidTr="00984BE8">
        <w:tc>
          <w:tcPr>
            <w:tcW w:w="1495" w:type="pct"/>
            <w:hideMark/>
          </w:tcPr>
          <w:p w14:paraId="4C8EE81F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llect wild foods</w:t>
            </w:r>
          </w:p>
        </w:tc>
        <w:tc>
          <w:tcPr>
            <w:tcW w:w="1055" w:type="pct"/>
          </w:tcPr>
          <w:p w14:paraId="3A7F2784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216BC621" w14:textId="2327904F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etty trading</w:t>
            </w:r>
          </w:p>
        </w:tc>
        <w:tc>
          <w:tcPr>
            <w:tcW w:w="1054" w:type="pct"/>
          </w:tcPr>
          <w:p w14:paraId="2E15B42F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34D4FA4B" w14:textId="11AE3D61" w:rsidTr="00984BE8">
        <w:tc>
          <w:tcPr>
            <w:tcW w:w="1495" w:type="pct"/>
            <w:hideMark/>
          </w:tcPr>
          <w:p w14:paraId="58625C79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Limit portion size at meal time</w:t>
            </w:r>
          </w:p>
        </w:tc>
        <w:tc>
          <w:tcPr>
            <w:tcW w:w="1055" w:type="pct"/>
          </w:tcPr>
          <w:p w14:paraId="34447CA7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50826120" w14:textId="56CB62AA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ther (specify)</w:t>
            </w:r>
          </w:p>
        </w:tc>
        <w:tc>
          <w:tcPr>
            <w:tcW w:w="1054" w:type="pct"/>
          </w:tcPr>
          <w:p w14:paraId="64755E98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576A9A31" w14:textId="05BADB71" w:rsidTr="00984BE8">
        <w:tc>
          <w:tcPr>
            <w:tcW w:w="1495" w:type="pct"/>
            <w:hideMark/>
          </w:tcPr>
          <w:p w14:paraId="416CC08A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lastRenderedPageBreak/>
              <w:t>Reduce food for adults so children can eat</w:t>
            </w:r>
          </w:p>
        </w:tc>
        <w:tc>
          <w:tcPr>
            <w:tcW w:w="1055" w:type="pct"/>
          </w:tcPr>
          <w:p w14:paraId="3293FE7F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04234068" w14:textId="16711578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No options available</w:t>
            </w:r>
          </w:p>
        </w:tc>
        <w:tc>
          <w:tcPr>
            <w:tcW w:w="1054" w:type="pct"/>
          </w:tcPr>
          <w:p w14:paraId="6C8138F1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2EC60CFA" w14:textId="34726CEA" w:rsidTr="00984BE8">
        <w:tc>
          <w:tcPr>
            <w:tcW w:w="1495" w:type="pct"/>
            <w:hideMark/>
          </w:tcPr>
          <w:p w14:paraId="2C3786FC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Reduce number of meals eaten per day</w:t>
            </w:r>
          </w:p>
        </w:tc>
        <w:tc>
          <w:tcPr>
            <w:tcW w:w="1055" w:type="pct"/>
          </w:tcPr>
          <w:p w14:paraId="2B7B1847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694247B6" w14:textId="4A00AE22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Household does not usually run out of food</w:t>
            </w:r>
          </w:p>
        </w:tc>
        <w:tc>
          <w:tcPr>
            <w:tcW w:w="1054" w:type="pct"/>
          </w:tcPr>
          <w:p w14:paraId="24C90E1F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  <w:tr w:rsidR="00B77EC2" w:rsidRPr="00146B9D" w14:paraId="03D2851E" w14:textId="502F8F2E" w:rsidTr="00984BE8">
        <w:tc>
          <w:tcPr>
            <w:tcW w:w="1495" w:type="pct"/>
            <w:hideMark/>
          </w:tcPr>
          <w:p w14:paraId="545BB299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kip entire days without eating</w:t>
            </w:r>
          </w:p>
        </w:tc>
        <w:tc>
          <w:tcPr>
            <w:tcW w:w="1055" w:type="pct"/>
          </w:tcPr>
          <w:p w14:paraId="5B659BDA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5CDF7684" w14:textId="0C6C8AAF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  <w:tc>
          <w:tcPr>
            <w:tcW w:w="1054" w:type="pct"/>
          </w:tcPr>
          <w:p w14:paraId="4B94C255" w14:textId="77777777" w:rsidR="00B77EC2" w:rsidRPr="00146B9D" w:rsidRDefault="00B77EC2" w:rsidP="006F29DD">
            <w:pPr>
              <w:rPr>
                <w:rFonts w:eastAsia="Times New Roman" w:cstheme="minorHAnsi"/>
              </w:rPr>
            </w:pPr>
          </w:p>
        </w:tc>
      </w:tr>
    </w:tbl>
    <w:p w14:paraId="21F72486" w14:textId="77777777" w:rsidR="005A0BD7" w:rsidRPr="00146B9D" w:rsidRDefault="005A0BD7" w:rsidP="00B01C9F">
      <w:pPr>
        <w:rPr>
          <w:rFonts w:cstheme="minorHAnsi"/>
        </w:rPr>
      </w:pPr>
    </w:p>
    <w:p w14:paraId="648AEDE2" w14:textId="615F4083" w:rsidR="00C335F8" w:rsidRPr="00146B9D" w:rsidRDefault="00C335F8" w:rsidP="00B01C9F">
      <w:pPr>
        <w:rPr>
          <w:rFonts w:cstheme="minorHAnsi"/>
          <w:b/>
          <w:bCs/>
          <w:sz w:val="28"/>
          <w:szCs w:val="28"/>
        </w:rPr>
      </w:pPr>
      <w:r w:rsidRPr="00146B9D">
        <w:rPr>
          <w:rFonts w:cstheme="minorHAnsi"/>
          <w:b/>
          <w:bCs/>
          <w:sz w:val="28"/>
          <w:szCs w:val="28"/>
          <w:highlight w:val="yellow"/>
        </w:rPr>
        <w:t xml:space="preserve">Part </w:t>
      </w:r>
      <w:r w:rsidR="0065627A" w:rsidRPr="00146B9D">
        <w:rPr>
          <w:rFonts w:cstheme="minorHAnsi"/>
          <w:b/>
          <w:bCs/>
          <w:sz w:val="28"/>
          <w:szCs w:val="28"/>
          <w:highlight w:val="yellow"/>
        </w:rPr>
        <w:t>4</w:t>
      </w:r>
      <w:r w:rsidRPr="00146B9D">
        <w:rPr>
          <w:rFonts w:cstheme="minorHAnsi"/>
          <w:b/>
          <w:bCs/>
          <w:sz w:val="28"/>
          <w:szCs w:val="28"/>
          <w:highlight w:val="yellow"/>
        </w:rPr>
        <w:t xml:space="preserve">:  </w:t>
      </w:r>
      <w:bookmarkStart w:id="2" w:name="_Hlk204779512"/>
      <w:r w:rsidR="00242295" w:rsidRPr="00146B9D">
        <w:rPr>
          <w:rFonts w:cstheme="minorHAnsi"/>
          <w:b/>
          <w:bCs/>
          <w:sz w:val="28"/>
          <w:szCs w:val="28"/>
          <w:highlight w:val="yellow"/>
        </w:rPr>
        <w:t>Household f</w:t>
      </w:r>
      <w:r w:rsidRPr="00146B9D">
        <w:rPr>
          <w:rFonts w:cstheme="minorHAnsi"/>
          <w:b/>
          <w:bCs/>
          <w:sz w:val="28"/>
          <w:szCs w:val="28"/>
          <w:highlight w:val="yellow"/>
        </w:rPr>
        <w:t>ood consumption and multidimensional poverty</w:t>
      </w:r>
      <w:bookmarkEnd w:id="2"/>
    </w:p>
    <w:p w14:paraId="7C8A836B" w14:textId="20BC827E" w:rsidR="00C335F8" w:rsidRPr="00146B9D" w:rsidRDefault="00A35D2D" w:rsidP="0065627A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:highlight w:val="yellow"/>
          <w14:ligatures w14:val="none"/>
        </w:rPr>
      </w:pPr>
      <w:r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t xml:space="preserve"> </w:t>
      </w:r>
      <w:r w:rsidR="00C335F8"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t>In the past 12 months, did your household experience any of the following? (Select all that apply)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625"/>
        <w:gridCol w:w="6030"/>
        <w:gridCol w:w="2695"/>
      </w:tblGrid>
      <w:tr w:rsidR="00C335F8" w:rsidRPr="00146B9D" w14:paraId="4B9ED535" w14:textId="77777777" w:rsidTr="00260E8F">
        <w:tc>
          <w:tcPr>
            <w:tcW w:w="625" w:type="dxa"/>
          </w:tcPr>
          <w:p w14:paraId="68E0A671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</w:p>
        </w:tc>
        <w:tc>
          <w:tcPr>
            <w:tcW w:w="6030" w:type="dxa"/>
          </w:tcPr>
          <w:p w14:paraId="0D5E1F96" w14:textId="77777777" w:rsidR="00C335F8" w:rsidRPr="00146B9D" w:rsidRDefault="00C335F8" w:rsidP="00C335F8">
            <w:pPr>
              <w:rPr>
                <w:rFonts w:cstheme="minorHAnsi"/>
                <w:b/>
                <w:color w:val="333333"/>
              </w:rPr>
            </w:pPr>
            <w:r w:rsidRPr="00146B9D">
              <w:rPr>
                <w:rFonts w:cstheme="minorHAnsi"/>
                <w:b/>
                <w:color w:val="333333"/>
              </w:rPr>
              <w:t>During the last 12 months, was there a time when, because of lack of money or other resources</w:t>
            </w:r>
            <w:r w:rsidRPr="00146B9D">
              <w:rPr>
                <w:rFonts w:cstheme="minorHAnsi"/>
                <w:color w:val="333333"/>
              </w:rPr>
              <w:t>:</w:t>
            </w:r>
          </w:p>
        </w:tc>
        <w:tc>
          <w:tcPr>
            <w:tcW w:w="2695" w:type="dxa"/>
          </w:tcPr>
          <w:p w14:paraId="6EEE6B7F" w14:textId="77777777" w:rsidR="00C335F8" w:rsidRPr="00146B9D" w:rsidRDefault="00C335F8" w:rsidP="00C335F8">
            <w:pPr>
              <w:jc w:val="center"/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YES=1; No=0</w:t>
            </w:r>
          </w:p>
        </w:tc>
      </w:tr>
      <w:tr w:rsidR="00C335F8" w:rsidRPr="00146B9D" w14:paraId="49C3E6A1" w14:textId="77777777" w:rsidTr="00260E8F">
        <w:tc>
          <w:tcPr>
            <w:tcW w:w="625" w:type="dxa"/>
          </w:tcPr>
          <w:p w14:paraId="276625A7" w14:textId="77777777" w:rsidR="00C335F8" w:rsidRPr="00146B9D" w:rsidRDefault="00C335F8" w:rsidP="00C335F8">
            <w:pPr>
              <w:jc w:val="center"/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1</w:t>
            </w:r>
          </w:p>
        </w:tc>
        <w:tc>
          <w:tcPr>
            <w:tcW w:w="6030" w:type="dxa"/>
          </w:tcPr>
          <w:p w14:paraId="14BF3184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You were worried you would not have enough food to eat?</w:t>
            </w:r>
          </w:p>
        </w:tc>
        <w:tc>
          <w:tcPr>
            <w:tcW w:w="2695" w:type="dxa"/>
          </w:tcPr>
          <w:p w14:paraId="05DB5120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</w:p>
        </w:tc>
      </w:tr>
      <w:tr w:rsidR="00C335F8" w:rsidRPr="00146B9D" w14:paraId="49A91BFD" w14:textId="77777777" w:rsidTr="00260E8F">
        <w:tc>
          <w:tcPr>
            <w:tcW w:w="625" w:type="dxa"/>
          </w:tcPr>
          <w:p w14:paraId="7B739C8E" w14:textId="77777777" w:rsidR="00C335F8" w:rsidRPr="00146B9D" w:rsidRDefault="00C335F8" w:rsidP="00C335F8">
            <w:pPr>
              <w:jc w:val="center"/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2</w:t>
            </w:r>
          </w:p>
        </w:tc>
        <w:tc>
          <w:tcPr>
            <w:tcW w:w="6030" w:type="dxa"/>
          </w:tcPr>
          <w:p w14:paraId="1D49ED46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You ate only a few kinds of foods?</w:t>
            </w:r>
          </w:p>
        </w:tc>
        <w:tc>
          <w:tcPr>
            <w:tcW w:w="2695" w:type="dxa"/>
          </w:tcPr>
          <w:p w14:paraId="3820494F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</w:p>
        </w:tc>
      </w:tr>
      <w:tr w:rsidR="00C335F8" w:rsidRPr="00146B9D" w14:paraId="6A04A988" w14:textId="77777777" w:rsidTr="00260E8F">
        <w:tc>
          <w:tcPr>
            <w:tcW w:w="625" w:type="dxa"/>
          </w:tcPr>
          <w:p w14:paraId="77A38CE7" w14:textId="77777777" w:rsidR="00C335F8" w:rsidRPr="00146B9D" w:rsidRDefault="00C335F8" w:rsidP="00C335F8">
            <w:pPr>
              <w:jc w:val="center"/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3</w:t>
            </w:r>
          </w:p>
        </w:tc>
        <w:tc>
          <w:tcPr>
            <w:tcW w:w="6030" w:type="dxa"/>
          </w:tcPr>
          <w:p w14:paraId="58616B82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You were unable to eat healthy and nutritious food?</w:t>
            </w:r>
          </w:p>
        </w:tc>
        <w:tc>
          <w:tcPr>
            <w:tcW w:w="2695" w:type="dxa"/>
          </w:tcPr>
          <w:p w14:paraId="2C664227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</w:p>
        </w:tc>
      </w:tr>
      <w:tr w:rsidR="00C335F8" w:rsidRPr="00146B9D" w14:paraId="65DDC727" w14:textId="77777777" w:rsidTr="00260E8F">
        <w:tc>
          <w:tcPr>
            <w:tcW w:w="625" w:type="dxa"/>
          </w:tcPr>
          <w:p w14:paraId="4FE8BEAA" w14:textId="77777777" w:rsidR="00C335F8" w:rsidRPr="00146B9D" w:rsidRDefault="00C335F8" w:rsidP="00C335F8">
            <w:pPr>
              <w:jc w:val="center"/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4</w:t>
            </w:r>
          </w:p>
        </w:tc>
        <w:tc>
          <w:tcPr>
            <w:tcW w:w="6030" w:type="dxa"/>
          </w:tcPr>
          <w:p w14:paraId="2EE76E0E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You ate less than you thought you should?</w:t>
            </w:r>
          </w:p>
        </w:tc>
        <w:tc>
          <w:tcPr>
            <w:tcW w:w="2695" w:type="dxa"/>
          </w:tcPr>
          <w:p w14:paraId="7F75D0F2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</w:p>
        </w:tc>
      </w:tr>
      <w:tr w:rsidR="00C335F8" w:rsidRPr="00146B9D" w14:paraId="796DA2C2" w14:textId="77777777" w:rsidTr="00260E8F">
        <w:tc>
          <w:tcPr>
            <w:tcW w:w="625" w:type="dxa"/>
          </w:tcPr>
          <w:p w14:paraId="082E0B19" w14:textId="77777777" w:rsidR="00C335F8" w:rsidRPr="00146B9D" w:rsidRDefault="00C335F8" w:rsidP="00C335F8">
            <w:pPr>
              <w:jc w:val="center"/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5</w:t>
            </w:r>
          </w:p>
        </w:tc>
        <w:tc>
          <w:tcPr>
            <w:tcW w:w="6030" w:type="dxa"/>
          </w:tcPr>
          <w:p w14:paraId="696C6F15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You had to skip a meal?</w:t>
            </w:r>
          </w:p>
        </w:tc>
        <w:tc>
          <w:tcPr>
            <w:tcW w:w="2695" w:type="dxa"/>
          </w:tcPr>
          <w:p w14:paraId="7FEE70E3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</w:p>
        </w:tc>
      </w:tr>
      <w:tr w:rsidR="00C335F8" w:rsidRPr="00146B9D" w14:paraId="1795D3E1" w14:textId="77777777" w:rsidTr="00260E8F">
        <w:tc>
          <w:tcPr>
            <w:tcW w:w="625" w:type="dxa"/>
          </w:tcPr>
          <w:p w14:paraId="7E09D4B3" w14:textId="77777777" w:rsidR="00C335F8" w:rsidRPr="00146B9D" w:rsidRDefault="00C335F8" w:rsidP="00C335F8">
            <w:pPr>
              <w:jc w:val="center"/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6</w:t>
            </w:r>
          </w:p>
        </w:tc>
        <w:tc>
          <w:tcPr>
            <w:tcW w:w="6030" w:type="dxa"/>
          </w:tcPr>
          <w:p w14:paraId="5A31CA57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Your household ran out of food?</w:t>
            </w:r>
          </w:p>
        </w:tc>
        <w:tc>
          <w:tcPr>
            <w:tcW w:w="2695" w:type="dxa"/>
          </w:tcPr>
          <w:p w14:paraId="432C5A6D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</w:p>
        </w:tc>
      </w:tr>
      <w:tr w:rsidR="00C335F8" w:rsidRPr="00146B9D" w14:paraId="65AD256C" w14:textId="77777777" w:rsidTr="00260E8F">
        <w:tc>
          <w:tcPr>
            <w:tcW w:w="625" w:type="dxa"/>
          </w:tcPr>
          <w:p w14:paraId="69EE0EC4" w14:textId="77777777" w:rsidR="00C335F8" w:rsidRPr="00146B9D" w:rsidRDefault="00C335F8" w:rsidP="00C335F8">
            <w:pPr>
              <w:jc w:val="center"/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7</w:t>
            </w:r>
          </w:p>
        </w:tc>
        <w:tc>
          <w:tcPr>
            <w:tcW w:w="6030" w:type="dxa"/>
          </w:tcPr>
          <w:p w14:paraId="6CB95F99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You were hungry but did not eat?</w:t>
            </w:r>
          </w:p>
        </w:tc>
        <w:tc>
          <w:tcPr>
            <w:tcW w:w="2695" w:type="dxa"/>
          </w:tcPr>
          <w:p w14:paraId="1E956E17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</w:p>
        </w:tc>
      </w:tr>
      <w:tr w:rsidR="00C335F8" w:rsidRPr="00146B9D" w14:paraId="766669D2" w14:textId="77777777" w:rsidTr="00260E8F">
        <w:tc>
          <w:tcPr>
            <w:tcW w:w="625" w:type="dxa"/>
          </w:tcPr>
          <w:p w14:paraId="3E817B7F" w14:textId="77777777" w:rsidR="00C335F8" w:rsidRPr="00146B9D" w:rsidRDefault="00C335F8" w:rsidP="00C335F8">
            <w:pPr>
              <w:jc w:val="center"/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8</w:t>
            </w:r>
          </w:p>
        </w:tc>
        <w:tc>
          <w:tcPr>
            <w:tcW w:w="6030" w:type="dxa"/>
          </w:tcPr>
          <w:p w14:paraId="086B9A1F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  <w:r w:rsidRPr="00146B9D">
              <w:rPr>
                <w:rFonts w:cstheme="minorHAnsi"/>
                <w:color w:val="333333"/>
              </w:rPr>
              <w:t>You went without eating for a whole day</w:t>
            </w:r>
          </w:p>
        </w:tc>
        <w:tc>
          <w:tcPr>
            <w:tcW w:w="2695" w:type="dxa"/>
          </w:tcPr>
          <w:p w14:paraId="230448B7" w14:textId="77777777" w:rsidR="00C335F8" w:rsidRPr="00146B9D" w:rsidRDefault="00C335F8" w:rsidP="00C335F8">
            <w:pPr>
              <w:rPr>
                <w:rFonts w:cstheme="minorHAnsi"/>
                <w:color w:val="333333"/>
              </w:rPr>
            </w:pPr>
          </w:p>
        </w:tc>
      </w:tr>
    </w:tbl>
    <w:p w14:paraId="4D571C46" w14:textId="1CB19726" w:rsidR="00A35D2D" w:rsidRPr="00146B9D" w:rsidRDefault="00C335F8" w:rsidP="0065627A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t>Was your household able to meet daily food needs year-round?</w:t>
      </w:r>
      <w:r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Partially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7271B76F" w14:textId="5A2FE722" w:rsidR="00C335F8" w:rsidRPr="00146B9D" w:rsidRDefault="00C335F8" w:rsidP="0065627A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t>Did your household consume the following food groups in the past 24 hours? (Yes/No for each)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6981"/>
        <w:gridCol w:w="1268"/>
        <w:gridCol w:w="1101"/>
      </w:tblGrid>
      <w:tr w:rsidR="00C335F8" w:rsidRPr="00146B9D" w14:paraId="443F7CF4" w14:textId="77777777" w:rsidTr="00016EBC">
        <w:tc>
          <w:tcPr>
            <w:tcW w:w="3733" w:type="pct"/>
            <w:hideMark/>
          </w:tcPr>
          <w:p w14:paraId="0F9700AF" w14:textId="77777777" w:rsidR="00C335F8" w:rsidRPr="00146B9D" w:rsidRDefault="00C335F8" w:rsidP="00C335F8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Food Group</w:t>
            </w:r>
          </w:p>
        </w:tc>
        <w:tc>
          <w:tcPr>
            <w:tcW w:w="678" w:type="pct"/>
            <w:hideMark/>
          </w:tcPr>
          <w:p w14:paraId="2F01E7A8" w14:textId="77777777" w:rsidR="00C335F8" w:rsidRPr="00146B9D" w:rsidRDefault="00C335F8" w:rsidP="00C335F8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Yes</w:t>
            </w:r>
          </w:p>
        </w:tc>
        <w:tc>
          <w:tcPr>
            <w:tcW w:w="589" w:type="pct"/>
            <w:hideMark/>
          </w:tcPr>
          <w:p w14:paraId="7720E6B4" w14:textId="77777777" w:rsidR="00C335F8" w:rsidRPr="00146B9D" w:rsidRDefault="00C335F8" w:rsidP="00C335F8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No</w:t>
            </w:r>
          </w:p>
        </w:tc>
      </w:tr>
      <w:tr w:rsidR="00C335F8" w:rsidRPr="00146B9D" w14:paraId="3CD50399" w14:textId="77777777" w:rsidTr="00016EBC">
        <w:tc>
          <w:tcPr>
            <w:tcW w:w="3733" w:type="pct"/>
            <w:hideMark/>
          </w:tcPr>
          <w:p w14:paraId="52A97654" w14:textId="77777777" w:rsidR="00C335F8" w:rsidRPr="00146B9D" w:rsidRDefault="00C335F8" w:rsidP="00C335F8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ereals/grains</w:t>
            </w:r>
          </w:p>
        </w:tc>
        <w:tc>
          <w:tcPr>
            <w:tcW w:w="678" w:type="pct"/>
            <w:hideMark/>
          </w:tcPr>
          <w:p w14:paraId="4A2D5E9D" w14:textId="0A3CE3D3" w:rsidR="00C335F8" w:rsidRPr="00146B9D" w:rsidRDefault="00016EBC" w:rsidP="00C335F8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49938EAB" w14:textId="2955723E" w:rsidR="00C335F8" w:rsidRPr="00146B9D" w:rsidRDefault="00016EBC" w:rsidP="00C335F8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47C780A6" w14:textId="77777777" w:rsidTr="00016EBC">
        <w:tc>
          <w:tcPr>
            <w:tcW w:w="3733" w:type="pct"/>
            <w:hideMark/>
          </w:tcPr>
          <w:p w14:paraId="52F7D761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Legumes/nuts</w:t>
            </w:r>
          </w:p>
        </w:tc>
        <w:tc>
          <w:tcPr>
            <w:tcW w:w="678" w:type="pct"/>
            <w:hideMark/>
          </w:tcPr>
          <w:p w14:paraId="090E7311" w14:textId="3C47135C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A6109F4" w14:textId="0D80A736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1827417F" w14:textId="77777777" w:rsidTr="00016EBC">
        <w:tc>
          <w:tcPr>
            <w:tcW w:w="3733" w:type="pct"/>
            <w:hideMark/>
          </w:tcPr>
          <w:p w14:paraId="4B9F442F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Dairy</w:t>
            </w:r>
          </w:p>
        </w:tc>
        <w:tc>
          <w:tcPr>
            <w:tcW w:w="678" w:type="pct"/>
            <w:hideMark/>
          </w:tcPr>
          <w:p w14:paraId="38079DC9" w14:textId="628015DD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173CF247" w14:textId="3400400F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7AA5E122" w14:textId="77777777" w:rsidTr="00016EBC">
        <w:tc>
          <w:tcPr>
            <w:tcW w:w="3733" w:type="pct"/>
            <w:hideMark/>
          </w:tcPr>
          <w:p w14:paraId="3508655A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Meat/poultry/fish</w:t>
            </w:r>
          </w:p>
        </w:tc>
        <w:tc>
          <w:tcPr>
            <w:tcW w:w="678" w:type="pct"/>
            <w:hideMark/>
          </w:tcPr>
          <w:p w14:paraId="1E24FAB9" w14:textId="5FEB03AE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BB35A8F" w14:textId="6EB3F4F6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0127241B" w14:textId="77777777" w:rsidTr="00016EBC">
        <w:tc>
          <w:tcPr>
            <w:tcW w:w="3733" w:type="pct"/>
            <w:hideMark/>
          </w:tcPr>
          <w:p w14:paraId="48BAD69A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Eggs</w:t>
            </w:r>
          </w:p>
        </w:tc>
        <w:tc>
          <w:tcPr>
            <w:tcW w:w="678" w:type="pct"/>
            <w:hideMark/>
          </w:tcPr>
          <w:p w14:paraId="42C7B886" w14:textId="51FFA023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2FEB9B6" w14:textId="32381559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49EEF8C2" w14:textId="77777777" w:rsidTr="00016EBC">
        <w:tc>
          <w:tcPr>
            <w:tcW w:w="3733" w:type="pct"/>
            <w:hideMark/>
          </w:tcPr>
          <w:p w14:paraId="55A0E0FF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Vitamin A-rich vegetables/fruits</w:t>
            </w:r>
          </w:p>
        </w:tc>
        <w:tc>
          <w:tcPr>
            <w:tcW w:w="678" w:type="pct"/>
            <w:hideMark/>
          </w:tcPr>
          <w:p w14:paraId="17E48886" w14:textId="1C97C00F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35564702" w14:textId="52EDA872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2E8C805F" w14:textId="77777777" w:rsidTr="00016EBC">
        <w:tc>
          <w:tcPr>
            <w:tcW w:w="3733" w:type="pct"/>
            <w:hideMark/>
          </w:tcPr>
          <w:p w14:paraId="6FCA0CEE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ther vegetables</w:t>
            </w:r>
          </w:p>
        </w:tc>
        <w:tc>
          <w:tcPr>
            <w:tcW w:w="678" w:type="pct"/>
            <w:hideMark/>
          </w:tcPr>
          <w:p w14:paraId="355EFA3A" w14:textId="6777F15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17B24EFA" w14:textId="520E1365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7EC8781C" w14:textId="77777777" w:rsidTr="00016EBC">
        <w:tc>
          <w:tcPr>
            <w:tcW w:w="3733" w:type="pct"/>
            <w:hideMark/>
          </w:tcPr>
          <w:p w14:paraId="5F259526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ther fruits</w:t>
            </w:r>
          </w:p>
        </w:tc>
        <w:tc>
          <w:tcPr>
            <w:tcW w:w="678" w:type="pct"/>
            <w:hideMark/>
          </w:tcPr>
          <w:p w14:paraId="3FD7CE70" w14:textId="66C05B05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55176D49" w14:textId="19A262C4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15B9C3C9" w14:textId="77777777" w:rsidTr="00016EBC">
        <w:tc>
          <w:tcPr>
            <w:tcW w:w="3733" w:type="pct"/>
            <w:hideMark/>
          </w:tcPr>
          <w:p w14:paraId="6BB4CE45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ats/oils</w:t>
            </w:r>
          </w:p>
        </w:tc>
        <w:tc>
          <w:tcPr>
            <w:tcW w:w="678" w:type="pct"/>
            <w:hideMark/>
          </w:tcPr>
          <w:p w14:paraId="125A0FE6" w14:textId="0CEB59B3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2420B483" w14:textId="59CEE28E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0CE28A59" w14:textId="77777777" w:rsidTr="00016EBC">
        <w:tc>
          <w:tcPr>
            <w:tcW w:w="3733" w:type="pct"/>
            <w:hideMark/>
          </w:tcPr>
          <w:p w14:paraId="1298A05B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weets</w:t>
            </w:r>
          </w:p>
        </w:tc>
        <w:tc>
          <w:tcPr>
            <w:tcW w:w="678" w:type="pct"/>
            <w:hideMark/>
          </w:tcPr>
          <w:p w14:paraId="044C8E97" w14:textId="265E8D30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806EDEE" w14:textId="66E1D8A9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  <w:tr w:rsidR="00016EBC" w:rsidRPr="00146B9D" w14:paraId="4DCBDD34" w14:textId="77777777" w:rsidTr="00016EBC">
        <w:tc>
          <w:tcPr>
            <w:tcW w:w="3733" w:type="pct"/>
            <w:hideMark/>
          </w:tcPr>
          <w:p w14:paraId="69E2255D" w14:textId="77777777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pices/condiments/beverages</w:t>
            </w:r>
          </w:p>
        </w:tc>
        <w:tc>
          <w:tcPr>
            <w:tcW w:w="678" w:type="pct"/>
            <w:hideMark/>
          </w:tcPr>
          <w:p w14:paraId="23C040FF" w14:textId="094F0C63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218A32CE" w14:textId="52BC8ECF" w:rsidR="00016EBC" w:rsidRPr="00146B9D" w:rsidRDefault="00016EBC" w:rsidP="00016EB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0</w:t>
            </w:r>
          </w:p>
        </w:tc>
      </w:tr>
    </w:tbl>
    <w:p w14:paraId="39A12643" w14:textId="6D20250A" w:rsidR="006C33DA" w:rsidRPr="00146B9D" w:rsidRDefault="00C335F8" w:rsidP="0065627A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bCs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t>How many household members consumed food from 5 or more food groups in the last 24 hours?</w:t>
      </w:r>
      <w:r w:rsidR="00A35D2D"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t xml:space="preserve">  </w:t>
      </w:r>
      <w:r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t>Number: _____</w:t>
      </w:r>
    </w:p>
    <w:p w14:paraId="7F420DAF" w14:textId="4FDF03C9" w:rsidR="00C335F8" w:rsidRPr="00146B9D" w:rsidRDefault="00C335F8" w:rsidP="0065627A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bCs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t>What were the main reasons for any of the following? (select all that apply)</w:t>
      </w:r>
    </w:p>
    <w:p w14:paraId="2413F22E" w14:textId="77777777" w:rsidR="00C335F8" w:rsidRPr="00146B9D" w:rsidRDefault="00C335F8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Crop or livestock failure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Reduced food intake</w:t>
      </w:r>
    </w:p>
    <w:p w14:paraId="2C3E8F13" w14:textId="77777777" w:rsidR="00C335F8" w:rsidRPr="00146B9D" w:rsidRDefault="00C335F8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Limited market access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High food prices</w:t>
      </w:r>
    </w:p>
    <w:p w14:paraId="7703A6DD" w14:textId="77777777" w:rsidR="00C335F8" w:rsidRPr="00146B9D" w:rsidRDefault="00C335F8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lastRenderedPageBreak/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Illness in household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Lack of employment/income</w:t>
      </w:r>
    </w:p>
    <w:p w14:paraId="418F50B6" w14:textId="77777777" w:rsidR="006C33DA" w:rsidRPr="00146B9D" w:rsidRDefault="00C335F8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Other: ___________</w:t>
      </w:r>
    </w:p>
    <w:p w14:paraId="4DF1297D" w14:textId="546E5510" w:rsidR="00C335F8" w:rsidRPr="00146B9D" w:rsidRDefault="00C335F8" w:rsidP="0065627A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>How has your household’s access to diverse and nutritious food changed over time?</w:t>
      </w:r>
    </w:p>
    <w:p w14:paraId="6273AB26" w14:textId="77777777" w:rsidR="0065627A" w:rsidRPr="00146B9D" w:rsidRDefault="00C335F8" w:rsidP="0065627A">
      <w:pPr>
        <w:spacing w:after="0" w:line="240" w:lineRule="auto"/>
        <w:ind w:left="360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Improved significantly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Improved slightly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No change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Worsened slightly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Worsened significantly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Don’t know</w:t>
      </w:r>
    </w:p>
    <w:p w14:paraId="63081290" w14:textId="77777777" w:rsidR="0065627A" w:rsidRPr="00146B9D" w:rsidRDefault="006C33DA" w:rsidP="0065627A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 </w:t>
      </w:r>
      <w:r w:rsidR="00C335F8"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>What support is being provided to help food-insecure or at-risk households in your community? (Select all that apply)</w:t>
      </w:r>
      <w:r w:rsidR="00C335F8"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br/>
      </w:r>
      <w:r w:rsidR="00C335F8"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Government food aid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="00C335F8"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GO/charity food assistance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="00C335F8"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Agricultural training or support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="00C335F8"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Employment programs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="00C335F8"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chool feeding programs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="00C335F8"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_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="00C335F8"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="00C335F8"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ne</w:t>
      </w:r>
    </w:p>
    <w:p w14:paraId="5634CE53" w14:textId="77777777" w:rsidR="0065627A" w:rsidRPr="00146B9D" w:rsidRDefault="00C335F8" w:rsidP="0065627A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bCs/>
          <w:kern w:val="0"/>
          <w:sz w:val="22"/>
          <w:szCs w:val="22"/>
          <w14:ligatures w14:val="none"/>
        </w:rPr>
        <w:t>Has your area experienced damage to crops from wildlife in the past year?</w:t>
      </w:r>
      <w:r w:rsidRPr="00146B9D">
        <w:rPr>
          <w:rFonts w:eastAsia="Times New Roman" w:cstheme="minorHAnsi"/>
          <w:b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Increased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Decreased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 change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4BCAAB9E" w14:textId="77777777" w:rsidR="0065627A" w:rsidRPr="00146B9D" w:rsidRDefault="00C335F8" w:rsidP="0065627A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bCs/>
          <w:kern w:val="0"/>
          <w:sz w:val="22"/>
          <w:szCs w:val="22"/>
          <w14:ligatures w14:val="none"/>
        </w:rPr>
        <w:t>Has there been a change in the availability of forage trees for livestock?</w:t>
      </w:r>
      <w:r w:rsidRPr="00146B9D">
        <w:rPr>
          <w:rFonts w:eastAsia="Times New Roman" w:cstheme="minorHAnsi"/>
          <w:b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Much more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More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 change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Les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Much les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1C8271EA" w14:textId="2EB75F2A" w:rsidR="00C335F8" w:rsidRPr="00146B9D" w:rsidRDefault="006C33DA" w:rsidP="0065627A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</w:t>
      </w:r>
      <w:r w:rsidR="00BE75BA" w:rsidRPr="00146B9D">
        <w:rPr>
          <w:rFonts w:eastAsia="MS Mincho" w:cstheme="minorHAnsi"/>
          <w:kern w:val="0"/>
          <w:sz w:val="22"/>
          <w:szCs w:val="22"/>
          <w14:ligatures w14:val="none"/>
        </w:rPr>
        <w:t>Among individuals under 70 with available nutritional data, is anyone identified as undernourished (using BMI, stunting, or underweight criteria)?</w:t>
      </w:r>
    </w:p>
    <w:p w14:paraId="78B9CC41" w14:textId="53D2FBFC" w:rsidR="0009391B" w:rsidRPr="00146B9D" w:rsidRDefault="00C335F8" w:rsidP="0009391B">
      <w:pPr>
        <w:spacing w:after="200" w:line="240" w:lineRule="auto"/>
        <w:ind w:left="79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Value if True=1/6, Value if False=0 </w:t>
      </w:r>
    </w:p>
    <w:p w14:paraId="1423D44C" w14:textId="2E3EA410" w:rsidR="00C335F8" w:rsidRPr="00146B9D" w:rsidRDefault="0029531E" w:rsidP="0065627A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Has any child in the household died within the five-year period prior to the survey?</w:t>
      </w:r>
      <w:r w:rsidR="00BE75BA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? </w:t>
      </w:r>
    </w:p>
    <w:p w14:paraId="4722CEC4" w14:textId="77777777" w:rsidR="006C33DA" w:rsidRPr="00146B9D" w:rsidRDefault="00C335F8" w:rsidP="0009391B">
      <w:pPr>
        <w:spacing w:after="200" w:line="240" w:lineRule="auto"/>
        <w:ind w:left="79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Value if True=1/6, Value if False=0</w:t>
      </w:r>
    </w:p>
    <w:p w14:paraId="7536544B" w14:textId="531E1E9A" w:rsidR="00C335F8" w:rsidRPr="00146B9D" w:rsidRDefault="006C33DA" w:rsidP="0065627A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</w:t>
      </w:r>
      <w:r w:rsidR="00EB2CD8" w:rsidRPr="00146B9D">
        <w:rPr>
          <w:rFonts w:eastAsia="MS Mincho" w:cstheme="minorHAnsi"/>
          <w:kern w:val="0"/>
          <w:sz w:val="22"/>
          <w:szCs w:val="22"/>
          <w14:ligatures w14:val="none"/>
        </w:rPr>
        <w:t>Has any household member aged 10 years or older completed six years of schooling?</w:t>
      </w:r>
    </w:p>
    <w:p w14:paraId="11274FE1" w14:textId="77777777" w:rsidR="006C33DA" w:rsidRPr="00146B9D" w:rsidRDefault="00C335F8" w:rsidP="0009391B">
      <w:pPr>
        <w:spacing w:after="200" w:line="240" w:lineRule="auto"/>
        <w:ind w:left="360" w:firstLine="43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Value if True=1/6, Value if False=0</w:t>
      </w:r>
    </w:p>
    <w:p w14:paraId="57C67737" w14:textId="30B9CC10" w:rsidR="00C335F8" w:rsidRPr="00146B9D" w:rsidRDefault="006C33DA" w:rsidP="0065627A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</w:t>
      </w:r>
      <w:r w:rsidR="00EB2CD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Is 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>any school-aged child not attending school up to the age at which he/she would complete class 8</w:t>
      </w:r>
      <w:r w:rsidR="00EB2CD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? </w:t>
      </w:r>
    </w:p>
    <w:p w14:paraId="1D5C79D2" w14:textId="77777777" w:rsidR="006C33DA" w:rsidRPr="00146B9D" w:rsidRDefault="00C335F8" w:rsidP="0009391B">
      <w:pPr>
        <w:spacing w:after="200" w:line="240" w:lineRule="auto"/>
        <w:ind w:left="360" w:firstLine="432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Value if True=1/6, Value if False=0</w:t>
      </w:r>
    </w:p>
    <w:p w14:paraId="7D09D7DA" w14:textId="5458E968" w:rsidR="006C33DA" w:rsidRPr="00146B9D" w:rsidRDefault="00EB2CD8" w:rsidP="0065627A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Does t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>he household cooks with dung, wood or charcoal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? </w:t>
      </w:r>
      <w:r w:rsidR="006C33DA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Value if True </w:t>
      </w:r>
      <w:r w:rsidR="0009391B" w:rsidRPr="00146B9D">
        <w:rPr>
          <w:rFonts w:eastAsia="MS Mincho" w:cstheme="minorHAnsi"/>
          <w:kern w:val="0"/>
          <w:sz w:val="22"/>
          <w:szCs w:val="22"/>
          <w14:ligatures w14:val="none"/>
        </w:rPr>
        <w:t>=</w:t>
      </w:r>
      <w:r w:rsidR="006C33DA" w:rsidRPr="00146B9D">
        <w:rPr>
          <w:rFonts w:eastAsia="MS Mincho" w:cstheme="minorHAnsi"/>
          <w:kern w:val="0"/>
          <w:sz w:val="22"/>
          <w:szCs w:val="22"/>
          <w14:ligatures w14:val="none"/>
        </w:rPr>
        <w:t>1/18, Value if False=0</w:t>
      </w:r>
    </w:p>
    <w:p w14:paraId="4F4C98AC" w14:textId="7DAAB2B0" w:rsidR="00C335F8" w:rsidRPr="00146B9D" w:rsidRDefault="00C335F8" w:rsidP="0009391B">
      <w:pPr>
        <w:pStyle w:val="ListParagraph"/>
        <w:spacing w:after="200" w:line="240" w:lineRule="auto"/>
        <w:ind w:left="420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6D19E45B" w14:textId="002186B7" w:rsidR="00C335F8" w:rsidRPr="00146B9D" w:rsidRDefault="00EB2CD8" w:rsidP="0065627A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Does t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he household 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use a 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sanitation facility 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that 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is </w:t>
      </w:r>
      <w:r w:rsidR="0065627A" w:rsidRPr="00146B9D">
        <w:rPr>
          <w:rFonts w:eastAsia="MS Mincho" w:cstheme="minorHAnsi"/>
          <w:kern w:val="0"/>
          <w:sz w:val="22"/>
          <w:szCs w:val="22"/>
          <w14:ligatures w14:val="none"/>
        </w:rPr>
        <w:t>either not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improved or it is improved but shared with other households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? </w:t>
      </w:r>
    </w:p>
    <w:p w14:paraId="1AB786D6" w14:textId="5AA5F8FB" w:rsidR="006C33DA" w:rsidRPr="00146B9D" w:rsidRDefault="00C335F8" w:rsidP="0009391B">
      <w:pPr>
        <w:spacing w:after="200" w:line="240" w:lineRule="auto"/>
        <w:ind w:left="1008" w:firstLine="43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Value if True</w:t>
      </w:r>
      <w:r w:rsidR="0009391B" w:rsidRPr="00146B9D">
        <w:rPr>
          <w:rFonts w:eastAsia="MS Mincho" w:cstheme="minorHAnsi"/>
          <w:kern w:val="0"/>
          <w:sz w:val="22"/>
          <w:szCs w:val="22"/>
          <w14:ligatures w14:val="none"/>
        </w:rPr>
        <w:t>=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1/18, Value if False=0</w:t>
      </w:r>
    </w:p>
    <w:p w14:paraId="45C44EF5" w14:textId="7D536C68" w:rsidR="00C335F8" w:rsidRPr="00146B9D" w:rsidRDefault="00EB2CD8" w:rsidP="0065627A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Does t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he household 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lack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access to improved drinking water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, or is the water source more than a 30-minute roundtrip from the home?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</w:t>
      </w:r>
      <w:r w:rsidR="006C33DA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Value if True </w:t>
      </w:r>
      <w:r w:rsidR="0009391B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= </w:t>
      </w:r>
      <w:r w:rsidR="006C33DA" w:rsidRPr="00146B9D">
        <w:rPr>
          <w:rFonts w:eastAsia="MS Mincho" w:cstheme="minorHAnsi"/>
          <w:kern w:val="0"/>
          <w:sz w:val="22"/>
          <w:szCs w:val="22"/>
          <w14:ligatures w14:val="none"/>
        </w:rPr>
        <w:t>1/18, Value if False=0</w:t>
      </w:r>
    </w:p>
    <w:p w14:paraId="4818C411" w14:textId="77777777" w:rsidR="0065627A" w:rsidRPr="00146B9D" w:rsidRDefault="00EB2CD8" w:rsidP="0065627A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Does t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>he household ha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ve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no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access to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electricity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? </w:t>
      </w:r>
      <w:r w:rsidR="006C33DA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Value if True </w:t>
      </w:r>
      <w:r w:rsidR="0009391B" w:rsidRPr="00146B9D">
        <w:rPr>
          <w:rFonts w:eastAsia="MS Mincho" w:cstheme="minorHAnsi"/>
          <w:kern w:val="0"/>
          <w:sz w:val="22"/>
          <w:szCs w:val="22"/>
          <w14:ligatures w14:val="none"/>
        </w:rPr>
        <w:t>=</w:t>
      </w:r>
      <w:r w:rsidR="006C33DA" w:rsidRPr="00146B9D">
        <w:rPr>
          <w:rFonts w:eastAsia="MS Mincho" w:cstheme="minorHAnsi"/>
          <w:kern w:val="0"/>
          <w:sz w:val="22"/>
          <w:szCs w:val="22"/>
          <w14:ligatures w14:val="none"/>
        </w:rPr>
        <w:t>1/18, Value if False=0</w:t>
      </w:r>
    </w:p>
    <w:p w14:paraId="1156D049" w14:textId="2E467987" w:rsidR="0065627A" w:rsidRPr="00146B9D" w:rsidRDefault="00EB2CD8" w:rsidP="0065627A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Is the household’s housing inadequate (e.g., floor made of natural materials or roof/walls of rudimentary materials)?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</w:t>
      </w:r>
      <w:r w:rsidR="006C33DA" w:rsidRPr="00146B9D">
        <w:rPr>
          <w:rFonts w:eastAsia="MS Mincho" w:cstheme="minorHAnsi"/>
          <w:kern w:val="0"/>
          <w:sz w:val="22"/>
          <w:szCs w:val="22"/>
          <w14:ligatures w14:val="none"/>
        </w:rPr>
        <w:t>Value if True</w:t>
      </w:r>
      <w:r w:rsidR="0009391B" w:rsidRPr="00146B9D">
        <w:rPr>
          <w:rFonts w:eastAsia="MS Mincho" w:cstheme="minorHAnsi"/>
          <w:kern w:val="0"/>
          <w:sz w:val="22"/>
          <w:szCs w:val="22"/>
          <w14:ligatures w14:val="none"/>
        </w:rPr>
        <w:t>=</w:t>
      </w:r>
      <w:r w:rsidR="006C33DA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1/18, Value if False=0</w:t>
      </w:r>
    </w:p>
    <w:p w14:paraId="324A946D" w14:textId="6B1EA2C2" w:rsidR="00C335F8" w:rsidRPr="00146B9D" w:rsidRDefault="006C33DA" w:rsidP="0065627A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 </w:t>
      </w:r>
      <w:r w:rsidR="00EB2CD8" w:rsidRPr="00146B9D">
        <w:rPr>
          <w:rFonts w:eastAsia="MS Mincho" w:cstheme="minorHAnsi"/>
          <w:kern w:val="0"/>
          <w:sz w:val="22"/>
          <w:szCs w:val="22"/>
          <w14:ligatures w14:val="none"/>
        </w:rPr>
        <w:t>Does t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he household own </w:t>
      </w:r>
      <w:r w:rsidR="00EB2CD8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no </w:t>
      </w:r>
      <w:r w:rsidR="00C335F8" w:rsidRPr="00146B9D">
        <w:rPr>
          <w:rFonts w:eastAsia="MS Mincho" w:cstheme="minorHAnsi"/>
          <w:kern w:val="0"/>
          <w:sz w:val="22"/>
          <w:szCs w:val="22"/>
          <w14:ligatures w14:val="none"/>
        </w:rPr>
        <w:t>more than one of these assets</w:t>
      </w:r>
      <w:r w:rsidR="002F16AF" w:rsidRPr="00146B9D">
        <w:rPr>
          <w:rFonts w:eastAsia="MS Mincho" w:cstheme="minorHAnsi"/>
          <w:kern w:val="0"/>
          <w:sz w:val="22"/>
          <w:szCs w:val="22"/>
          <w14:ligatures w14:val="none"/>
        </w:rPr>
        <w:t xml:space="preserve">? 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09"/>
        <w:gridCol w:w="1399"/>
        <w:gridCol w:w="1252"/>
      </w:tblGrid>
      <w:tr w:rsidR="002F16AF" w:rsidRPr="00146B9D" w14:paraId="12121307" w14:textId="77777777" w:rsidTr="00146B9D">
        <w:trPr>
          <w:tblHeader/>
          <w:tblCellSpacing w:w="15" w:type="dxa"/>
        </w:trPr>
        <w:tc>
          <w:tcPr>
            <w:tcW w:w="3512" w:type="pct"/>
            <w:vAlign w:val="center"/>
            <w:hideMark/>
          </w:tcPr>
          <w:p w14:paraId="57C25A3C" w14:textId="77777777" w:rsidR="002F16AF" w:rsidRPr="00146B9D" w:rsidRDefault="002F16AF" w:rsidP="002F16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lastRenderedPageBreak/>
              <w:t>Item</w:t>
            </w:r>
          </w:p>
        </w:tc>
        <w:tc>
          <w:tcPr>
            <w:tcW w:w="722" w:type="pct"/>
            <w:vAlign w:val="center"/>
            <w:hideMark/>
          </w:tcPr>
          <w:p w14:paraId="560CA38F" w14:textId="77777777" w:rsidR="002F16AF" w:rsidRPr="00146B9D" w:rsidRDefault="002F16AF" w:rsidP="002F16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 xml:space="preserve">Yes </w:t>
            </w:r>
            <w:r w:rsidRPr="00146B9D">
              <w:rPr>
                <w:rFonts w:ascii="Segoe UI Symbol" w:eastAsia="Times New Roman" w:hAnsi="Segoe UI Symbol" w:cs="Segoe UI Symbol"/>
                <w:b/>
                <w:bCs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3DEB9724" w14:textId="77777777" w:rsidR="002F16AF" w:rsidRPr="00146B9D" w:rsidRDefault="002F16AF" w:rsidP="002F16A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 xml:space="preserve">No </w:t>
            </w:r>
            <w:r w:rsidRPr="00146B9D">
              <w:rPr>
                <w:rFonts w:ascii="Segoe UI Symbol" w:eastAsia="Times New Roman" w:hAnsi="Segoe UI Symbol" w:cs="Segoe UI Symbol"/>
                <w:b/>
                <w:bCs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2F16AF" w:rsidRPr="00146B9D" w14:paraId="029B9E9C" w14:textId="77777777" w:rsidTr="00146B9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A70A9F1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. Radio</w:t>
            </w:r>
          </w:p>
        </w:tc>
        <w:tc>
          <w:tcPr>
            <w:tcW w:w="722" w:type="pct"/>
            <w:vAlign w:val="center"/>
            <w:hideMark/>
          </w:tcPr>
          <w:p w14:paraId="2F345772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060B828A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2F16AF" w:rsidRPr="00146B9D" w14:paraId="4B0E3C1D" w14:textId="77777777" w:rsidTr="00146B9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27207C2C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. Television (TV)</w:t>
            </w:r>
          </w:p>
        </w:tc>
        <w:tc>
          <w:tcPr>
            <w:tcW w:w="722" w:type="pct"/>
            <w:vAlign w:val="center"/>
            <w:hideMark/>
          </w:tcPr>
          <w:p w14:paraId="244871FD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0A49C4C4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2F16AF" w:rsidRPr="00146B9D" w14:paraId="7B9565B9" w14:textId="77777777" w:rsidTr="00146B9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7C25051D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. Telephone (mobile or landline)</w:t>
            </w:r>
          </w:p>
        </w:tc>
        <w:tc>
          <w:tcPr>
            <w:tcW w:w="722" w:type="pct"/>
            <w:vAlign w:val="center"/>
            <w:hideMark/>
          </w:tcPr>
          <w:p w14:paraId="33422EE9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0D0E6069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2F16AF" w:rsidRPr="00146B9D" w14:paraId="5541E040" w14:textId="77777777" w:rsidTr="00146B9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2D6C5249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. Computer</w:t>
            </w:r>
          </w:p>
        </w:tc>
        <w:tc>
          <w:tcPr>
            <w:tcW w:w="722" w:type="pct"/>
            <w:vAlign w:val="center"/>
            <w:hideMark/>
          </w:tcPr>
          <w:p w14:paraId="2F9D7989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474C4D64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2F16AF" w:rsidRPr="00146B9D" w14:paraId="1F888DF0" w14:textId="77777777" w:rsidTr="00146B9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B44D8CE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. Animal-drawn cart</w:t>
            </w:r>
          </w:p>
        </w:tc>
        <w:tc>
          <w:tcPr>
            <w:tcW w:w="722" w:type="pct"/>
            <w:vAlign w:val="center"/>
            <w:hideMark/>
          </w:tcPr>
          <w:p w14:paraId="7B3E43B4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1EB84DAC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2F16AF" w:rsidRPr="00146B9D" w14:paraId="00EA0060" w14:textId="77777777" w:rsidTr="00146B9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4B9EA7B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6. Bicycle</w:t>
            </w:r>
          </w:p>
        </w:tc>
        <w:tc>
          <w:tcPr>
            <w:tcW w:w="722" w:type="pct"/>
            <w:vAlign w:val="center"/>
            <w:hideMark/>
          </w:tcPr>
          <w:p w14:paraId="7B6556A8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79BA7366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2F16AF" w:rsidRPr="00146B9D" w14:paraId="6D0954D1" w14:textId="77777777" w:rsidTr="00146B9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2C1D2124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7. Motorcycle or motor scooter</w:t>
            </w:r>
          </w:p>
        </w:tc>
        <w:tc>
          <w:tcPr>
            <w:tcW w:w="722" w:type="pct"/>
            <w:vAlign w:val="center"/>
            <w:hideMark/>
          </w:tcPr>
          <w:p w14:paraId="748D39BE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68ED274B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2F16AF" w:rsidRPr="00146B9D" w14:paraId="354C6EE9" w14:textId="77777777" w:rsidTr="00146B9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1A07B756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8. Refrigerator</w:t>
            </w:r>
          </w:p>
        </w:tc>
        <w:tc>
          <w:tcPr>
            <w:tcW w:w="722" w:type="pct"/>
            <w:vAlign w:val="center"/>
            <w:hideMark/>
          </w:tcPr>
          <w:p w14:paraId="351116D0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6BA508B8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2F16AF" w:rsidRPr="00146B9D" w14:paraId="424A9DEC" w14:textId="77777777" w:rsidTr="00146B9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047A20E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 Car or truck</w:t>
            </w:r>
          </w:p>
        </w:tc>
        <w:tc>
          <w:tcPr>
            <w:tcW w:w="722" w:type="pct"/>
            <w:vAlign w:val="center"/>
            <w:hideMark/>
          </w:tcPr>
          <w:p w14:paraId="6720E2E0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73ACABE0" w14:textId="77777777" w:rsidR="002F16AF" w:rsidRPr="00146B9D" w:rsidRDefault="002F16AF" w:rsidP="002F16AF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</w:tbl>
    <w:p w14:paraId="722CF190" w14:textId="4A813D70" w:rsidR="00C335F8" w:rsidRPr="00146B9D" w:rsidRDefault="00C335F8" w:rsidP="0065627A">
      <w:pPr>
        <w:spacing w:after="200" w:line="276" w:lineRule="auto"/>
        <w:contextualSpacing/>
        <w:jc w:val="both"/>
        <w:rPr>
          <w:rFonts w:eastAsia="MS Mincho" w:cstheme="minorHAnsi"/>
          <w:kern w:val="0"/>
          <w:sz w:val="20"/>
          <w:szCs w:val="20"/>
          <w14:ligatures w14:val="none"/>
        </w:rPr>
      </w:pPr>
    </w:p>
    <w:p w14:paraId="551F395C" w14:textId="7F24AC49" w:rsidR="006C33DA" w:rsidRPr="00146B9D" w:rsidRDefault="006C33DA" w:rsidP="006C33DA">
      <w:pPr>
        <w:spacing w:before="240" w:after="0" w:line="276" w:lineRule="auto"/>
        <w:rPr>
          <w:rFonts w:eastAsia="MS Mincho" w:cstheme="minorHAnsi"/>
          <w:kern w:val="0"/>
          <w:sz w:val="28"/>
          <w:szCs w:val="28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 xml:space="preserve">PART </w:t>
      </w:r>
      <w:r w:rsidR="00A66981"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5</w:t>
      </w: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:  PROGRAM-RELATED KNOWLEDGE, EXPERIENCE, AND PERCEPTIONS</w:t>
      </w:r>
    </w:p>
    <w:p w14:paraId="6171B946" w14:textId="0C953225" w:rsidR="007C5E50" w:rsidRPr="00146B9D" w:rsidRDefault="00A66981" w:rsidP="00A66981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7C5E50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Are you aware of the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umbo </w:t>
      </w:r>
      <w:r w:rsidR="007C5E50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arbon Project?</w:t>
      </w:r>
    </w:p>
    <w:p w14:paraId="62DDAD63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6D5199F6" w14:textId="77777777" w:rsidR="007C5E50" w:rsidRPr="00146B9D" w:rsidRDefault="007C5E50" w:rsidP="0009391B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E8C5AE4" w14:textId="77777777" w:rsidR="007C5E50" w:rsidRPr="00146B9D" w:rsidRDefault="007C5E50" w:rsidP="0009391B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, SKIP to 3.23</w:t>
      </w:r>
    </w:p>
    <w:p w14:paraId="6B1C03A4" w14:textId="485795E3" w:rsidR="007C5E50" w:rsidRPr="00146B9D" w:rsidRDefault="00A66981" w:rsidP="00A66981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7C5E50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do you think have been the positive effects of the project? (Do not read options, select all </w:t>
      </w:r>
      <w:r w:rsidR="0009391B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hat are</w:t>
      </w:r>
      <w:r w:rsidR="007C5E50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mentioned)</w:t>
      </w:r>
    </w:p>
    <w:p w14:paraId="2CC48CBC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positive effect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B57E057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 incom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5462D7E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aterials and resourc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304C03FB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aining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6F41796A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eedling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3DDBD16B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rass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34FDBDBA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56469D5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Vegetation cover/forest increased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783CBB03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limate/microclimate/weather improve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</w:t>
      </w:r>
    </w:p>
    <w:p w14:paraId="4CDF497E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Reduced erosion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0</w:t>
      </w:r>
    </w:p>
    <w:p w14:paraId="2D1333BA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creased wildlif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1</w:t>
      </w:r>
    </w:p>
    <w:p w14:paraId="54B42EF3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creased wild food and medicin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2</w:t>
      </w:r>
    </w:p>
    <w:p w14:paraId="1F7A0BF4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mproved crop production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3</w:t>
      </w:r>
    </w:p>
    <w:p w14:paraId="282943CB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tronger communit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4</w:t>
      </w:r>
    </w:p>
    <w:p w14:paraId="521A8668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arbon income used well by cooperativ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5</w:t>
      </w:r>
    </w:p>
    <w:p w14:paraId="5EA31E71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 xml:space="preserve">                    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6</w:t>
      </w:r>
    </w:p>
    <w:p w14:paraId="1A9448B5" w14:textId="77777777" w:rsidR="00A66981" w:rsidRPr="00146B9D" w:rsidRDefault="007C5E50" w:rsidP="00A66981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3C83139" w14:textId="1B540D75" w:rsidR="007C5E50" w:rsidRPr="00146B9D" w:rsidRDefault="007C5E50" w:rsidP="00A66981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share of the </w:t>
      </w:r>
      <w:r w:rsidR="002F16AF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community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do you think </w:t>
      </w:r>
      <w:r w:rsidR="002F16AF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benefite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from the project?</w:t>
      </w:r>
    </w:p>
    <w:p w14:paraId="52150A35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Very larg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C357D6E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arg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B19A732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ome/half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23018E2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mall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A376959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Very small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2AD14D9B" w14:textId="77777777" w:rsidR="007C5E50" w:rsidRPr="00146B9D" w:rsidRDefault="007C5E50" w:rsidP="0009391B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positive effect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4FC3872A" w14:textId="405EDBB7" w:rsidR="00520702" w:rsidRPr="00146B9D" w:rsidRDefault="007C5E50" w:rsidP="0009391B">
      <w:pPr>
        <w:rPr>
          <w:rFonts w:cstheme="minorHAnsi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168843EF" w14:textId="72858B8A" w:rsidR="00F0281A" w:rsidRPr="00146B9D" w:rsidRDefault="00A66981" w:rsidP="00A66981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 xml:space="preserve"> </w:t>
      </w:r>
      <w:r w:rsidR="00F0281A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do you think have been the negative effects of the project? (Do not read options, select all that are mentioned)</w:t>
      </w:r>
    </w:p>
    <w:tbl>
      <w:tblPr>
        <w:tblStyle w:val="TableGridrussell1"/>
        <w:tblW w:w="4382" w:type="pct"/>
        <w:tblLook w:val="04A0" w:firstRow="1" w:lastRow="0" w:firstColumn="1" w:lastColumn="0" w:noHBand="0" w:noVBand="1"/>
      </w:tblPr>
      <w:tblGrid>
        <w:gridCol w:w="6853"/>
        <w:gridCol w:w="1341"/>
      </w:tblGrid>
      <w:tr w:rsidR="00D62812" w:rsidRPr="00146B9D" w14:paraId="48610037" w14:textId="77777777" w:rsidTr="00F57A84">
        <w:tc>
          <w:tcPr>
            <w:tcW w:w="4182" w:type="pct"/>
            <w:hideMark/>
          </w:tcPr>
          <w:p w14:paraId="3F379069" w14:textId="77777777" w:rsidR="00D62812" w:rsidRPr="00146B9D" w:rsidRDefault="00D62812" w:rsidP="00F0281A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Effect</w:t>
            </w:r>
          </w:p>
        </w:tc>
        <w:tc>
          <w:tcPr>
            <w:tcW w:w="818" w:type="pct"/>
            <w:hideMark/>
          </w:tcPr>
          <w:p w14:paraId="51ABD6EC" w14:textId="77777777" w:rsidR="00D62812" w:rsidRPr="00146B9D" w:rsidRDefault="00D62812" w:rsidP="00F0281A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Yes/No</w:t>
            </w:r>
          </w:p>
        </w:tc>
      </w:tr>
      <w:tr w:rsidR="00D62812" w:rsidRPr="00146B9D" w14:paraId="2B62671C" w14:textId="77777777" w:rsidTr="00F57A84">
        <w:tc>
          <w:tcPr>
            <w:tcW w:w="4182" w:type="pct"/>
            <w:hideMark/>
          </w:tcPr>
          <w:p w14:paraId="01FEA0C5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No negative effects of the project</w:t>
            </w:r>
          </w:p>
        </w:tc>
        <w:tc>
          <w:tcPr>
            <w:tcW w:w="818" w:type="pct"/>
            <w:hideMark/>
          </w:tcPr>
          <w:p w14:paraId="206A5C44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6765A327" w14:textId="77777777" w:rsidTr="00F57A84">
        <w:tc>
          <w:tcPr>
            <w:tcW w:w="4182" w:type="pct"/>
            <w:hideMark/>
          </w:tcPr>
          <w:p w14:paraId="072681D6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ecurity reduced</w:t>
            </w:r>
          </w:p>
        </w:tc>
        <w:tc>
          <w:tcPr>
            <w:tcW w:w="818" w:type="pct"/>
            <w:hideMark/>
          </w:tcPr>
          <w:p w14:paraId="6B4F9720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56C0351A" w14:textId="77777777" w:rsidTr="00F57A84">
        <w:tc>
          <w:tcPr>
            <w:tcW w:w="4182" w:type="pct"/>
            <w:hideMark/>
          </w:tcPr>
          <w:p w14:paraId="1186886E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Legal action against people</w:t>
            </w:r>
          </w:p>
        </w:tc>
        <w:tc>
          <w:tcPr>
            <w:tcW w:w="818" w:type="pct"/>
            <w:hideMark/>
          </w:tcPr>
          <w:p w14:paraId="712C9795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51C6ED94" w14:textId="77777777" w:rsidTr="00F57A84">
        <w:tc>
          <w:tcPr>
            <w:tcW w:w="4182" w:type="pct"/>
            <w:hideMark/>
          </w:tcPr>
          <w:p w14:paraId="7A445131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No benefits to non-members</w:t>
            </w:r>
          </w:p>
        </w:tc>
        <w:tc>
          <w:tcPr>
            <w:tcW w:w="818" w:type="pct"/>
            <w:hideMark/>
          </w:tcPr>
          <w:p w14:paraId="29EBAFE0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3EF736AF" w14:textId="77777777" w:rsidTr="00F57A84">
        <w:tc>
          <w:tcPr>
            <w:tcW w:w="4182" w:type="pct"/>
            <w:hideMark/>
          </w:tcPr>
          <w:p w14:paraId="11B9ED55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Wildlife damage to crops</w:t>
            </w:r>
          </w:p>
        </w:tc>
        <w:tc>
          <w:tcPr>
            <w:tcW w:w="818" w:type="pct"/>
            <w:hideMark/>
          </w:tcPr>
          <w:p w14:paraId="24D29DAA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2C3EC5E6" w14:textId="77777777" w:rsidTr="00F57A84">
        <w:tc>
          <w:tcPr>
            <w:tcW w:w="4182" w:type="pct"/>
            <w:hideMark/>
          </w:tcPr>
          <w:p w14:paraId="0162E955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Lost grass resources</w:t>
            </w:r>
          </w:p>
        </w:tc>
        <w:tc>
          <w:tcPr>
            <w:tcW w:w="818" w:type="pct"/>
            <w:hideMark/>
          </w:tcPr>
          <w:p w14:paraId="4A9E0BFD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46EBD1F8" w14:textId="77777777" w:rsidTr="00F57A84">
        <w:tc>
          <w:tcPr>
            <w:tcW w:w="4182" w:type="pct"/>
            <w:hideMark/>
          </w:tcPr>
          <w:p w14:paraId="0F686140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Lost charcoal resources</w:t>
            </w:r>
          </w:p>
        </w:tc>
        <w:tc>
          <w:tcPr>
            <w:tcW w:w="818" w:type="pct"/>
            <w:hideMark/>
          </w:tcPr>
          <w:p w14:paraId="32677B24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06314BEC" w14:textId="77777777" w:rsidTr="00F57A84">
        <w:tc>
          <w:tcPr>
            <w:tcW w:w="4182" w:type="pct"/>
            <w:hideMark/>
          </w:tcPr>
          <w:p w14:paraId="2075902C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Lost firewood resources</w:t>
            </w:r>
          </w:p>
        </w:tc>
        <w:tc>
          <w:tcPr>
            <w:tcW w:w="818" w:type="pct"/>
            <w:hideMark/>
          </w:tcPr>
          <w:p w14:paraId="59289D8F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4581DAA1" w14:textId="77777777" w:rsidTr="00F57A84">
        <w:tc>
          <w:tcPr>
            <w:tcW w:w="4182" w:type="pct"/>
            <w:hideMark/>
          </w:tcPr>
          <w:p w14:paraId="54073A95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Lost grazing resources</w:t>
            </w:r>
          </w:p>
        </w:tc>
        <w:tc>
          <w:tcPr>
            <w:tcW w:w="818" w:type="pct"/>
            <w:hideMark/>
          </w:tcPr>
          <w:p w14:paraId="345F425E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4BDCAA9B" w14:textId="77777777" w:rsidTr="00F57A84">
        <w:tc>
          <w:tcPr>
            <w:tcW w:w="4182" w:type="pct"/>
            <w:hideMark/>
          </w:tcPr>
          <w:p w14:paraId="08F541F0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Equity and participation issues</w:t>
            </w:r>
          </w:p>
        </w:tc>
        <w:tc>
          <w:tcPr>
            <w:tcW w:w="818" w:type="pct"/>
            <w:hideMark/>
          </w:tcPr>
          <w:p w14:paraId="43EF3BF9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3BBD5FFC" w14:textId="77777777" w:rsidTr="00F57A84">
        <w:tc>
          <w:tcPr>
            <w:tcW w:w="4182" w:type="pct"/>
            <w:hideMark/>
          </w:tcPr>
          <w:p w14:paraId="2073924B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Income from carbon used poorly by cooperatives</w:t>
            </w:r>
          </w:p>
        </w:tc>
        <w:tc>
          <w:tcPr>
            <w:tcW w:w="818" w:type="pct"/>
            <w:hideMark/>
          </w:tcPr>
          <w:p w14:paraId="0CBFF8ED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405EA885" w14:textId="77777777" w:rsidTr="00F57A84">
        <w:tc>
          <w:tcPr>
            <w:tcW w:w="4182" w:type="pct"/>
            <w:hideMark/>
          </w:tcPr>
          <w:p w14:paraId="1521245A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Increased erosion</w:t>
            </w:r>
          </w:p>
        </w:tc>
        <w:tc>
          <w:tcPr>
            <w:tcW w:w="818" w:type="pct"/>
            <w:hideMark/>
          </w:tcPr>
          <w:p w14:paraId="337C3DE1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09D16D9A" w14:textId="77777777" w:rsidTr="00F57A84">
        <w:tc>
          <w:tcPr>
            <w:tcW w:w="4182" w:type="pct"/>
            <w:hideMark/>
          </w:tcPr>
          <w:p w14:paraId="18169F6E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Decreased income</w:t>
            </w:r>
          </w:p>
        </w:tc>
        <w:tc>
          <w:tcPr>
            <w:tcW w:w="818" w:type="pct"/>
            <w:hideMark/>
          </w:tcPr>
          <w:p w14:paraId="36EEFFA0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310AA64D" w14:textId="77777777" w:rsidTr="00F57A84">
        <w:tc>
          <w:tcPr>
            <w:tcW w:w="4182" w:type="pct"/>
            <w:hideMark/>
          </w:tcPr>
          <w:p w14:paraId="6D069B79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Worse climate/microclimate/weather</w:t>
            </w:r>
          </w:p>
        </w:tc>
        <w:tc>
          <w:tcPr>
            <w:tcW w:w="818" w:type="pct"/>
            <w:hideMark/>
          </w:tcPr>
          <w:p w14:paraId="31875D14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3D4AABDE" w14:textId="77777777" w:rsidTr="00F57A84">
        <w:tc>
          <w:tcPr>
            <w:tcW w:w="4182" w:type="pct"/>
            <w:hideMark/>
          </w:tcPr>
          <w:p w14:paraId="4967ECF3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Decreased crop production</w:t>
            </w:r>
          </w:p>
        </w:tc>
        <w:tc>
          <w:tcPr>
            <w:tcW w:w="818" w:type="pct"/>
            <w:hideMark/>
          </w:tcPr>
          <w:p w14:paraId="32FA097C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295D3B48" w14:textId="77777777" w:rsidTr="00F57A84">
        <w:tc>
          <w:tcPr>
            <w:tcW w:w="4182" w:type="pct"/>
            <w:hideMark/>
          </w:tcPr>
          <w:p w14:paraId="2A391ECE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nflict in the community</w:t>
            </w:r>
          </w:p>
        </w:tc>
        <w:tc>
          <w:tcPr>
            <w:tcW w:w="818" w:type="pct"/>
            <w:hideMark/>
          </w:tcPr>
          <w:p w14:paraId="6C5F917C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714F47C7" w14:textId="77777777" w:rsidTr="00F57A84">
        <w:tc>
          <w:tcPr>
            <w:tcW w:w="4182" w:type="pct"/>
            <w:hideMark/>
          </w:tcPr>
          <w:p w14:paraId="48281909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Domestic animals being eaten by wildlife</w:t>
            </w:r>
          </w:p>
        </w:tc>
        <w:tc>
          <w:tcPr>
            <w:tcW w:w="818" w:type="pct"/>
            <w:hideMark/>
          </w:tcPr>
          <w:p w14:paraId="455537ED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254A3D07" w14:textId="77777777" w:rsidTr="00F57A84">
        <w:tc>
          <w:tcPr>
            <w:tcW w:w="4182" w:type="pct"/>
            <w:hideMark/>
          </w:tcPr>
          <w:p w14:paraId="47DDD86D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ther, specify: ______________________</w:t>
            </w:r>
          </w:p>
        </w:tc>
        <w:tc>
          <w:tcPr>
            <w:tcW w:w="818" w:type="pct"/>
            <w:hideMark/>
          </w:tcPr>
          <w:p w14:paraId="24C499BA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</w:p>
        </w:tc>
      </w:tr>
      <w:tr w:rsidR="00D62812" w:rsidRPr="00146B9D" w14:paraId="4F6763D0" w14:textId="77777777" w:rsidTr="00F57A84">
        <w:tc>
          <w:tcPr>
            <w:tcW w:w="4182" w:type="pct"/>
            <w:hideMark/>
          </w:tcPr>
          <w:p w14:paraId="1696ABAF" w14:textId="77777777" w:rsidR="00D62812" w:rsidRPr="00146B9D" w:rsidRDefault="00D62812" w:rsidP="00F0281A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Don't know</w:t>
            </w:r>
          </w:p>
        </w:tc>
        <w:tc>
          <w:tcPr>
            <w:tcW w:w="818" w:type="pct"/>
            <w:hideMark/>
          </w:tcPr>
          <w:p w14:paraId="2D451C9C" w14:textId="77777777" w:rsidR="00D62812" w:rsidRPr="00146B9D" w:rsidRDefault="00D62812" w:rsidP="00F0281A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56E92DD3" w14:textId="42AA5B9A" w:rsidR="00D62812" w:rsidRPr="00146B9D" w:rsidRDefault="00D62812" w:rsidP="00A66981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do you think are the negative effects of the project? (Select all that apply) </w:t>
      </w:r>
    </w:p>
    <w:p w14:paraId="4A8FCBA6" w14:textId="48050A6A" w:rsidR="00D62812" w:rsidRPr="00146B9D" w:rsidRDefault="00D62812" w:rsidP="00D62812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Legal </w:t>
      </w:r>
      <w:r w:rsidR="00A6698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ssues </w:t>
      </w:r>
      <w:r w:rsidR="00A66981"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A6698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Exclusion </w:t>
      </w:r>
      <w:r w:rsidR="00A66981"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ildlife </w:t>
      </w:r>
      <w:r w:rsidR="00A6698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amage </w:t>
      </w:r>
      <w:r w:rsidR="00A66981"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Lost resources</w:t>
      </w:r>
    </w:p>
    <w:p w14:paraId="0513193F" w14:textId="0362E399" w:rsidR="00D62812" w:rsidRPr="00146B9D" w:rsidRDefault="00D62812" w:rsidP="00D62812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Poor </w:t>
      </w:r>
      <w:r w:rsidR="00A6698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equity </w:t>
      </w:r>
      <w:r w:rsidR="00A66981"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Poor carbon income management </w:t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A6698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nflict </w:t>
      </w:r>
      <w:r w:rsidR="00A66981"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orse production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Other: ___________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Don’t know   </w:t>
      </w:r>
      <w:r w:rsidRPr="00146B9D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No negative effects</w:t>
      </w:r>
      <w:r w:rsidR="00143346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365F002" w14:textId="6EF456BD" w:rsidR="00143346" w:rsidRPr="00146B9D" w:rsidRDefault="00D62812" w:rsidP="00A66981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143346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share of the </w:t>
      </w:r>
      <w:r w:rsidR="002F16AF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community </w:t>
      </w:r>
      <w:r w:rsidR="00143346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ou think has experienced some of the negative effects of the project?</w:t>
      </w:r>
    </w:p>
    <w:p w14:paraId="78B51CB8" w14:textId="77777777" w:rsidR="00143346" w:rsidRPr="00146B9D" w:rsidRDefault="00143346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Very larg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71BAE30" w14:textId="77777777" w:rsidR="00143346" w:rsidRPr="00146B9D" w:rsidRDefault="00143346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arg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5BF63E47" w14:textId="77777777" w:rsidR="00143346" w:rsidRPr="00146B9D" w:rsidRDefault="00143346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ome/half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10C017A4" w14:textId="77777777" w:rsidR="00143346" w:rsidRPr="00146B9D" w:rsidRDefault="00143346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mall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457ACFF" w14:textId="77777777" w:rsidR="00143346" w:rsidRPr="00146B9D" w:rsidRDefault="00143346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Very small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229471E1" w14:textId="77777777" w:rsidR="00143346" w:rsidRPr="00146B9D" w:rsidRDefault="00143346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negative effect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480A6ADA" w14:textId="77777777" w:rsidR="00AE3355" w:rsidRPr="00146B9D" w:rsidRDefault="00143346" w:rsidP="00AE3355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50FF4979" w14:textId="274888D4" w:rsidR="00EE2F8D" w:rsidRPr="00146B9D" w:rsidRDefault="00EE2F8D" w:rsidP="00AE3355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ou or any other household member belong to a forest cooperative?</w:t>
      </w:r>
    </w:p>
    <w:p w14:paraId="6CB2916D" w14:textId="77777777" w:rsidR="00EE2F8D" w:rsidRPr="00146B9D" w:rsidRDefault="00EE2F8D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9820713" w14:textId="77777777" w:rsidR="00EE2F8D" w:rsidRPr="00146B9D" w:rsidRDefault="00EE2F8D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C561CC6" w14:textId="77777777" w:rsidR="00EE2F8D" w:rsidRPr="00146B9D" w:rsidRDefault="00EE2F8D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7E9AAC98" w14:textId="77777777" w:rsidR="00EE2F8D" w:rsidRPr="00146B9D" w:rsidRDefault="00EE2F8D" w:rsidP="00545A19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3.16</w:t>
      </w:r>
    </w:p>
    <w:p w14:paraId="6F680681" w14:textId="039932A5" w:rsidR="004A7914" w:rsidRPr="00146B9D" w:rsidRDefault="00AE3355" w:rsidP="00AE3355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4A791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o in your household belongs to the cooperative?</w:t>
      </w:r>
    </w:p>
    <w:p w14:paraId="04CE7CDA" w14:textId="77777777" w:rsidR="004A7914" w:rsidRPr="00146B9D" w:rsidRDefault="004A7914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hea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0985F96" w14:textId="77777777" w:rsidR="004A7914" w:rsidRPr="00146B9D" w:rsidRDefault="004A7914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head’s spous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0D33981A" w14:textId="27E0ADB0" w:rsidR="004A7914" w:rsidRPr="00146B9D" w:rsidRDefault="004A7914" w:rsidP="00545A19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Both                                                        3</w:t>
      </w:r>
    </w:p>
    <w:p w14:paraId="238CB949" w14:textId="4471CDD2" w:rsidR="004A7914" w:rsidRPr="00146B9D" w:rsidRDefault="004A7914" w:rsidP="00545A19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Child                                                     4</w:t>
      </w:r>
    </w:p>
    <w:p w14:paraId="7097AD4B" w14:textId="2A16B6DC" w:rsidR="004A7914" w:rsidRPr="00146B9D" w:rsidRDefault="004A7914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         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5</w:t>
      </w:r>
    </w:p>
    <w:p w14:paraId="279B7257" w14:textId="5D812252" w:rsidR="00ED48FE" w:rsidRPr="00146B9D" w:rsidRDefault="00AE3355" w:rsidP="00AE3355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2B2135" w:rsidRPr="00AC4287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operative name:</w:t>
      </w:r>
      <w:r w:rsidR="002B2135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="002B2135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="002B2135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="002B2135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="002B2135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4F6BFA97" w14:textId="77777777" w:rsidR="00AE3355" w:rsidRPr="00146B9D" w:rsidRDefault="002B2135" w:rsidP="00AE3355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>What year did you or they join the cooperative?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(use Ethiopian calendar)</w:t>
      </w:r>
    </w:p>
    <w:p w14:paraId="162ECA4D" w14:textId="4C4D6016" w:rsidR="002B2135" w:rsidRPr="00146B9D" w:rsidRDefault="002B2135" w:rsidP="00AE3355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Do you or </w:t>
      </w:r>
      <w:r w:rsidR="00D62812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any other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usehold member have a specific role in the cooperative? (choose all that apply)</w:t>
      </w:r>
    </w:p>
    <w:p w14:paraId="1C13B794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ected leader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B7666CF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mmittee member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852D5F6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uar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CE71223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ers (e.g., grain mill, grain store)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7AFA567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68692E57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rol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2623BC37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03B286EB" w14:textId="1985F266" w:rsidR="002B2135" w:rsidRPr="00146B9D" w:rsidRDefault="005E4356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o what extent</w:t>
      </w:r>
      <w:r w:rsidR="002B2135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ere you able to participate and contribute to decision-making in the general assembly meetings? </w:t>
      </w:r>
      <w:r w:rsidR="002B2135"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(</w:t>
      </w:r>
      <w:r w:rsidR="002B2135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KIP if respondent is not a cooperative member)</w:t>
      </w:r>
    </w:p>
    <w:p w14:paraId="72EE9A45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ever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46A12C0C" w14:textId="77777777" w:rsidR="002B2135" w:rsidRPr="00146B9D" w:rsidRDefault="002B2135" w:rsidP="00545A19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Rarel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023A040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ometim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61C7938F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ften/alway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3F55107" w14:textId="43C03203" w:rsidR="00ED48FE" w:rsidRPr="00146B9D" w:rsidRDefault="002B2135" w:rsidP="00545A19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522397FE" w14:textId="624F88C9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ould you like to participate more in cooperative decision making in the future? (</w:t>
      </w: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SKIP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respondent is not a cooperative member)</w:t>
      </w:r>
    </w:p>
    <w:p w14:paraId="3A8AC616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8DE1986" w14:textId="77777777" w:rsidR="002B2135" w:rsidRPr="00146B9D" w:rsidRDefault="002B2135" w:rsidP="00545A19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B861A38" w14:textId="77777777" w:rsidR="002B2135" w:rsidRPr="00146B9D" w:rsidRDefault="002B2135" w:rsidP="00545A19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2A8CFF3" w14:textId="6DF338C2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ou </w:t>
      </w:r>
      <w:r w:rsidR="005E4356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rust the way the cooperative makes decisions? (SKIP if respondent is not a </w:t>
      </w:r>
    </w:p>
    <w:p w14:paraId="013E95FE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operative member)</w:t>
      </w:r>
    </w:p>
    <w:p w14:paraId="590CD649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5C85A462" w14:textId="77777777" w:rsidR="002B2135" w:rsidRPr="00146B9D" w:rsidRDefault="002B2135" w:rsidP="00545A19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E001E31" w14:textId="77777777" w:rsidR="002B2135" w:rsidRPr="00146B9D" w:rsidRDefault="002B2135" w:rsidP="00545A19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593086E" w14:textId="1A24DD4B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as your household received any in-kind credit from the cooperative</w:t>
      </w:r>
      <w:r w:rsidR="008B1E43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(e.g., grain)?</w:t>
      </w:r>
    </w:p>
    <w:p w14:paraId="64B73A80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644C38D5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B2D38A4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70E2CFAE" w14:textId="31CAF555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ou intend to continue participating in the cooperative when World Vision leaves the area?</w:t>
      </w:r>
    </w:p>
    <w:p w14:paraId="484639D3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492537FB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3E17A57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C1F337E" w14:textId="643F9EC1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6 is NO, why have you or any other members of your household not joined the cooperative? (Do not read options, choose only those mentioned)</w:t>
      </w:r>
    </w:p>
    <w:p w14:paraId="04076B74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idn’t know about the cooperativ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BB1EC3A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t eligibl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63C0318E" w14:textId="64B2FF38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sts too much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="005C7317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</w:t>
      </w:r>
    </w:p>
    <w:p w14:paraId="5F39EF2C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akes too much tim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4C995BFA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 not support the projec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326A5C5D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35662DC2" w14:textId="77777777" w:rsidR="002B2135" w:rsidRPr="00146B9D" w:rsidRDefault="002B2135" w:rsidP="002B2135">
      <w:pPr>
        <w:spacing w:before="240"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BF63A61" w14:textId="7883B458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was your overall perception of the project when it was first announced?</w:t>
      </w:r>
    </w:p>
    <w:p w14:paraId="202A58FB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nfusion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3A46270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proofErr w:type="spellStart"/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keptical</w:t>
      </w:r>
      <w:proofErr w:type="spellEnd"/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24612095" w14:textId="7576D4CF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xcite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="00545A1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</w:t>
      </w:r>
    </w:p>
    <w:p w14:paraId="3D2BA8F4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reaction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4EFD74A7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Unsur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6C71069A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47173D47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6196A608" w14:textId="02D1341B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is your overall perception of the project </w:t>
      </w:r>
      <w:r w:rsidR="008B1E43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at this tim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?</w:t>
      </w:r>
    </w:p>
    <w:p w14:paraId="6B6C678E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nfusion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8CDACF2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proofErr w:type="spellStart"/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keptical</w:t>
      </w:r>
      <w:proofErr w:type="spellEnd"/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5708B38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xcite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999ABE1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reaction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6763839E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Unsur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6FBD3D08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49DB46AE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584D1E00" w14:textId="106F97A3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ve you ever been paid to work in a job related to the project? (Does not include training per diem)</w:t>
      </w:r>
    </w:p>
    <w:p w14:paraId="2184B80C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B957A39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07EE30E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0ED95DCA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3.21</w:t>
      </w:r>
    </w:p>
    <w:p w14:paraId="43EFCFB8" w14:textId="737777B7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21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s YES</w:t>
      </w: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select all jobs that you have ever been paid to work for the project (Does not include training per diem):</w:t>
      </w:r>
    </w:p>
    <w:p w14:paraId="6200AEAB" w14:textId="3BC4F9AC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 in nurser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</w:t>
      </w:r>
    </w:p>
    <w:p w14:paraId="4F39B461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lanting in protected area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3C9DA68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runing in protected area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1CCBA93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orest guar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461E575E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Grain mill/warehouse worker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50A934F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Access road construction/maintenanc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51C1EF3A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irebreak construction/maintenanc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0EEA61D6" w14:textId="41D661DD" w:rsidR="00D218CB" w:rsidRPr="00146B9D" w:rsidRDefault="00D218CB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raining                                                          8</w:t>
      </w:r>
    </w:p>
    <w:p w14:paraId="18036062" w14:textId="21EBB0AA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="00D218CB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</w:t>
      </w:r>
    </w:p>
    <w:p w14:paraId="5495610C" w14:textId="505039E6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ve you ever volunteered to work related to the project?</w:t>
      </w:r>
    </w:p>
    <w:p w14:paraId="01B8F436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2F7D6FD8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A387C19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3FDB8A0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3.23</w:t>
      </w:r>
    </w:p>
    <w:p w14:paraId="17A0C18C" w14:textId="3A4AE3BB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2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s YES, select all work that you have completed as a volunteer:</w:t>
      </w:r>
    </w:p>
    <w:p w14:paraId="0D2DCF29" w14:textId="556CDBC5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 in nurser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</w:t>
      </w:r>
    </w:p>
    <w:p w14:paraId="31710D52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lanting in protected area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5918C9D2" w14:textId="77777777" w:rsidR="002B2135" w:rsidRPr="00146B9D" w:rsidRDefault="002B2135" w:rsidP="00545A19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runing in protected area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7035E9F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orest guar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4751D1BA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Grain mill/warehouse worker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28E7AFDA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Access road construction/maintenanc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5B520B85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irebreak construction/maintenanc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7590D889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7537EB7C" w14:textId="74C19DCC" w:rsidR="00D218CB" w:rsidRPr="00146B9D" w:rsidRDefault="00D218CB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n the past 5 years, have you or any household member attended training? Yes= 1, No= 0</w:t>
      </w:r>
    </w:p>
    <w:p w14:paraId="6E5AAE28" w14:textId="43E4371D" w:rsidR="00237977" w:rsidRPr="00146B9D" w:rsidRDefault="00237977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yes in 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2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, what types </w:t>
      </w:r>
      <w:r w:rsidR="00545A1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of training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8B1E43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or other household members attended, and who provided the training?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4029"/>
        <w:gridCol w:w="1468"/>
        <w:gridCol w:w="3853"/>
      </w:tblGrid>
      <w:tr w:rsidR="008B1E43" w:rsidRPr="00146B9D" w14:paraId="43E76755" w14:textId="77777777" w:rsidTr="00237977">
        <w:tc>
          <w:tcPr>
            <w:tcW w:w="0" w:type="auto"/>
            <w:hideMark/>
          </w:tcPr>
          <w:p w14:paraId="284FD161" w14:textId="77777777" w:rsidR="008B1E43" w:rsidRPr="00146B9D" w:rsidRDefault="008B1E43" w:rsidP="00237977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lastRenderedPageBreak/>
              <w:t>Training Type</w:t>
            </w:r>
          </w:p>
        </w:tc>
        <w:tc>
          <w:tcPr>
            <w:tcW w:w="0" w:type="auto"/>
            <w:hideMark/>
          </w:tcPr>
          <w:p w14:paraId="19203C60" w14:textId="177EA65A" w:rsidR="008B1E43" w:rsidRPr="00146B9D" w:rsidRDefault="008B1E43" w:rsidP="00237977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 xml:space="preserve"> (Yes=1/No=0)</w:t>
            </w:r>
          </w:p>
        </w:tc>
        <w:tc>
          <w:tcPr>
            <w:tcW w:w="0" w:type="auto"/>
            <w:hideMark/>
          </w:tcPr>
          <w:p w14:paraId="04B8E2F4" w14:textId="52DC65C4" w:rsidR="008B1E43" w:rsidRPr="00146B9D" w:rsidRDefault="008B1E43" w:rsidP="00237977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1=WV, 2= Woreda/zonal, 3= Carbon cooperative, 4= other</w:t>
            </w:r>
          </w:p>
        </w:tc>
      </w:tr>
      <w:tr w:rsidR="008B1E43" w:rsidRPr="00146B9D" w14:paraId="0332446D" w14:textId="77777777" w:rsidTr="00237977">
        <w:tc>
          <w:tcPr>
            <w:tcW w:w="0" w:type="auto"/>
            <w:hideMark/>
          </w:tcPr>
          <w:p w14:paraId="413078FB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New cropping methods</w:t>
            </w:r>
          </w:p>
        </w:tc>
        <w:tc>
          <w:tcPr>
            <w:tcW w:w="0" w:type="auto"/>
            <w:hideMark/>
          </w:tcPr>
          <w:p w14:paraId="7B9E0B1F" w14:textId="1BA8D488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91DB193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</w:tr>
      <w:tr w:rsidR="008B1E43" w:rsidRPr="00146B9D" w14:paraId="54397C83" w14:textId="77777777" w:rsidTr="00237977">
        <w:tc>
          <w:tcPr>
            <w:tcW w:w="0" w:type="auto"/>
            <w:hideMark/>
          </w:tcPr>
          <w:p w14:paraId="1C0DF111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Livestock management</w:t>
            </w:r>
          </w:p>
        </w:tc>
        <w:tc>
          <w:tcPr>
            <w:tcW w:w="0" w:type="auto"/>
            <w:hideMark/>
          </w:tcPr>
          <w:p w14:paraId="5DE5CFB9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45ECF09" w14:textId="77777777" w:rsidR="008B1E43" w:rsidRPr="00146B9D" w:rsidRDefault="008B1E43" w:rsidP="00237977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B1E43" w:rsidRPr="00146B9D" w14:paraId="0FF431F5" w14:textId="77777777" w:rsidTr="00237977">
        <w:tc>
          <w:tcPr>
            <w:tcW w:w="0" w:type="auto"/>
            <w:hideMark/>
          </w:tcPr>
          <w:p w14:paraId="5E6A122A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armer-managed natural regeneration</w:t>
            </w:r>
          </w:p>
        </w:tc>
        <w:tc>
          <w:tcPr>
            <w:tcW w:w="0" w:type="auto"/>
            <w:hideMark/>
          </w:tcPr>
          <w:p w14:paraId="2647C6C7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AA17AE3" w14:textId="77777777" w:rsidR="008B1E43" w:rsidRPr="00146B9D" w:rsidRDefault="008B1E43" w:rsidP="00237977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B1E43" w:rsidRPr="00146B9D" w14:paraId="51B3B528" w14:textId="77777777" w:rsidTr="00237977">
        <w:tc>
          <w:tcPr>
            <w:tcW w:w="0" w:type="auto"/>
            <w:hideMark/>
          </w:tcPr>
          <w:p w14:paraId="2E7729B6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groforestry</w:t>
            </w:r>
          </w:p>
        </w:tc>
        <w:tc>
          <w:tcPr>
            <w:tcW w:w="0" w:type="auto"/>
            <w:hideMark/>
          </w:tcPr>
          <w:p w14:paraId="2C880196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8B1A27E" w14:textId="77777777" w:rsidR="008B1E43" w:rsidRPr="00146B9D" w:rsidRDefault="008B1E43" w:rsidP="00237977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B1E43" w:rsidRPr="00146B9D" w14:paraId="5CEB9EBE" w14:textId="77777777" w:rsidTr="00237977">
        <w:tc>
          <w:tcPr>
            <w:tcW w:w="0" w:type="auto"/>
            <w:hideMark/>
          </w:tcPr>
          <w:p w14:paraId="1C39121D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Soil and water conservation</w:t>
            </w:r>
          </w:p>
        </w:tc>
        <w:tc>
          <w:tcPr>
            <w:tcW w:w="0" w:type="auto"/>
            <w:hideMark/>
          </w:tcPr>
          <w:p w14:paraId="5478B52E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5CB8CF7" w14:textId="77777777" w:rsidR="008B1E43" w:rsidRPr="00146B9D" w:rsidRDefault="008B1E43" w:rsidP="00237977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B1E43" w:rsidRPr="00146B9D" w14:paraId="741868BC" w14:textId="77777777" w:rsidTr="00237977">
        <w:tc>
          <w:tcPr>
            <w:tcW w:w="0" w:type="auto"/>
            <w:hideMark/>
          </w:tcPr>
          <w:p w14:paraId="6A5FF5A6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ire management</w:t>
            </w:r>
          </w:p>
        </w:tc>
        <w:tc>
          <w:tcPr>
            <w:tcW w:w="0" w:type="auto"/>
            <w:hideMark/>
          </w:tcPr>
          <w:p w14:paraId="7E5FC2DC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AC35ECB" w14:textId="77777777" w:rsidR="008B1E43" w:rsidRPr="00146B9D" w:rsidRDefault="008B1E43" w:rsidP="00237977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B1E43" w:rsidRPr="00146B9D" w14:paraId="3DBFC86D" w14:textId="77777777" w:rsidTr="00237977">
        <w:tc>
          <w:tcPr>
            <w:tcW w:w="0" w:type="auto"/>
            <w:hideMark/>
          </w:tcPr>
          <w:p w14:paraId="58E50BCD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eekeeping</w:t>
            </w:r>
          </w:p>
        </w:tc>
        <w:tc>
          <w:tcPr>
            <w:tcW w:w="0" w:type="auto"/>
            <w:hideMark/>
          </w:tcPr>
          <w:p w14:paraId="66029DD3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D6D8624" w14:textId="77777777" w:rsidR="008B1E43" w:rsidRPr="00146B9D" w:rsidRDefault="008B1E43" w:rsidP="00237977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B1E43" w:rsidRPr="00146B9D" w14:paraId="73F0D34F" w14:textId="77777777" w:rsidTr="00237977">
        <w:tc>
          <w:tcPr>
            <w:tcW w:w="0" w:type="auto"/>
            <w:hideMark/>
          </w:tcPr>
          <w:p w14:paraId="15D09FA3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Health/family planning</w:t>
            </w:r>
          </w:p>
        </w:tc>
        <w:tc>
          <w:tcPr>
            <w:tcW w:w="0" w:type="auto"/>
            <w:hideMark/>
          </w:tcPr>
          <w:p w14:paraId="7F88E171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13D9E5B" w14:textId="77777777" w:rsidR="008B1E43" w:rsidRPr="00146B9D" w:rsidRDefault="008B1E43" w:rsidP="00237977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B1E43" w:rsidRPr="00146B9D" w14:paraId="5A1B99B1" w14:textId="77777777" w:rsidTr="00237977">
        <w:tc>
          <w:tcPr>
            <w:tcW w:w="0" w:type="auto"/>
            <w:hideMark/>
          </w:tcPr>
          <w:p w14:paraId="63DE785A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orest and wildlife protection</w:t>
            </w:r>
          </w:p>
        </w:tc>
        <w:tc>
          <w:tcPr>
            <w:tcW w:w="0" w:type="auto"/>
            <w:hideMark/>
          </w:tcPr>
          <w:p w14:paraId="68BBEFBB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CE8CD60" w14:textId="77777777" w:rsidR="008B1E43" w:rsidRPr="00146B9D" w:rsidRDefault="008B1E43" w:rsidP="00237977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B1E43" w:rsidRPr="00146B9D" w14:paraId="44B83E4E" w14:textId="77777777" w:rsidTr="00237977">
        <w:tc>
          <w:tcPr>
            <w:tcW w:w="0" w:type="auto"/>
            <w:hideMark/>
          </w:tcPr>
          <w:p w14:paraId="1668A174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ther (specify): ___________________________</w:t>
            </w:r>
          </w:p>
        </w:tc>
        <w:tc>
          <w:tcPr>
            <w:tcW w:w="0" w:type="auto"/>
            <w:hideMark/>
          </w:tcPr>
          <w:p w14:paraId="4706946A" w14:textId="77777777" w:rsidR="008B1E43" w:rsidRPr="00146B9D" w:rsidRDefault="008B1E43" w:rsidP="00237977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627885F7" w14:textId="77777777" w:rsidR="008B1E43" w:rsidRPr="00146B9D" w:rsidRDefault="008B1E43" w:rsidP="00237977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0A105EC4" w14:textId="5E7E9FEF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as there been a change in your household’s income through sale of wood or non-timber forest </w:t>
      </w:r>
    </w:p>
    <w:p w14:paraId="31104E7C" w14:textId="77777777" w:rsidR="002B2135" w:rsidRPr="00146B9D" w:rsidRDefault="002B2135" w:rsidP="00545A19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oducts (e.g., honey, medicine, fodder, ecotourism, apple seedling nurseries, etc.)?</w:t>
      </w:r>
    </w:p>
    <w:p w14:paraId="599FB73F" w14:textId="77777777" w:rsidR="002B2135" w:rsidRPr="00146B9D" w:rsidRDefault="002B2135" w:rsidP="00545A19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5F45E1AC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6EF7202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7AF56721" w14:textId="77777777" w:rsidR="002B2135" w:rsidRPr="00146B9D" w:rsidRDefault="002B2135" w:rsidP="00545A19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4.1</w:t>
      </w:r>
    </w:p>
    <w:p w14:paraId="27725E43" w14:textId="1CC389D1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2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6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s YES, how much has your annual cash income increased because of these changes?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birr</w:t>
      </w:r>
    </w:p>
    <w:p w14:paraId="148D2FFE" w14:textId="08325075" w:rsidR="002B2135" w:rsidRPr="00146B9D" w:rsidRDefault="002B2135" w:rsidP="008569F9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2</w:t>
      </w:r>
      <w:r w:rsidR="008569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6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s YES</w:t>
      </w: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 xml:space="preserve">,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products did you sell? </w:t>
      </w:r>
      <w:r w:rsidR="006D5685" w:rsidRPr="00146B9D">
        <w:rPr>
          <w:rFonts w:eastAsia="Times New Roman" w:cstheme="minorHAnsi"/>
          <w:kern w:val="0"/>
          <w14:ligatures w14:val="none"/>
        </w:rPr>
        <w:br/>
      </w:r>
      <w:r w:rsidR="006D5685"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="006D5685" w:rsidRPr="00146B9D">
        <w:rPr>
          <w:rFonts w:eastAsia="Times New Roman" w:cstheme="minorHAnsi"/>
          <w:kern w:val="0"/>
          <w14:ligatures w14:val="none"/>
        </w:rPr>
        <w:t xml:space="preserve"> Firewood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="006D5685" w:rsidRPr="00146B9D">
        <w:rPr>
          <w:rFonts w:eastAsia="Times New Roman" w:cstheme="minorHAnsi"/>
          <w:kern w:val="0"/>
          <w14:ligatures w14:val="none"/>
        </w:rPr>
        <w:t xml:space="preserve"> Timber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="006D5685" w:rsidRPr="00146B9D">
        <w:rPr>
          <w:rFonts w:eastAsia="Times New Roman" w:cstheme="minorHAnsi"/>
          <w:kern w:val="0"/>
          <w14:ligatures w14:val="none"/>
        </w:rPr>
        <w:t xml:space="preserve"> Grasses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="006D5685" w:rsidRPr="00146B9D">
        <w:rPr>
          <w:rFonts w:eastAsia="Times New Roman" w:cstheme="minorHAnsi"/>
          <w:kern w:val="0"/>
          <w14:ligatures w14:val="none"/>
        </w:rPr>
        <w:t xml:space="preserve"> Fruits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="006D5685" w:rsidRPr="00146B9D">
        <w:rPr>
          <w:rFonts w:eastAsia="Times New Roman" w:cstheme="minorHAnsi"/>
          <w:kern w:val="0"/>
          <w14:ligatures w14:val="none"/>
        </w:rPr>
        <w:t xml:space="preserve"> Honey</w:t>
      </w:r>
      <w:r w:rsidR="006D5685" w:rsidRPr="00146B9D">
        <w:rPr>
          <w:rFonts w:eastAsia="Times New Roman" w:cstheme="minorHAnsi"/>
          <w:kern w:val="0"/>
          <w14:ligatures w14:val="none"/>
        </w:rPr>
        <w:br/>
      </w:r>
      <w:r w:rsidR="006D5685"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="006D5685" w:rsidRPr="00146B9D">
        <w:rPr>
          <w:rFonts w:eastAsia="Times New Roman" w:cstheme="minorHAnsi"/>
          <w:kern w:val="0"/>
          <w14:ligatures w14:val="none"/>
        </w:rPr>
        <w:t xml:space="preserve"> Charcoal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="006D5685" w:rsidRPr="00146B9D">
        <w:rPr>
          <w:rFonts w:eastAsia="Times New Roman" w:cstheme="minorHAnsi"/>
          <w:kern w:val="0"/>
          <w14:ligatures w14:val="none"/>
        </w:rPr>
        <w:t xml:space="preserve"> Poles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="006D5685" w:rsidRPr="00146B9D">
        <w:rPr>
          <w:rFonts w:eastAsia="Times New Roman" w:cstheme="minorHAnsi"/>
          <w:kern w:val="0"/>
          <w14:ligatures w14:val="none"/>
        </w:rPr>
        <w:t xml:space="preserve"> Medicinal plants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eastAsia="Times New Roman" w:cstheme="minorHAnsi"/>
          <w:kern w:val="0"/>
          <w14:ligatures w14:val="none"/>
        </w:rPr>
        <w:t> </w:t>
      </w:r>
      <w:r w:rsidR="006D5685" w:rsidRPr="00146B9D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="006D5685" w:rsidRPr="00146B9D">
        <w:rPr>
          <w:rFonts w:eastAsia="Times New Roman" w:cstheme="minorHAnsi"/>
          <w:kern w:val="0"/>
          <w14:ligatures w14:val="none"/>
        </w:rPr>
        <w:t xml:space="preserve"> Other: ___________</w:t>
      </w:r>
    </w:p>
    <w:p w14:paraId="1EADE5A2" w14:textId="38B9D440" w:rsidR="00DC7289" w:rsidRPr="00146B9D" w:rsidRDefault="00DC7289" w:rsidP="00DC7289">
      <w:pPr>
        <w:spacing w:before="240" w:after="0" w:line="240" w:lineRule="auto"/>
        <w:rPr>
          <w:rFonts w:eastAsia="MS Mincho" w:cstheme="minorHAnsi"/>
          <w:b/>
          <w:kern w:val="0"/>
          <w:sz w:val="28"/>
          <w:szCs w:val="28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 xml:space="preserve">PART </w:t>
      </w:r>
      <w:r w:rsidR="008569F9"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6</w:t>
      </w: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: PERCEPTIONS OF ENVIRONMENTAL CONDITIONS AND CHANGE</w:t>
      </w:r>
    </w:p>
    <w:p w14:paraId="76237282" w14:textId="56828368" w:rsidR="00DD2EAB" w:rsidRPr="00146B9D" w:rsidRDefault="00DD2EAB" w:rsidP="008569F9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146B9D">
        <w:rPr>
          <w:rFonts w:eastAsia="Times New Roman" w:cstheme="minorHAnsi"/>
          <w:bCs/>
          <w:kern w:val="0"/>
          <w14:ligatures w14:val="none"/>
        </w:rPr>
        <w:t>How have the following environmental conditions changed in the past 5 years?</w:t>
      </w:r>
      <w:r w:rsidRPr="00146B9D">
        <w:rPr>
          <w:rFonts w:eastAsia="Times New Roman" w:cstheme="minorHAnsi"/>
          <w:kern w:val="0"/>
          <w14:ligatures w14:val="none"/>
        </w:rPr>
        <w:br/>
        <w:t>(For each item, select one option.)</w:t>
      </w:r>
    </w:p>
    <w:tbl>
      <w:tblPr>
        <w:tblStyle w:val="TableGrid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3"/>
        <w:gridCol w:w="1382"/>
        <w:gridCol w:w="1473"/>
        <w:gridCol w:w="1484"/>
        <w:gridCol w:w="1608"/>
      </w:tblGrid>
      <w:tr w:rsidR="00DD2EAB" w:rsidRPr="00146B9D" w14:paraId="40321E52" w14:textId="77777777" w:rsidTr="00146B9D">
        <w:tc>
          <w:tcPr>
            <w:tcW w:w="1823" w:type="pct"/>
            <w:hideMark/>
          </w:tcPr>
          <w:p w14:paraId="48ECDFBC" w14:textId="77777777" w:rsidR="00DD2EAB" w:rsidRPr="00146B9D" w:rsidRDefault="00DD2EAB" w:rsidP="00DD2EAB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Environmental Condition</w:t>
            </w:r>
          </w:p>
        </w:tc>
        <w:tc>
          <w:tcPr>
            <w:tcW w:w="738" w:type="pct"/>
            <w:hideMark/>
          </w:tcPr>
          <w:p w14:paraId="42500889" w14:textId="77777777" w:rsidR="00DD2EAB" w:rsidRPr="00146B9D" w:rsidRDefault="00DD2EAB" w:rsidP="00DD2EAB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Increased</w:t>
            </w:r>
          </w:p>
        </w:tc>
        <w:tc>
          <w:tcPr>
            <w:tcW w:w="787" w:type="pct"/>
            <w:hideMark/>
          </w:tcPr>
          <w:p w14:paraId="1364566D" w14:textId="77777777" w:rsidR="00DD2EAB" w:rsidRPr="00146B9D" w:rsidRDefault="00DD2EAB" w:rsidP="00DD2EAB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Decreased</w:t>
            </w:r>
          </w:p>
        </w:tc>
        <w:tc>
          <w:tcPr>
            <w:tcW w:w="793" w:type="pct"/>
            <w:hideMark/>
          </w:tcPr>
          <w:p w14:paraId="0B54413C" w14:textId="77777777" w:rsidR="00DD2EAB" w:rsidRPr="00146B9D" w:rsidRDefault="00DD2EAB" w:rsidP="00DD2EAB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No change</w:t>
            </w:r>
          </w:p>
        </w:tc>
        <w:tc>
          <w:tcPr>
            <w:tcW w:w="859" w:type="pct"/>
            <w:hideMark/>
          </w:tcPr>
          <w:p w14:paraId="3A573FAA" w14:textId="77777777" w:rsidR="00DD2EAB" w:rsidRPr="00146B9D" w:rsidRDefault="00DD2EAB" w:rsidP="00DD2EAB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Don’t know</w:t>
            </w:r>
          </w:p>
        </w:tc>
      </w:tr>
      <w:tr w:rsidR="00DD2EAB" w:rsidRPr="00146B9D" w14:paraId="40507B25" w14:textId="77777777" w:rsidTr="00146B9D">
        <w:tc>
          <w:tcPr>
            <w:tcW w:w="1823" w:type="pct"/>
            <w:hideMark/>
          </w:tcPr>
          <w:p w14:paraId="5DC20727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. Soil quality</w:t>
            </w:r>
          </w:p>
        </w:tc>
        <w:tc>
          <w:tcPr>
            <w:tcW w:w="738" w:type="pct"/>
            <w:hideMark/>
          </w:tcPr>
          <w:p w14:paraId="77995B6D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515552E4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5159DD0D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7F822EF5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DD2EAB" w:rsidRPr="00146B9D" w14:paraId="7A6BA20E" w14:textId="77777777" w:rsidTr="00146B9D">
        <w:tc>
          <w:tcPr>
            <w:tcW w:w="1823" w:type="pct"/>
            <w:hideMark/>
          </w:tcPr>
          <w:p w14:paraId="6A9103F2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. Erosion</w:t>
            </w:r>
          </w:p>
        </w:tc>
        <w:tc>
          <w:tcPr>
            <w:tcW w:w="738" w:type="pct"/>
            <w:hideMark/>
          </w:tcPr>
          <w:p w14:paraId="58513C05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3F78753E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0B3694CF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47F76F0A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DD2EAB" w:rsidRPr="00146B9D" w14:paraId="55B2B1F6" w14:textId="77777777" w:rsidTr="00146B9D">
        <w:tc>
          <w:tcPr>
            <w:tcW w:w="1823" w:type="pct"/>
            <w:hideMark/>
          </w:tcPr>
          <w:p w14:paraId="0E34E19C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. Vegetation/tree cover</w:t>
            </w:r>
          </w:p>
        </w:tc>
        <w:tc>
          <w:tcPr>
            <w:tcW w:w="738" w:type="pct"/>
            <w:hideMark/>
          </w:tcPr>
          <w:p w14:paraId="1DBFCE27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625475A6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5D324615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6CB7793B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DD2EAB" w:rsidRPr="00146B9D" w14:paraId="24C78016" w14:textId="77777777" w:rsidTr="00146B9D">
        <w:tc>
          <w:tcPr>
            <w:tcW w:w="1823" w:type="pct"/>
            <w:hideMark/>
          </w:tcPr>
          <w:p w14:paraId="43620900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d. Insect pests</w:t>
            </w:r>
          </w:p>
        </w:tc>
        <w:tc>
          <w:tcPr>
            <w:tcW w:w="738" w:type="pct"/>
            <w:hideMark/>
          </w:tcPr>
          <w:p w14:paraId="23002EA7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590A747D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0123C59E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5460E895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DD2EAB" w:rsidRPr="00146B9D" w14:paraId="6A0E5F00" w14:textId="77777777" w:rsidTr="00146B9D">
        <w:tc>
          <w:tcPr>
            <w:tcW w:w="1823" w:type="pct"/>
            <w:hideMark/>
          </w:tcPr>
          <w:p w14:paraId="148996C6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e. Firewood availability</w:t>
            </w:r>
          </w:p>
        </w:tc>
        <w:tc>
          <w:tcPr>
            <w:tcW w:w="738" w:type="pct"/>
            <w:hideMark/>
          </w:tcPr>
          <w:p w14:paraId="7D69E80B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62F7DE16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5A0FE801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2F444B6D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DD2EAB" w:rsidRPr="00146B9D" w14:paraId="5674315D" w14:textId="77777777" w:rsidTr="00146B9D">
        <w:tc>
          <w:tcPr>
            <w:tcW w:w="1823" w:type="pct"/>
            <w:hideMark/>
          </w:tcPr>
          <w:p w14:paraId="445F6B00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. Drinking water availability</w:t>
            </w:r>
          </w:p>
        </w:tc>
        <w:tc>
          <w:tcPr>
            <w:tcW w:w="738" w:type="pct"/>
            <w:hideMark/>
          </w:tcPr>
          <w:p w14:paraId="1B98BD56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4DA45A04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351E3A20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63A89BF7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DD2EAB" w:rsidRPr="00146B9D" w14:paraId="466C0C63" w14:textId="77777777" w:rsidTr="00146B9D">
        <w:tc>
          <w:tcPr>
            <w:tcW w:w="1823" w:type="pct"/>
            <w:hideMark/>
          </w:tcPr>
          <w:p w14:paraId="4296A66F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g. Wildlife presence</w:t>
            </w:r>
          </w:p>
        </w:tc>
        <w:tc>
          <w:tcPr>
            <w:tcW w:w="738" w:type="pct"/>
            <w:hideMark/>
          </w:tcPr>
          <w:p w14:paraId="287BCE83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30AE376E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26914783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2E712A2F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DD2EAB" w:rsidRPr="00146B9D" w14:paraId="68E13E6B" w14:textId="77777777" w:rsidTr="00146B9D">
        <w:tc>
          <w:tcPr>
            <w:tcW w:w="1823" w:type="pct"/>
            <w:hideMark/>
          </w:tcPr>
          <w:p w14:paraId="3A241E76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h. Wildlife crop damage</w:t>
            </w:r>
          </w:p>
        </w:tc>
        <w:tc>
          <w:tcPr>
            <w:tcW w:w="738" w:type="pct"/>
            <w:hideMark/>
          </w:tcPr>
          <w:p w14:paraId="16B16F4F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3007E664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3A1E691D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3BB34EC2" w14:textId="77777777" w:rsidR="00DD2EAB" w:rsidRPr="00146B9D" w:rsidRDefault="00DD2EAB" w:rsidP="00DD2EAB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0C6FDD" w:rsidRPr="00146B9D" w14:paraId="7AF51B83" w14:textId="77777777" w:rsidTr="00146B9D">
        <w:trPr>
          <w:trHeight w:val="414"/>
        </w:trPr>
        <w:tc>
          <w:tcPr>
            <w:tcW w:w="1823" w:type="pct"/>
          </w:tcPr>
          <w:p w14:paraId="59E0D5DD" w14:textId="526756A1" w:rsidR="000C6FDD" w:rsidRPr="00146B9D" w:rsidRDefault="000C6FDD" w:rsidP="000C6FDD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j. Biodiversity</w:t>
            </w:r>
          </w:p>
        </w:tc>
        <w:tc>
          <w:tcPr>
            <w:tcW w:w="738" w:type="pct"/>
          </w:tcPr>
          <w:p w14:paraId="21796BEF" w14:textId="0E8E09EE" w:rsidR="000C6FDD" w:rsidRPr="00146B9D" w:rsidRDefault="000C6FDD" w:rsidP="000C6FDD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</w:tcPr>
          <w:p w14:paraId="4A2E71D6" w14:textId="7A1FB01F" w:rsidR="000C6FDD" w:rsidRPr="00146B9D" w:rsidRDefault="000C6FDD" w:rsidP="000C6FDD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</w:tcPr>
          <w:p w14:paraId="72D1F98D" w14:textId="2CB48C19" w:rsidR="000C6FDD" w:rsidRPr="00146B9D" w:rsidRDefault="000C6FDD" w:rsidP="000C6FDD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</w:tcPr>
          <w:p w14:paraId="7C5F9C1E" w14:textId="256F7838" w:rsidR="000C6FDD" w:rsidRPr="00146B9D" w:rsidRDefault="000C6FDD" w:rsidP="000C6FDD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0C6FDD" w:rsidRPr="00146B9D" w14:paraId="28032BB7" w14:textId="77777777" w:rsidTr="00146B9D">
        <w:tc>
          <w:tcPr>
            <w:tcW w:w="1823" w:type="pct"/>
          </w:tcPr>
          <w:p w14:paraId="282D7118" w14:textId="08EBB3EF" w:rsidR="000C6FDD" w:rsidRPr="00146B9D" w:rsidRDefault="000C6FDD" w:rsidP="000C6FDD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i.Landscape</w:t>
            </w:r>
            <w:proofErr w:type="spellEnd"/>
          </w:p>
        </w:tc>
        <w:tc>
          <w:tcPr>
            <w:tcW w:w="738" w:type="pct"/>
          </w:tcPr>
          <w:p w14:paraId="72586CF9" w14:textId="4063CDB7" w:rsidR="000C6FDD" w:rsidRPr="00146B9D" w:rsidRDefault="000C6FDD" w:rsidP="000C6FDD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</w:tcPr>
          <w:p w14:paraId="455982B2" w14:textId="4FD7C95C" w:rsidR="000C6FDD" w:rsidRPr="00146B9D" w:rsidRDefault="000C6FDD" w:rsidP="000C6FDD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</w:tcPr>
          <w:p w14:paraId="15F7B26B" w14:textId="2454AD22" w:rsidR="000C6FDD" w:rsidRPr="00146B9D" w:rsidRDefault="000C6FDD" w:rsidP="000C6FDD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</w:tcPr>
          <w:p w14:paraId="5A847ED9" w14:textId="5F82BB9B" w:rsidR="000C6FDD" w:rsidRPr="00146B9D" w:rsidRDefault="000C6FDD" w:rsidP="000C6FDD">
            <w:pPr>
              <w:rPr>
                <w:rFonts w:eastAsia="Times New Roman" w:cstheme="minorHAnsi"/>
              </w:rPr>
            </w:pPr>
            <w:r w:rsidRPr="00146B9D">
              <w:rPr>
                <w:rFonts w:ascii="Segoe UI Symbol" w:eastAsia="Times New Roman" w:hAnsi="Segoe UI Symbol" w:cs="Segoe UI Symbol"/>
              </w:rPr>
              <w:t>☐</w:t>
            </w:r>
          </w:p>
        </w:tc>
      </w:tr>
    </w:tbl>
    <w:p w14:paraId="7068CEAD" w14:textId="77777777" w:rsidR="002B2135" w:rsidRPr="00146B9D" w:rsidRDefault="002B2135">
      <w:pPr>
        <w:rPr>
          <w:rFonts w:cstheme="minorHAnsi"/>
        </w:rPr>
      </w:pPr>
    </w:p>
    <w:p w14:paraId="4D5874AD" w14:textId="18A050A2" w:rsidR="00BF7BD1" w:rsidRPr="00146B9D" w:rsidRDefault="00BF7BD1" w:rsidP="008569F9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ver the past 5 years, have any wild animals appeared in the area that you had not seen before?</w:t>
      </w:r>
    </w:p>
    <w:p w14:paraId="5580E2BE" w14:textId="77777777" w:rsidR="00BF7BD1" w:rsidRPr="00146B9D" w:rsidRDefault="00BF7BD1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4C878151" w14:textId="77777777" w:rsidR="00BF7BD1" w:rsidRPr="00146B9D" w:rsidRDefault="00BF7BD1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578E8A8" w14:textId="77777777" w:rsidR="00BF7BD1" w:rsidRPr="00146B9D" w:rsidRDefault="00BF7BD1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0A821B8C" w14:textId="77777777" w:rsidR="00BF7BD1" w:rsidRPr="00146B9D" w:rsidRDefault="00BF7BD1" w:rsidP="00C562EF">
      <w:p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4.4</w:t>
      </w:r>
    </w:p>
    <w:p w14:paraId="6EE3DC44" w14:textId="64447492" w:rsidR="00BC3BBB" w:rsidRPr="00146B9D" w:rsidRDefault="008569F9" w:rsidP="008569F9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BC3BBB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</w:t>
      </w:r>
      <w:r w:rsidR="00BC3BBB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2 is YES, list new wild animals that have appeared in the area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6"/>
        <w:gridCol w:w="1459"/>
        <w:gridCol w:w="1660"/>
        <w:gridCol w:w="4565"/>
      </w:tblGrid>
      <w:tr w:rsidR="00BC3BBB" w:rsidRPr="00146B9D" w14:paraId="41DA7C1D" w14:textId="77777777" w:rsidTr="00C562EF">
        <w:trPr>
          <w:tblHeader/>
          <w:tblCellSpacing w:w="15" w:type="dxa"/>
        </w:trPr>
        <w:tc>
          <w:tcPr>
            <w:tcW w:w="867" w:type="pct"/>
            <w:vAlign w:val="center"/>
            <w:hideMark/>
          </w:tcPr>
          <w:p w14:paraId="36861F4E" w14:textId="2911617F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. Leopard</w:t>
            </w:r>
          </w:p>
        </w:tc>
        <w:tc>
          <w:tcPr>
            <w:tcW w:w="760" w:type="pct"/>
            <w:vAlign w:val="center"/>
            <w:hideMark/>
          </w:tcPr>
          <w:p w14:paraId="526BBDE4" w14:textId="1E5EC8D2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2. Ape</w:t>
            </w:r>
          </w:p>
        </w:tc>
        <w:tc>
          <w:tcPr>
            <w:tcW w:w="867" w:type="pct"/>
            <w:vAlign w:val="center"/>
            <w:hideMark/>
          </w:tcPr>
          <w:p w14:paraId="0A60A368" w14:textId="152BDB0A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3. Monkey</w:t>
            </w:r>
          </w:p>
        </w:tc>
        <w:tc>
          <w:tcPr>
            <w:tcW w:w="2403" w:type="pct"/>
            <w:vAlign w:val="center"/>
            <w:hideMark/>
          </w:tcPr>
          <w:p w14:paraId="38697C83" w14:textId="701A5BA4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4. Hyena</w:t>
            </w:r>
          </w:p>
        </w:tc>
      </w:tr>
      <w:tr w:rsidR="00BC3BBB" w:rsidRPr="00146B9D" w14:paraId="731F7ABF" w14:textId="77777777" w:rsidTr="00C562EF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75D84C28" w14:textId="6B7239BE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5. Porcupine</w:t>
            </w:r>
          </w:p>
        </w:tc>
        <w:tc>
          <w:tcPr>
            <w:tcW w:w="760" w:type="pct"/>
            <w:vAlign w:val="center"/>
            <w:hideMark/>
          </w:tcPr>
          <w:p w14:paraId="05EEA2C1" w14:textId="55A17E44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6. Pig</w:t>
            </w:r>
          </w:p>
        </w:tc>
        <w:tc>
          <w:tcPr>
            <w:tcW w:w="867" w:type="pct"/>
            <w:vAlign w:val="center"/>
            <w:hideMark/>
          </w:tcPr>
          <w:p w14:paraId="2EE68248" w14:textId="5815BBEA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 xml:space="preserve">7. Dik </w:t>
            </w:r>
            <w:proofErr w:type="spellStart"/>
            <w:r w:rsidRPr="00146B9D">
              <w:rPr>
                <w:rFonts w:eastAsia="Times New Roman" w:cstheme="minorHAnsi"/>
                <w:kern w:val="0"/>
                <w14:ligatures w14:val="none"/>
              </w:rPr>
              <w:t>dik</w:t>
            </w:r>
            <w:proofErr w:type="spellEnd"/>
          </w:p>
        </w:tc>
        <w:tc>
          <w:tcPr>
            <w:tcW w:w="2403" w:type="pct"/>
            <w:vAlign w:val="center"/>
            <w:hideMark/>
          </w:tcPr>
          <w:p w14:paraId="5C20D886" w14:textId="527B7F7A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8. Fox</w:t>
            </w:r>
          </w:p>
        </w:tc>
      </w:tr>
      <w:tr w:rsidR="00BC3BBB" w:rsidRPr="00146B9D" w14:paraId="4FF81ADF" w14:textId="77777777" w:rsidTr="00C562EF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19B4EB13" w14:textId="452527B2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9. Rabbit</w:t>
            </w:r>
          </w:p>
        </w:tc>
        <w:tc>
          <w:tcPr>
            <w:tcW w:w="760" w:type="pct"/>
            <w:vAlign w:val="center"/>
            <w:hideMark/>
          </w:tcPr>
          <w:p w14:paraId="4CAAEAC7" w14:textId="56156CCD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0. Gazelle</w:t>
            </w:r>
          </w:p>
        </w:tc>
        <w:tc>
          <w:tcPr>
            <w:tcW w:w="867" w:type="pct"/>
            <w:vAlign w:val="center"/>
            <w:hideMark/>
          </w:tcPr>
          <w:p w14:paraId="53FDBAF2" w14:textId="434BD3D9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1. Warthog</w:t>
            </w:r>
          </w:p>
        </w:tc>
        <w:tc>
          <w:tcPr>
            <w:tcW w:w="2403" w:type="pct"/>
            <w:vAlign w:val="center"/>
            <w:hideMark/>
          </w:tcPr>
          <w:p w14:paraId="47F9A9E9" w14:textId="1496A48A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2. Greater kudu</w:t>
            </w:r>
          </w:p>
        </w:tc>
      </w:tr>
      <w:tr w:rsidR="00BC3BBB" w:rsidRPr="00146B9D" w14:paraId="098149D5" w14:textId="77777777" w:rsidTr="00C562EF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7C2BC4EF" w14:textId="01A07B58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 xml:space="preserve">13. </w:t>
            </w:r>
            <w:proofErr w:type="spellStart"/>
            <w:r w:rsidRPr="00146B9D">
              <w:rPr>
                <w:rFonts w:eastAsia="Times New Roman" w:cstheme="minorHAnsi"/>
                <w:kern w:val="0"/>
                <w14:ligatures w14:val="none"/>
              </w:rPr>
              <w:t>Jigra</w:t>
            </w:r>
            <w:proofErr w:type="spellEnd"/>
          </w:p>
        </w:tc>
        <w:tc>
          <w:tcPr>
            <w:tcW w:w="760" w:type="pct"/>
            <w:vAlign w:val="center"/>
            <w:hideMark/>
          </w:tcPr>
          <w:p w14:paraId="362F028E" w14:textId="7792DFAA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4. Lion</w:t>
            </w:r>
          </w:p>
        </w:tc>
        <w:tc>
          <w:tcPr>
            <w:tcW w:w="867" w:type="pct"/>
            <w:vAlign w:val="center"/>
            <w:hideMark/>
          </w:tcPr>
          <w:p w14:paraId="4481D3A2" w14:textId="38AC258D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5. Elephant</w:t>
            </w:r>
          </w:p>
        </w:tc>
        <w:tc>
          <w:tcPr>
            <w:tcW w:w="2403" w:type="pct"/>
            <w:vAlign w:val="center"/>
            <w:hideMark/>
          </w:tcPr>
          <w:p w14:paraId="43A0C3B8" w14:textId="26111387" w:rsidR="00BC3BBB" w:rsidRPr="00146B9D" w:rsidRDefault="00BC3BBB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. 16. Other specify______________</w:t>
            </w:r>
          </w:p>
        </w:tc>
      </w:tr>
    </w:tbl>
    <w:p w14:paraId="218D0F01" w14:textId="3C3980C9" w:rsidR="00150D7E" w:rsidRPr="00146B9D" w:rsidRDefault="00150D7E" w:rsidP="008569F9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Over the past 5 years, have you stopped seeing any wild animals that were previously seen in </w:t>
      </w:r>
    </w:p>
    <w:p w14:paraId="3B85596D" w14:textId="77777777" w:rsidR="00150D7E" w:rsidRPr="00146B9D" w:rsidRDefault="00150D7E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he area?</w:t>
      </w:r>
    </w:p>
    <w:p w14:paraId="05C4900E" w14:textId="77777777" w:rsidR="00150D7E" w:rsidRPr="00146B9D" w:rsidRDefault="00150D7E" w:rsidP="00C562EF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60D71A50" w14:textId="77777777" w:rsidR="00150D7E" w:rsidRPr="00146B9D" w:rsidRDefault="00150D7E" w:rsidP="00C562EF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71955DD" w14:textId="77777777" w:rsidR="00150D7E" w:rsidRPr="00146B9D" w:rsidRDefault="00150D7E" w:rsidP="00C562EF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1FFE137" w14:textId="77777777" w:rsidR="00150D7E" w:rsidRPr="00146B9D" w:rsidRDefault="00150D7E" w:rsidP="00C562EF">
      <w:pPr>
        <w:spacing w:after="0" w:line="240" w:lineRule="auto"/>
        <w:ind w:left="4320" w:firstLine="7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5.1</w:t>
      </w:r>
    </w:p>
    <w:p w14:paraId="5FA389C8" w14:textId="799505A5" w:rsidR="002B2135" w:rsidRPr="00146B9D" w:rsidRDefault="008569F9" w:rsidP="008569F9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150D7E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6</w:t>
      </w:r>
      <w:r w:rsidR="00150D7E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4 is YES</w:t>
      </w:r>
      <w:r w:rsidR="00150D7E"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="00150D7E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list wild animals that you have stopped seeing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6"/>
        <w:gridCol w:w="1459"/>
        <w:gridCol w:w="1660"/>
        <w:gridCol w:w="4565"/>
      </w:tblGrid>
      <w:tr w:rsidR="00150D7E" w:rsidRPr="00146B9D" w14:paraId="405AAD84" w14:textId="77777777" w:rsidTr="00C562EF">
        <w:trPr>
          <w:tblHeader/>
          <w:tblCellSpacing w:w="15" w:type="dxa"/>
        </w:trPr>
        <w:tc>
          <w:tcPr>
            <w:tcW w:w="867" w:type="pct"/>
            <w:vAlign w:val="center"/>
            <w:hideMark/>
          </w:tcPr>
          <w:p w14:paraId="60423542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. Leopard</w:t>
            </w:r>
          </w:p>
        </w:tc>
        <w:tc>
          <w:tcPr>
            <w:tcW w:w="760" w:type="pct"/>
            <w:vAlign w:val="center"/>
            <w:hideMark/>
          </w:tcPr>
          <w:p w14:paraId="67020A94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2. Ape</w:t>
            </w:r>
          </w:p>
        </w:tc>
        <w:tc>
          <w:tcPr>
            <w:tcW w:w="867" w:type="pct"/>
            <w:vAlign w:val="center"/>
            <w:hideMark/>
          </w:tcPr>
          <w:p w14:paraId="545CB54B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3. Monkey</w:t>
            </w:r>
          </w:p>
        </w:tc>
        <w:tc>
          <w:tcPr>
            <w:tcW w:w="2403" w:type="pct"/>
            <w:vAlign w:val="center"/>
            <w:hideMark/>
          </w:tcPr>
          <w:p w14:paraId="03A3DCCF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4. Hyena</w:t>
            </w:r>
          </w:p>
        </w:tc>
      </w:tr>
      <w:tr w:rsidR="00150D7E" w:rsidRPr="00146B9D" w14:paraId="2A34B604" w14:textId="77777777" w:rsidTr="00C562EF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71BF8342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5. Porcupine</w:t>
            </w:r>
          </w:p>
        </w:tc>
        <w:tc>
          <w:tcPr>
            <w:tcW w:w="760" w:type="pct"/>
            <w:vAlign w:val="center"/>
            <w:hideMark/>
          </w:tcPr>
          <w:p w14:paraId="5B1B60CE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6. Pig</w:t>
            </w:r>
          </w:p>
        </w:tc>
        <w:tc>
          <w:tcPr>
            <w:tcW w:w="867" w:type="pct"/>
            <w:vAlign w:val="center"/>
            <w:hideMark/>
          </w:tcPr>
          <w:p w14:paraId="445D92FB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 xml:space="preserve">7. Dik </w:t>
            </w:r>
            <w:proofErr w:type="spellStart"/>
            <w:r w:rsidRPr="00146B9D">
              <w:rPr>
                <w:rFonts w:eastAsia="Times New Roman" w:cstheme="minorHAnsi"/>
                <w:kern w:val="0"/>
                <w14:ligatures w14:val="none"/>
              </w:rPr>
              <w:t>dik</w:t>
            </w:r>
            <w:proofErr w:type="spellEnd"/>
          </w:p>
        </w:tc>
        <w:tc>
          <w:tcPr>
            <w:tcW w:w="2403" w:type="pct"/>
            <w:vAlign w:val="center"/>
            <w:hideMark/>
          </w:tcPr>
          <w:p w14:paraId="54DC8059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8. Fox</w:t>
            </w:r>
          </w:p>
        </w:tc>
      </w:tr>
      <w:tr w:rsidR="00150D7E" w:rsidRPr="00146B9D" w14:paraId="1A93C072" w14:textId="77777777" w:rsidTr="00C562EF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43378F92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9. Rabbit</w:t>
            </w:r>
          </w:p>
        </w:tc>
        <w:tc>
          <w:tcPr>
            <w:tcW w:w="760" w:type="pct"/>
            <w:vAlign w:val="center"/>
            <w:hideMark/>
          </w:tcPr>
          <w:p w14:paraId="458B9EE4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0. Gazelle</w:t>
            </w:r>
          </w:p>
        </w:tc>
        <w:tc>
          <w:tcPr>
            <w:tcW w:w="867" w:type="pct"/>
            <w:vAlign w:val="center"/>
            <w:hideMark/>
          </w:tcPr>
          <w:p w14:paraId="185B7C47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1. Warthog</w:t>
            </w:r>
          </w:p>
        </w:tc>
        <w:tc>
          <w:tcPr>
            <w:tcW w:w="2403" w:type="pct"/>
            <w:vAlign w:val="center"/>
            <w:hideMark/>
          </w:tcPr>
          <w:p w14:paraId="08BB7568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2. Greater kudu</w:t>
            </w:r>
          </w:p>
        </w:tc>
      </w:tr>
      <w:tr w:rsidR="00150D7E" w:rsidRPr="00146B9D" w14:paraId="2F3E6F5D" w14:textId="77777777" w:rsidTr="00C562EF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314A8897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 xml:space="preserve">13. </w:t>
            </w:r>
            <w:proofErr w:type="spellStart"/>
            <w:r w:rsidRPr="00146B9D">
              <w:rPr>
                <w:rFonts w:eastAsia="Times New Roman" w:cstheme="minorHAnsi"/>
                <w:kern w:val="0"/>
                <w14:ligatures w14:val="none"/>
              </w:rPr>
              <w:t>Jigra</w:t>
            </w:r>
            <w:proofErr w:type="spellEnd"/>
          </w:p>
        </w:tc>
        <w:tc>
          <w:tcPr>
            <w:tcW w:w="760" w:type="pct"/>
            <w:vAlign w:val="center"/>
            <w:hideMark/>
          </w:tcPr>
          <w:p w14:paraId="1366E505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4. Lion</w:t>
            </w:r>
          </w:p>
        </w:tc>
        <w:tc>
          <w:tcPr>
            <w:tcW w:w="867" w:type="pct"/>
            <w:vAlign w:val="center"/>
            <w:hideMark/>
          </w:tcPr>
          <w:p w14:paraId="6D6CB453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15. Elephant</w:t>
            </w:r>
          </w:p>
        </w:tc>
        <w:tc>
          <w:tcPr>
            <w:tcW w:w="2403" w:type="pct"/>
            <w:vAlign w:val="center"/>
            <w:hideMark/>
          </w:tcPr>
          <w:p w14:paraId="7E4EC73D" w14:textId="77777777" w:rsidR="00150D7E" w:rsidRPr="00146B9D" w:rsidRDefault="00150D7E" w:rsidP="00C562EF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14:ligatures w14:val="none"/>
              </w:rPr>
              <w:t>. 16. Other specify______________</w:t>
            </w:r>
          </w:p>
        </w:tc>
      </w:tr>
    </w:tbl>
    <w:p w14:paraId="236565F2" w14:textId="447FB9EF" w:rsidR="00077CDF" w:rsidRPr="00146B9D" w:rsidRDefault="00077CDF" w:rsidP="00077CDF">
      <w:p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 xml:space="preserve">PART </w:t>
      </w:r>
      <w:r w:rsidR="008569F9"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7</w:t>
      </w: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: ENERGY AND NATURAL RESOURCE USE</w:t>
      </w:r>
    </w:p>
    <w:p w14:paraId="5C7BC780" w14:textId="2ED819B5" w:rsidR="00784CBB" w:rsidRPr="00146B9D" w:rsidRDefault="008569F9" w:rsidP="008569F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784CBB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is your main source of fuel for light? </w:t>
      </w:r>
    </w:p>
    <w:p w14:paraId="13A155F7" w14:textId="77777777" w:rsidR="00784CBB" w:rsidRPr="00146B9D" w:rsidRDefault="00784CBB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F6B9DC1" w14:textId="77777777" w:rsidR="00784CBB" w:rsidRPr="00146B9D" w:rsidRDefault="00784CBB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arcoal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E8FB15B" w14:textId="77777777" w:rsidR="00784CBB" w:rsidRPr="00146B9D" w:rsidRDefault="00784CBB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Kerosen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7993CB65" w14:textId="77777777" w:rsidR="00784CBB" w:rsidRPr="00146B9D" w:rsidRDefault="00784CBB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ectricit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5EECBA4" w14:textId="77777777" w:rsidR="00784CBB" w:rsidRPr="00146B9D" w:rsidRDefault="00784CBB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622F7836" w14:textId="764FD01A" w:rsidR="002B2135" w:rsidRPr="00146B9D" w:rsidRDefault="00784CBB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09F20ED" w14:textId="161A8EA4" w:rsidR="00784CBB" w:rsidRPr="00146B9D" w:rsidRDefault="00C023A9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5E27F1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cooking method do you use? (Select all that apply)</w:t>
      </w:r>
    </w:p>
    <w:p w14:paraId="13BEEE0E" w14:textId="77777777" w:rsidR="00784CBB" w:rsidRPr="00146B9D" w:rsidRDefault="00784CBB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pen fir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EBF4D47" w14:textId="77777777" w:rsidR="00784CBB" w:rsidRPr="00146B9D" w:rsidRDefault="00784CBB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 saving stov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2C046D7E" w14:textId="77777777" w:rsidR="00784CBB" w:rsidRPr="00146B9D" w:rsidRDefault="00784CBB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n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40E9464D" w14:textId="77777777" w:rsidR="00784CBB" w:rsidRPr="00146B9D" w:rsidRDefault="00784CBB" w:rsidP="00C562EF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5AB928CE" w14:textId="177F4ACD" w:rsidR="0064067F" w:rsidRPr="00146B9D" w:rsidRDefault="00C023A9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64067F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is the main source of energy for cooking in your house?</w:t>
      </w:r>
    </w:p>
    <w:p w14:paraId="0C5F5176" w14:textId="77777777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FC4E18D" w14:textId="77777777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arcoal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F0DB536" w14:textId="77777777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Kerosen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4BEDD466" w14:textId="77777777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ectricit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7DFA2996" w14:textId="77777777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ung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011A6C36" w14:textId="77777777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6DB60BE3" w14:textId="77777777" w:rsidR="0064067F" w:rsidRPr="00146B9D" w:rsidRDefault="0064067F" w:rsidP="00C562EF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493B81C" w14:textId="77777777" w:rsidR="00784CBB" w:rsidRPr="00146B9D" w:rsidRDefault="00784CBB">
      <w:pPr>
        <w:rPr>
          <w:rFonts w:cstheme="minorHAnsi"/>
        </w:rPr>
      </w:pPr>
    </w:p>
    <w:p w14:paraId="627857FA" w14:textId="0AA91658" w:rsidR="0064067F" w:rsidRPr="00146B9D" w:rsidRDefault="00C023A9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64067F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ere do you get firewood from? (Choose all that apply)</w:t>
      </w:r>
    </w:p>
    <w:p w14:paraId="3DD404C3" w14:textId="77777777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arke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9C778BF" w14:textId="77777777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roject fores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46FEAF0" w14:textId="77777777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 communal land or fores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4B921E6E" w14:textId="6178F0EE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lan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                              4</w:t>
      </w:r>
    </w:p>
    <w:p w14:paraId="1494D1D5" w14:textId="10F8F9B3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Jungle/other fores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2C428749" w14:textId="40F5526E" w:rsidR="0064067F" w:rsidRPr="00146B9D" w:rsidRDefault="0064067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2D50710" w14:textId="24E96BD3" w:rsidR="00784CBB" w:rsidRPr="00146B9D" w:rsidRDefault="0064067F" w:rsidP="00C562EF">
      <w:p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answer does NOT include 2, SKIP to 5.6</w:t>
      </w:r>
    </w:p>
    <w:p w14:paraId="11B1FEDA" w14:textId="5B3D18DB" w:rsidR="00A3641E" w:rsidRPr="00146B9D" w:rsidRDefault="00C023A9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A3641E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4 is PROJECT FOREST: How do you harvest the firewood? (Choose all that apply)</w:t>
      </w:r>
    </w:p>
    <w:p w14:paraId="748ABD78" w14:textId="77777777" w:rsidR="00A3641E" w:rsidRPr="00146B9D" w:rsidRDefault="00A3641E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icking up removed part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993A15A" w14:textId="77777777" w:rsidR="00A3641E" w:rsidRPr="00146B9D" w:rsidRDefault="00A3641E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llecting dry woo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FA1BDCD" w14:textId="77777777" w:rsidR="00A3641E" w:rsidRPr="00146B9D" w:rsidRDefault="00A3641E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ut down tre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7AFB65F1" w14:textId="77777777" w:rsidR="00A3641E" w:rsidRPr="00146B9D" w:rsidRDefault="00A3641E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0557D522" w14:textId="2423B513" w:rsidR="00A3641E" w:rsidRPr="00146B9D" w:rsidRDefault="00C023A9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A3641E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ere do you get wood for construction? (Choose all that apply)</w:t>
      </w:r>
    </w:p>
    <w:p w14:paraId="15982E2E" w14:textId="77777777" w:rsidR="00A3641E" w:rsidRPr="00146B9D" w:rsidRDefault="00A3641E" w:rsidP="00C562EF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arke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A30505D" w14:textId="77777777" w:rsidR="00A3641E" w:rsidRPr="00146B9D" w:rsidRDefault="00A3641E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roject fores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A87B55B" w14:textId="77777777" w:rsidR="00A3641E" w:rsidRPr="00146B9D" w:rsidRDefault="00A3641E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 communal land or forest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43455F64" w14:textId="77777777" w:rsidR="00A3641E" w:rsidRPr="00146B9D" w:rsidRDefault="00A3641E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land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2DB252A" w14:textId="54FFE3FA" w:rsidR="006C2137" w:rsidRPr="00146B9D" w:rsidRDefault="006C2137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   Jungle/other forest                                    5</w:t>
      </w:r>
    </w:p>
    <w:p w14:paraId="57695891" w14:textId="7BF80B98" w:rsidR="00A3641E" w:rsidRPr="00146B9D" w:rsidRDefault="00A3641E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="006C2137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6</w:t>
      </w:r>
    </w:p>
    <w:p w14:paraId="6C04F89C" w14:textId="77777777" w:rsidR="00C023A9" w:rsidRPr="00146B9D" w:rsidRDefault="00C023A9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8141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ow many donkey loads of wood do you usually </w:t>
      </w:r>
      <w:r w:rsidR="008141F9"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u</w:t>
      </w:r>
      <w:r w:rsidR="008141F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se per week? </w:t>
      </w:r>
      <w:r w:rsidR="008141F9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="008141F9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69284B16" w14:textId="77777777" w:rsidR="00C023A9" w:rsidRPr="00146B9D" w:rsidRDefault="008141F9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How many donkey loads of wood do you usually buy per week? 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71D68BAE" w14:textId="77777777" w:rsidR="00C023A9" w:rsidRPr="00146B9D" w:rsidRDefault="008141F9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many donkey loads of wood do you usually sell per week?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2E3357AF" w14:textId="5A2C9B61" w:rsidR="00C023A9" w:rsidRPr="00146B9D" w:rsidRDefault="008141F9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ow many Ethiopian Birr does one donkey load of wood currently cost in the market? 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 xml:space="preserve"> 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="00C023A9"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>B</w:t>
      </w:r>
      <w:r w:rsidRPr="00146B9D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>irr</w:t>
      </w:r>
    </w:p>
    <w:p w14:paraId="30AF7B7B" w14:textId="77777777" w:rsidR="00C023A9" w:rsidRPr="00146B9D" w:rsidRDefault="00894194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Has your household changed energy use in the last 5 years?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07A1E80F" w14:textId="77777777" w:rsidR="00C023A9" w:rsidRPr="00146B9D" w:rsidRDefault="00894194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If yes, what was the reason? (Select all that apply)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carcity of previous energy source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High cost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Easier access to alternative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Health concern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GO/government program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</w:t>
      </w:r>
    </w:p>
    <w:p w14:paraId="23FE4885" w14:textId="77777777" w:rsidR="00C023A9" w:rsidRPr="00146B9D" w:rsidRDefault="00894194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cstheme="minorHAnsi"/>
          <w:sz w:val="22"/>
          <w:szCs w:val="22"/>
        </w:rPr>
        <w:t>How many days per week do household members collect firewood?</w:t>
      </w:r>
      <w:r w:rsidRPr="00146B9D">
        <w:rPr>
          <w:rFonts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1–2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3–4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5–6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Every day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Not applicable</w:t>
      </w:r>
    </w:p>
    <w:p w14:paraId="14FCFAF4" w14:textId="77777777" w:rsidR="00C023A9" w:rsidRPr="00146B9D" w:rsidRDefault="00894194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cstheme="minorHAnsi"/>
          <w:sz w:val="22"/>
          <w:szCs w:val="22"/>
        </w:rPr>
        <w:t>How long does it take to collect firewood (round trip)?</w:t>
      </w:r>
      <w:r w:rsidRPr="00146B9D">
        <w:rPr>
          <w:rFonts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Less than 1 hour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1–2 hours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3–4 hours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More than 4 hours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Not applicable</w:t>
      </w:r>
    </w:p>
    <w:p w14:paraId="3F54BF55" w14:textId="77777777" w:rsidR="00C023A9" w:rsidRPr="00146B9D" w:rsidRDefault="00894194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cstheme="minorHAnsi"/>
          <w:sz w:val="22"/>
          <w:szCs w:val="22"/>
        </w:rPr>
        <w:t>What is your main source of water for domestic use?</w:t>
      </w:r>
      <w:r w:rsidRPr="00146B9D">
        <w:rPr>
          <w:rFonts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Borehole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River/stream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Rainwater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Tap/piped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Other: __</w:t>
      </w:r>
    </w:p>
    <w:p w14:paraId="4083159A" w14:textId="77777777" w:rsidR="00C023A9" w:rsidRPr="00146B9D" w:rsidRDefault="00894194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cstheme="minorHAnsi"/>
          <w:sz w:val="22"/>
          <w:szCs w:val="22"/>
        </w:rPr>
        <w:t>Who usually collects water in your household?</w:t>
      </w:r>
      <w:r w:rsidRPr="00146B9D">
        <w:rPr>
          <w:rFonts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Adult women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Adult men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Children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Hired help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Not applicable</w:t>
      </w:r>
    </w:p>
    <w:p w14:paraId="004D8B1A" w14:textId="42FEB56E" w:rsidR="00894194" w:rsidRPr="00146B9D" w:rsidRDefault="00894194" w:rsidP="00C023A9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cstheme="minorHAnsi"/>
          <w:sz w:val="22"/>
          <w:szCs w:val="22"/>
        </w:rPr>
        <w:lastRenderedPageBreak/>
        <w:t>Compared to five years ago, how has access to natural resources (e.g., wood, water, pasture) changed?</w:t>
      </w:r>
      <w:r w:rsidRPr="00146B9D">
        <w:rPr>
          <w:rFonts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Much improved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Slightly improved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No change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Slightly worsened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cstheme="minorHAnsi"/>
          <w:sz w:val="22"/>
          <w:szCs w:val="22"/>
        </w:rPr>
        <w:t xml:space="preserve"> Much worsened</w:t>
      </w:r>
    </w:p>
    <w:p w14:paraId="276E8F6F" w14:textId="1049FDA4" w:rsidR="00601C74" w:rsidRPr="00146B9D" w:rsidRDefault="00601C74" w:rsidP="00601C74">
      <w:pPr>
        <w:spacing w:after="0" w:line="240" w:lineRule="auto"/>
        <w:rPr>
          <w:rFonts w:cstheme="minorHAnsi"/>
          <w:sz w:val="28"/>
          <w:szCs w:val="28"/>
        </w:rPr>
      </w:pPr>
      <w:r w:rsidRPr="00146B9D">
        <w:rPr>
          <w:rFonts w:cstheme="minorHAnsi"/>
          <w:b/>
          <w:sz w:val="28"/>
          <w:szCs w:val="28"/>
          <w:highlight w:val="green"/>
        </w:rPr>
        <w:t xml:space="preserve">PART </w:t>
      </w:r>
      <w:r w:rsidR="00C023A9" w:rsidRPr="00146B9D">
        <w:rPr>
          <w:rFonts w:cstheme="minorHAnsi"/>
          <w:b/>
          <w:sz w:val="28"/>
          <w:szCs w:val="28"/>
          <w:highlight w:val="green"/>
        </w:rPr>
        <w:t>8</w:t>
      </w:r>
      <w:r w:rsidRPr="00146B9D">
        <w:rPr>
          <w:rFonts w:cstheme="minorHAnsi"/>
          <w:b/>
          <w:sz w:val="28"/>
          <w:szCs w:val="28"/>
          <w:highlight w:val="green"/>
        </w:rPr>
        <w:t>: ENVIRONMENTAL PRACTICES</w:t>
      </w:r>
    </w:p>
    <w:p w14:paraId="24B45C9F" w14:textId="034A6BC5" w:rsidR="00BA4009" w:rsidRPr="00146B9D" w:rsidRDefault="00C023A9" w:rsidP="00C023A9">
      <w:pPr>
        <w:pStyle w:val="ListParagraph"/>
        <w:numPr>
          <w:ilvl w:val="1"/>
          <w:numId w:val="56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BA400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ave you heard of “the forest management technique” or Farmer Managed Natural Regeneration </w:t>
      </w:r>
    </w:p>
    <w:p w14:paraId="36521122" w14:textId="77777777" w:rsidR="00BA4009" w:rsidRPr="00146B9D" w:rsidRDefault="00BA4009" w:rsidP="00C562EF">
      <w:pPr>
        <w:spacing w:after="0" w:line="240" w:lineRule="auto"/>
        <w:ind w:left="720" w:firstLine="72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(FMNR)?</w:t>
      </w:r>
    </w:p>
    <w:p w14:paraId="0568293C" w14:textId="77777777" w:rsidR="00BA4009" w:rsidRPr="00146B9D" w:rsidRDefault="00BA4009" w:rsidP="00C562EF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8029B26" w14:textId="77777777" w:rsidR="00BA4009" w:rsidRPr="00146B9D" w:rsidRDefault="00BA4009" w:rsidP="00C562EF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4D143647" w14:textId="77777777" w:rsidR="00C023A9" w:rsidRPr="00146B9D" w:rsidRDefault="00BA4009" w:rsidP="00C023A9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, SKIP to 6.6</w:t>
      </w:r>
    </w:p>
    <w:p w14:paraId="3B381E89" w14:textId="1186A2CC" w:rsidR="00BA4009" w:rsidRPr="00146B9D" w:rsidRDefault="00BA4009" w:rsidP="00C023A9">
      <w:pPr>
        <w:pStyle w:val="ListParagraph"/>
        <w:numPr>
          <w:ilvl w:val="1"/>
          <w:numId w:val="56"/>
        </w:num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="00C023A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8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.1 is YES, do you or any other household member(s) </w:t>
      </w:r>
      <w:r w:rsidR="00B66536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currently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actice FMNR on your land?</w:t>
      </w:r>
    </w:p>
    <w:p w14:paraId="72F83F5D" w14:textId="77777777" w:rsidR="00BA4009" w:rsidRPr="00146B9D" w:rsidRDefault="00BA4009" w:rsidP="00C562EF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38A3CB92" w14:textId="77777777" w:rsidR="00BA4009" w:rsidRPr="00146B9D" w:rsidRDefault="00BA4009" w:rsidP="00C562EF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EC57262" w14:textId="77777777" w:rsidR="00BA4009" w:rsidRPr="00146B9D" w:rsidRDefault="00BA4009" w:rsidP="00C562EF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, SKIP to 6.5</w:t>
      </w:r>
    </w:p>
    <w:p w14:paraId="64A922FF" w14:textId="79DBB6F1" w:rsidR="00BA4009" w:rsidRPr="00146B9D" w:rsidRDefault="00C023A9" w:rsidP="00C023A9">
      <w:pPr>
        <w:pStyle w:val="ListParagraph"/>
        <w:numPr>
          <w:ilvl w:val="1"/>
          <w:numId w:val="5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BA400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8</w:t>
      </w:r>
      <w:r w:rsidR="00BA400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2 is YES, who in your household practices FMNR? (Choose all that apply)</w:t>
      </w:r>
    </w:p>
    <w:p w14:paraId="47B07784" w14:textId="77777777" w:rsidR="00BA4009" w:rsidRPr="00146B9D" w:rsidRDefault="00BA4009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Adult mal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7E5D0F4" w14:textId="77777777" w:rsidR="00BA4009" w:rsidRPr="00146B9D" w:rsidRDefault="00BA4009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Adult femal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268DFDDA" w14:textId="77777777" w:rsidR="00BA4009" w:rsidRPr="00146B9D" w:rsidRDefault="00BA4009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ild mal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30506C89" w14:textId="77777777" w:rsidR="00BA4009" w:rsidRPr="00146B9D" w:rsidRDefault="00BA4009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ild femal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1860A388" w14:textId="77777777" w:rsidR="00BA4009" w:rsidRPr="00146B9D" w:rsidRDefault="00BA4009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der mal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4E6E5120" w14:textId="77777777" w:rsidR="00BA4009" w:rsidRPr="00146B9D" w:rsidRDefault="00BA4009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der femal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75CEA645" w14:textId="2BE1FE6D" w:rsidR="00970520" w:rsidRPr="00146B9D" w:rsidRDefault="00C023A9" w:rsidP="00C023A9">
      <w:pPr>
        <w:pStyle w:val="ListParagraph"/>
        <w:numPr>
          <w:ilvl w:val="1"/>
          <w:numId w:val="56"/>
        </w:numPr>
        <w:rPr>
          <w:rFonts w:cstheme="minorHAnsi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970520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8</w:t>
      </w:r>
      <w:r w:rsidR="00970520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2 is YES, what do you do when you practice FMNR on your land?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3062"/>
        <w:gridCol w:w="1866"/>
        <w:gridCol w:w="2556"/>
        <w:gridCol w:w="1866"/>
      </w:tblGrid>
      <w:tr w:rsidR="00B66536" w:rsidRPr="00146B9D" w14:paraId="608505F2" w14:textId="0D6DD902" w:rsidTr="00146B9D">
        <w:tc>
          <w:tcPr>
            <w:tcW w:w="1637" w:type="pct"/>
            <w:hideMark/>
          </w:tcPr>
          <w:p w14:paraId="52E29E78" w14:textId="77777777" w:rsidR="00B66536" w:rsidRPr="00146B9D" w:rsidRDefault="00B66536" w:rsidP="00970520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ctivity</w:t>
            </w:r>
          </w:p>
        </w:tc>
        <w:tc>
          <w:tcPr>
            <w:tcW w:w="998" w:type="pct"/>
          </w:tcPr>
          <w:p w14:paraId="3732D672" w14:textId="7387B911" w:rsidR="00B66536" w:rsidRPr="00146B9D" w:rsidRDefault="00B66536" w:rsidP="00970520">
            <w:pPr>
              <w:jc w:val="center"/>
              <w:rPr>
                <w:rFonts w:eastAsia="Times New Roman" w:cstheme="minorHAnsi"/>
              </w:rPr>
            </w:pPr>
            <w:proofErr w:type="gramStart"/>
            <w:r w:rsidRPr="00146B9D">
              <w:rPr>
                <w:rFonts w:eastAsia="Times New Roman" w:cstheme="minorHAnsi"/>
              </w:rPr>
              <w:t>Yes(</w:t>
            </w:r>
            <w:proofErr w:type="gramEnd"/>
            <w:r w:rsidRPr="00146B9D">
              <w:rPr>
                <w:rFonts w:eastAsia="Times New Roman" w:cstheme="minorHAnsi"/>
              </w:rPr>
              <w:t>=1)/No (=0)</w:t>
            </w:r>
          </w:p>
        </w:tc>
        <w:tc>
          <w:tcPr>
            <w:tcW w:w="1367" w:type="pct"/>
            <w:hideMark/>
          </w:tcPr>
          <w:p w14:paraId="4DB9808A" w14:textId="77777777" w:rsidR="00B66536" w:rsidRPr="00146B9D" w:rsidRDefault="00B66536" w:rsidP="00970520">
            <w:pPr>
              <w:jc w:val="center"/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ctivity</w:t>
            </w:r>
          </w:p>
        </w:tc>
        <w:tc>
          <w:tcPr>
            <w:tcW w:w="998" w:type="pct"/>
          </w:tcPr>
          <w:p w14:paraId="4A2AE0F7" w14:textId="687F37AC" w:rsidR="00B66536" w:rsidRPr="00146B9D" w:rsidRDefault="00B66536" w:rsidP="00970520">
            <w:pPr>
              <w:jc w:val="center"/>
              <w:rPr>
                <w:rFonts w:eastAsia="Times New Roman" w:cstheme="minorHAnsi"/>
              </w:rPr>
            </w:pPr>
            <w:proofErr w:type="gramStart"/>
            <w:r w:rsidRPr="00146B9D">
              <w:rPr>
                <w:rFonts w:eastAsia="Times New Roman" w:cstheme="minorHAnsi"/>
              </w:rPr>
              <w:t>Yes(</w:t>
            </w:r>
            <w:proofErr w:type="gramEnd"/>
            <w:r w:rsidRPr="00146B9D">
              <w:rPr>
                <w:rFonts w:eastAsia="Times New Roman" w:cstheme="minorHAnsi"/>
              </w:rPr>
              <w:t>=1)/No (=0)</w:t>
            </w:r>
          </w:p>
        </w:tc>
      </w:tr>
      <w:tr w:rsidR="00B66536" w:rsidRPr="00146B9D" w14:paraId="6BD4240C" w14:textId="6A054942" w:rsidTr="00146B9D">
        <w:tc>
          <w:tcPr>
            <w:tcW w:w="1637" w:type="pct"/>
            <w:hideMark/>
          </w:tcPr>
          <w:p w14:paraId="03847955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lanting seedlings</w:t>
            </w:r>
          </w:p>
        </w:tc>
        <w:tc>
          <w:tcPr>
            <w:tcW w:w="998" w:type="pct"/>
          </w:tcPr>
          <w:p w14:paraId="70B9F860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13CE4906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Watering seedlings</w:t>
            </w:r>
          </w:p>
        </w:tc>
        <w:tc>
          <w:tcPr>
            <w:tcW w:w="998" w:type="pct"/>
          </w:tcPr>
          <w:p w14:paraId="67D84789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</w:tr>
      <w:tr w:rsidR="00B66536" w:rsidRPr="00146B9D" w14:paraId="58CB2834" w14:textId="6F3D3573" w:rsidTr="00146B9D">
        <w:tc>
          <w:tcPr>
            <w:tcW w:w="1637" w:type="pct"/>
            <w:hideMark/>
          </w:tcPr>
          <w:p w14:paraId="45286F0F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ultivate seedlings</w:t>
            </w:r>
          </w:p>
        </w:tc>
        <w:tc>
          <w:tcPr>
            <w:tcW w:w="998" w:type="pct"/>
          </w:tcPr>
          <w:p w14:paraId="5985EECF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23A05435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runing seedlings</w:t>
            </w:r>
          </w:p>
        </w:tc>
        <w:tc>
          <w:tcPr>
            <w:tcW w:w="998" w:type="pct"/>
          </w:tcPr>
          <w:p w14:paraId="1A385F16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</w:tr>
      <w:tr w:rsidR="00B66536" w:rsidRPr="00146B9D" w14:paraId="72A829C7" w14:textId="7FA48E74" w:rsidTr="00146B9D">
        <w:tc>
          <w:tcPr>
            <w:tcW w:w="1637" w:type="pct"/>
            <w:hideMark/>
          </w:tcPr>
          <w:p w14:paraId="1101B177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rotect seedlings with fence</w:t>
            </w:r>
          </w:p>
        </w:tc>
        <w:tc>
          <w:tcPr>
            <w:tcW w:w="998" w:type="pct"/>
          </w:tcPr>
          <w:p w14:paraId="3BED3BAC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2A0DE8C9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Thinning</w:t>
            </w:r>
          </w:p>
        </w:tc>
        <w:tc>
          <w:tcPr>
            <w:tcW w:w="998" w:type="pct"/>
          </w:tcPr>
          <w:p w14:paraId="66F9F292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</w:tr>
      <w:tr w:rsidR="00B66536" w:rsidRPr="00146B9D" w14:paraId="6FD9B1E5" w14:textId="1DDBC3C0" w:rsidTr="00146B9D">
        <w:tc>
          <w:tcPr>
            <w:tcW w:w="1637" w:type="pct"/>
            <w:hideMark/>
          </w:tcPr>
          <w:p w14:paraId="173E7F70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Diversion ditch / Soil conservation</w:t>
            </w:r>
          </w:p>
        </w:tc>
        <w:tc>
          <w:tcPr>
            <w:tcW w:w="998" w:type="pct"/>
          </w:tcPr>
          <w:p w14:paraId="6BCA9F48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7A537C6F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orest protection / Preservation</w:t>
            </w:r>
          </w:p>
        </w:tc>
        <w:tc>
          <w:tcPr>
            <w:tcW w:w="998" w:type="pct"/>
          </w:tcPr>
          <w:p w14:paraId="12F16822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</w:tr>
      <w:tr w:rsidR="00B66536" w:rsidRPr="00146B9D" w14:paraId="6A15BEFA" w14:textId="5234897D" w:rsidTr="00146B9D">
        <w:tc>
          <w:tcPr>
            <w:tcW w:w="1637" w:type="pct"/>
            <w:hideMark/>
          </w:tcPr>
          <w:p w14:paraId="19B1DD07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Road construction / Maintenance</w:t>
            </w:r>
          </w:p>
        </w:tc>
        <w:tc>
          <w:tcPr>
            <w:tcW w:w="998" w:type="pct"/>
          </w:tcPr>
          <w:p w14:paraId="515DC066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5B306168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nstruct terracing</w:t>
            </w:r>
          </w:p>
        </w:tc>
        <w:tc>
          <w:tcPr>
            <w:tcW w:w="998" w:type="pct"/>
          </w:tcPr>
          <w:p w14:paraId="448B4F89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</w:tr>
      <w:tr w:rsidR="00B66536" w:rsidRPr="00146B9D" w14:paraId="0D1A6075" w14:textId="2F770D6B" w:rsidTr="00146B9D">
        <w:tc>
          <w:tcPr>
            <w:tcW w:w="1637" w:type="pct"/>
          </w:tcPr>
          <w:p w14:paraId="38EDC40E" w14:textId="08F1A406" w:rsidR="00B66536" w:rsidRPr="00146B9D" w:rsidRDefault="00B66536" w:rsidP="00970520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ther specify__________</w:t>
            </w:r>
          </w:p>
        </w:tc>
        <w:tc>
          <w:tcPr>
            <w:tcW w:w="998" w:type="pct"/>
          </w:tcPr>
          <w:p w14:paraId="7A4822F0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</w:tcPr>
          <w:p w14:paraId="1ED93030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  <w:tc>
          <w:tcPr>
            <w:tcW w:w="998" w:type="pct"/>
          </w:tcPr>
          <w:p w14:paraId="054A82C3" w14:textId="77777777" w:rsidR="00B66536" w:rsidRPr="00146B9D" w:rsidRDefault="00B66536" w:rsidP="00970520">
            <w:pPr>
              <w:rPr>
                <w:rFonts w:eastAsia="Times New Roman" w:cstheme="minorHAnsi"/>
              </w:rPr>
            </w:pPr>
          </w:p>
        </w:tc>
      </w:tr>
    </w:tbl>
    <w:p w14:paraId="740C6612" w14:textId="77777777" w:rsidR="00784CBB" w:rsidRPr="00146B9D" w:rsidRDefault="00784CBB">
      <w:pPr>
        <w:rPr>
          <w:rFonts w:cstheme="minorHAnsi"/>
        </w:rPr>
      </w:pPr>
    </w:p>
    <w:p w14:paraId="341BEDD2" w14:textId="4EE906A9" w:rsidR="00F32941" w:rsidRPr="00146B9D" w:rsidRDefault="00E74D29" w:rsidP="00C023A9">
      <w:pPr>
        <w:pStyle w:val="ListParagraph"/>
        <w:numPr>
          <w:ilvl w:val="1"/>
          <w:numId w:val="56"/>
        </w:numPr>
        <w:rPr>
          <w:rFonts w:eastAsia="MS Mincho" w:cstheme="minorHAnsi"/>
          <w:color w:val="EE0000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If </w:t>
      </w:r>
      <w:r w:rsidR="00C023A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8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.2 is NO</w:t>
      </w: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y do you not</w:t>
      </w: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 xml:space="preserve">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actice FMNR on your land?</w:t>
      </w:r>
      <w:r w:rsidR="00F32941"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 xml:space="preserve"> 1= I don’t know what FMNR is </w:t>
      </w:r>
      <w:r w:rsidR="00F32941"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2=  I haven’t received any training</w:t>
      </w:r>
      <w:r w:rsidR="00F32941"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3= I don’t have the time</w:t>
      </w:r>
      <w:r w:rsidR="00F32941"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4= I don’t have access to suitable land or trees</w:t>
      </w:r>
      <w:r w:rsidR="00F32941"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5=  It doesn’t seem beneficial to me</w:t>
      </w:r>
      <w:r w:rsidR="00F32941"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6=  My community or leaders don’t support it</w:t>
      </w:r>
      <w:r w:rsidR="00F32941"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7=  I face cultural or traditional barriers</w:t>
      </w:r>
      <w:r w:rsidR="00F32941" w:rsidRPr="00146B9D">
        <w:rPr>
          <w:rFonts w:eastAsia="MS Mincho" w:cstheme="minorHAnsi"/>
          <w:kern w:val="0"/>
          <w:sz w:val="22"/>
          <w:szCs w:val="22"/>
          <w14:ligatures w14:val="none"/>
        </w:rPr>
        <w:br/>
        <w:t>8=  Other (please specify): ___________________________</w:t>
      </w:r>
    </w:p>
    <w:p w14:paraId="26312CF5" w14:textId="0AE22B7D" w:rsidR="002F7A04" w:rsidRPr="00146B9D" w:rsidRDefault="00C023A9" w:rsidP="00C023A9">
      <w:pPr>
        <w:pStyle w:val="ListParagraph"/>
        <w:numPr>
          <w:ilvl w:val="1"/>
          <w:numId w:val="56"/>
        </w:numPr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2F7A04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trees do you own? Record number of trees and tick if planted and/or grew naturally.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3273"/>
        <w:gridCol w:w="1389"/>
        <w:gridCol w:w="1814"/>
        <w:gridCol w:w="2874"/>
      </w:tblGrid>
      <w:tr w:rsidR="002F7A04" w:rsidRPr="00146B9D" w14:paraId="35DBEC58" w14:textId="77777777" w:rsidTr="002F7A04">
        <w:tc>
          <w:tcPr>
            <w:tcW w:w="1750" w:type="pct"/>
            <w:hideMark/>
          </w:tcPr>
          <w:p w14:paraId="47966C66" w14:textId="77777777" w:rsidR="002F7A04" w:rsidRPr="00146B9D" w:rsidRDefault="002F7A04" w:rsidP="002F7A04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Tree Type</w:t>
            </w:r>
          </w:p>
        </w:tc>
        <w:tc>
          <w:tcPr>
            <w:tcW w:w="743" w:type="pct"/>
            <w:hideMark/>
          </w:tcPr>
          <w:p w14:paraId="70C96423" w14:textId="77777777" w:rsidR="002F7A04" w:rsidRPr="00146B9D" w:rsidRDefault="002F7A04" w:rsidP="002F7A04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Number</w:t>
            </w:r>
          </w:p>
        </w:tc>
        <w:tc>
          <w:tcPr>
            <w:tcW w:w="970" w:type="pct"/>
            <w:hideMark/>
          </w:tcPr>
          <w:p w14:paraId="79137FCF" w14:textId="77777777" w:rsidR="002F7A04" w:rsidRPr="00146B9D" w:rsidRDefault="002F7A04" w:rsidP="002F7A04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Planted (</w:t>
            </w:r>
            <w:r w:rsidRPr="00146B9D">
              <w:rPr>
                <w:rFonts w:ascii="Segoe UI Symbol" w:eastAsia="Times New Roman" w:hAnsi="Segoe UI Symbol" w:cs="Segoe UI Symbol"/>
                <w:b/>
                <w:bCs/>
              </w:rPr>
              <w:t>✓</w:t>
            </w:r>
            <w:r w:rsidRPr="00146B9D">
              <w:rPr>
                <w:rFonts w:eastAsia="Times New Roman" w:cstheme="minorHAnsi"/>
                <w:b/>
                <w:bCs/>
              </w:rPr>
              <w:t>)</w:t>
            </w:r>
          </w:p>
        </w:tc>
        <w:tc>
          <w:tcPr>
            <w:tcW w:w="1537" w:type="pct"/>
            <w:hideMark/>
          </w:tcPr>
          <w:p w14:paraId="7C1B1405" w14:textId="77777777" w:rsidR="002F7A04" w:rsidRPr="00146B9D" w:rsidRDefault="002F7A04" w:rsidP="002F7A04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Grew Naturally (</w:t>
            </w:r>
            <w:r w:rsidRPr="00146B9D">
              <w:rPr>
                <w:rFonts w:ascii="Segoe UI Symbol" w:eastAsia="Times New Roman" w:hAnsi="Segoe UI Symbol" w:cs="Segoe UI Symbol"/>
                <w:b/>
                <w:bCs/>
              </w:rPr>
              <w:t>✓</w:t>
            </w:r>
            <w:r w:rsidRPr="00146B9D">
              <w:rPr>
                <w:rFonts w:eastAsia="Times New Roman" w:cstheme="minorHAnsi"/>
                <w:b/>
                <w:bCs/>
              </w:rPr>
              <w:t>)</w:t>
            </w:r>
          </w:p>
        </w:tc>
      </w:tr>
      <w:tr w:rsidR="002F7A04" w:rsidRPr="00146B9D" w14:paraId="75CB9A90" w14:textId="77777777" w:rsidTr="002F7A04">
        <w:tc>
          <w:tcPr>
            <w:tcW w:w="1750" w:type="pct"/>
            <w:hideMark/>
          </w:tcPr>
          <w:p w14:paraId="5106AE6E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lastRenderedPageBreak/>
              <w:t>Eucalyptus tree</w:t>
            </w:r>
          </w:p>
        </w:tc>
        <w:tc>
          <w:tcPr>
            <w:tcW w:w="743" w:type="pct"/>
            <w:hideMark/>
          </w:tcPr>
          <w:p w14:paraId="085E9039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ECFA18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6E74116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0C10C5FF" w14:textId="77777777" w:rsidTr="002F7A04">
        <w:tc>
          <w:tcPr>
            <w:tcW w:w="1750" w:type="pct"/>
            <w:hideMark/>
          </w:tcPr>
          <w:p w14:paraId="1EF58EE9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Grevillia tree</w:t>
            </w:r>
          </w:p>
        </w:tc>
        <w:tc>
          <w:tcPr>
            <w:tcW w:w="743" w:type="pct"/>
            <w:hideMark/>
          </w:tcPr>
          <w:p w14:paraId="4D78393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837D22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0857CC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479E91F4" w14:textId="77777777" w:rsidTr="002F7A04">
        <w:tc>
          <w:tcPr>
            <w:tcW w:w="1750" w:type="pct"/>
            <w:hideMark/>
          </w:tcPr>
          <w:p w14:paraId="7A888A18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rdia tree</w:t>
            </w:r>
          </w:p>
        </w:tc>
        <w:tc>
          <w:tcPr>
            <w:tcW w:w="743" w:type="pct"/>
            <w:hideMark/>
          </w:tcPr>
          <w:p w14:paraId="6326BF5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08759E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391B37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3AB1C2D7" w14:textId="77777777" w:rsidTr="002F7A04">
        <w:tc>
          <w:tcPr>
            <w:tcW w:w="1750" w:type="pct"/>
            <w:hideMark/>
          </w:tcPr>
          <w:p w14:paraId="2952208C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Mango tree</w:t>
            </w:r>
          </w:p>
        </w:tc>
        <w:tc>
          <w:tcPr>
            <w:tcW w:w="743" w:type="pct"/>
            <w:hideMark/>
          </w:tcPr>
          <w:p w14:paraId="4EB76BB5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DABD83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492B189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5C9893AF" w14:textId="77777777" w:rsidTr="002F7A04">
        <w:tc>
          <w:tcPr>
            <w:tcW w:w="1750" w:type="pct"/>
            <w:hideMark/>
          </w:tcPr>
          <w:p w14:paraId="508C8580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Moringa tree</w:t>
            </w:r>
          </w:p>
        </w:tc>
        <w:tc>
          <w:tcPr>
            <w:tcW w:w="743" w:type="pct"/>
            <w:hideMark/>
          </w:tcPr>
          <w:p w14:paraId="39EA5FB5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F66854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B1415E3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55B22EC4" w14:textId="77777777" w:rsidTr="002F7A04">
        <w:tc>
          <w:tcPr>
            <w:tcW w:w="1750" w:type="pct"/>
            <w:hideMark/>
          </w:tcPr>
          <w:p w14:paraId="646681D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ffee tree</w:t>
            </w:r>
          </w:p>
        </w:tc>
        <w:tc>
          <w:tcPr>
            <w:tcW w:w="743" w:type="pct"/>
            <w:hideMark/>
          </w:tcPr>
          <w:p w14:paraId="4B8F9960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EFBDF4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FB173B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2426CC3D" w14:textId="77777777" w:rsidTr="002F7A04">
        <w:tc>
          <w:tcPr>
            <w:tcW w:w="1750" w:type="pct"/>
            <w:hideMark/>
          </w:tcPr>
          <w:p w14:paraId="2FB9010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vocado tree</w:t>
            </w:r>
          </w:p>
        </w:tc>
        <w:tc>
          <w:tcPr>
            <w:tcW w:w="743" w:type="pct"/>
            <w:hideMark/>
          </w:tcPr>
          <w:p w14:paraId="67692BA1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48BBA145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6126AF7A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566B90FB" w14:textId="77777777" w:rsidTr="002F7A04">
        <w:tc>
          <w:tcPr>
            <w:tcW w:w="1750" w:type="pct"/>
            <w:hideMark/>
          </w:tcPr>
          <w:p w14:paraId="7F760FBB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roton (</w:t>
            </w:r>
            <w:proofErr w:type="spellStart"/>
            <w:r w:rsidRPr="00146B9D">
              <w:rPr>
                <w:rFonts w:eastAsia="Times New Roman" w:cstheme="minorHAnsi"/>
              </w:rPr>
              <w:t>Bacena</w:t>
            </w:r>
            <w:proofErr w:type="spellEnd"/>
            <w:r w:rsidRPr="00146B9D">
              <w:rPr>
                <w:rFonts w:eastAsia="Times New Roman" w:cstheme="minorHAnsi"/>
              </w:rPr>
              <w:t>) tree</w:t>
            </w:r>
          </w:p>
        </w:tc>
        <w:tc>
          <w:tcPr>
            <w:tcW w:w="743" w:type="pct"/>
            <w:hideMark/>
          </w:tcPr>
          <w:p w14:paraId="6F467563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7D124BE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1F7B1C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7469B36B" w14:textId="77777777" w:rsidTr="002F7A04">
        <w:tc>
          <w:tcPr>
            <w:tcW w:w="1750" w:type="pct"/>
            <w:hideMark/>
          </w:tcPr>
          <w:p w14:paraId="77A5D2C9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Azederachita</w:t>
            </w:r>
            <w:proofErr w:type="spellEnd"/>
            <w:r w:rsidRPr="00146B9D">
              <w:rPr>
                <w:rFonts w:eastAsia="Times New Roman" w:cstheme="minorHAnsi"/>
              </w:rPr>
              <w:t xml:space="preserve"> indica tree</w:t>
            </w:r>
          </w:p>
        </w:tc>
        <w:tc>
          <w:tcPr>
            <w:tcW w:w="743" w:type="pct"/>
            <w:hideMark/>
          </w:tcPr>
          <w:p w14:paraId="2F944E8C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7962F7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7A8DE6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78DA262A" w14:textId="77777777" w:rsidTr="002F7A04">
        <w:tc>
          <w:tcPr>
            <w:tcW w:w="1750" w:type="pct"/>
            <w:hideMark/>
          </w:tcPr>
          <w:p w14:paraId="1614F613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cacia tree</w:t>
            </w:r>
          </w:p>
        </w:tc>
        <w:tc>
          <w:tcPr>
            <w:tcW w:w="743" w:type="pct"/>
            <w:hideMark/>
          </w:tcPr>
          <w:p w14:paraId="3D310773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CF7AABC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645DAD9C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5A619D43" w14:textId="77777777" w:rsidTr="002F7A04">
        <w:tc>
          <w:tcPr>
            <w:tcW w:w="1750" w:type="pct"/>
            <w:hideMark/>
          </w:tcPr>
          <w:p w14:paraId="63F71A0F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odocarpus tree</w:t>
            </w:r>
          </w:p>
        </w:tc>
        <w:tc>
          <w:tcPr>
            <w:tcW w:w="743" w:type="pct"/>
            <w:hideMark/>
          </w:tcPr>
          <w:p w14:paraId="19AF9495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7FE3D78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62CFD66A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195DC9B2" w14:textId="77777777" w:rsidTr="002F7A04">
        <w:tc>
          <w:tcPr>
            <w:tcW w:w="1750" w:type="pct"/>
            <w:hideMark/>
          </w:tcPr>
          <w:p w14:paraId="6DDAFDBC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lea tree</w:t>
            </w:r>
          </w:p>
        </w:tc>
        <w:tc>
          <w:tcPr>
            <w:tcW w:w="743" w:type="pct"/>
            <w:hideMark/>
          </w:tcPr>
          <w:p w14:paraId="054512CE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45EF25E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28DEA2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54A7B452" w14:textId="77777777" w:rsidTr="002F7A04">
        <w:tc>
          <w:tcPr>
            <w:tcW w:w="1750" w:type="pct"/>
            <w:hideMark/>
          </w:tcPr>
          <w:p w14:paraId="3E0F631F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Juniperous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6F5A623E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7977D763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58EDC5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09F01D6A" w14:textId="77777777" w:rsidTr="002F7A04">
        <w:tc>
          <w:tcPr>
            <w:tcW w:w="1750" w:type="pct"/>
            <w:hideMark/>
          </w:tcPr>
          <w:p w14:paraId="40BD88E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hat tree</w:t>
            </w:r>
          </w:p>
        </w:tc>
        <w:tc>
          <w:tcPr>
            <w:tcW w:w="743" w:type="pct"/>
            <w:hideMark/>
          </w:tcPr>
          <w:p w14:paraId="4239DAF6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4091EF6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99AFD3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1A779A3F" w14:textId="77777777" w:rsidTr="002F7A04">
        <w:tc>
          <w:tcPr>
            <w:tcW w:w="1750" w:type="pct"/>
            <w:hideMark/>
          </w:tcPr>
          <w:p w14:paraId="5BA5327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Sizygium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6B8DD99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3BE1784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3D12B5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68D5556A" w14:textId="77777777" w:rsidTr="002F7A04">
        <w:tc>
          <w:tcPr>
            <w:tcW w:w="1750" w:type="pct"/>
            <w:hideMark/>
          </w:tcPr>
          <w:p w14:paraId="796511DD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alse banana tree</w:t>
            </w:r>
          </w:p>
        </w:tc>
        <w:tc>
          <w:tcPr>
            <w:tcW w:w="743" w:type="pct"/>
            <w:hideMark/>
          </w:tcPr>
          <w:p w14:paraId="356B4738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F97F39A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36946F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29E86B39" w14:textId="77777777" w:rsidTr="002F7A04">
        <w:tc>
          <w:tcPr>
            <w:tcW w:w="1750" w:type="pct"/>
            <w:hideMark/>
          </w:tcPr>
          <w:p w14:paraId="5B3AA6DD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 xml:space="preserve">Ficus </w:t>
            </w:r>
            <w:proofErr w:type="spellStart"/>
            <w:r w:rsidRPr="00146B9D">
              <w:rPr>
                <w:rFonts w:eastAsia="Times New Roman" w:cstheme="minorHAnsi"/>
              </w:rPr>
              <w:t>Sycomorous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7420409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45A54D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6876A01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67CA5161" w14:textId="77777777" w:rsidTr="002F7A04">
        <w:tc>
          <w:tcPr>
            <w:tcW w:w="1750" w:type="pct"/>
            <w:hideMark/>
          </w:tcPr>
          <w:p w14:paraId="54662D8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Jacaranda tree</w:t>
            </w:r>
          </w:p>
        </w:tc>
        <w:tc>
          <w:tcPr>
            <w:tcW w:w="743" w:type="pct"/>
            <w:hideMark/>
          </w:tcPr>
          <w:p w14:paraId="6EED098D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69455F2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3B1D1CC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24D45C6C" w14:textId="77777777" w:rsidTr="002F7A04">
        <w:tc>
          <w:tcPr>
            <w:tcW w:w="1750" w:type="pct"/>
            <w:hideMark/>
          </w:tcPr>
          <w:p w14:paraId="57A0E103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alanites tree</w:t>
            </w:r>
          </w:p>
        </w:tc>
        <w:tc>
          <w:tcPr>
            <w:tcW w:w="743" w:type="pct"/>
            <w:hideMark/>
          </w:tcPr>
          <w:p w14:paraId="51E503B6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9CC2BD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8BBB9D2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1288CA2F" w14:textId="77777777" w:rsidTr="002F7A04">
        <w:tc>
          <w:tcPr>
            <w:tcW w:w="1750" w:type="pct"/>
            <w:hideMark/>
          </w:tcPr>
          <w:p w14:paraId="01EA5861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icus Vasta tree</w:t>
            </w:r>
          </w:p>
        </w:tc>
        <w:tc>
          <w:tcPr>
            <w:tcW w:w="743" w:type="pct"/>
            <w:hideMark/>
          </w:tcPr>
          <w:p w14:paraId="164D3D1C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C2E13AC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EB57650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5EDA23A8" w14:textId="77777777" w:rsidTr="002F7A04">
        <w:tc>
          <w:tcPr>
            <w:tcW w:w="1750" w:type="pct"/>
            <w:hideMark/>
          </w:tcPr>
          <w:p w14:paraId="24C12EF0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anana tree</w:t>
            </w:r>
          </w:p>
        </w:tc>
        <w:tc>
          <w:tcPr>
            <w:tcW w:w="743" w:type="pct"/>
            <w:hideMark/>
          </w:tcPr>
          <w:p w14:paraId="22327A11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5819F9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8D42D49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53ADB6B1" w14:textId="77777777" w:rsidTr="002F7A04">
        <w:tc>
          <w:tcPr>
            <w:tcW w:w="1750" w:type="pct"/>
            <w:hideMark/>
          </w:tcPr>
          <w:p w14:paraId="7196D193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apaya tree</w:t>
            </w:r>
          </w:p>
        </w:tc>
        <w:tc>
          <w:tcPr>
            <w:tcW w:w="743" w:type="pct"/>
            <w:hideMark/>
          </w:tcPr>
          <w:p w14:paraId="41F2E3AC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E150D49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8AB6E2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7E293084" w14:textId="77777777" w:rsidTr="002F7A04">
        <w:tc>
          <w:tcPr>
            <w:tcW w:w="1750" w:type="pct"/>
            <w:hideMark/>
          </w:tcPr>
          <w:p w14:paraId="4A468D0D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Jatropa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0F9E030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3BE67B62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14182AA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3B238F10" w14:textId="77777777" w:rsidTr="002F7A04">
        <w:tc>
          <w:tcPr>
            <w:tcW w:w="1750" w:type="pct"/>
            <w:hideMark/>
          </w:tcPr>
          <w:p w14:paraId="0D372EB8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Euphorbiacea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1907F893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1D7EDE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3CF84B9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4D52C241" w14:textId="77777777" w:rsidTr="002F7A04">
        <w:tc>
          <w:tcPr>
            <w:tcW w:w="1750" w:type="pct"/>
            <w:hideMark/>
          </w:tcPr>
          <w:p w14:paraId="5E343B31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Terminaliea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14CFB39A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7F29C48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06567FB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754B5D0C" w14:textId="77777777" w:rsidTr="002F7A04">
        <w:tc>
          <w:tcPr>
            <w:tcW w:w="1750" w:type="pct"/>
            <w:hideMark/>
          </w:tcPr>
          <w:p w14:paraId="7AF308AF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"</w:t>
            </w:r>
            <w:proofErr w:type="spellStart"/>
            <w:r w:rsidRPr="00146B9D">
              <w:rPr>
                <w:rFonts w:eastAsia="Times New Roman" w:cstheme="minorHAnsi"/>
              </w:rPr>
              <w:t>Tawayiya</w:t>
            </w:r>
            <w:proofErr w:type="spellEnd"/>
            <w:r w:rsidRPr="00146B9D">
              <w:rPr>
                <w:rFonts w:eastAsia="Times New Roman" w:cstheme="minorHAnsi"/>
              </w:rPr>
              <w:t>" tree</w:t>
            </w:r>
          </w:p>
        </w:tc>
        <w:tc>
          <w:tcPr>
            <w:tcW w:w="743" w:type="pct"/>
            <w:hideMark/>
          </w:tcPr>
          <w:p w14:paraId="58A11E5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381566F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81CD60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6806ED34" w14:textId="77777777" w:rsidTr="002F7A04">
        <w:tc>
          <w:tcPr>
            <w:tcW w:w="1750" w:type="pct"/>
            <w:hideMark/>
          </w:tcPr>
          <w:p w14:paraId="673D906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Custor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3FD9300F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A15803A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5E4DD33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34365E90" w14:textId="77777777" w:rsidTr="002F7A04">
        <w:tc>
          <w:tcPr>
            <w:tcW w:w="1750" w:type="pct"/>
            <w:hideMark/>
          </w:tcPr>
          <w:p w14:paraId="6CC6D182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"Ansa" tree</w:t>
            </w:r>
          </w:p>
        </w:tc>
        <w:tc>
          <w:tcPr>
            <w:tcW w:w="743" w:type="pct"/>
            <w:hideMark/>
          </w:tcPr>
          <w:p w14:paraId="22605E7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614C6FB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6227D8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72E33856" w14:textId="77777777" w:rsidTr="002F7A04">
        <w:tc>
          <w:tcPr>
            <w:tcW w:w="1750" w:type="pct"/>
            <w:hideMark/>
          </w:tcPr>
          <w:p w14:paraId="24D68ED5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amboo tree</w:t>
            </w:r>
          </w:p>
        </w:tc>
        <w:tc>
          <w:tcPr>
            <w:tcW w:w="743" w:type="pct"/>
            <w:hideMark/>
          </w:tcPr>
          <w:p w14:paraId="56325705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4414C42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81759F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2F7A04" w:rsidRPr="00146B9D" w14:paraId="4E1F6E2B" w14:textId="77777777" w:rsidTr="002F7A04">
        <w:tc>
          <w:tcPr>
            <w:tcW w:w="1750" w:type="pct"/>
            <w:hideMark/>
          </w:tcPr>
          <w:p w14:paraId="11F532C2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Haginne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06A8E52B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86C47F0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D108733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3D43D478" w14:textId="510A6150" w:rsidR="002F7A04" w:rsidRPr="00146B9D" w:rsidRDefault="002F7A04" w:rsidP="00C023A9">
      <w:pPr>
        <w:pStyle w:val="ListParagraph"/>
        <w:numPr>
          <w:ilvl w:val="1"/>
          <w:numId w:val="56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hat trees have you planted in the past 3 years? Record total number, number on own land, number in protected area, and circle the source of the seedlings.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1936"/>
        <w:gridCol w:w="1359"/>
        <w:gridCol w:w="1477"/>
        <w:gridCol w:w="1272"/>
        <w:gridCol w:w="3306"/>
      </w:tblGrid>
      <w:tr w:rsidR="00B03778" w:rsidRPr="00146B9D" w14:paraId="33BBF0AF" w14:textId="77777777" w:rsidTr="002F7A04">
        <w:tc>
          <w:tcPr>
            <w:tcW w:w="0" w:type="auto"/>
            <w:hideMark/>
          </w:tcPr>
          <w:p w14:paraId="6E3ADD07" w14:textId="77777777" w:rsidR="002F7A04" w:rsidRPr="00146B9D" w:rsidRDefault="002F7A04" w:rsidP="002F7A04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Tree Type</w:t>
            </w:r>
          </w:p>
        </w:tc>
        <w:tc>
          <w:tcPr>
            <w:tcW w:w="0" w:type="auto"/>
            <w:hideMark/>
          </w:tcPr>
          <w:p w14:paraId="633E42C9" w14:textId="77777777" w:rsidR="002F7A04" w:rsidRPr="00146B9D" w:rsidRDefault="002F7A04" w:rsidP="002F7A04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Number Planted</w:t>
            </w:r>
          </w:p>
        </w:tc>
        <w:tc>
          <w:tcPr>
            <w:tcW w:w="0" w:type="auto"/>
            <w:hideMark/>
          </w:tcPr>
          <w:p w14:paraId="669512ED" w14:textId="77777777" w:rsidR="002F7A04" w:rsidRPr="00146B9D" w:rsidRDefault="002F7A04" w:rsidP="002F7A04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On Your Own Land (#)</w:t>
            </w:r>
          </w:p>
        </w:tc>
        <w:tc>
          <w:tcPr>
            <w:tcW w:w="0" w:type="auto"/>
            <w:hideMark/>
          </w:tcPr>
          <w:p w14:paraId="0003FC3F" w14:textId="77777777" w:rsidR="002F7A04" w:rsidRPr="00146B9D" w:rsidRDefault="002F7A04" w:rsidP="002F7A04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Project Area (#)</w:t>
            </w:r>
          </w:p>
        </w:tc>
        <w:tc>
          <w:tcPr>
            <w:tcW w:w="0" w:type="auto"/>
            <w:hideMark/>
          </w:tcPr>
          <w:p w14:paraId="33F0B0D0" w14:textId="17B44BBA" w:rsidR="002F7A04" w:rsidRPr="00146B9D" w:rsidRDefault="002F7A04" w:rsidP="002F7A04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 xml:space="preserve">Source of </w:t>
            </w:r>
            <w:r w:rsidR="00C562EF" w:rsidRPr="00146B9D">
              <w:rPr>
                <w:rFonts w:eastAsia="Times New Roman" w:cstheme="minorHAnsi"/>
                <w:b/>
                <w:bCs/>
              </w:rPr>
              <w:t>Seedling (</w:t>
            </w:r>
            <w:r w:rsidR="00B03778" w:rsidRPr="00146B9D">
              <w:rPr>
                <w:rFonts w:eastAsia="Times New Roman" w:cstheme="minorHAnsi"/>
                <w:sz w:val="20"/>
                <w:szCs w:val="20"/>
              </w:rPr>
              <w:t>1= Project, 2= Government, 3 = Other</w:t>
            </w:r>
            <w:r w:rsidR="00B03778" w:rsidRPr="00146B9D">
              <w:rPr>
                <w:rFonts w:eastAsia="Times New Roman" w:cstheme="minorHAnsi"/>
                <w:b/>
                <w:bCs/>
              </w:rPr>
              <w:t>)</w:t>
            </w:r>
          </w:p>
        </w:tc>
      </w:tr>
      <w:tr w:rsidR="00B03778" w:rsidRPr="00146B9D" w14:paraId="2855A5C9" w14:textId="77777777" w:rsidTr="002F7A04">
        <w:tc>
          <w:tcPr>
            <w:tcW w:w="0" w:type="auto"/>
            <w:hideMark/>
          </w:tcPr>
          <w:p w14:paraId="4C0D3810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Eucalyptus tree</w:t>
            </w:r>
          </w:p>
        </w:tc>
        <w:tc>
          <w:tcPr>
            <w:tcW w:w="0" w:type="auto"/>
            <w:hideMark/>
          </w:tcPr>
          <w:p w14:paraId="322C8EC6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26E12B3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3D055E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A7BBEDA" w14:textId="2AF417A9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2F5A83BF" w14:textId="77777777" w:rsidTr="002F7A04">
        <w:tc>
          <w:tcPr>
            <w:tcW w:w="0" w:type="auto"/>
            <w:hideMark/>
          </w:tcPr>
          <w:p w14:paraId="78C5DBC5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Grevillia tree</w:t>
            </w:r>
          </w:p>
        </w:tc>
        <w:tc>
          <w:tcPr>
            <w:tcW w:w="0" w:type="auto"/>
            <w:hideMark/>
          </w:tcPr>
          <w:p w14:paraId="598D06E8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24ED35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50D868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2EE69B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18E0D59C" w14:textId="77777777" w:rsidTr="002F7A04">
        <w:tc>
          <w:tcPr>
            <w:tcW w:w="0" w:type="auto"/>
            <w:hideMark/>
          </w:tcPr>
          <w:p w14:paraId="3E7D104D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rdia tree</w:t>
            </w:r>
          </w:p>
        </w:tc>
        <w:tc>
          <w:tcPr>
            <w:tcW w:w="0" w:type="auto"/>
            <w:hideMark/>
          </w:tcPr>
          <w:p w14:paraId="5EE7329C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668D864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E662CE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0D6BB6C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3FF0820E" w14:textId="77777777" w:rsidTr="002F7A04">
        <w:tc>
          <w:tcPr>
            <w:tcW w:w="0" w:type="auto"/>
            <w:hideMark/>
          </w:tcPr>
          <w:p w14:paraId="046F7E11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Mango tree</w:t>
            </w:r>
          </w:p>
        </w:tc>
        <w:tc>
          <w:tcPr>
            <w:tcW w:w="0" w:type="auto"/>
            <w:hideMark/>
          </w:tcPr>
          <w:p w14:paraId="44441516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2E9CEB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EAB7D7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3F959A2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4F433017" w14:textId="77777777" w:rsidTr="002F7A04">
        <w:tc>
          <w:tcPr>
            <w:tcW w:w="0" w:type="auto"/>
            <w:hideMark/>
          </w:tcPr>
          <w:p w14:paraId="08BA23A3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Moringa tree</w:t>
            </w:r>
          </w:p>
        </w:tc>
        <w:tc>
          <w:tcPr>
            <w:tcW w:w="0" w:type="auto"/>
            <w:hideMark/>
          </w:tcPr>
          <w:p w14:paraId="67F5E1CE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EE48183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F496B15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E9E056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1EE891BC" w14:textId="77777777" w:rsidTr="002F7A04">
        <w:tc>
          <w:tcPr>
            <w:tcW w:w="0" w:type="auto"/>
            <w:hideMark/>
          </w:tcPr>
          <w:p w14:paraId="5F98C81B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ffee tree</w:t>
            </w:r>
          </w:p>
        </w:tc>
        <w:tc>
          <w:tcPr>
            <w:tcW w:w="0" w:type="auto"/>
            <w:hideMark/>
          </w:tcPr>
          <w:p w14:paraId="0341A74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8BAFEC0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8CBC8D3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CE3EC2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38BC3A9F" w14:textId="77777777" w:rsidTr="002F7A04">
        <w:tc>
          <w:tcPr>
            <w:tcW w:w="0" w:type="auto"/>
            <w:hideMark/>
          </w:tcPr>
          <w:p w14:paraId="5B2B90E2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vocado tree</w:t>
            </w:r>
          </w:p>
        </w:tc>
        <w:tc>
          <w:tcPr>
            <w:tcW w:w="0" w:type="auto"/>
            <w:hideMark/>
          </w:tcPr>
          <w:p w14:paraId="3162168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B069109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5F6B9E5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54665C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200F8925" w14:textId="77777777" w:rsidTr="002F7A04">
        <w:tc>
          <w:tcPr>
            <w:tcW w:w="0" w:type="auto"/>
            <w:hideMark/>
          </w:tcPr>
          <w:p w14:paraId="2821B4BD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roton (</w:t>
            </w:r>
            <w:proofErr w:type="spellStart"/>
            <w:r w:rsidRPr="00146B9D">
              <w:rPr>
                <w:rFonts w:eastAsia="Times New Roman" w:cstheme="minorHAnsi"/>
              </w:rPr>
              <w:t>Bacena</w:t>
            </w:r>
            <w:proofErr w:type="spellEnd"/>
            <w:r w:rsidRPr="00146B9D">
              <w:rPr>
                <w:rFonts w:eastAsia="Times New Roman" w:cstheme="minorHAnsi"/>
              </w:rPr>
              <w:t>) tree</w:t>
            </w:r>
          </w:p>
        </w:tc>
        <w:tc>
          <w:tcPr>
            <w:tcW w:w="0" w:type="auto"/>
            <w:hideMark/>
          </w:tcPr>
          <w:p w14:paraId="301F7B5F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2CCB4A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23ADC35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71EB4EB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30A17BE7" w14:textId="77777777" w:rsidTr="002F7A04">
        <w:tc>
          <w:tcPr>
            <w:tcW w:w="0" w:type="auto"/>
            <w:hideMark/>
          </w:tcPr>
          <w:p w14:paraId="0F0D07E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Azederachita</w:t>
            </w:r>
            <w:proofErr w:type="spellEnd"/>
            <w:r w:rsidRPr="00146B9D">
              <w:rPr>
                <w:rFonts w:eastAsia="Times New Roman" w:cstheme="minorHAnsi"/>
              </w:rPr>
              <w:t xml:space="preserve"> indica tree</w:t>
            </w:r>
          </w:p>
        </w:tc>
        <w:tc>
          <w:tcPr>
            <w:tcW w:w="0" w:type="auto"/>
            <w:hideMark/>
          </w:tcPr>
          <w:p w14:paraId="01F47931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ADA0B9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9FB81F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0B4BC1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24449591" w14:textId="77777777" w:rsidTr="002F7A04">
        <w:tc>
          <w:tcPr>
            <w:tcW w:w="0" w:type="auto"/>
            <w:hideMark/>
          </w:tcPr>
          <w:p w14:paraId="3E1B1ED1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lastRenderedPageBreak/>
              <w:t>Acacia tree</w:t>
            </w:r>
          </w:p>
        </w:tc>
        <w:tc>
          <w:tcPr>
            <w:tcW w:w="0" w:type="auto"/>
            <w:hideMark/>
          </w:tcPr>
          <w:p w14:paraId="317A0B5C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21298E5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E80662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EDCB625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145C635B" w14:textId="77777777" w:rsidTr="002F7A04">
        <w:tc>
          <w:tcPr>
            <w:tcW w:w="0" w:type="auto"/>
            <w:hideMark/>
          </w:tcPr>
          <w:p w14:paraId="762A9358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odocarpus tree</w:t>
            </w:r>
          </w:p>
        </w:tc>
        <w:tc>
          <w:tcPr>
            <w:tcW w:w="0" w:type="auto"/>
            <w:hideMark/>
          </w:tcPr>
          <w:p w14:paraId="5A639599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96EE78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EB4CA75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8C7CEFC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39B3FBBB" w14:textId="77777777" w:rsidTr="002F7A04">
        <w:tc>
          <w:tcPr>
            <w:tcW w:w="0" w:type="auto"/>
            <w:hideMark/>
          </w:tcPr>
          <w:p w14:paraId="375C4A50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lea tree</w:t>
            </w:r>
          </w:p>
        </w:tc>
        <w:tc>
          <w:tcPr>
            <w:tcW w:w="0" w:type="auto"/>
            <w:hideMark/>
          </w:tcPr>
          <w:p w14:paraId="6A9BB800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2EEC92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DA74E8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67D8DC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341B5153" w14:textId="77777777" w:rsidTr="002F7A04">
        <w:tc>
          <w:tcPr>
            <w:tcW w:w="0" w:type="auto"/>
            <w:hideMark/>
          </w:tcPr>
          <w:p w14:paraId="48CD0DE0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Juniperous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7D9A1526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B2A5DA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357731C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CE7CFCB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53F33DD4" w14:textId="77777777" w:rsidTr="002F7A04">
        <w:tc>
          <w:tcPr>
            <w:tcW w:w="0" w:type="auto"/>
            <w:hideMark/>
          </w:tcPr>
          <w:p w14:paraId="170BA7EF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hat tree</w:t>
            </w:r>
          </w:p>
        </w:tc>
        <w:tc>
          <w:tcPr>
            <w:tcW w:w="0" w:type="auto"/>
            <w:hideMark/>
          </w:tcPr>
          <w:p w14:paraId="353639F1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C599C4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4CD45C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1FBCCF9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4905D437" w14:textId="77777777" w:rsidTr="002F7A04">
        <w:tc>
          <w:tcPr>
            <w:tcW w:w="0" w:type="auto"/>
            <w:hideMark/>
          </w:tcPr>
          <w:p w14:paraId="3597D1E5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Sizygium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1C5C1CE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4CD942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DBA360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BB850E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60A0B7BD" w14:textId="77777777" w:rsidTr="002F7A04">
        <w:tc>
          <w:tcPr>
            <w:tcW w:w="0" w:type="auto"/>
            <w:hideMark/>
          </w:tcPr>
          <w:p w14:paraId="7FAB1153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alse banana tree</w:t>
            </w:r>
          </w:p>
        </w:tc>
        <w:tc>
          <w:tcPr>
            <w:tcW w:w="0" w:type="auto"/>
            <w:hideMark/>
          </w:tcPr>
          <w:p w14:paraId="60C4AB11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3E3863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AA0BA0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30E8F6B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7B2FCF84" w14:textId="77777777" w:rsidTr="002F7A04">
        <w:tc>
          <w:tcPr>
            <w:tcW w:w="0" w:type="auto"/>
            <w:hideMark/>
          </w:tcPr>
          <w:p w14:paraId="10B5AC86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 xml:space="preserve">Ficus </w:t>
            </w:r>
            <w:proofErr w:type="spellStart"/>
            <w:r w:rsidRPr="00146B9D">
              <w:rPr>
                <w:rFonts w:eastAsia="Times New Roman" w:cstheme="minorHAnsi"/>
              </w:rPr>
              <w:t>Sycomorous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24A85983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697EBF5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E7F7B1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BA31A2C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5C307590" w14:textId="77777777" w:rsidTr="002F7A04">
        <w:tc>
          <w:tcPr>
            <w:tcW w:w="0" w:type="auto"/>
            <w:hideMark/>
          </w:tcPr>
          <w:p w14:paraId="7438EA5E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Jacaranda tree</w:t>
            </w:r>
          </w:p>
        </w:tc>
        <w:tc>
          <w:tcPr>
            <w:tcW w:w="0" w:type="auto"/>
            <w:hideMark/>
          </w:tcPr>
          <w:p w14:paraId="46841C3F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53C7FB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CFC7FBA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DBCB9CB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11A8968C" w14:textId="77777777" w:rsidTr="002F7A04">
        <w:tc>
          <w:tcPr>
            <w:tcW w:w="0" w:type="auto"/>
            <w:hideMark/>
          </w:tcPr>
          <w:p w14:paraId="4A1B06D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alanites tree</w:t>
            </w:r>
          </w:p>
        </w:tc>
        <w:tc>
          <w:tcPr>
            <w:tcW w:w="0" w:type="auto"/>
            <w:hideMark/>
          </w:tcPr>
          <w:p w14:paraId="09E1D3FA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78DD2F2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6E25F6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574172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7ACA3951" w14:textId="77777777" w:rsidTr="002F7A04">
        <w:tc>
          <w:tcPr>
            <w:tcW w:w="0" w:type="auto"/>
            <w:hideMark/>
          </w:tcPr>
          <w:p w14:paraId="0BA443DE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icus Vasta tree</w:t>
            </w:r>
          </w:p>
        </w:tc>
        <w:tc>
          <w:tcPr>
            <w:tcW w:w="0" w:type="auto"/>
            <w:hideMark/>
          </w:tcPr>
          <w:p w14:paraId="37CC484E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2FEBC1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181A8F2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63B44C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15621B6E" w14:textId="77777777" w:rsidTr="002F7A04">
        <w:tc>
          <w:tcPr>
            <w:tcW w:w="0" w:type="auto"/>
            <w:hideMark/>
          </w:tcPr>
          <w:p w14:paraId="3B05CD0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anana tree</w:t>
            </w:r>
          </w:p>
        </w:tc>
        <w:tc>
          <w:tcPr>
            <w:tcW w:w="0" w:type="auto"/>
            <w:hideMark/>
          </w:tcPr>
          <w:p w14:paraId="6896DE34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ED7633A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806AF5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3808B0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765056C5" w14:textId="77777777" w:rsidTr="002F7A04">
        <w:tc>
          <w:tcPr>
            <w:tcW w:w="0" w:type="auto"/>
            <w:hideMark/>
          </w:tcPr>
          <w:p w14:paraId="6FC311EA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apaya tree</w:t>
            </w:r>
          </w:p>
        </w:tc>
        <w:tc>
          <w:tcPr>
            <w:tcW w:w="0" w:type="auto"/>
            <w:hideMark/>
          </w:tcPr>
          <w:p w14:paraId="29933EBC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0DA8E89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B9AE840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0CCA7DA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5755ECC8" w14:textId="77777777" w:rsidTr="002F7A04">
        <w:tc>
          <w:tcPr>
            <w:tcW w:w="0" w:type="auto"/>
            <w:hideMark/>
          </w:tcPr>
          <w:p w14:paraId="031DB815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Jatropha tree</w:t>
            </w:r>
          </w:p>
        </w:tc>
        <w:tc>
          <w:tcPr>
            <w:tcW w:w="0" w:type="auto"/>
            <w:hideMark/>
          </w:tcPr>
          <w:p w14:paraId="262BC27D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7D10C7A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9D897B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540F07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41705315" w14:textId="77777777" w:rsidTr="002F7A04">
        <w:tc>
          <w:tcPr>
            <w:tcW w:w="0" w:type="auto"/>
            <w:hideMark/>
          </w:tcPr>
          <w:p w14:paraId="16698FB2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Euphorbiacea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6ABA6DBD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D10CFD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9023F53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6443349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758EFDC8" w14:textId="77777777" w:rsidTr="002F7A04">
        <w:tc>
          <w:tcPr>
            <w:tcW w:w="0" w:type="auto"/>
            <w:hideMark/>
          </w:tcPr>
          <w:p w14:paraId="0D30251F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Terminalia tree</w:t>
            </w:r>
          </w:p>
        </w:tc>
        <w:tc>
          <w:tcPr>
            <w:tcW w:w="0" w:type="auto"/>
            <w:hideMark/>
          </w:tcPr>
          <w:p w14:paraId="0B0CDD99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79DE710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FB6184B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7CEDA07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62ED3E22" w14:textId="77777777" w:rsidTr="002F7A04">
        <w:tc>
          <w:tcPr>
            <w:tcW w:w="0" w:type="auto"/>
            <w:hideMark/>
          </w:tcPr>
          <w:p w14:paraId="09AAC730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"</w:t>
            </w:r>
            <w:proofErr w:type="spellStart"/>
            <w:r w:rsidRPr="00146B9D">
              <w:rPr>
                <w:rFonts w:eastAsia="Times New Roman" w:cstheme="minorHAnsi"/>
              </w:rPr>
              <w:t>Tawayiya</w:t>
            </w:r>
            <w:proofErr w:type="spellEnd"/>
            <w:r w:rsidRPr="00146B9D">
              <w:rPr>
                <w:rFonts w:eastAsia="Times New Roman" w:cstheme="minorHAnsi"/>
              </w:rPr>
              <w:t>" tree</w:t>
            </w:r>
          </w:p>
        </w:tc>
        <w:tc>
          <w:tcPr>
            <w:tcW w:w="0" w:type="auto"/>
            <w:hideMark/>
          </w:tcPr>
          <w:p w14:paraId="77A834B5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AFAED68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77266C0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ADCC7E3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4C9A1BCD" w14:textId="77777777" w:rsidTr="002F7A04">
        <w:tc>
          <w:tcPr>
            <w:tcW w:w="0" w:type="auto"/>
            <w:hideMark/>
          </w:tcPr>
          <w:p w14:paraId="4275830E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Custor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31318EB9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53D127E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2FB49F6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D512235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2FE18CBC" w14:textId="77777777" w:rsidTr="002F7A04">
        <w:tc>
          <w:tcPr>
            <w:tcW w:w="0" w:type="auto"/>
            <w:hideMark/>
          </w:tcPr>
          <w:p w14:paraId="4F296B6D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"Ansa" tree</w:t>
            </w:r>
          </w:p>
        </w:tc>
        <w:tc>
          <w:tcPr>
            <w:tcW w:w="0" w:type="auto"/>
            <w:hideMark/>
          </w:tcPr>
          <w:p w14:paraId="030B1A48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BFBDBED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830ED89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8159AD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797C3548" w14:textId="77777777" w:rsidTr="002F7A04">
        <w:tc>
          <w:tcPr>
            <w:tcW w:w="0" w:type="auto"/>
            <w:hideMark/>
          </w:tcPr>
          <w:p w14:paraId="7AE0DA5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amboo tree</w:t>
            </w:r>
          </w:p>
        </w:tc>
        <w:tc>
          <w:tcPr>
            <w:tcW w:w="0" w:type="auto"/>
            <w:hideMark/>
          </w:tcPr>
          <w:p w14:paraId="1F2537D7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1DBECD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D1B28F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5FE57D4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B03778" w:rsidRPr="00146B9D" w14:paraId="3D6F8C73" w14:textId="77777777" w:rsidTr="002F7A04">
        <w:tc>
          <w:tcPr>
            <w:tcW w:w="0" w:type="auto"/>
            <w:hideMark/>
          </w:tcPr>
          <w:p w14:paraId="2D15001F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Haginne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19B26D92" w14:textId="77777777" w:rsidR="002F7A04" w:rsidRPr="00146B9D" w:rsidRDefault="002F7A04" w:rsidP="002F7A04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6D223861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4D9BFDF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0A2B7BC" w14:textId="77777777" w:rsidR="002F7A04" w:rsidRPr="00146B9D" w:rsidRDefault="002F7A04" w:rsidP="002F7A04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6FAE3F30" w14:textId="3825D100" w:rsidR="00C74C7C" w:rsidRPr="00146B9D" w:rsidRDefault="00F20AAB" w:rsidP="00C023A9">
      <w:pPr>
        <w:pStyle w:val="ListParagraph"/>
        <w:numPr>
          <w:ilvl w:val="1"/>
          <w:numId w:val="56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hat trees have you removed from your land in the past 3 years and how? Record the number removed and select all removal methods that apply.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3225"/>
        <w:gridCol w:w="1369"/>
        <w:gridCol w:w="967"/>
        <w:gridCol w:w="984"/>
        <w:gridCol w:w="1561"/>
        <w:gridCol w:w="1244"/>
      </w:tblGrid>
      <w:tr w:rsidR="00C74C7C" w:rsidRPr="00146B9D" w14:paraId="071EEE1E" w14:textId="77777777" w:rsidTr="00C74C7C">
        <w:tc>
          <w:tcPr>
            <w:tcW w:w="1725" w:type="pct"/>
            <w:hideMark/>
          </w:tcPr>
          <w:p w14:paraId="0ABB049C" w14:textId="77777777" w:rsidR="00C74C7C" w:rsidRPr="00146B9D" w:rsidRDefault="00C74C7C" w:rsidP="00C74C7C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Tree Type</w:t>
            </w:r>
          </w:p>
        </w:tc>
        <w:tc>
          <w:tcPr>
            <w:tcW w:w="732" w:type="pct"/>
            <w:hideMark/>
          </w:tcPr>
          <w:p w14:paraId="43AC8500" w14:textId="4ADA0A93" w:rsidR="00C74C7C" w:rsidRPr="00146B9D" w:rsidRDefault="00C74C7C" w:rsidP="00C74C7C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Number</w:t>
            </w:r>
          </w:p>
        </w:tc>
        <w:tc>
          <w:tcPr>
            <w:tcW w:w="517" w:type="pct"/>
            <w:hideMark/>
          </w:tcPr>
          <w:p w14:paraId="4C7730E8" w14:textId="29D47621" w:rsidR="00C74C7C" w:rsidRPr="00146B9D" w:rsidRDefault="00C74C7C" w:rsidP="00C74C7C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Burn</w:t>
            </w:r>
          </w:p>
        </w:tc>
        <w:tc>
          <w:tcPr>
            <w:tcW w:w="526" w:type="pct"/>
            <w:hideMark/>
          </w:tcPr>
          <w:p w14:paraId="139C214E" w14:textId="56C4A9D4" w:rsidR="00C74C7C" w:rsidRPr="00146B9D" w:rsidRDefault="00C74C7C" w:rsidP="00C74C7C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Slash</w:t>
            </w:r>
          </w:p>
        </w:tc>
        <w:tc>
          <w:tcPr>
            <w:tcW w:w="835" w:type="pct"/>
            <w:hideMark/>
          </w:tcPr>
          <w:p w14:paraId="67B66BD3" w14:textId="1BE11A1A" w:rsidR="00C74C7C" w:rsidRPr="00146B9D" w:rsidRDefault="00C74C7C" w:rsidP="00C74C7C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Cut down</w:t>
            </w:r>
          </w:p>
        </w:tc>
        <w:tc>
          <w:tcPr>
            <w:tcW w:w="665" w:type="pct"/>
            <w:hideMark/>
          </w:tcPr>
          <w:p w14:paraId="5C536A39" w14:textId="1BB740C8" w:rsidR="00C74C7C" w:rsidRPr="00146B9D" w:rsidRDefault="00C74C7C" w:rsidP="00C74C7C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46B9D">
              <w:rPr>
                <w:rFonts w:eastAsia="Times New Roman" w:cstheme="minorHAnsi"/>
                <w:b/>
                <w:bCs/>
              </w:rPr>
              <w:t>Dig out</w:t>
            </w:r>
          </w:p>
        </w:tc>
      </w:tr>
      <w:tr w:rsidR="00C74C7C" w:rsidRPr="00146B9D" w14:paraId="4D41BB92" w14:textId="77777777" w:rsidTr="00C74C7C">
        <w:tc>
          <w:tcPr>
            <w:tcW w:w="1725" w:type="pct"/>
            <w:hideMark/>
          </w:tcPr>
          <w:p w14:paraId="48A1AD78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Eucalyptus tree</w:t>
            </w:r>
          </w:p>
        </w:tc>
        <w:tc>
          <w:tcPr>
            <w:tcW w:w="732" w:type="pct"/>
            <w:hideMark/>
          </w:tcPr>
          <w:p w14:paraId="7D88B3C0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064C0D1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445D35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5C97A0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D5B93CB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73E807FF" w14:textId="77777777" w:rsidTr="00C74C7C">
        <w:tc>
          <w:tcPr>
            <w:tcW w:w="1725" w:type="pct"/>
            <w:hideMark/>
          </w:tcPr>
          <w:p w14:paraId="6DC5AE4C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Grevillia tree</w:t>
            </w:r>
          </w:p>
        </w:tc>
        <w:tc>
          <w:tcPr>
            <w:tcW w:w="732" w:type="pct"/>
            <w:hideMark/>
          </w:tcPr>
          <w:p w14:paraId="53BC86C7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28B732A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ACDB0D4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005930F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70E748F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4D4C0B9E" w14:textId="77777777" w:rsidTr="00C74C7C">
        <w:tc>
          <w:tcPr>
            <w:tcW w:w="1725" w:type="pct"/>
            <w:hideMark/>
          </w:tcPr>
          <w:p w14:paraId="2787B39B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rdia tree</w:t>
            </w:r>
          </w:p>
        </w:tc>
        <w:tc>
          <w:tcPr>
            <w:tcW w:w="732" w:type="pct"/>
            <w:hideMark/>
          </w:tcPr>
          <w:p w14:paraId="1C01FF6D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13B0C255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F1BE02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6B738851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A417C58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6402226A" w14:textId="77777777" w:rsidTr="00C74C7C">
        <w:tc>
          <w:tcPr>
            <w:tcW w:w="1725" w:type="pct"/>
            <w:hideMark/>
          </w:tcPr>
          <w:p w14:paraId="79668975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Mango tree</w:t>
            </w:r>
          </w:p>
        </w:tc>
        <w:tc>
          <w:tcPr>
            <w:tcW w:w="732" w:type="pct"/>
            <w:hideMark/>
          </w:tcPr>
          <w:p w14:paraId="6DB43E45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6C5C525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5C28DB74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2677E821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110FE8C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6C282E2B" w14:textId="77777777" w:rsidTr="00C74C7C">
        <w:tc>
          <w:tcPr>
            <w:tcW w:w="1725" w:type="pct"/>
            <w:hideMark/>
          </w:tcPr>
          <w:p w14:paraId="40EF2961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Moringa tree</w:t>
            </w:r>
          </w:p>
        </w:tc>
        <w:tc>
          <w:tcPr>
            <w:tcW w:w="732" w:type="pct"/>
            <w:hideMark/>
          </w:tcPr>
          <w:p w14:paraId="32134528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2850DDFC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4160C6D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38B90C15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E1163A3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3F7B528F" w14:textId="77777777" w:rsidTr="00C74C7C">
        <w:tc>
          <w:tcPr>
            <w:tcW w:w="1725" w:type="pct"/>
            <w:hideMark/>
          </w:tcPr>
          <w:p w14:paraId="5C800C2C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offee tree</w:t>
            </w:r>
          </w:p>
        </w:tc>
        <w:tc>
          <w:tcPr>
            <w:tcW w:w="732" w:type="pct"/>
            <w:hideMark/>
          </w:tcPr>
          <w:p w14:paraId="375FEB32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5CEB6A0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64113AF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99CE848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7387E57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7310AE46" w14:textId="77777777" w:rsidTr="00C74C7C">
        <w:tc>
          <w:tcPr>
            <w:tcW w:w="1725" w:type="pct"/>
            <w:hideMark/>
          </w:tcPr>
          <w:p w14:paraId="791B1EAC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vocado tree</w:t>
            </w:r>
          </w:p>
        </w:tc>
        <w:tc>
          <w:tcPr>
            <w:tcW w:w="732" w:type="pct"/>
            <w:hideMark/>
          </w:tcPr>
          <w:p w14:paraId="2074ADD0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73CCBD2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264072A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273A1DC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9155953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79A7EC5D" w14:textId="77777777" w:rsidTr="00C74C7C">
        <w:tc>
          <w:tcPr>
            <w:tcW w:w="1725" w:type="pct"/>
            <w:hideMark/>
          </w:tcPr>
          <w:p w14:paraId="61FAAD90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roton (</w:t>
            </w:r>
            <w:proofErr w:type="spellStart"/>
            <w:r w:rsidRPr="00146B9D">
              <w:rPr>
                <w:rFonts w:eastAsia="Times New Roman" w:cstheme="minorHAnsi"/>
              </w:rPr>
              <w:t>Bacena</w:t>
            </w:r>
            <w:proofErr w:type="spellEnd"/>
            <w:r w:rsidRPr="00146B9D">
              <w:rPr>
                <w:rFonts w:eastAsia="Times New Roman" w:cstheme="minorHAnsi"/>
              </w:rPr>
              <w:t>) tree</w:t>
            </w:r>
          </w:p>
        </w:tc>
        <w:tc>
          <w:tcPr>
            <w:tcW w:w="732" w:type="pct"/>
            <w:hideMark/>
          </w:tcPr>
          <w:p w14:paraId="68E14A25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25E66FAB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456C120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F3B9F7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0D61BD4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3B9031BF" w14:textId="77777777" w:rsidTr="00C74C7C">
        <w:tc>
          <w:tcPr>
            <w:tcW w:w="1725" w:type="pct"/>
            <w:hideMark/>
          </w:tcPr>
          <w:p w14:paraId="3A23B13C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Azederachita</w:t>
            </w:r>
            <w:proofErr w:type="spellEnd"/>
            <w:r w:rsidRPr="00146B9D">
              <w:rPr>
                <w:rFonts w:eastAsia="Times New Roman" w:cstheme="minorHAnsi"/>
              </w:rPr>
              <w:t xml:space="preserve"> indica tree</w:t>
            </w:r>
          </w:p>
        </w:tc>
        <w:tc>
          <w:tcPr>
            <w:tcW w:w="732" w:type="pct"/>
            <w:hideMark/>
          </w:tcPr>
          <w:p w14:paraId="0653119C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BD733BC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49E897A0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B0DB74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83D1D0C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77E9C0F9" w14:textId="77777777" w:rsidTr="00C74C7C">
        <w:tc>
          <w:tcPr>
            <w:tcW w:w="1725" w:type="pct"/>
            <w:hideMark/>
          </w:tcPr>
          <w:p w14:paraId="25D144CE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Acacia tree</w:t>
            </w:r>
          </w:p>
        </w:tc>
        <w:tc>
          <w:tcPr>
            <w:tcW w:w="732" w:type="pct"/>
            <w:hideMark/>
          </w:tcPr>
          <w:p w14:paraId="68495332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009A67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D44F6E1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9BFFE0B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581997B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268D9AAE" w14:textId="77777777" w:rsidTr="00C74C7C">
        <w:tc>
          <w:tcPr>
            <w:tcW w:w="1725" w:type="pct"/>
            <w:hideMark/>
          </w:tcPr>
          <w:p w14:paraId="5D9D00A0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odocarpus tree</w:t>
            </w:r>
          </w:p>
        </w:tc>
        <w:tc>
          <w:tcPr>
            <w:tcW w:w="732" w:type="pct"/>
            <w:hideMark/>
          </w:tcPr>
          <w:p w14:paraId="6B2DD0D1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57B0C1D5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308F56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9BB2EE8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1D0366DB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184A4A73" w14:textId="77777777" w:rsidTr="00C74C7C">
        <w:tc>
          <w:tcPr>
            <w:tcW w:w="1725" w:type="pct"/>
            <w:hideMark/>
          </w:tcPr>
          <w:p w14:paraId="2173C4C1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Olea tree</w:t>
            </w:r>
          </w:p>
        </w:tc>
        <w:tc>
          <w:tcPr>
            <w:tcW w:w="732" w:type="pct"/>
            <w:hideMark/>
          </w:tcPr>
          <w:p w14:paraId="714FD4C9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1EA31776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1C7C7D5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84A188A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D9C17CF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18C4236F" w14:textId="77777777" w:rsidTr="00C74C7C">
        <w:tc>
          <w:tcPr>
            <w:tcW w:w="1725" w:type="pct"/>
            <w:hideMark/>
          </w:tcPr>
          <w:p w14:paraId="7516E721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Juniperous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0AADD687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4A0B9E22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ABE54D2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32C8C74B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B925B44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227D54A9" w14:textId="77777777" w:rsidTr="00C74C7C">
        <w:tc>
          <w:tcPr>
            <w:tcW w:w="1725" w:type="pct"/>
            <w:hideMark/>
          </w:tcPr>
          <w:p w14:paraId="37902A19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Chat tree</w:t>
            </w:r>
          </w:p>
        </w:tc>
        <w:tc>
          <w:tcPr>
            <w:tcW w:w="732" w:type="pct"/>
            <w:hideMark/>
          </w:tcPr>
          <w:p w14:paraId="30ABD394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4AE0AE14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88322E3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9DE2E5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BA48B35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13B6E789" w14:textId="77777777" w:rsidTr="00C74C7C">
        <w:tc>
          <w:tcPr>
            <w:tcW w:w="1725" w:type="pct"/>
            <w:hideMark/>
          </w:tcPr>
          <w:p w14:paraId="3D259A28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Sizygium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6697C44D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7529AA8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7041351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2266070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F289A5E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24569DD7" w14:textId="77777777" w:rsidTr="00C74C7C">
        <w:tc>
          <w:tcPr>
            <w:tcW w:w="1725" w:type="pct"/>
            <w:hideMark/>
          </w:tcPr>
          <w:p w14:paraId="6ADD2F02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False Banana tree</w:t>
            </w:r>
          </w:p>
        </w:tc>
        <w:tc>
          <w:tcPr>
            <w:tcW w:w="732" w:type="pct"/>
            <w:hideMark/>
          </w:tcPr>
          <w:p w14:paraId="4261616D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2CE37C9F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E30BA6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E6CB932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C098596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07716C12" w14:textId="77777777" w:rsidTr="00C74C7C">
        <w:tc>
          <w:tcPr>
            <w:tcW w:w="1725" w:type="pct"/>
            <w:hideMark/>
          </w:tcPr>
          <w:p w14:paraId="29F20C7C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 xml:space="preserve">Ficus </w:t>
            </w:r>
            <w:proofErr w:type="spellStart"/>
            <w:r w:rsidRPr="00146B9D">
              <w:rPr>
                <w:rFonts w:eastAsia="Times New Roman" w:cstheme="minorHAnsi"/>
              </w:rPr>
              <w:t>Sycomorous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45D5C08C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44889FC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5DE25B31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FD14E0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BAC2E1A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3E683DDA" w14:textId="77777777" w:rsidTr="00C74C7C">
        <w:tc>
          <w:tcPr>
            <w:tcW w:w="1725" w:type="pct"/>
            <w:hideMark/>
          </w:tcPr>
          <w:p w14:paraId="254BB31A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Jacaranda tree</w:t>
            </w:r>
          </w:p>
        </w:tc>
        <w:tc>
          <w:tcPr>
            <w:tcW w:w="732" w:type="pct"/>
            <w:hideMark/>
          </w:tcPr>
          <w:p w14:paraId="6422A7A3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2086051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507DF3E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B03001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0D277961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4A3F27F6" w14:textId="77777777" w:rsidTr="00C74C7C">
        <w:tc>
          <w:tcPr>
            <w:tcW w:w="1725" w:type="pct"/>
            <w:hideMark/>
          </w:tcPr>
          <w:p w14:paraId="4019B634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alanites tree</w:t>
            </w:r>
          </w:p>
        </w:tc>
        <w:tc>
          <w:tcPr>
            <w:tcW w:w="732" w:type="pct"/>
            <w:hideMark/>
          </w:tcPr>
          <w:p w14:paraId="356FB2D9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192CED06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B8DCFE0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3A6CB644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77992C23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61BBE830" w14:textId="77777777" w:rsidTr="00C74C7C">
        <w:tc>
          <w:tcPr>
            <w:tcW w:w="1725" w:type="pct"/>
            <w:hideMark/>
          </w:tcPr>
          <w:p w14:paraId="73ECDBE9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 xml:space="preserve">Ficus </w:t>
            </w:r>
            <w:proofErr w:type="spellStart"/>
            <w:r w:rsidRPr="00146B9D">
              <w:rPr>
                <w:rFonts w:eastAsia="Times New Roman" w:cstheme="minorHAnsi"/>
              </w:rPr>
              <w:t>vasta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60BD67CA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5D438AD2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03317D5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CA277C1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1FD8F85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006BF1F4" w14:textId="77777777" w:rsidTr="00C74C7C">
        <w:tc>
          <w:tcPr>
            <w:tcW w:w="1725" w:type="pct"/>
            <w:hideMark/>
          </w:tcPr>
          <w:p w14:paraId="00C75754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lastRenderedPageBreak/>
              <w:t>Banana tree</w:t>
            </w:r>
          </w:p>
        </w:tc>
        <w:tc>
          <w:tcPr>
            <w:tcW w:w="732" w:type="pct"/>
            <w:hideMark/>
          </w:tcPr>
          <w:p w14:paraId="7A6DD57A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2A3B0B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CBF4A8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19BD68C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2826BB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7498FF95" w14:textId="77777777" w:rsidTr="00C74C7C">
        <w:tc>
          <w:tcPr>
            <w:tcW w:w="1725" w:type="pct"/>
            <w:hideMark/>
          </w:tcPr>
          <w:p w14:paraId="482DCB46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Papaya tree</w:t>
            </w:r>
          </w:p>
        </w:tc>
        <w:tc>
          <w:tcPr>
            <w:tcW w:w="732" w:type="pct"/>
            <w:hideMark/>
          </w:tcPr>
          <w:p w14:paraId="1FDC07A9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571EAB6B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4EA31D95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62B2C4AE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7F302218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3BCAFA28" w14:textId="77777777" w:rsidTr="00C74C7C">
        <w:tc>
          <w:tcPr>
            <w:tcW w:w="1725" w:type="pct"/>
            <w:hideMark/>
          </w:tcPr>
          <w:p w14:paraId="2C91E38D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Jatropha tree</w:t>
            </w:r>
          </w:p>
        </w:tc>
        <w:tc>
          <w:tcPr>
            <w:tcW w:w="732" w:type="pct"/>
            <w:hideMark/>
          </w:tcPr>
          <w:p w14:paraId="73D36BC4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10DA2C5A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CE42CC6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896649E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C9F068C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0592793B" w14:textId="77777777" w:rsidTr="00C74C7C">
        <w:tc>
          <w:tcPr>
            <w:tcW w:w="1725" w:type="pct"/>
            <w:hideMark/>
          </w:tcPr>
          <w:p w14:paraId="74EBAD70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Euphorbiacea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1069AAE2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40CD6A0E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36A7FA4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7AF874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3E57A52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1BFA38C3" w14:textId="77777777" w:rsidTr="00C74C7C">
        <w:tc>
          <w:tcPr>
            <w:tcW w:w="1725" w:type="pct"/>
            <w:hideMark/>
          </w:tcPr>
          <w:p w14:paraId="5F416CF3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Terminalia tree</w:t>
            </w:r>
          </w:p>
        </w:tc>
        <w:tc>
          <w:tcPr>
            <w:tcW w:w="732" w:type="pct"/>
            <w:hideMark/>
          </w:tcPr>
          <w:p w14:paraId="6BFDA009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BF1597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5027FD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BEFA2A3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33F3C54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0BA6C991" w14:textId="77777777" w:rsidTr="00C74C7C">
        <w:tc>
          <w:tcPr>
            <w:tcW w:w="1725" w:type="pct"/>
            <w:hideMark/>
          </w:tcPr>
          <w:p w14:paraId="696046F0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"</w:t>
            </w:r>
            <w:proofErr w:type="spellStart"/>
            <w:r w:rsidRPr="00146B9D">
              <w:rPr>
                <w:rFonts w:eastAsia="Times New Roman" w:cstheme="minorHAnsi"/>
              </w:rPr>
              <w:t>Tawayiya</w:t>
            </w:r>
            <w:proofErr w:type="spellEnd"/>
            <w:r w:rsidRPr="00146B9D">
              <w:rPr>
                <w:rFonts w:eastAsia="Times New Roman" w:cstheme="minorHAnsi"/>
              </w:rPr>
              <w:t>" tree</w:t>
            </w:r>
          </w:p>
        </w:tc>
        <w:tc>
          <w:tcPr>
            <w:tcW w:w="732" w:type="pct"/>
            <w:hideMark/>
          </w:tcPr>
          <w:p w14:paraId="2D8E4493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45E977A5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89FD048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6061DBF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03AFD5B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0639E6FF" w14:textId="77777777" w:rsidTr="00C74C7C">
        <w:tc>
          <w:tcPr>
            <w:tcW w:w="1725" w:type="pct"/>
            <w:hideMark/>
          </w:tcPr>
          <w:p w14:paraId="188F6B5D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Custor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51167E4A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6F7BCD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49155E46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3CE8429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4B105D7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50AAAA58" w14:textId="77777777" w:rsidTr="00C74C7C">
        <w:tc>
          <w:tcPr>
            <w:tcW w:w="1725" w:type="pct"/>
            <w:hideMark/>
          </w:tcPr>
          <w:p w14:paraId="765F6899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"Ansa" tree</w:t>
            </w:r>
          </w:p>
        </w:tc>
        <w:tc>
          <w:tcPr>
            <w:tcW w:w="732" w:type="pct"/>
            <w:hideMark/>
          </w:tcPr>
          <w:p w14:paraId="453CBCFA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462AA55A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D164210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9F14DE3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0945AA80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170A8195" w14:textId="77777777" w:rsidTr="00C74C7C">
        <w:tc>
          <w:tcPr>
            <w:tcW w:w="1725" w:type="pct"/>
            <w:hideMark/>
          </w:tcPr>
          <w:p w14:paraId="3E55D480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r w:rsidRPr="00146B9D">
              <w:rPr>
                <w:rFonts w:eastAsia="Times New Roman" w:cstheme="minorHAnsi"/>
              </w:rPr>
              <w:t>Bamboo tree</w:t>
            </w:r>
          </w:p>
        </w:tc>
        <w:tc>
          <w:tcPr>
            <w:tcW w:w="732" w:type="pct"/>
            <w:hideMark/>
          </w:tcPr>
          <w:p w14:paraId="7DC606DE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10260B8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4345463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3A4725E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6C462AD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74C7C" w:rsidRPr="00146B9D" w14:paraId="0E0EC8DF" w14:textId="77777777" w:rsidTr="00C74C7C">
        <w:tc>
          <w:tcPr>
            <w:tcW w:w="1725" w:type="pct"/>
            <w:hideMark/>
          </w:tcPr>
          <w:p w14:paraId="0919F8D7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  <w:proofErr w:type="spellStart"/>
            <w:r w:rsidRPr="00146B9D">
              <w:rPr>
                <w:rFonts w:eastAsia="Times New Roman" w:cstheme="minorHAnsi"/>
              </w:rPr>
              <w:t>Haginne</w:t>
            </w:r>
            <w:proofErr w:type="spellEnd"/>
            <w:r w:rsidRPr="00146B9D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446BFD10" w14:textId="77777777" w:rsidR="00C74C7C" w:rsidRPr="00146B9D" w:rsidRDefault="00C74C7C" w:rsidP="00C74C7C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DD8280C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885615F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FF57405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670BCFB" w14:textId="77777777" w:rsidR="00C74C7C" w:rsidRPr="00146B9D" w:rsidRDefault="00C74C7C" w:rsidP="00C74C7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595122CC" w14:textId="77777777" w:rsidR="00ED48FE" w:rsidRPr="00146B9D" w:rsidRDefault="00ED48FE">
      <w:pPr>
        <w:rPr>
          <w:rFonts w:cstheme="minorHAnsi"/>
        </w:rPr>
      </w:pPr>
    </w:p>
    <w:p w14:paraId="207094CF" w14:textId="42DB3C02" w:rsidR="00B73749" w:rsidRPr="00146B9D" w:rsidRDefault="00B73749" w:rsidP="00B73749">
      <w:pPr>
        <w:spacing w:before="240" w:after="0" w:line="240" w:lineRule="auto"/>
        <w:rPr>
          <w:rFonts w:eastAsia="MS Mincho" w:cstheme="minorHAnsi"/>
          <w:kern w:val="0"/>
          <w:sz w:val="28"/>
          <w:szCs w:val="28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 xml:space="preserve">PART </w:t>
      </w:r>
      <w:r w:rsidR="00C023A9"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9</w:t>
      </w:r>
      <w:r w:rsidRPr="00146B9D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: COMMUNITY CHANGES</w:t>
      </w:r>
    </w:p>
    <w:p w14:paraId="7C621DE4" w14:textId="77777777" w:rsidR="00B73749" w:rsidRPr="00146B9D" w:rsidRDefault="00B73749">
      <w:pPr>
        <w:rPr>
          <w:rFonts w:cstheme="minorHAnsi"/>
        </w:rPr>
      </w:pPr>
    </w:p>
    <w:p w14:paraId="176B6FD4" w14:textId="074697E5" w:rsidR="00C54A28" w:rsidRPr="00146B9D" w:rsidRDefault="00C023A9" w:rsidP="00C023A9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C54A28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n your opinion, how has the level of poverty changed in your community over the past 5 years?</w:t>
      </w:r>
    </w:p>
    <w:p w14:paraId="0FADCFFE" w14:textId="77777777" w:rsidR="00C54A28" w:rsidRPr="00146B9D" w:rsidRDefault="00C54A28" w:rsidP="00C562EF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uch more povert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A10EAB0" w14:textId="77777777" w:rsidR="00C54A28" w:rsidRPr="00146B9D" w:rsidRDefault="00C54A28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ore povert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16082A3F" w14:textId="77777777" w:rsidR="00C54A28" w:rsidRPr="00146B9D" w:rsidRDefault="00C54A28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change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5249713A" w14:textId="77777777" w:rsidR="00C54A28" w:rsidRPr="00146B9D" w:rsidRDefault="00C54A28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ess povert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66899CB4" w14:textId="77777777" w:rsidR="00C54A28" w:rsidRPr="00146B9D" w:rsidRDefault="00C54A28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uch less povert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484D8F0A" w14:textId="77777777" w:rsidR="00C54A28" w:rsidRPr="00146B9D" w:rsidRDefault="00C54A28" w:rsidP="00C562EF">
      <w:pPr>
        <w:spacing w:after="0" w:line="240" w:lineRule="auto"/>
        <w:ind w:left="504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7606484" w14:textId="7393C08D" w:rsidR="00B73749" w:rsidRPr="00146B9D" w:rsidRDefault="00C54A28" w:rsidP="00C562EF">
      <w:pPr>
        <w:spacing w:after="0" w:line="240" w:lineRule="auto"/>
        <w:ind w:left="3600" w:firstLine="7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CHANGE or DON’T KNOW, SKIP to 7.3</w:t>
      </w:r>
    </w:p>
    <w:p w14:paraId="3BAB97E3" w14:textId="0983608A" w:rsidR="007A5B08" w:rsidRPr="00146B9D" w:rsidRDefault="00C023A9" w:rsidP="00C023A9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 </w:t>
      </w:r>
      <w:r w:rsidR="00083021" w:rsidRPr="00146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>If less or much less</w:t>
      </w:r>
      <w:r w:rsidR="00C54A28" w:rsidRPr="00146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 of poverty</w:t>
      </w:r>
      <w:r w:rsidR="00083021" w:rsidRPr="00146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>, what</w:t>
      </w:r>
      <w:r w:rsidR="00277281" w:rsidRPr="00146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 are the main reasons</w:t>
      </w:r>
      <w:r w:rsidR="00083021" w:rsidRPr="00146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 for </w:t>
      </w:r>
      <w:r w:rsidR="00C562EF" w:rsidRPr="00146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>change</w:t>
      </w:r>
      <w:r w:rsidR="00083021" w:rsidRPr="00146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 in</w:t>
      </w:r>
      <w:r w:rsidR="00277281" w:rsidRPr="00146B9D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 pover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4"/>
        <w:gridCol w:w="7582"/>
        <w:gridCol w:w="519"/>
        <w:gridCol w:w="475"/>
      </w:tblGrid>
      <w:tr w:rsidR="007A5B08" w:rsidRPr="00146B9D" w14:paraId="085C5A1B" w14:textId="77777777" w:rsidTr="007A5B08">
        <w:tc>
          <w:tcPr>
            <w:tcW w:w="0" w:type="auto"/>
            <w:hideMark/>
          </w:tcPr>
          <w:p w14:paraId="40EEAA05" w14:textId="7F2F4FD9" w:rsidR="007A5B08" w:rsidRPr="00146B9D" w:rsidRDefault="00C562EF" w:rsidP="007A5B08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.</w:t>
            </w:r>
          </w:p>
        </w:tc>
        <w:tc>
          <w:tcPr>
            <w:tcW w:w="0" w:type="auto"/>
            <w:hideMark/>
          </w:tcPr>
          <w:p w14:paraId="1EFD5165" w14:textId="49EE6A3D" w:rsidR="007A5B08" w:rsidRPr="00146B9D" w:rsidRDefault="007A5B08" w:rsidP="007A5B08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Main Reason of Poverty Change </w:t>
            </w:r>
          </w:p>
        </w:tc>
        <w:tc>
          <w:tcPr>
            <w:tcW w:w="0" w:type="auto"/>
            <w:hideMark/>
          </w:tcPr>
          <w:p w14:paraId="77283F6B" w14:textId="77777777" w:rsidR="007A5B08" w:rsidRPr="00146B9D" w:rsidRDefault="007A5B08" w:rsidP="007A5B08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</w:t>
            </w:r>
          </w:p>
        </w:tc>
        <w:tc>
          <w:tcPr>
            <w:tcW w:w="0" w:type="auto"/>
            <w:hideMark/>
          </w:tcPr>
          <w:p w14:paraId="5E15E0C2" w14:textId="77777777" w:rsidR="007A5B08" w:rsidRPr="00146B9D" w:rsidRDefault="007A5B08" w:rsidP="007A5B08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</w:t>
            </w:r>
          </w:p>
        </w:tc>
      </w:tr>
      <w:tr w:rsidR="007A5B08" w:rsidRPr="00146B9D" w14:paraId="5C682EC7" w14:textId="77777777" w:rsidTr="007A5B08">
        <w:tc>
          <w:tcPr>
            <w:tcW w:w="0" w:type="auto"/>
            <w:hideMark/>
          </w:tcPr>
          <w:p w14:paraId="59F9794D" w14:textId="02D016E8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</w:t>
            </w:r>
          </w:p>
        </w:tc>
        <w:tc>
          <w:tcPr>
            <w:tcW w:w="0" w:type="auto"/>
            <w:hideMark/>
          </w:tcPr>
          <w:p w14:paraId="52AF615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afety net program as the main reason for poverty change</w:t>
            </w:r>
          </w:p>
        </w:tc>
        <w:tc>
          <w:tcPr>
            <w:tcW w:w="0" w:type="auto"/>
            <w:hideMark/>
          </w:tcPr>
          <w:p w14:paraId="2D36A67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49DFFB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AEF7430" w14:textId="77777777" w:rsidTr="007A5B08">
        <w:tc>
          <w:tcPr>
            <w:tcW w:w="0" w:type="auto"/>
            <w:hideMark/>
          </w:tcPr>
          <w:p w14:paraId="23D76894" w14:textId="44E299F9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</w:t>
            </w:r>
          </w:p>
        </w:tc>
        <w:tc>
          <w:tcPr>
            <w:tcW w:w="0" w:type="auto"/>
            <w:hideMark/>
          </w:tcPr>
          <w:p w14:paraId="19D3B8E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ovision or usage of inputs as the main reason for poverty change</w:t>
            </w:r>
          </w:p>
        </w:tc>
        <w:tc>
          <w:tcPr>
            <w:tcW w:w="0" w:type="auto"/>
            <w:hideMark/>
          </w:tcPr>
          <w:p w14:paraId="6A69462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3B5A7B3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F5A203C" w14:textId="77777777" w:rsidTr="007A5B08">
        <w:tc>
          <w:tcPr>
            <w:tcW w:w="0" w:type="auto"/>
            <w:hideMark/>
          </w:tcPr>
          <w:p w14:paraId="5F49406F" w14:textId="75BFC407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3</w:t>
            </w:r>
          </w:p>
        </w:tc>
        <w:tc>
          <w:tcPr>
            <w:tcW w:w="0" w:type="auto"/>
            <w:hideMark/>
          </w:tcPr>
          <w:p w14:paraId="1839CAD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Improved saving culture as the main reason for poverty change</w:t>
            </w:r>
          </w:p>
        </w:tc>
        <w:tc>
          <w:tcPr>
            <w:tcW w:w="0" w:type="auto"/>
            <w:hideMark/>
          </w:tcPr>
          <w:p w14:paraId="7C27CF9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E535E6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513DBE32" w14:textId="77777777" w:rsidTr="007A5B08">
        <w:tc>
          <w:tcPr>
            <w:tcW w:w="0" w:type="auto"/>
            <w:hideMark/>
          </w:tcPr>
          <w:p w14:paraId="3F93972E" w14:textId="44BE9A42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4</w:t>
            </w:r>
          </w:p>
        </w:tc>
        <w:tc>
          <w:tcPr>
            <w:tcW w:w="0" w:type="auto"/>
            <w:hideMark/>
          </w:tcPr>
          <w:p w14:paraId="1C1BA37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ard working culture as the main reason for poverty change</w:t>
            </w:r>
          </w:p>
        </w:tc>
        <w:tc>
          <w:tcPr>
            <w:tcW w:w="0" w:type="auto"/>
            <w:hideMark/>
          </w:tcPr>
          <w:p w14:paraId="6B59F6D2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55ECF2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38E7E5B1" w14:textId="77777777" w:rsidTr="007A5B08">
        <w:tc>
          <w:tcPr>
            <w:tcW w:w="0" w:type="auto"/>
            <w:hideMark/>
          </w:tcPr>
          <w:p w14:paraId="48B65277" w14:textId="6BBB80BD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5</w:t>
            </w:r>
          </w:p>
        </w:tc>
        <w:tc>
          <w:tcPr>
            <w:tcW w:w="0" w:type="auto"/>
            <w:hideMark/>
          </w:tcPr>
          <w:p w14:paraId="158671F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ood condition of climate change as the main reason for poverty change</w:t>
            </w:r>
          </w:p>
        </w:tc>
        <w:tc>
          <w:tcPr>
            <w:tcW w:w="0" w:type="auto"/>
            <w:hideMark/>
          </w:tcPr>
          <w:p w14:paraId="61CE657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6189A6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88CD1F4" w14:textId="77777777" w:rsidTr="007A5B08">
        <w:tc>
          <w:tcPr>
            <w:tcW w:w="0" w:type="auto"/>
            <w:hideMark/>
          </w:tcPr>
          <w:p w14:paraId="33637857" w14:textId="1E1FE51A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6</w:t>
            </w:r>
          </w:p>
        </w:tc>
        <w:tc>
          <w:tcPr>
            <w:tcW w:w="0" w:type="auto"/>
            <w:hideMark/>
          </w:tcPr>
          <w:p w14:paraId="0A0C6E8F" w14:textId="77777777" w:rsidR="007A5B08" w:rsidRPr="00146B9D" w:rsidRDefault="007A5B08" w:rsidP="00834095">
            <w:pPr>
              <w:jc w:val="both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et rain on time as the main reason for poverty change</w:t>
            </w:r>
          </w:p>
        </w:tc>
        <w:tc>
          <w:tcPr>
            <w:tcW w:w="0" w:type="auto"/>
            <w:hideMark/>
          </w:tcPr>
          <w:p w14:paraId="19FA2C5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D837E3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24431E5" w14:textId="77777777" w:rsidTr="007A5B08">
        <w:tc>
          <w:tcPr>
            <w:tcW w:w="0" w:type="auto"/>
            <w:hideMark/>
          </w:tcPr>
          <w:p w14:paraId="3D5F414D" w14:textId="77A93476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7</w:t>
            </w:r>
          </w:p>
        </w:tc>
        <w:tc>
          <w:tcPr>
            <w:tcW w:w="0" w:type="auto"/>
            <w:hideMark/>
          </w:tcPr>
          <w:p w14:paraId="0A5901A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Using improved seed and fertilizer as the main reason for poverty change</w:t>
            </w:r>
          </w:p>
        </w:tc>
        <w:tc>
          <w:tcPr>
            <w:tcW w:w="0" w:type="auto"/>
            <w:hideMark/>
          </w:tcPr>
          <w:p w14:paraId="13A09BD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3864CF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0D01A717" w14:textId="77777777" w:rsidTr="007A5B08">
        <w:tc>
          <w:tcPr>
            <w:tcW w:w="0" w:type="auto"/>
            <w:hideMark/>
          </w:tcPr>
          <w:p w14:paraId="2D3AE992" w14:textId="2B4AEF4B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8</w:t>
            </w:r>
          </w:p>
        </w:tc>
        <w:tc>
          <w:tcPr>
            <w:tcW w:w="0" w:type="auto"/>
            <w:hideMark/>
          </w:tcPr>
          <w:p w14:paraId="481F558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opulation growth as the main reason for poverty change</w:t>
            </w:r>
          </w:p>
        </w:tc>
        <w:tc>
          <w:tcPr>
            <w:tcW w:w="0" w:type="auto"/>
            <w:hideMark/>
          </w:tcPr>
          <w:p w14:paraId="75215E4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C29DCA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D374BCE" w14:textId="77777777" w:rsidTr="007A5B08">
        <w:tc>
          <w:tcPr>
            <w:tcW w:w="0" w:type="auto"/>
            <w:hideMark/>
          </w:tcPr>
          <w:p w14:paraId="1373E357" w14:textId="2746C262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9</w:t>
            </w:r>
          </w:p>
        </w:tc>
        <w:tc>
          <w:tcPr>
            <w:tcW w:w="0" w:type="auto"/>
            <w:hideMark/>
          </w:tcPr>
          <w:p w14:paraId="5FE54D1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od logging and making flat wooden as the main reason for poverty change</w:t>
            </w:r>
          </w:p>
        </w:tc>
        <w:tc>
          <w:tcPr>
            <w:tcW w:w="0" w:type="auto"/>
            <w:hideMark/>
          </w:tcPr>
          <w:p w14:paraId="7ACBF01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CC719D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62F67895" w14:textId="77777777" w:rsidTr="007A5B08">
        <w:tc>
          <w:tcPr>
            <w:tcW w:w="0" w:type="auto"/>
            <w:hideMark/>
          </w:tcPr>
          <w:p w14:paraId="4D642408" w14:textId="57E749A4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0</w:t>
            </w:r>
          </w:p>
        </w:tc>
        <w:tc>
          <w:tcPr>
            <w:tcW w:w="0" w:type="auto"/>
            <w:hideMark/>
          </w:tcPr>
          <w:p w14:paraId="15C72D0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t being hard worker as the main reason for poverty change</w:t>
            </w:r>
          </w:p>
        </w:tc>
        <w:tc>
          <w:tcPr>
            <w:tcW w:w="0" w:type="auto"/>
            <w:hideMark/>
          </w:tcPr>
          <w:p w14:paraId="15177BD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0F71BE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2D1BB64" w14:textId="77777777" w:rsidTr="007A5B08">
        <w:tc>
          <w:tcPr>
            <w:tcW w:w="0" w:type="auto"/>
            <w:hideMark/>
          </w:tcPr>
          <w:p w14:paraId="247CDC26" w14:textId="44FBA68A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1</w:t>
            </w:r>
          </w:p>
        </w:tc>
        <w:tc>
          <w:tcPr>
            <w:tcW w:w="0" w:type="auto"/>
            <w:hideMark/>
          </w:tcPr>
          <w:p w14:paraId="6516667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t using inputs effectively as the main reason for poverty change</w:t>
            </w:r>
          </w:p>
        </w:tc>
        <w:tc>
          <w:tcPr>
            <w:tcW w:w="0" w:type="auto"/>
            <w:hideMark/>
          </w:tcPr>
          <w:p w14:paraId="2766843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2EB957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1D523CA" w14:textId="77777777" w:rsidTr="007A5B08">
        <w:tc>
          <w:tcPr>
            <w:tcW w:w="0" w:type="auto"/>
            <w:hideMark/>
          </w:tcPr>
          <w:p w14:paraId="030EB7E9" w14:textId="3DEF3EBB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2</w:t>
            </w:r>
          </w:p>
        </w:tc>
        <w:tc>
          <w:tcPr>
            <w:tcW w:w="0" w:type="auto"/>
            <w:hideMark/>
          </w:tcPr>
          <w:p w14:paraId="66B20B2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t know saving as the main reason for poverty change</w:t>
            </w:r>
          </w:p>
        </w:tc>
        <w:tc>
          <w:tcPr>
            <w:tcW w:w="0" w:type="auto"/>
            <w:hideMark/>
          </w:tcPr>
          <w:p w14:paraId="5763E3F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E2E508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C6931F2" w14:textId="77777777" w:rsidTr="007A5B08">
        <w:tc>
          <w:tcPr>
            <w:tcW w:w="0" w:type="auto"/>
            <w:hideMark/>
          </w:tcPr>
          <w:p w14:paraId="28CACBCF" w14:textId="0FA9985C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3</w:t>
            </w:r>
          </w:p>
        </w:tc>
        <w:tc>
          <w:tcPr>
            <w:tcW w:w="0" w:type="auto"/>
            <w:hideMark/>
          </w:tcPr>
          <w:p w14:paraId="06F98C5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wing on time as the main reason for poverty change</w:t>
            </w:r>
          </w:p>
        </w:tc>
        <w:tc>
          <w:tcPr>
            <w:tcW w:w="0" w:type="auto"/>
            <w:hideMark/>
          </w:tcPr>
          <w:p w14:paraId="2E8A55D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C0B668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035C06E" w14:textId="77777777" w:rsidTr="007A5B08">
        <w:tc>
          <w:tcPr>
            <w:tcW w:w="0" w:type="auto"/>
            <w:hideMark/>
          </w:tcPr>
          <w:p w14:paraId="5AADCFC7" w14:textId="4E87CB58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4</w:t>
            </w:r>
          </w:p>
        </w:tc>
        <w:tc>
          <w:tcPr>
            <w:tcW w:w="0" w:type="auto"/>
            <w:hideMark/>
          </w:tcPr>
          <w:p w14:paraId="5908EE5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ket conditions (access and prices) consider the people capacity as the main reason for poverty change</w:t>
            </w:r>
          </w:p>
        </w:tc>
        <w:tc>
          <w:tcPr>
            <w:tcW w:w="0" w:type="auto"/>
            <w:hideMark/>
          </w:tcPr>
          <w:p w14:paraId="46AC72C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0BBD05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6B6018C4" w14:textId="77777777" w:rsidTr="007A5B08">
        <w:tc>
          <w:tcPr>
            <w:tcW w:w="0" w:type="auto"/>
            <w:hideMark/>
          </w:tcPr>
          <w:p w14:paraId="4923EF5D" w14:textId="2E8E8938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5</w:t>
            </w:r>
          </w:p>
        </w:tc>
        <w:tc>
          <w:tcPr>
            <w:tcW w:w="0" w:type="auto"/>
            <w:hideMark/>
          </w:tcPr>
          <w:p w14:paraId="02A28D7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istortion of climate change as the main reason for poverty change</w:t>
            </w:r>
          </w:p>
        </w:tc>
        <w:tc>
          <w:tcPr>
            <w:tcW w:w="0" w:type="auto"/>
            <w:hideMark/>
          </w:tcPr>
          <w:p w14:paraId="311AD1E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CF4189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15855BD" w14:textId="77777777" w:rsidTr="007A5B08">
        <w:tc>
          <w:tcPr>
            <w:tcW w:w="0" w:type="auto"/>
            <w:hideMark/>
          </w:tcPr>
          <w:p w14:paraId="60A31528" w14:textId="16A6CF6D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6</w:t>
            </w:r>
          </w:p>
        </w:tc>
        <w:tc>
          <w:tcPr>
            <w:tcW w:w="0" w:type="auto"/>
            <w:hideMark/>
          </w:tcPr>
          <w:p w14:paraId="6B6F866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luctuation of rain amount and crop lost especially when there is much rain as the main reason for poverty change</w:t>
            </w:r>
          </w:p>
        </w:tc>
        <w:tc>
          <w:tcPr>
            <w:tcW w:w="0" w:type="auto"/>
            <w:hideMark/>
          </w:tcPr>
          <w:p w14:paraId="30842CA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9B2F47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FB971FE" w14:textId="77777777" w:rsidTr="007A5B08">
        <w:tc>
          <w:tcPr>
            <w:tcW w:w="0" w:type="auto"/>
            <w:hideMark/>
          </w:tcPr>
          <w:p w14:paraId="74DE0075" w14:textId="249AF821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7</w:t>
            </w:r>
          </w:p>
        </w:tc>
        <w:tc>
          <w:tcPr>
            <w:tcW w:w="0" w:type="auto"/>
            <w:hideMark/>
          </w:tcPr>
          <w:p w14:paraId="03C48FAE" w14:textId="37C825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Raised awareness (on usage of </w:t>
            </w:r>
            <w:r w:rsidR="006820DC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inputs?</w:t>
            </w: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) as the main reason for poverty change</w:t>
            </w:r>
          </w:p>
        </w:tc>
        <w:tc>
          <w:tcPr>
            <w:tcW w:w="0" w:type="auto"/>
            <w:hideMark/>
          </w:tcPr>
          <w:p w14:paraId="26C8AD6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BB0FBD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24AC8D2" w14:textId="77777777" w:rsidTr="007A5B08">
        <w:tc>
          <w:tcPr>
            <w:tcW w:w="0" w:type="auto"/>
            <w:hideMark/>
          </w:tcPr>
          <w:p w14:paraId="1856FADD" w14:textId="3F627D8A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8</w:t>
            </w:r>
          </w:p>
        </w:tc>
        <w:tc>
          <w:tcPr>
            <w:tcW w:w="0" w:type="auto"/>
            <w:hideMark/>
          </w:tcPr>
          <w:p w14:paraId="5BE29EB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aving for trade and progress what aimed as the main reason for poverty change</w:t>
            </w:r>
          </w:p>
        </w:tc>
        <w:tc>
          <w:tcPr>
            <w:tcW w:w="0" w:type="auto"/>
            <w:hideMark/>
          </w:tcPr>
          <w:p w14:paraId="1FF0AA2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EBD614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7284D41" w14:textId="77777777" w:rsidTr="007A5B08">
        <w:tc>
          <w:tcPr>
            <w:tcW w:w="0" w:type="auto"/>
            <w:hideMark/>
          </w:tcPr>
          <w:p w14:paraId="3A071840" w14:textId="2C8063B8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19</w:t>
            </w:r>
          </w:p>
        </w:tc>
        <w:tc>
          <w:tcPr>
            <w:tcW w:w="0" w:type="auto"/>
            <w:hideMark/>
          </w:tcPr>
          <w:p w14:paraId="3D3A21B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ne works when the others work as the main reason for poverty change</w:t>
            </w:r>
          </w:p>
        </w:tc>
        <w:tc>
          <w:tcPr>
            <w:tcW w:w="0" w:type="auto"/>
            <w:hideMark/>
          </w:tcPr>
          <w:p w14:paraId="7A2D75B3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D0941A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091F4EB0" w14:textId="77777777" w:rsidTr="007A5B08">
        <w:tc>
          <w:tcPr>
            <w:tcW w:w="0" w:type="auto"/>
            <w:hideMark/>
          </w:tcPr>
          <w:p w14:paraId="5028892F" w14:textId="0D72DCE4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lastRenderedPageBreak/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0</w:t>
            </w:r>
          </w:p>
        </w:tc>
        <w:tc>
          <w:tcPr>
            <w:tcW w:w="0" w:type="auto"/>
            <w:hideMark/>
          </w:tcPr>
          <w:p w14:paraId="3E23B05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 change observed as the main reason for poverty change</w:t>
            </w:r>
          </w:p>
        </w:tc>
        <w:tc>
          <w:tcPr>
            <w:tcW w:w="0" w:type="auto"/>
            <w:hideMark/>
          </w:tcPr>
          <w:p w14:paraId="7A317C8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7844A32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9CB861B" w14:textId="77777777" w:rsidTr="007A5B08">
        <w:tc>
          <w:tcPr>
            <w:tcW w:w="0" w:type="auto"/>
            <w:hideMark/>
          </w:tcPr>
          <w:p w14:paraId="111A6658" w14:textId="705A5C3F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1</w:t>
            </w:r>
          </w:p>
        </w:tc>
        <w:tc>
          <w:tcPr>
            <w:tcW w:w="0" w:type="auto"/>
            <w:hideMark/>
          </w:tcPr>
          <w:p w14:paraId="3CD4FE7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land is very small as the main reason for poverty change</w:t>
            </w:r>
          </w:p>
        </w:tc>
        <w:tc>
          <w:tcPr>
            <w:tcW w:w="0" w:type="auto"/>
            <w:hideMark/>
          </w:tcPr>
          <w:p w14:paraId="52339D9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131425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CC14E25" w14:textId="77777777" w:rsidTr="007A5B08">
        <w:tc>
          <w:tcPr>
            <w:tcW w:w="0" w:type="auto"/>
            <w:hideMark/>
          </w:tcPr>
          <w:p w14:paraId="0FE4ACFA" w14:textId="553AEB5D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2</w:t>
            </w:r>
          </w:p>
        </w:tc>
        <w:tc>
          <w:tcPr>
            <w:tcW w:w="0" w:type="auto"/>
            <w:hideMark/>
          </w:tcPr>
          <w:p w14:paraId="52CCAD5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il fertility increased as the main reason for poverty change</w:t>
            </w:r>
          </w:p>
        </w:tc>
        <w:tc>
          <w:tcPr>
            <w:tcW w:w="0" w:type="auto"/>
            <w:hideMark/>
          </w:tcPr>
          <w:p w14:paraId="1122B72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BD81C4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30D989F5" w14:textId="77777777" w:rsidTr="007A5B08">
        <w:tc>
          <w:tcPr>
            <w:tcW w:w="0" w:type="auto"/>
            <w:hideMark/>
          </w:tcPr>
          <w:p w14:paraId="0EDFBB95" w14:textId="2F3A9F7E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3</w:t>
            </w:r>
          </w:p>
        </w:tc>
        <w:tc>
          <w:tcPr>
            <w:tcW w:w="0" w:type="auto"/>
            <w:hideMark/>
          </w:tcPr>
          <w:p w14:paraId="382C0A5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oper utilization of what has been earned as the main reason for poverty change</w:t>
            </w:r>
          </w:p>
        </w:tc>
        <w:tc>
          <w:tcPr>
            <w:tcW w:w="0" w:type="auto"/>
            <w:hideMark/>
          </w:tcPr>
          <w:p w14:paraId="0C9467F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46564D2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6216C459" w14:textId="77777777" w:rsidTr="007A5B08">
        <w:tc>
          <w:tcPr>
            <w:tcW w:w="0" w:type="auto"/>
            <w:hideMark/>
          </w:tcPr>
          <w:p w14:paraId="248E424A" w14:textId="298C3690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4</w:t>
            </w:r>
          </w:p>
        </w:tc>
        <w:tc>
          <w:tcPr>
            <w:tcW w:w="0" w:type="auto"/>
            <w:hideMark/>
          </w:tcPr>
          <w:p w14:paraId="0091D2E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loughing as the main reason for poverty change</w:t>
            </w:r>
          </w:p>
        </w:tc>
        <w:tc>
          <w:tcPr>
            <w:tcW w:w="0" w:type="auto"/>
            <w:hideMark/>
          </w:tcPr>
          <w:p w14:paraId="7554760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43FE3E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BB1898F" w14:textId="77777777" w:rsidTr="007A5B08">
        <w:tc>
          <w:tcPr>
            <w:tcW w:w="0" w:type="auto"/>
            <w:hideMark/>
          </w:tcPr>
          <w:p w14:paraId="1E776359" w14:textId="7B64F94F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5</w:t>
            </w:r>
          </w:p>
        </w:tc>
        <w:tc>
          <w:tcPr>
            <w:tcW w:w="0" w:type="auto"/>
            <w:hideMark/>
          </w:tcPr>
          <w:p w14:paraId="652B1F1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Rain was delayed/shortage of rain as the main reason for poverty change</w:t>
            </w:r>
          </w:p>
        </w:tc>
        <w:tc>
          <w:tcPr>
            <w:tcW w:w="0" w:type="auto"/>
            <w:hideMark/>
          </w:tcPr>
          <w:p w14:paraId="425422A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0C11E3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5A8A4E0" w14:textId="77777777" w:rsidTr="007A5B08">
        <w:tc>
          <w:tcPr>
            <w:tcW w:w="0" w:type="auto"/>
            <w:hideMark/>
          </w:tcPr>
          <w:p w14:paraId="64F721C4" w14:textId="569A56AA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6</w:t>
            </w:r>
          </w:p>
        </w:tc>
        <w:tc>
          <w:tcPr>
            <w:tcW w:w="0" w:type="auto"/>
            <w:hideMark/>
          </w:tcPr>
          <w:p w14:paraId="77D74EE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rading as the main reason for poverty change</w:t>
            </w:r>
          </w:p>
        </w:tc>
        <w:tc>
          <w:tcPr>
            <w:tcW w:w="0" w:type="auto"/>
            <w:hideMark/>
          </w:tcPr>
          <w:p w14:paraId="19FB6AB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D3A6E5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0F738E89" w14:textId="77777777" w:rsidTr="007A5B08">
        <w:tc>
          <w:tcPr>
            <w:tcW w:w="0" w:type="auto"/>
            <w:hideMark/>
          </w:tcPr>
          <w:p w14:paraId="51C9FCF7" w14:textId="42ABB0A7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7</w:t>
            </w:r>
          </w:p>
        </w:tc>
        <w:tc>
          <w:tcPr>
            <w:tcW w:w="0" w:type="auto"/>
            <w:hideMark/>
          </w:tcPr>
          <w:p w14:paraId="4CFA768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rafts as the main reason for poverty change</w:t>
            </w:r>
          </w:p>
        </w:tc>
        <w:tc>
          <w:tcPr>
            <w:tcW w:w="0" w:type="auto"/>
            <w:hideMark/>
          </w:tcPr>
          <w:p w14:paraId="3FA2215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9E5C99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923A444" w14:textId="77777777" w:rsidTr="007A5B08">
        <w:tc>
          <w:tcPr>
            <w:tcW w:w="0" w:type="auto"/>
            <w:hideMark/>
          </w:tcPr>
          <w:p w14:paraId="5F2FC7BA" w14:textId="7ECEF4B1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8</w:t>
            </w:r>
          </w:p>
        </w:tc>
        <w:tc>
          <w:tcPr>
            <w:tcW w:w="0" w:type="auto"/>
            <w:hideMark/>
          </w:tcPr>
          <w:p w14:paraId="470E1FF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rking together (Community, Government, and NGOs) as the main reason for poverty change</w:t>
            </w:r>
          </w:p>
        </w:tc>
        <w:tc>
          <w:tcPr>
            <w:tcW w:w="0" w:type="auto"/>
            <w:hideMark/>
          </w:tcPr>
          <w:p w14:paraId="03EDD23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5A6C01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39EBC844" w14:textId="77777777" w:rsidTr="007A5B08">
        <w:tc>
          <w:tcPr>
            <w:tcW w:w="0" w:type="auto"/>
            <w:hideMark/>
          </w:tcPr>
          <w:p w14:paraId="6761BF35" w14:textId="3B9738E8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29</w:t>
            </w:r>
          </w:p>
        </w:tc>
        <w:tc>
          <w:tcPr>
            <w:tcW w:w="0" w:type="auto"/>
            <w:hideMark/>
          </w:tcPr>
          <w:p w14:paraId="2BF153D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Quitting charcoal usage and sale of grasses as the main reason for poverty change</w:t>
            </w:r>
          </w:p>
        </w:tc>
        <w:tc>
          <w:tcPr>
            <w:tcW w:w="0" w:type="auto"/>
            <w:hideMark/>
          </w:tcPr>
          <w:p w14:paraId="642ADF3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BC1EE9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4D96B9F" w14:textId="77777777" w:rsidTr="007A5B08">
        <w:tc>
          <w:tcPr>
            <w:tcW w:w="0" w:type="auto"/>
            <w:hideMark/>
          </w:tcPr>
          <w:p w14:paraId="256E9A44" w14:textId="4132C876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30</w:t>
            </w:r>
          </w:p>
        </w:tc>
        <w:tc>
          <w:tcPr>
            <w:tcW w:w="0" w:type="auto"/>
            <w:hideMark/>
          </w:tcPr>
          <w:p w14:paraId="1F20FA12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attening as the main reason for poverty change</w:t>
            </w:r>
          </w:p>
        </w:tc>
        <w:tc>
          <w:tcPr>
            <w:tcW w:w="0" w:type="auto"/>
            <w:hideMark/>
          </w:tcPr>
          <w:p w14:paraId="4F26566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CCECE9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5AD0E0EB" w14:textId="77777777" w:rsidTr="007A5B08">
        <w:tc>
          <w:tcPr>
            <w:tcW w:w="0" w:type="auto"/>
            <w:hideMark/>
          </w:tcPr>
          <w:p w14:paraId="5402A600" w14:textId="6529F396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31</w:t>
            </w:r>
          </w:p>
        </w:tc>
        <w:tc>
          <w:tcPr>
            <w:tcW w:w="0" w:type="auto"/>
            <w:hideMark/>
          </w:tcPr>
          <w:p w14:paraId="04A735E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forest becoming dense as the main reason for poverty change</w:t>
            </w:r>
          </w:p>
        </w:tc>
        <w:tc>
          <w:tcPr>
            <w:tcW w:w="0" w:type="auto"/>
            <w:hideMark/>
          </w:tcPr>
          <w:p w14:paraId="1DCC9C7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D9B532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BBFFCA2" w14:textId="77777777" w:rsidTr="007A5B08">
        <w:tc>
          <w:tcPr>
            <w:tcW w:w="0" w:type="auto"/>
            <w:hideMark/>
          </w:tcPr>
          <w:p w14:paraId="1A517F99" w14:textId="6B951CD4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32</w:t>
            </w:r>
          </w:p>
        </w:tc>
        <w:tc>
          <w:tcPr>
            <w:tcW w:w="0" w:type="auto"/>
            <w:hideMark/>
          </w:tcPr>
          <w:p w14:paraId="4398DD7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onversion of the desert to forest-covered area as the main reason for poverty change</w:t>
            </w:r>
          </w:p>
        </w:tc>
        <w:tc>
          <w:tcPr>
            <w:tcW w:w="0" w:type="auto"/>
            <w:hideMark/>
          </w:tcPr>
          <w:p w14:paraId="5A74B94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AF4C89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020C7137" w14:textId="77777777" w:rsidTr="007A5B08">
        <w:tc>
          <w:tcPr>
            <w:tcW w:w="0" w:type="auto"/>
            <w:hideMark/>
          </w:tcPr>
          <w:p w14:paraId="7F4B9A08" w14:textId="103EEFB7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33</w:t>
            </w:r>
          </w:p>
        </w:tc>
        <w:tc>
          <w:tcPr>
            <w:tcW w:w="0" w:type="auto"/>
            <w:hideMark/>
          </w:tcPr>
          <w:p w14:paraId="1261142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Using improved ploughing methods as the main reason for poverty change</w:t>
            </w:r>
          </w:p>
        </w:tc>
        <w:tc>
          <w:tcPr>
            <w:tcW w:w="0" w:type="auto"/>
            <w:hideMark/>
          </w:tcPr>
          <w:p w14:paraId="314FD22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E3DC07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6AC8615" w14:textId="77777777" w:rsidTr="007A5B08">
        <w:tc>
          <w:tcPr>
            <w:tcW w:w="0" w:type="auto"/>
            <w:hideMark/>
          </w:tcPr>
          <w:p w14:paraId="32600D5E" w14:textId="74EB21CE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34</w:t>
            </w:r>
          </w:p>
        </w:tc>
        <w:tc>
          <w:tcPr>
            <w:tcW w:w="0" w:type="auto"/>
            <w:hideMark/>
          </w:tcPr>
          <w:p w14:paraId="29EDA672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weather condition was bad as the main reason for poverty change</w:t>
            </w:r>
          </w:p>
        </w:tc>
        <w:tc>
          <w:tcPr>
            <w:tcW w:w="0" w:type="auto"/>
            <w:hideMark/>
          </w:tcPr>
          <w:p w14:paraId="1D171EF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B0C6C8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D825DCD" w14:textId="77777777" w:rsidTr="007A5B08">
        <w:tc>
          <w:tcPr>
            <w:tcW w:w="0" w:type="auto"/>
            <w:hideMark/>
          </w:tcPr>
          <w:p w14:paraId="63A0A3F3" w14:textId="7D85BAA8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35</w:t>
            </w:r>
          </w:p>
        </w:tc>
        <w:tc>
          <w:tcPr>
            <w:tcW w:w="0" w:type="auto"/>
            <w:hideMark/>
          </w:tcPr>
          <w:p w14:paraId="24BE96B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Eagerness of the community to come out from backwardness as the main reason for poverty change</w:t>
            </w:r>
          </w:p>
        </w:tc>
        <w:tc>
          <w:tcPr>
            <w:tcW w:w="0" w:type="auto"/>
            <w:hideMark/>
          </w:tcPr>
          <w:p w14:paraId="3EA7CFF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6E2953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39FC2819" w14:textId="77777777" w:rsidTr="007A5B08">
        <w:tc>
          <w:tcPr>
            <w:tcW w:w="0" w:type="auto"/>
            <w:hideMark/>
          </w:tcPr>
          <w:p w14:paraId="0D557BFC" w14:textId="331B19B7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36</w:t>
            </w:r>
          </w:p>
        </w:tc>
        <w:tc>
          <w:tcPr>
            <w:tcW w:w="0" w:type="auto"/>
            <w:hideMark/>
          </w:tcPr>
          <w:p w14:paraId="2382256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umidity of air (coolness) as the main reason for poverty change</w:t>
            </w:r>
          </w:p>
        </w:tc>
        <w:tc>
          <w:tcPr>
            <w:tcW w:w="0" w:type="auto"/>
            <w:hideMark/>
          </w:tcPr>
          <w:p w14:paraId="52E286E3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75D867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22B6FB0" w14:textId="77777777" w:rsidTr="007A5B08">
        <w:tc>
          <w:tcPr>
            <w:tcW w:w="0" w:type="auto"/>
            <w:hideMark/>
          </w:tcPr>
          <w:p w14:paraId="199B08A6" w14:textId="393C6898" w:rsidR="007A5B08" w:rsidRPr="00146B9D" w:rsidRDefault="00C023A9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2.37</w:t>
            </w:r>
          </w:p>
        </w:tc>
        <w:tc>
          <w:tcPr>
            <w:tcW w:w="0" w:type="auto"/>
            <w:hideMark/>
          </w:tcPr>
          <w:p w14:paraId="6BA7794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ther as the main reason for poverty change</w:t>
            </w:r>
          </w:p>
        </w:tc>
        <w:tc>
          <w:tcPr>
            <w:tcW w:w="0" w:type="auto"/>
            <w:hideMark/>
          </w:tcPr>
          <w:p w14:paraId="12E59D9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DDBBE9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18BAFA5B" w14:textId="77777777" w:rsidR="007A5B08" w:rsidRPr="00146B9D" w:rsidRDefault="007A5B08">
      <w:pPr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6FCCBD53" w14:textId="547DEA77" w:rsidR="00277281" w:rsidRPr="00146B9D" w:rsidRDefault="007622AC" w:rsidP="00070798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the past 5 years, how has the practice of planting woodlots on household farmland changed among households in </w:t>
      </w:r>
      <w:r w:rsidR="00B66536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your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community? </w:t>
      </w:r>
    </w:p>
    <w:p w14:paraId="53622EA7" w14:textId="709E12AF" w:rsidR="007622AC" w:rsidRPr="00146B9D" w:rsidRDefault="007622AC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more common</w:t>
      </w:r>
    </w:p>
    <w:p w14:paraId="51D1CD38" w14:textId="5526EE86" w:rsidR="007622AC" w:rsidRPr="00146B9D" w:rsidRDefault="007622AC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More common</w:t>
      </w:r>
    </w:p>
    <w:p w14:paraId="06220370" w14:textId="665F5304" w:rsidR="007622AC" w:rsidRPr="00146B9D" w:rsidRDefault="007622AC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1D319527" w14:textId="4A3F4E9E" w:rsidR="007622AC" w:rsidRPr="00146B9D" w:rsidRDefault="007622AC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Less common</w:t>
      </w:r>
    </w:p>
    <w:p w14:paraId="1F390D1E" w14:textId="4BCD77D6" w:rsidR="007622AC" w:rsidRPr="00146B9D" w:rsidRDefault="007622AC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less common</w:t>
      </w:r>
    </w:p>
    <w:p w14:paraId="22A0DE05" w14:textId="4C3418CB" w:rsidR="007622AC" w:rsidRPr="00146B9D" w:rsidRDefault="007622AC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I don’t know</w:t>
      </w:r>
    </w:p>
    <w:p w14:paraId="19986B14" w14:textId="1E375E64" w:rsidR="007622AC" w:rsidRPr="00146B9D" w:rsidRDefault="007622AC" w:rsidP="00070798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the past 5 years, how has the practice of growing forage species (trees and shrubs) for livestock changed among households in </w:t>
      </w:r>
      <w:r w:rsidR="00B66536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your 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mmunity?</w:t>
      </w:r>
    </w:p>
    <w:p w14:paraId="0261015D" w14:textId="77777777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more common</w:t>
      </w:r>
    </w:p>
    <w:p w14:paraId="5E7E1131" w14:textId="77777777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More common</w:t>
      </w:r>
    </w:p>
    <w:p w14:paraId="25667ECA" w14:textId="77777777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681ACAC5" w14:textId="77777777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Less common</w:t>
      </w:r>
    </w:p>
    <w:p w14:paraId="66E1DB07" w14:textId="77777777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less common</w:t>
      </w:r>
    </w:p>
    <w:p w14:paraId="019C983A" w14:textId="77777777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I don’t know</w:t>
      </w:r>
    </w:p>
    <w:p w14:paraId="686EEC02" w14:textId="07B43B97" w:rsidR="007622AC" w:rsidRPr="00146B9D" w:rsidRDefault="007622AC" w:rsidP="00070798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DF76F6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n project area only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: How satisfied are you with the way the carbon credit income has been used by the cooperative?</w:t>
      </w:r>
    </w:p>
    <w:p w14:paraId="57EA5023" w14:textId="1DB0FA71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Very satisfied</w:t>
      </w:r>
    </w:p>
    <w:p w14:paraId="716CCA61" w14:textId="3BEDE145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Satisfied</w:t>
      </w:r>
    </w:p>
    <w:p w14:paraId="6C5D1475" w14:textId="1B24E29F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eutral</w:t>
      </w:r>
    </w:p>
    <w:p w14:paraId="0EB575FF" w14:textId="4F00A45E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Unsatisfied</w:t>
      </w:r>
    </w:p>
    <w:p w14:paraId="4E8923E9" w14:textId="6AB66A4A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Very unsatisfied</w:t>
      </w:r>
    </w:p>
    <w:p w14:paraId="0EB91511" w14:textId="03C96E00" w:rsidR="007622AC" w:rsidRPr="00146B9D" w:rsidRDefault="007622AC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n’t know</w:t>
      </w:r>
    </w:p>
    <w:p w14:paraId="1201E6A0" w14:textId="7C62072F" w:rsidR="007622AC" w:rsidRPr="00146B9D" w:rsidRDefault="007622AC" w:rsidP="00070798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 xml:space="preserve"> How much do you trust, or share mutual understanding with people from other households in this kebele?</w:t>
      </w:r>
    </w:p>
    <w:p w14:paraId="67C73252" w14:textId="15AECC7B" w:rsidR="007622AC" w:rsidRPr="00146B9D" w:rsidRDefault="003B34A1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Trust/understand most people</w:t>
      </w:r>
    </w:p>
    <w:p w14:paraId="5A068B0D" w14:textId="776BA15F" w:rsidR="003B34A1" w:rsidRPr="00146B9D" w:rsidRDefault="003B34A1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Trust/understand some people</w:t>
      </w:r>
    </w:p>
    <w:p w14:paraId="66BAB775" w14:textId="0EE7B5C2" w:rsidR="003B34A1" w:rsidRPr="00146B9D" w:rsidRDefault="003B34A1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eutral</w:t>
      </w:r>
    </w:p>
    <w:p w14:paraId="7D4C633F" w14:textId="2FFF6DC1" w:rsidR="003B34A1" w:rsidRPr="00146B9D" w:rsidRDefault="003B34A1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Do not trust/understand some people</w:t>
      </w:r>
    </w:p>
    <w:p w14:paraId="3E7FB7E8" w14:textId="3CC438F6" w:rsidR="003B34A1" w:rsidRPr="00146B9D" w:rsidRDefault="003B34A1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Do not trust /understand most people</w:t>
      </w:r>
    </w:p>
    <w:p w14:paraId="369F8DFB" w14:textId="4F89DEDD" w:rsidR="003B34A1" w:rsidRPr="00146B9D" w:rsidRDefault="003B34A1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 not know</w:t>
      </w:r>
    </w:p>
    <w:p w14:paraId="59AB3463" w14:textId="47494250" w:rsidR="00E81392" w:rsidRPr="00146B9D" w:rsidRDefault="00F95B8B" w:rsidP="00070798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has trust, or mutual understanding, between households in this kebele changed in the past 5 years?</w:t>
      </w:r>
    </w:p>
    <w:p w14:paraId="25EBDBDD" w14:textId="28447A5E" w:rsidR="00E81392" w:rsidRPr="00146B9D" w:rsidRDefault="00E81392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1= </w:t>
      </w:r>
      <w:r w:rsidR="00597587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uch decreased</w:t>
      </w:r>
    </w:p>
    <w:p w14:paraId="2151C65E" w14:textId="1DCA421C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Decreased</w:t>
      </w:r>
    </w:p>
    <w:p w14:paraId="698C156B" w14:textId="082E0D91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31FA5138" w14:textId="4C255ECF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 = Increased</w:t>
      </w:r>
    </w:p>
    <w:p w14:paraId="54517731" w14:textId="0028530C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increased</w:t>
      </w:r>
    </w:p>
    <w:p w14:paraId="6A071CB9" w14:textId="3937AFAA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 not know</w:t>
      </w:r>
    </w:p>
    <w:p w14:paraId="3F846D54" w14:textId="142373F4" w:rsidR="00597587" w:rsidRPr="00146B9D" w:rsidRDefault="00597587" w:rsidP="00070798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F95B8B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confident are you that households in this kebele can work together to solve problems? (e.g., to fix a broken bridge)</w:t>
      </w:r>
    </w:p>
    <w:p w14:paraId="3AF95E9F" w14:textId="25BD383F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Very confident</w:t>
      </w:r>
    </w:p>
    <w:p w14:paraId="58D3DD08" w14:textId="04E9A23C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 = Confident</w:t>
      </w:r>
    </w:p>
    <w:p w14:paraId="5FAAB536" w14:textId="65678E04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eutral</w:t>
      </w:r>
    </w:p>
    <w:p w14:paraId="75D789E2" w14:textId="57CA7E57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Not confident</w:t>
      </w:r>
    </w:p>
    <w:p w14:paraId="3DFD40C3" w14:textId="48F62265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Strongly not confident</w:t>
      </w:r>
    </w:p>
    <w:p w14:paraId="77D26AD0" w14:textId="27EDEA2C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= Do not know</w:t>
      </w:r>
    </w:p>
    <w:p w14:paraId="457FC79C" w14:textId="435CAE4C" w:rsidR="00251AA9" w:rsidRPr="00146B9D" w:rsidRDefault="00597587" w:rsidP="00070798">
      <w:pPr>
        <w:pStyle w:val="ListParagraph"/>
        <w:numPr>
          <w:ilvl w:val="1"/>
          <w:numId w:val="35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="00251AA9"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has your confidence in the ability of households in this kebele to solve problems (e.g., to fix a broken bridge) together changed in the past 5 years?</w:t>
      </w:r>
    </w:p>
    <w:p w14:paraId="0990BC4D" w14:textId="67446266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decreased</w:t>
      </w:r>
    </w:p>
    <w:p w14:paraId="1094828F" w14:textId="77777777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Decreased</w:t>
      </w:r>
    </w:p>
    <w:p w14:paraId="2C615E59" w14:textId="77777777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2E6D513A" w14:textId="77777777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 = Increased</w:t>
      </w:r>
    </w:p>
    <w:p w14:paraId="32D1F031" w14:textId="77777777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increased</w:t>
      </w:r>
    </w:p>
    <w:p w14:paraId="3AF864A3" w14:textId="77777777" w:rsidR="00597587" w:rsidRPr="00146B9D" w:rsidRDefault="00597587" w:rsidP="00C562EF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 not know</w:t>
      </w:r>
    </w:p>
    <w:p w14:paraId="13974D77" w14:textId="48DDE7C5" w:rsidR="00E84D6F" w:rsidRPr="00146B9D" w:rsidRDefault="00E84D6F" w:rsidP="00070798">
      <w:pPr>
        <w:pStyle w:val="ListParagraph"/>
        <w:numPr>
          <w:ilvl w:val="1"/>
          <w:numId w:val="35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s the community forest management project (i.e., carbon project) increased your hope for a better future for your children?</w:t>
      </w:r>
    </w:p>
    <w:p w14:paraId="2E838D65" w14:textId="77777777" w:rsidR="00E84D6F" w:rsidRPr="00146B9D" w:rsidRDefault="00E84D6F" w:rsidP="00C562EF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07D43A41" w14:textId="77777777" w:rsidR="00E84D6F" w:rsidRPr="00146B9D" w:rsidRDefault="00E84D6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Yes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3CB8BED" w14:textId="77777777" w:rsidR="00E84D6F" w:rsidRPr="00146B9D" w:rsidRDefault="00E84D6F" w:rsidP="00C562EF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2C40BC4" w14:textId="77777777" w:rsidR="00E84D6F" w:rsidRPr="00146B9D" w:rsidRDefault="00E84D6F" w:rsidP="00C562EF">
      <w:p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46B9D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DON’T KNOW, SKIP to end of survey</w:t>
      </w:r>
    </w:p>
    <w:p w14:paraId="7316D3E5" w14:textId="442DDABF" w:rsidR="007A5B08" w:rsidRPr="00146B9D" w:rsidRDefault="000D355B" w:rsidP="00070798">
      <w:pPr>
        <w:pStyle w:val="ListParagraph"/>
        <w:numPr>
          <w:ilvl w:val="1"/>
          <w:numId w:val="35"/>
        </w:numPr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46B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y or why not has the community forest project (i.e., carbon project) increased your hope for a better future for your childre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7471"/>
        <w:gridCol w:w="519"/>
        <w:gridCol w:w="475"/>
      </w:tblGrid>
      <w:tr w:rsidR="007A5B08" w:rsidRPr="00146B9D" w14:paraId="1E447BBC" w14:textId="77777777" w:rsidTr="007A5B08">
        <w:tc>
          <w:tcPr>
            <w:tcW w:w="0" w:type="auto"/>
            <w:hideMark/>
          </w:tcPr>
          <w:p w14:paraId="4DCBDED8" w14:textId="19A1D625" w:rsidR="007A5B08" w:rsidRPr="00146B9D" w:rsidRDefault="00C562EF" w:rsidP="007A5B08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.</w:t>
            </w:r>
          </w:p>
        </w:tc>
        <w:tc>
          <w:tcPr>
            <w:tcW w:w="0" w:type="auto"/>
            <w:hideMark/>
          </w:tcPr>
          <w:p w14:paraId="2130D89E" w14:textId="77777777" w:rsidR="007A5B08" w:rsidRPr="00146B9D" w:rsidRDefault="007A5B08" w:rsidP="007A5B08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pe for a Better Future</w:t>
            </w:r>
          </w:p>
        </w:tc>
        <w:tc>
          <w:tcPr>
            <w:tcW w:w="0" w:type="auto"/>
            <w:hideMark/>
          </w:tcPr>
          <w:p w14:paraId="69F2D833" w14:textId="77777777" w:rsidR="007A5B08" w:rsidRPr="00146B9D" w:rsidRDefault="007A5B08" w:rsidP="007A5B08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</w:t>
            </w:r>
          </w:p>
        </w:tc>
        <w:tc>
          <w:tcPr>
            <w:tcW w:w="0" w:type="auto"/>
            <w:hideMark/>
          </w:tcPr>
          <w:p w14:paraId="245CFC36" w14:textId="77777777" w:rsidR="007A5B08" w:rsidRPr="00146B9D" w:rsidRDefault="007A5B08" w:rsidP="007A5B08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</w:t>
            </w:r>
          </w:p>
        </w:tc>
      </w:tr>
      <w:tr w:rsidR="007A5B08" w:rsidRPr="00146B9D" w14:paraId="283C037A" w14:textId="77777777" w:rsidTr="007A5B08">
        <w:tc>
          <w:tcPr>
            <w:tcW w:w="0" w:type="auto"/>
            <w:hideMark/>
          </w:tcPr>
          <w:p w14:paraId="444BA626" w14:textId="29B29D8F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</w:t>
            </w:r>
          </w:p>
        </w:tc>
        <w:tc>
          <w:tcPr>
            <w:tcW w:w="0" w:type="auto"/>
            <w:hideMark/>
          </w:tcPr>
          <w:p w14:paraId="2531EB41" w14:textId="5B6E79AE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Conducive weather conditions and poverty become reduced </w:t>
            </w:r>
          </w:p>
        </w:tc>
        <w:tc>
          <w:tcPr>
            <w:tcW w:w="0" w:type="auto"/>
            <w:hideMark/>
          </w:tcPr>
          <w:p w14:paraId="071AE23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D6574B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64ABCFAF" w14:textId="77777777" w:rsidTr="007A5B08">
        <w:tc>
          <w:tcPr>
            <w:tcW w:w="0" w:type="auto"/>
            <w:hideMark/>
          </w:tcPr>
          <w:p w14:paraId="215E151F" w14:textId="46D9FA66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</w:t>
            </w:r>
          </w:p>
        </w:tc>
        <w:tc>
          <w:tcPr>
            <w:tcW w:w="0" w:type="auto"/>
            <w:hideMark/>
          </w:tcPr>
          <w:p w14:paraId="315D09C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ttractive to tourism and amenity</w:t>
            </w:r>
          </w:p>
        </w:tc>
        <w:tc>
          <w:tcPr>
            <w:tcW w:w="0" w:type="auto"/>
            <w:hideMark/>
          </w:tcPr>
          <w:p w14:paraId="594CBDA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014AFD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0CDA13C4" w14:textId="77777777" w:rsidTr="007A5B08">
        <w:tc>
          <w:tcPr>
            <w:tcW w:w="0" w:type="auto"/>
            <w:hideMark/>
          </w:tcPr>
          <w:p w14:paraId="2E4B461D" w14:textId="34113F0C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3</w:t>
            </w:r>
          </w:p>
        </w:tc>
        <w:tc>
          <w:tcPr>
            <w:tcW w:w="0" w:type="auto"/>
            <w:hideMark/>
          </w:tcPr>
          <w:p w14:paraId="18CDA2B3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ccess to saving and credit for employment opportunity</w:t>
            </w:r>
          </w:p>
        </w:tc>
        <w:tc>
          <w:tcPr>
            <w:tcW w:w="0" w:type="auto"/>
            <w:hideMark/>
          </w:tcPr>
          <w:p w14:paraId="23E7708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0D52AD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1590FB98" w14:textId="77777777" w:rsidTr="007A5B08">
        <w:tc>
          <w:tcPr>
            <w:tcW w:w="0" w:type="auto"/>
            <w:hideMark/>
          </w:tcPr>
          <w:p w14:paraId="2534F184" w14:textId="3A885628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4</w:t>
            </w:r>
          </w:p>
        </w:tc>
        <w:tc>
          <w:tcPr>
            <w:tcW w:w="0" w:type="auto"/>
            <w:hideMark/>
          </w:tcPr>
          <w:p w14:paraId="7B22137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aving personal and communal benefit (even from training)</w:t>
            </w:r>
          </w:p>
        </w:tc>
        <w:tc>
          <w:tcPr>
            <w:tcW w:w="0" w:type="auto"/>
            <w:hideMark/>
          </w:tcPr>
          <w:p w14:paraId="6552328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D6A642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96D5C83" w14:textId="77777777" w:rsidTr="007A5B08">
        <w:tc>
          <w:tcPr>
            <w:tcW w:w="0" w:type="auto"/>
            <w:hideMark/>
          </w:tcPr>
          <w:p w14:paraId="7610BE5F" w14:textId="0264F982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5</w:t>
            </w:r>
          </w:p>
        </w:tc>
        <w:tc>
          <w:tcPr>
            <w:tcW w:w="0" w:type="auto"/>
            <w:hideMark/>
          </w:tcPr>
          <w:p w14:paraId="7B643FA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urce of resources for the next generation</w:t>
            </w:r>
          </w:p>
        </w:tc>
        <w:tc>
          <w:tcPr>
            <w:tcW w:w="0" w:type="auto"/>
            <w:hideMark/>
          </w:tcPr>
          <w:p w14:paraId="4FEA5D9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D15D3D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429EDA4" w14:textId="77777777" w:rsidTr="007A5B08">
        <w:tc>
          <w:tcPr>
            <w:tcW w:w="0" w:type="auto"/>
            <w:hideMark/>
          </w:tcPr>
          <w:p w14:paraId="7382F36A" w14:textId="71169E92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6</w:t>
            </w:r>
          </w:p>
        </w:tc>
        <w:tc>
          <w:tcPr>
            <w:tcW w:w="0" w:type="auto"/>
            <w:hideMark/>
          </w:tcPr>
          <w:p w14:paraId="01C1240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ccess to temporary and better employment opportunity</w:t>
            </w:r>
          </w:p>
        </w:tc>
        <w:tc>
          <w:tcPr>
            <w:tcW w:w="0" w:type="auto"/>
            <w:hideMark/>
          </w:tcPr>
          <w:p w14:paraId="698F86B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22F1AF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CA8143B" w14:textId="77777777" w:rsidTr="007A5B08">
        <w:tc>
          <w:tcPr>
            <w:tcW w:w="0" w:type="auto"/>
            <w:hideMark/>
          </w:tcPr>
          <w:p w14:paraId="778E6EBD" w14:textId="01C3FBF7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lastRenderedPageBreak/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7</w:t>
            </w:r>
          </w:p>
        </w:tc>
        <w:tc>
          <w:tcPr>
            <w:tcW w:w="0" w:type="auto"/>
            <w:hideMark/>
          </w:tcPr>
          <w:p w14:paraId="2E3B316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apable to send children school</w:t>
            </w:r>
          </w:p>
        </w:tc>
        <w:tc>
          <w:tcPr>
            <w:tcW w:w="0" w:type="auto"/>
            <w:hideMark/>
          </w:tcPr>
          <w:p w14:paraId="2FE3609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0FD335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6B2D7289" w14:textId="77777777" w:rsidTr="007A5B08">
        <w:tc>
          <w:tcPr>
            <w:tcW w:w="0" w:type="auto"/>
            <w:hideMark/>
          </w:tcPr>
          <w:p w14:paraId="671D0408" w14:textId="378B5943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8</w:t>
            </w:r>
          </w:p>
        </w:tc>
        <w:tc>
          <w:tcPr>
            <w:tcW w:w="0" w:type="auto"/>
            <w:hideMark/>
          </w:tcPr>
          <w:p w14:paraId="5F30969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ard working</w:t>
            </w:r>
          </w:p>
        </w:tc>
        <w:tc>
          <w:tcPr>
            <w:tcW w:w="0" w:type="auto"/>
            <w:hideMark/>
          </w:tcPr>
          <w:p w14:paraId="660F4B4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3C86DE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68D651B6" w14:textId="77777777" w:rsidTr="007A5B08">
        <w:tc>
          <w:tcPr>
            <w:tcW w:w="0" w:type="auto"/>
            <w:hideMark/>
          </w:tcPr>
          <w:p w14:paraId="498FEB61" w14:textId="3BF2F00A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9</w:t>
            </w:r>
          </w:p>
        </w:tc>
        <w:tc>
          <w:tcPr>
            <w:tcW w:w="0" w:type="auto"/>
            <w:hideMark/>
          </w:tcPr>
          <w:p w14:paraId="3145BA9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echnology helps to increase children's knowledge</w:t>
            </w:r>
          </w:p>
        </w:tc>
        <w:tc>
          <w:tcPr>
            <w:tcW w:w="0" w:type="auto"/>
            <w:hideMark/>
          </w:tcPr>
          <w:p w14:paraId="5B13D7DE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34D5583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9127B2D" w14:textId="77777777" w:rsidTr="007A5B08">
        <w:tc>
          <w:tcPr>
            <w:tcW w:w="0" w:type="auto"/>
            <w:hideMark/>
          </w:tcPr>
          <w:p w14:paraId="0109AC21" w14:textId="0CAAC1F2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0</w:t>
            </w:r>
          </w:p>
        </w:tc>
        <w:tc>
          <w:tcPr>
            <w:tcW w:w="0" w:type="auto"/>
            <w:hideMark/>
          </w:tcPr>
          <w:p w14:paraId="6B1D2EE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etting materials near area which were found far before</w:t>
            </w:r>
          </w:p>
        </w:tc>
        <w:tc>
          <w:tcPr>
            <w:tcW w:w="0" w:type="auto"/>
            <w:hideMark/>
          </w:tcPr>
          <w:p w14:paraId="599C2CC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76DC45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97D4984" w14:textId="77777777" w:rsidTr="007A5B08">
        <w:tc>
          <w:tcPr>
            <w:tcW w:w="0" w:type="auto"/>
            <w:hideMark/>
          </w:tcPr>
          <w:p w14:paraId="450C35F4" w14:textId="408BA41B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1</w:t>
            </w:r>
          </w:p>
        </w:tc>
        <w:tc>
          <w:tcPr>
            <w:tcW w:w="0" w:type="auto"/>
            <w:hideMark/>
          </w:tcPr>
          <w:p w14:paraId="007EABD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s income source to care for our children</w:t>
            </w:r>
          </w:p>
        </w:tc>
        <w:tc>
          <w:tcPr>
            <w:tcW w:w="0" w:type="auto"/>
            <w:hideMark/>
          </w:tcPr>
          <w:p w14:paraId="1693BEB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D0810E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07996B99" w14:textId="77777777" w:rsidTr="007A5B08">
        <w:tc>
          <w:tcPr>
            <w:tcW w:w="0" w:type="auto"/>
            <w:hideMark/>
          </w:tcPr>
          <w:p w14:paraId="567A3C25" w14:textId="1426E52B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2</w:t>
            </w:r>
          </w:p>
        </w:tc>
        <w:tc>
          <w:tcPr>
            <w:tcW w:w="0" w:type="auto"/>
            <w:hideMark/>
          </w:tcPr>
          <w:p w14:paraId="2A624690" w14:textId="14F26D32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ped that there will be bright future if this continues because of</w:t>
            </w:r>
            <w:r w:rsidR="00636943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the project</w:t>
            </w:r>
          </w:p>
        </w:tc>
        <w:tc>
          <w:tcPr>
            <w:tcW w:w="0" w:type="auto"/>
            <w:hideMark/>
          </w:tcPr>
          <w:p w14:paraId="1739C41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E24DF5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5077714A" w14:textId="77777777" w:rsidTr="007A5B08">
        <w:tc>
          <w:tcPr>
            <w:tcW w:w="0" w:type="auto"/>
            <w:hideMark/>
          </w:tcPr>
          <w:p w14:paraId="23C16F47" w14:textId="2FE6AEAF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3</w:t>
            </w:r>
          </w:p>
        </w:tc>
        <w:tc>
          <w:tcPr>
            <w:tcW w:w="0" w:type="auto"/>
            <w:hideMark/>
          </w:tcPr>
          <w:p w14:paraId="4ED6AE1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eing preferable to live because of change in climate</w:t>
            </w:r>
          </w:p>
        </w:tc>
        <w:tc>
          <w:tcPr>
            <w:tcW w:w="0" w:type="auto"/>
            <w:hideMark/>
          </w:tcPr>
          <w:p w14:paraId="1CE1842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297467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0A34D983" w14:textId="77777777" w:rsidTr="007A5B08">
        <w:tc>
          <w:tcPr>
            <w:tcW w:w="0" w:type="auto"/>
            <w:hideMark/>
          </w:tcPr>
          <w:p w14:paraId="1141FBDA" w14:textId="7DF5245F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4</w:t>
            </w:r>
          </w:p>
        </w:tc>
        <w:tc>
          <w:tcPr>
            <w:tcW w:w="0" w:type="auto"/>
            <w:hideMark/>
          </w:tcPr>
          <w:p w14:paraId="2B67971D" w14:textId="3353CC9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Rain is on time and able to get good and become healthy </w:t>
            </w:r>
          </w:p>
        </w:tc>
        <w:tc>
          <w:tcPr>
            <w:tcW w:w="0" w:type="auto"/>
            <w:hideMark/>
          </w:tcPr>
          <w:p w14:paraId="401D00D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3B6E32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C391820" w14:textId="77777777" w:rsidTr="007A5B08">
        <w:tc>
          <w:tcPr>
            <w:tcW w:w="0" w:type="auto"/>
            <w:hideMark/>
          </w:tcPr>
          <w:p w14:paraId="28892C9D" w14:textId="3B3ED706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5</w:t>
            </w:r>
          </w:p>
        </w:tc>
        <w:tc>
          <w:tcPr>
            <w:tcW w:w="0" w:type="auto"/>
            <w:hideMark/>
          </w:tcPr>
          <w:p w14:paraId="31815B7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forest is our life and hope for children</w:t>
            </w:r>
          </w:p>
        </w:tc>
        <w:tc>
          <w:tcPr>
            <w:tcW w:w="0" w:type="auto"/>
            <w:hideMark/>
          </w:tcPr>
          <w:p w14:paraId="4A9E318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1DDFCD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51BE1F24" w14:textId="77777777" w:rsidTr="007A5B08">
        <w:tc>
          <w:tcPr>
            <w:tcW w:w="0" w:type="auto"/>
            <w:hideMark/>
          </w:tcPr>
          <w:p w14:paraId="255F4590" w14:textId="4898E347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6</w:t>
            </w:r>
          </w:p>
        </w:tc>
        <w:tc>
          <w:tcPr>
            <w:tcW w:w="0" w:type="auto"/>
            <w:hideMark/>
          </w:tcPr>
          <w:p w14:paraId="52FC792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events desertification and the area covered by forest</w:t>
            </w:r>
          </w:p>
        </w:tc>
        <w:tc>
          <w:tcPr>
            <w:tcW w:w="0" w:type="auto"/>
            <w:hideMark/>
          </w:tcPr>
          <w:p w14:paraId="3AC0D73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30C163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AA6D41F" w14:textId="77777777" w:rsidTr="007A5B08">
        <w:tc>
          <w:tcPr>
            <w:tcW w:w="0" w:type="auto"/>
            <w:hideMark/>
          </w:tcPr>
          <w:p w14:paraId="05BD8106" w14:textId="2B360407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7</w:t>
            </w:r>
          </w:p>
        </w:tc>
        <w:tc>
          <w:tcPr>
            <w:tcW w:w="0" w:type="auto"/>
            <w:hideMark/>
          </w:tcPr>
          <w:p w14:paraId="520B679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idening Crop store and Grain mill</w:t>
            </w:r>
          </w:p>
        </w:tc>
        <w:tc>
          <w:tcPr>
            <w:tcW w:w="0" w:type="auto"/>
            <w:hideMark/>
          </w:tcPr>
          <w:p w14:paraId="1A9216B3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17D9AC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309482E" w14:textId="77777777" w:rsidTr="007A5B08">
        <w:tc>
          <w:tcPr>
            <w:tcW w:w="0" w:type="auto"/>
            <w:hideMark/>
          </w:tcPr>
          <w:p w14:paraId="6D24ACC2" w14:textId="452B6701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8</w:t>
            </w:r>
          </w:p>
        </w:tc>
        <w:tc>
          <w:tcPr>
            <w:tcW w:w="0" w:type="auto"/>
            <w:hideMark/>
          </w:tcPr>
          <w:p w14:paraId="3304864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lose access for building materials (wooden logs)</w:t>
            </w:r>
          </w:p>
        </w:tc>
        <w:tc>
          <w:tcPr>
            <w:tcW w:w="0" w:type="auto"/>
            <w:hideMark/>
          </w:tcPr>
          <w:p w14:paraId="4FA08971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CC5959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B3A332A" w14:textId="77777777" w:rsidTr="007A5B08">
        <w:tc>
          <w:tcPr>
            <w:tcW w:w="0" w:type="auto"/>
            <w:hideMark/>
          </w:tcPr>
          <w:p w14:paraId="3622E3A1" w14:textId="0FAD3E69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19</w:t>
            </w:r>
          </w:p>
        </w:tc>
        <w:tc>
          <w:tcPr>
            <w:tcW w:w="0" w:type="auto"/>
            <w:hideMark/>
          </w:tcPr>
          <w:p w14:paraId="738365E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ositive efforts of forest cooperation</w:t>
            </w:r>
          </w:p>
        </w:tc>
        <w:tc>
          <w:tcPr>
            <w:tcW w:w="0" w:type="auto"/>
            <w:hideMark/>
          </w:tcPr>
          <w:p w14:paraId="12EA88D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A90AC9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0C88F94B" w14:textId="77777777" w:rsidTr="007A5B08">
        <w:tc>
          <w:tcPr>
            <w:tcW w:w="0" w:type="auto"/>
            <w:hideMark/>
          </w:tcPr>
          <w:p w14:paraId="72C993F8" w14:textId="26C40F28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0</w:t>
            </w:r>
          </w:p>
        </w:tc>
        <w:tc>
          <w:tcPr>
            <w:tcW w:w="0" w:type="auto"/>
            <w:hideMark/>
          </w:tcPr>
          <w:p w14:paraId="3A3E766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ustainable</w:t>
            </w:r>
          </w:p>
        </w:tc>
        <w:tc>
          <w:tcPr>
            <w:tcW w:w="0" w:type="auto"/>
            <w:hideMark/>
          </w:tcPr>
          <w:p w14:paraId="0950F0B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12F3EC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6CDB9C3" w14:textId="77777777" w:rsidTr="007A5B08">
        <w:tc>
          <w:tcPr>
            <w:tcW w:w="0" w:type="auto"/>
            <w:hideMark/>
          </w:tcPr>
          <w:p w14:paraId="7DD07C46" w14:textId="1B06A435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1</w:t>
            </w:r>
          </w:p>
        </w:tc>
        <w:tc>
          <w:tcPr>
            <w:tcW w:w="0" w:type="auto"/>
            <w:hideMark/>
          </w:tcPr>
          <w:p w14:paraId="423C8074" w14:textId="0F982920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esence of forest protection or "</w:t>
            </w:r>
            <w:r w:rsidR="00636943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ard</w:t>
            </w: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"</w:t>
            </w:r>
          </w:p>
        </w:tc>
        <w:tc>
          <w:tcPr>
            <w:tcW w:w="0" w:type="auto"/>
            <w:hideMark/>
          </w:tcPr>
          <w:p w14:paraId="2618BD7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E29DB4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9B39089" w14:textId="77777777" w:rsidTr="007A5B08">
        <w:tc>
          <w:tcPr>
            <w:tcW w:w="0" w:type="auto"/>
            <w:hideMark/>
          </w:tcPr>
          <w:p w14:paraId="5D5C438E" w14:textId="7DEC285C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2</w:t>
            </w:r>
          </w:p>
        </w:tc>
        <w:tc>
          <w:tcPr>
            <w:tcW w:w="0" w:type="auto"/>
            <w:hideMark/>
          </w:tcPr>
          <w:p w14:paraId="379896F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ell aware on planting seedlings and forest protection especially</w:t>
            </w:r>
          </w:p>
        </w:tc>
        <w:tc>
          <w:tcPr>
            <w:tcW w:w="0" w:type="auto"/>
            <w:hideMark/>
          </w:tcPr>
          <w:p w14:paraId="73E58A80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7FF56D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37E3F965" w14:textId="77777777" w:rsidTr="007A5B08">
        <w:tc>
          <w:tcPr>
            <w:tcW w:w="0" w:type="auto"/>
            <w:hideMark/>
          </w:tcPr>
          <w:p w14:paraId="68BC991B" w14:textId="7D80FAAE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3</w:t>
            </w:r>
          </w:p>
        </w:tc>
        <w:tc>
          <w:tcPr>
            <w:tcW w:w="0" w:type="auto"/>
            <w:hideMark/>
          </w:tcPr>
          <w:p w14:paraId="264A89A3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embership in the cooperation has benefit</w:t>
            </w:r>
          </w:p>
        </w:tc>
        <w:tc>
          <w:tcPr>
            <w:tcW w:w="0" w:type="auto"/>
            <w:hideMark/>
          </w:tcPr>
          <w:p w14:paraId="148EEA1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9B8215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20A77E64" w14:textId="77777777" w:rsidTr="007A5B08">
        <w:tc>
          <w:tcPr>
            <w:tcW w:w="0" w:type="auto"/>
            <w:hideMark/>
          </w:tcPr>
          <w:p w14:paraId="3FE37C05" w14:textId="0C16DAC8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4</w:t>
            </w:r>
          </w:p>
        </w:tc>
        <w:tc>
          <w:tcPr>
            <w:tcW w:w="0" w:type="auto"/>
            <w:hideMark/>
          </w:tcPr>
          <w:p w14:paraId="1519ADF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Experience sharing</w:t>
            </w:r>
          </w:p>
        </w:tc>
        <w:tc>
          <w:tcPr>
            <w:tcW w:w="0" w:type="auto"/>
            <w:hideMark/>
          </w:tcPr>
          <w:p w14:paraId="1534015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7248FA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56A156A3" w14:textId="77777777" w:rsidTr="007A5B08">
        <w:tc>
          <w:tcPr>
            <w:tcW w:w="0" w:type="auto"/>
            <w:hideMark/>
          </w:tcPr>
          <w:p w14:paraId="54A886D0" w14:textId="519334CF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5</w:t>
            </w:r>
          </w:p>
        </w:tc>
        <w:tc>
          <w:tcPr>
            <w:tcW w:w="0" w:type="auto"/>
            <w:hideMark/>
          </w:tcPr>
          <w:p w14:paraId="6048B426" w14:textId="26C5297E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enefiting from sale of carbo</w:t>
            </w:r>
            <w:r w:rsidR="00636943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</w:t>
            </w: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(project) source of income</w:t>
            </w:r>
          </w:p>
        </w:tc>
        <w:tc>
          <w:tcPr>
            <w:tcW w:w="0" w:type="auto"/>
            <w:hideMark/>
          </w:tcPr>
          <w:p w14:paraId="603406CB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6F596A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1E927A2F" w14:textId="77777777" w:rsidTr="007A5B08">
        <w:tc>
          <w:tcPr>
            <w:tcW w:w="0" w:type="auto"/>
            <w:hideMark/>
          </w:tcPr>
          <w:p w14:paraId="0685A07B" w14:textId="02D98AC4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6</w:t>
            </w:r>
          </w:p>
        </w:tc>
        <w:tc>
          <w:tcPr>
            <w:tcW w:w="0" w:type="auto"/>
            <w:hideMark/>
          </w:tcPr>
          <w:p w14:paraId="4F6A4C6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kes our children not go far for work</w:t>
            </w:r>
          </w:p>
        </w:tc>
        <w:tc>
          <w:tcPr>
            <w:tcW w:w="0" w:type="auto"/>
            <w:hideMark/>
          </w:tcPr>
          <w:p w14:paraId="3C02BED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0606F1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6EF5C66" w14:textId="77777777" w:rsidTr="007A5B08">
        <w:tc>
          <w:tcPr>
            <w:tcW w:w="0" w:type="auto"/>
            <w:hideMark/>
          </w:tcPr>
          <w:p w14:paraId="746612B8" w14:textId="05F5E6F3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7</w:t>
            </w:r>
          </w:p>
        </w:tc>
        <w:tc>
          <w:tcPr>
            <w:tcW w:w="0" w:type="auto"/>
            <w:hideMark/>
          </w:tcPr>
          <w:p w14:paraId="0AE91F26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il fertility increased</w:t>
            </w:r>
          </w:p>
        </w:tc>
        <w:tc>
          <w:tcPr>
            <w:tcW w:w="0" w:type="auto"/>
            <w:hideMark/>
          </w:tcPr>
          <w:p w14:paraId="2C5CA37D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8F8AC1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077A1FE2" w14:textId="77777777" w:rsidTr="007A5B08">
        <w:tc>
          <w:tcPr>
            <w:tcW w:w="0" w:type="auto"/>
            <w:hideMark/>
          </w:tcPr>
          <w:p w14:paraId="57B8B81A" w14:textId="190C5E57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8</w:t>
            </w:r>
          </w:p>
        </w:tc>
        <w:tc>
          <w:tcPr>
            <w:tcW w:w="0" w:type="auto"/>
            <w:hideMark/>
          </w:tcPr>
          <w:p w14:paraId="647BB1C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orest and soil conservation works</w:t>
            </w:r>
          </w:p>
        </w:tc>
        <w:tc>
          <w:tcPr>
            <w:tcW w:w="0" w:type="auto"/>
            <w:hideMark/>
          </w:tcPr>
          <w:p w14:paraId="78612F68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364A77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3DEDF290" w14:textId="77777777" w:rsidTr="007A5B08">
        <w:tc>
          <w:tcPr>
            <w:tcW w:w="0" w:type="auto"/>
            <w:hideMark/>
          </w:tcPr>
          <w:p w14:paraId="7325E0CA" w14:textId="352B9BF0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29</w:t>
            </w:r>
          </w:p>
        </w:tc>
        <w:tc>
          <w:tcPr>
            <w:tcW w:w="0" w:type="auto"/>
            <w:hideMark/>
          </w:tcPr>
          <w:p w14:paraId="0F2D8E5C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uture is not known</w:t>
            </w:r>
          </w:p>
        </w:tc>
        <w:tc>
          <w:tcPr>
            <w:tcW w:w="0" w:type="auto"/>
            <w:hideMark/>
          </w:tcPr>
          <w:p w14:paraId="61BB255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393F36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7177291D" w14:textId="77777777" w:rsidTr="007A5B08">
        <w:tc>
          <w:tcPr>
            <w:tcW w:w="0" w:type="auto"/>
            <w:hideMark/>
          </w:tcPr>
          <w:p w14:paraId="6C7F5BF8" w14:textId="4EF48FCD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30</w:t>
            </w:r>
          </w:p>
        </w:tc>
        <w:tc>
          <w:tcPr>
            <w:tcW w:w="0" w:type="auto"/>
            <w:hideMark/>
          </w:tcPr>
          <w:p w14:paraId="6CF83B3E" w14:textId="672FC426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committee did work (</w:t>
            </w:r>
            <w:proofErr w:type="spellStart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was</w:t>
            </w:r>
            <w:proofErr w:type="spellEnd"/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) for them and who are closer to the</w:t>
            </w:r>
            <w:r w:rsidR="00636943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project area</w:t>
            </w:r>
          </w:p>
        </w:tc>
        <w:tc>
          <w:tcPr>
            <w:tcW w:w="0" w:type="auto"/>
            <w:hideMark/>
          </w:tcPr>
          <w:p w14:paraId="0A05A6FF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5E446A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48CB013F" w14:textId="77777777" w:rsidTr="007A5B08">
        <w:tc>
          <w:tcPr>
            <w:tcW w:w="0" w:type="auto"/>
            <w:hideMark/>
          </w:tcPr>
          <w:p w14:paraId="03714370" w14:textId="319FB829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31</w:t>
            </w:r>
          </w:p>
        </w:tc>
        <w:tc>
          <w:tcPr>
            <w:tcW w:w="0" w:type="auto"/>
            <w:hideMark/>
          </w:tcPr>
          <w:p w14:paraId="2B34C394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umidity of air (coolness)</w:t>
            </w:r>
          </w:p>
        </w:tc>
        <w:tc>
          <w:tcPr>
            <w:tcW w:w="0" w:type="auto"/>
            <w:hideMark/>
          </w:tcPr>
          <w:p w14:paraId="223FDED5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754519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7A5B08" w:rsidRPr="00146B9D" w14:paraId="608E4BE3" w14:textId="77777777" w:rsidTr="007A5B08">
        <w:tc>
          <w:tcPr>
            <w:tcW w:w="0" w:type="auto"/>
            <w:hideMark/>
          </w:tcPr>
          <w:p w14:paraId="2EFB9D3D" w14:textId="6CAF3435" w:rsidR="007A5B08" w:rsidRPr="00146B9D" w:rsidRDefault="00927CDA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  <w:r w:rsidR="007A5B08"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.11.32</w:t>
            </w:r>
          </w:p>
        </w:tc>
        <w:tc>
          <w:tcPr>
            <w:tcW w:w="0" w:type="auto"/>
            <w:hideMark/>
          </w:tcPr>
          <w:p w14:paraId="05CBEE5A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ny wild animals are coming into the forest so that we are afraid</w:t>
            </w:r>
          </w:p>
        </w:tc>
        <w:tc>
          <w:tcPr>
            <w:tcW w:w="0" w:type="auto"/>
            <w:hideMark/>
          </w:tcPr>
          <w:p w14:paraId="7B83A737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4B2F5D9" w14:textId="77777777" w:rsidR="007A5B08" w:rsidRPr="00146B9D" w:rsidRDefault="007A5B08" w:rsidP="007A5B08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0A40FE34" w14:textId="77777777" w:rsidR="00A1170B" w:rsidRPr="00146B9D" w:rsidRDefault="00A1170B">
      <w:pPr>
        <w:rPr>
          <w:rFonts w:cstheme="minorHAnsi"/>
        </w:rPr>
      </w:pPr>
    </w:p>
    <w:p w14:paraId="5B7920EC" w14:textId="1976F8C9" w:rsidR="00170982" w:rsidRPr="00146B9D" w:rsidRDefault="00170982" w:rsidP="00070798">
      <w:pPr>
        <w:pStyle w:val="ListParagraph"/>
        <w:numPr>
          <w:ilvl w:val="1"/>
          <w:numId w:val="35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Have you participated in any environmental activities in the past 3 years?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50F0D699" w14:textId="77777777" w:rsidR="00170982" w:rsidRPr="00146B9D" w:rsidRDefault="00170982" w:rsidP="00070798">
      <w:pPr>
        <w:numPr>
          <w:ilvl w:val="1"/>
          <w:numId w:val="35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If yes, what kind of activities were you involved in? (Select all that apply)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Tree planting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Community meeting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Awareness campaign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oil conservation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</w:t>
      </w:r>
    </w:p>
    <w:p w14:paraId="426595C1" w14:textId="77777777" w:rsidR="00170982" w:rsidRPr="00146B9D" w:rsidRDefault="00170982" w:rsidP="00070798">
      <w:pPr>
        <w:numPr>
          <w:ilvl w:val="1"/>
          <w:numId w:val="35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Who usually leads environmental projects in your community? (Select all that</w:t>
      </w:r>
      <w:r w:rsidRPr="00146B9D">
        <w:rPr>
          <w:rFonts w:eastAsia="Times New Roman" w:cstheme="minorHAnsi"/>
          <w:i/>
          <w:iCs/>
          <w:kern w:val="0"/>
          <w:sz w:val="22"/>
          <w:szCs w:val="22"/>
          <w14:ligatures w14:val="none"/>
        </w:rPr>
        <w:t xml:space="preserve"> apply)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Community leader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GO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Government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Farmer groups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</w:t>
      </w:r>
    </w:p>
    <w:p w14:paraId="4E2EF5B6" w14:textId="77777777" w:rsidR="00170982" w:rsidRPr="00146B9D" w:rsidRDefault="00170982" w:rsidP="00070798">
      <w:pPr>
        <w:numPr>
          <w:ilvl w:val="1"/>
          <w:numId w:val="35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Do community members have a say in managing natural resources?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, fully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omewhat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t at all</w:t>
      </w:r>
    </w:p>
    <w:p w14:paraId="7A9536D5" w14:textId="77777777" w:rsidR="00170982" w:rsidRPr="00146B9D" w:rsidRDefault="00170982" w:rsidP="00070798">
      <w:pPr>
        <w:numPr>
          <w:ilvl w:val="1"/>
          <w:numId w:val="35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Has decision-making around natural resources improved recently?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ignificantly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Slightly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 change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Worsened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7F202353" w14:textId="5F641997" w:rsidR="00170982" w:rsidRPr="00146B9D" w:rsidRDefault="00170982" w:rsidP="00070798">
      <w:pPr>
        <w:pStyle w:val="NormalWeb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46B9D">
        <w:rPr>
          <w:rFonts w:asciiTheme="minorHAnsi" w:hAnsiTheme="minorHAnsi" w:cstheme="minorHAnsi"/>
          <w:sz w:val="22"/>
          <w:szCs w:val="22"/>
        </w:rPr>
        <w:t>How has the community’s resilience to environmental shocks (e.g., droughts) changed?</w:t>
      </w:r>
      <w:r w:rsidRPr="00146B9D">
        <w:rPr>
          <w:rFonts w:asciiTheme="minorHAnsi" w:hAnsiTheme="minorHAnsi"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Greatly improved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Slightly improved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No change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Worsened</w:t>
      </w:r>
    </w:p>
    <w:p w14:paraId="0EF8324C" w14:textId="77777777" w:rsidR="00170982" w:rsidRPr="00146B9D" w:rsidRDefault="00170982" w:rsidP="00070798">
      <w:pPr>
        <w:pStyle w:val="NormalWeb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46B9D">
        <w:rPr>
          <w:rFonts w:asciiTheme="minorHAnsi" w:hAnsiTheme="minorHAnsi" w:cstheme="minorHAnsi"/>
          <w:sz w:val="22"/>
          <w:szCs w:val="22"/>
        </w:rPr>
        <w:t>How would you describe social cohesion in your community?</w:t>
      </w:r>
      <w:r w:rsidRPr="00146B9D">
        <w:rPr>
          <w:rFonts w:asciiTheme="minorHAnsi" w:hAnsiTheme="minorHAnsi"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Strong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Moderate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Weak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Very weak</w:t>
      </w:r>
    </w:p>
    <w:p w14:paraId="6F64C41C" w14:textId="77777777" w:rsidR="00170982" w:rsidRPr="00146B9D" w:rsidRDefault="00170982" w:rsidP="00070798">
      <w:pPr>
        <w:pStyle w:val="NormalWeb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46B9D">
        <w:rPr>
          <w:rFonts w:asciiTheme="minorHAnsi" w:hAnsiTheme="minorHAnsi" w:cstheme="minorHAnsi"/>
          <w:sz w:val="22"/>
          <w:szCs w:val="22"/>
        </w:rPr>
        <w:lastRenderedPageBreak/>
        <w:t>How has your community’s ability to solve problems together changed?</w:t>
      </w:r>
      <w:r w:rsidRPr="00146B9D">
        <w:rPr>
          <w:rFonts w:asciiTheme="minorHAnsi" w:hAnsiTheme="minorHAnsi"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Improved significantly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Improved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No change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Worsened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Worsened significantly</w:t>
      </w:r>
    </w:p>
    <w:p w14:paraId="07C46434" w14:textId="77777777" w:rsidR="00170982" w:rsidRPr="00146B9D" w:rsidRDefault="00170982" w:rsidP="00070798">
      <w:pPr>
        <w:pStyle w:val="NormalWeb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46B9D">
        <w:rPr>
          <w:rFonts w:asciiTheme="minorHAnsi" w:hAnsiTheme="minorHAnsi" w:cstheme="minorHAnsi"/>
          <w:sz w:val="22"/>
          <w:szCs w:val="22"/>
        </w:rPr>
        <w:t>How would you rate the overall well-being of your community compared to 5 years ago?</w:t>
      </w:r>
      <w:r w:rsidRPr="00146B9D">
        <w:rPr>
          <w:rFonts w:asciiTheme="minorHAnsi" w:hAnsiTheme="minorHAnsi"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Much better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Slightly better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About the same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Slightly worse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Much worse</w:t>
      </w:r>
    </w:p>
    <w:p w14:paraId="1444E673" w14:textId="77777777" w:rsidR="00170982" w:rsidRPr="00146B9D" w:rsidRDefault="00170982" w:rsidP="00070798">
      <w:pPr>
        <w:pStyle w:val="NormalWeb"/>
        <w:numPr>
          <w:ilvl w:val="1"/>
          <w:numId w:val="35"/>
        </w:numPr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146B9D">
        <w:rPr>
          <w:rFonts w:asciiTheme="minorHAnsi" w:hAnsiTheme="minorHAnsi" w:cstheme="minorHAnsi"/>
          <w:sz w:val="22"/>
          <w:szCs w:val="22"/>
        </w:rPr>
        <w:t>Are you satisfied with how carbon income is being used in your community?</w:t>
      </w:r>
      <w:r w:rsidRPr="00146B9D">
        <w:rPr>
          <w:rFonts w:asciiTheme="minorHAnsi" w:hAnsiTheme="minorHAnsi" w:cstheme="minorHAnsi"/>
          <w:sz w:val="22"/>
          <w:szCs w:val="22"/>
        </w:rPr>
        <w:br/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Very satisfied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Satisfied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Neutral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Dissatisfied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Theme="minorHAnsi" w:hAnsiTheme="minorHAnsi" w:cstheme="minorHAnsi"/>
          <w:sz w:val="22"/>
          <w:szCs w:val="22"/>
        </w:rPr>
        <w:t> </w:t>
      </w:r>
      <w:r w:rsidRPr="00146B9D">
        <w:rPr>
          <w:rFonts w:ascii="Segoe UI Symbol" w:hAnsi="Segoe UI Symbol" w:cs="Segoe UI Symbol"/>
          <w:sz w:val="22"/>
          <w:szCs w:val="22"/>
        </w:rPr>
        <w:t>☐</w:t>
      </w:r>
      <w:r w:rsidRPr="00146B9D">
        <w:rPr>
          <w:rFonts w:asciiTheme="minorHAnsi" w:hAnsiTheme="minorHAnsi" w:cstheme="minorHAnsi"/>
          <w:sz w:val="22"/>
          <w:szCs w:val="22"/>
        </w:rPr>
        <w:t xml:space="preserve"> Very dissatisfied</w:t>
      </w:r>
    </w:p>
    <w:p w14:paraId="20364713" w14:textId="1C3D12FD" w:rsidR="00170982" w:rsidRPr="00146B9D" w:rsidRDefault="00070798" w:rsidP="00170982">
      <w:pPr>
        <w:pStyle w:val="Heading1"/>
        <w:rPr>
          <w:rFonts w:asciiTheme="minorHAnsi" w:hAnsiTheme="minorHAnsi" w:cstheme="minorHAnsi"/>
          <w:color w:val="auto"/>
          <w:sz w:val="28"/>
          <w:szCs w:val="28"/>
        </w:rPr>
      </w:pPr>
      <w:r w:rsidRPr="00146B9D">
        <w:rPr>
          <w:rFonts w:asciiTheme="minorHAnsi" w:hAnsiTheme="minorHAnsi" w:cstheme="minorHAnsi"/>
          <w:color w:val="auto"/>
          <w:sz w:val="28"/>
          <w:szCs w:val="28"/>
          <w:highlight w:val="yellow"/>
        </w:rPr>
        <w:t>Part 10</w:t>
      </w:r>
      <w:r w:rsidR="00170982" w:rsidRPr="00146B9D">
        <w:rPr>
          <w:rFonts w:asciiTheme="minorHAnsi" w:hAnsiTheme="minorHAnsi" w:cstheme="minorHAnsi"/>
          <w:color w:val="auto"/>
          <w:sz w:val="28"/>
          <w:szCs w:val="28"/>
          <w:highlight w:val="yellow"/>
        </w:rPr>
        <w:t>: Governance, Participation, and Social Cohesion</w:t>
      </w:r>
    </w:p>
    <w:p w14:paraId="5D515C2C" w14:textId="3450CBD1" w:rsidR="00170982" w:rsidRPr="00146B9D" w:rsidRDefault="00170982" w:rsidP="00070798">
      <w:pPr>
        <w:pStyle w:val="ListParagraph"/>
        <w:numPr>
          <w:ilvl w:val="1"/>
          <w:numId w:val="58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46B9D">
        <w:rPr>
          <w:rFonts w:eastAsia="Times New Roman" w:cstheme="minorHAnsi"/>
          <w:sz w:val="22"/>
          <w:szCs w:val="22"/>
        </w:rPr>
        <w:t>Are you aware of a community environmental restoration plan?</w:t>
      </w:r>
      <w:r w:rsidRPr="00146B9D">
        <w:rPr>
          <w:rFonts w:eastAsia="Times New Roman" w:cstheme="minorHAnsi"/>
          <w:sz w:val="22"/>
          <w:szCs w:val="22"/>
        </w:rPr>
        <w:br/>
      </w:r>
      <w:r w:rsidRPr="00146B9D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46B9D">
        <w:rPr>
          <w:rFonts w:eastAsia="Times New Roman" w:cstheme="minorHAnsi"/>
          <w:sz w:val="22"/>
          <w:szCs w:val="22"/>
        </w:rPr>
        <w:t xml:space="preserve"> Yes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46B9D">
        <w:rPr>
          <w:rFonts w:eastAsia="Times New Roman" w:cstheme="minorHAnsi"/>
          <w:sz w:val="22"/>
          <w:szCs w:val="22"/>
        </w:rPr>
        <w:t xml:space="preserve"> No</w:t>
      </w:r>
    </w:p>
    <w:p w14:paraId="1549EDA3" w14:textId="519DCEF8" w:rsidR="00170982" w:rsidRPr="00146B9D" w:rsidRDefault="00170982" w:rsidP="00070798">
      <w:pPr>
        <w:pStyle w:val="ListParagraph"/>
        <w:numPr>
          <w:ilvl w:val="1"/>
          <w:numId w:val="58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46B9D">
        <w:rPr>
          <w:rFonts w:eastAsia="Times New Roman" w:cstheme="minorHAnsi"/>
          <w:sz w:val="22"/>
          <w:szCs w:val="22"/>
        </w:rPr>
        <w:t>Have you ever participated in any restoration activities?</w:t>
      </w:r>
      <w:r w:rsidRPr="00146B9D">
        <w:rPr>
          <w:rFonts w:eastAsia="Times New Roman" w:cstheme="minorHAnsi"/>
          <w:sz w:val="22"/>
          <w:szCs w:val="22"/>
        </w:rPr>
        <w:br/>
      </w:r>
      <w:r w:rsidRPr="00146B9D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46B9D">
        <w:rPr>
          <w:rFonts w:eastAsia="Times New Roman" w:cstheme="minorHAnsi"/>
          <w:sz w:val="22"/>
          <w:szCs w:val="22"/>
        </w:rPr>
        <w:t xml:space="preserve"> Yes</w:t>
      </w:r>
      <w:r w:rsidRPr="00146B9D">
        <w:rPr>
          <w:rFonts w:cstheme="minorHAnsi"/>
        </w:rPr>
        <w:t> </w:t>
      </w:r>
      <w:r w:rsidRPr="00146B9D">
        <w:rPr>
          <w:rFonts w:cstheme="minorHAnsi"/>
        </w:rPr>
        <w:t> </w:t>
      </w:r>
      <w:r w:rsidRPr="00146B9D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46B9D">
        <w:rPr>
          <w:rFonts w:eastAsia="Times New Roman" w:cstheme="minorHAnsi"/>
          <w:sz w:val="22"/>
          <w:szCs w:val="22"/>
        </w:rPr>
        <w:t xml:space="preserve"> No</w:t>
      </w:r>
    </w:p>
    <w:p w14:paraId="502E3E09" w14:textId="77777777" w:rsidR="00170982" w:rsidRPr="00146B9D" w:rsidRDefault="00170982" w:rsidP="00070798">
      <w:pPr>
        <w:pStyle w:val="ListParagraph"/>
        <w:numPr>
          <w:ilvl w:val="1"/>
          <w:numId w:val="58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46B9D">
        <w:rPr>
          <w:rFonts w:eastAsia="Times New Roman" w:cstheme="minorHAnsi"/>
          <w:sz w:val="22"/>
          <w:szCs w:val="22"/>
        </w:rPr>
        <w:t>How strongly do you agree with the following statements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17"/>
        <w:gridCol w:w="1381"/>
        <w:gridCol w:w="851"/>
        <w:gridCol w:w="595"/>
        <w:gridCol w:w="1216"/>
      </w:tblGrid>
      <w:tr w:rsidR="00BA640E" w:rsidRPr="00146B9D" w14:paraId="76DF037C" w14:textId="77777777" w:rsidTr="00C34AE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90EC579" w14:textId="77777777" w:rsidR="00BA640E" w:rsidRPr="00146B9D" w:rsidRDefault="00BA640E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0" w:type="auto"/>
            <w:vAlign w:val="center"/>
            <w:hideMark/>
          </w:tcPr>
          <w:p w14:paraId="66BA8381" w14:textId="77777777" w:rsidR="00BA640E" w:rsidRPr="00146B9D" w:rsidRDefault="00BA640E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Strongly Disagree</w:t>
            </w:r>
          </w:p>
        </w:tc>
        <w:tc>
          <w:tcPr>
            <w:tcW w:w="821" w:type="dxa"/>
            <w:vAlign w:val="center"/>
            <w:hideMark/>
          </w:tcPr>
          <w:p w14:paraId="1C53CFD2" w14:textId="77777777" w:rsidR="00BA640E" w:rsidRPr="00146B9D" w:rsidRDefault="00BA640E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Disagree</w:t>
            </w:r>
          </w:p>
        </w:tc>
        <w:tc>
          <w:tcPr>
            <w:tcW w:w="565" w:type="dxa"/>
            <w:vAlign w:val="center"/>
            <w:hideMark/>
          </w:tcPr>
          <w:p w14:paraId="56586A9A" w14:textId="21D9A8F4" w:rsidR="00BA640E" w:rsidRPr="00146B9D" w:rsidRDefault="00BA640E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Agree</w:t>
            </w:r>
          </w:p>
        </w:tc>
        <w:tc>
          <w:tcPr>
            <w:tcW w:w="0" w:type="auto"/>
            <w:vAlign w:val="center"/>
            <w:hideMark/>
          </w:tcPr>
          <w:p w14:paraId="18FE8272" w14:textId="77777777" w:rsidR="00BA640E" w:rsidRPr="00146B9D" w:rsidRDefault="00BA640E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Strongly Agree</w:t>
            </w:r>
          </w:p>
        </w:tc>
      </w:tr>
      <w:tr w:rsidR="00BA640E" w:rsidRPr="00146B9D" w14:paraId="104F407D" w14:textId="77777777" w:rsidTr="00C34A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95B577" w14:textId="77777777" w:rsidR="00BA640E" w:rsidRPr="00146B9D" w:rsidRDefault="00BA640E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People in this community trust each other.</w:t>
            </w:r>
          </w:p>
        </w:tc>
        <w:tc>
          <w:tcPr>
            <w:tcW w:w="0" w:type="auto"/>
            <w:vAlign w:val="center"/>
            <w:hideMark/>
          </w:tcPr>
          <w:p w14:paraId="5E5F752A" w14:textId="21EFA953" w:rsidR="00BA640E" w:rsidRPr="00146B9D" w:rsidRDefault="00BA640E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0F1EAB6C" w14:textId="5A4C9B74" w:rsidR="00BA640E" w:rsidRPr="00146B9D" w:rsidRDefault="00BA640E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26A2F593" w14:textId="4D2622A4" w:rsidR="00BA640E" w:rsidRPr="00146B9D" w:rsidRDefault="0007425C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4B3C9BD" w14:textId="774461CA" w:rsidR="00BA640E" w:rsidRPr="00146B9D" w:rsidRDefault="00146B9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46B9D" w:rsidRPr="00146B9D" w14:paraId="7B7CFCC9" w14:textId="77777777" w:rsidTr="00C34A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69B34E" w14:textId="77777777" w:rsidR="00146B9D" w:rsidRPr="00146B9D" w:rsidRDefault="00146B9D" w:rsidP="00146B9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People help each other in times of need.</w:t>
            </w:r>
          </w:p>
        </w:tc>
        <w:tc>
          <w:tcPr>
            <w:tcW w:w="0" w:type="auto"/>
            <w:vAlign w:val="center"/>
            <w:hideMark/>
          </w:tcPr>
          <w:p w14:paraId="3110A482" w14:textId="137B66D8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6683DBA7" w14:textId="29DD28E2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6B8E79FF" w14:textId="64C2802A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3EB0DCB" w14:textId="7E26BCD6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46B9D" w:rsidRPr="00146B9D" w14:paraId="19224FCC" w14:textId="77777777" w:rsidTr="00C34A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FA9546" w14:textId="635562F1" w:rsidR="00146B9D" w:rsidRPr="00146B9D" w:rsidRDefault="00146B9D" w:rsidP="00146B9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People take care of vulnerable community members (poor, weak or marginalized).</w:t>
            </w:r>
          </w:p>
        </w:tc>
        <w:tc>
          <w:tcPr>
            <w:tcW w:w="0" w:type="auto"/>
            <w:vAlign w:val="center"/>
            <w:hideMark/>
          </w:tcPr>
          <w:p w14:paraId="1C3D416C" w14:textId="13C1E4DF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75039F67" w14:textId="19C4817D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27072416" w14:textId="2DBBF1E8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8002899" w14:textId="014CE41B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46B9D" w:rsidRPr="00146B9D" w14:paraId="297EB475" w14:textId="77777777" w:rsidTr="00C34A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5C1342" w14:textId="77777777" w:rsidR="00146B9D" w:rsidRPr="00146B9D" w:rsidRDefault="00146B9D" w:rsidP="00146B9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Conflicts are resolved fairly.</w:t>
            </w:r>
          </w:p>
        </w:tc>
        <w:tc>
          <w:tcPr>
            <w:tcW w:w="0" w:type="auto"/>
            <w:vAlign w:val="center"/>
            <w:hideMark/>
          </w:tcPr>
          <w:p w14:paraId="6B5BB61F" w14:textId="542B72D1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3866B9B9" w14:textId="43EEE30F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57EFCECA" w14:textId="3F06B1D5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5DCFA65" w14:textId="18152798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46B9D" w:rsidRPr="00146B9D" w14:paraId="20C2CDFB" w14:textId="77777777" w:rsidTr="00C34A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DDB615" w14:textId="77777777" w:rsidR="00146B9D" w:rsidRPr="00146B9D" w:rsidRDefault="00146B9D" w:rsidP="00146B9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There are capable women leaders in the community.</w:t>
            </w:r>
          </w:p>
        </w:tc>
        <w:tc>
          <w:tcPr>
            <w:tcW w:w="0" w:type="auto"/>
            <w:vAlign w:val="center"/>
            <w:hideMark/>
          </w:tcPr>
          <w:p w14:paraId="609F2BB4" w14:textId="59BE78A5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555C7DC5" w14:textId="2CF4B938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5851BF30" w14:textId="18E7A1AE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3207F5C" w14:textId="69E836C3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46B9D" w:rsidRPr="00146B9D" w14:paraId="785D8E96" w14:textId="77777777" w:rsidTr="00C34A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64DCB0" w14:textId="77777777" w:rsidR="00146B9D" w:rsidRPr="00146B9D" w:rsidRDefault="00146B9D" w:rsidP="00146B9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Local leaders consult community members.</w:t>
            </w:r>
          </w:p>
        </w:tc>
        <w:tc>
          <w:tcPr>
            <w:tcW w:w="0" w:type="auto"/>
            <w:vAlign w:val="center"/>
            <w:hideMark/>
          </w:tcPr>
          <w:p w14:paraId="74734937" w14:textId="1A3D4A06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05CCB7CC" w14:textId="0359F009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19B3C77B" w14:textId="1C66423C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0F88045" w14:textId="34E61B39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46B9D" w:rsidRPr="00146B9D" w14:paraId="221E082A" w14:textId="77777777" w:rsidTr="00C34AE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34012F" w14:textId="77777777" w:rsidR="00146B9D" w:rsidRPr="00146B9D" w:rsidRDefault="00146B9D" w:rsidP="00146B9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Local leaders seek external support when necessary.</w:t>
            </w:r>
          </w:p>
        </w:tc>
        <w:tc>
          <w:tcPr>
            <w:tcW w:w="0" w:type="auto"/>
            <w:vAlign w:val="center"/>
            <w:hideMark/>
          </w:tcPr>
          <w:p w14:paraId="3E1E491B" w14:textId="2A5A0193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2AE77344" w14:textId="1228D4E5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0C3DC51C" w14:textId="08F51355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38BF68A3" w14:textId="5C37A914" w:rsidR="00146B9D" w:rsidRPr="00146B9D" w:rsidRDefault="00146B9D" w:rsidP="00146B9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</w:tbl>
    <w:p w14:paraId="47F49F10" w14:textId="7910834A" w:rsidR="00170982" w:rsidRPr="00146B9D" w:rsidRDefault="00170982" w:rsidP="00070798">
      <w:pPr>
        <w:numPr>
          <w:ilvl w:val="1"/>
          <w:numId w:val="58"/>
        </w:numPr>
        <w:spacing w:after="0" w:line="240" w:lineRule="auto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Do you feel able to participate in local meetings and community actions?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0E870AAC" w14:textId="77777777" w:rsidR="00170982" w:rsidRPr="00146B9D" w:rsidRDefault="00170982" w:rsidP="00070798">
      <w:pPr>
        <w:numPr>
          <w:ilvl w:val="1"/>
          <w:numId w:val="58"/>
        </w:numPr>
        <w:spacing w:after="0" w:line="240" w:lineRule="auto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Do you agree with the following statements?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3"/>
        <w:gridCol w:w="1328"/>
        <w:gridCol w:w="987"/>
        <w:gridCol w:w="926"/>
        <w:gridCol w:w="409"/>
        <w:gridCol w:w="251"/>
        <w:gridCol w:w="1406"/>
      </w:tblGrid>
      <w:tr w:rsidR="00C34AE3" w:rsidRPr="00146B9D" w14:paraId="2F9F0AD3" w14:textId="77777777" w:rsidTr="00146B9D">
        <w:trPr>
          <w:tblHeader/>
          <w:tblCellSpacing w:w="15" w:type="dxa"/>
        </w:trPr>
        <w:tc>
          <w:tcPr>
            <w:tcW w:w="2149" w:type="pct"/>
            <w:vAlign w:val="center"/>
            <w:hideMark/>
          </w:tcPr>
          <w:p w14:paraId="6DB12480" w14:textId="77777777" w:rsidR="00C34AE3" w:rsidRPr="00146B9D" w:rsidRDefault="00C34AE3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Statement</w:t>
            </w:r>
          </w:p>
        </w:tc>
        <w:tc>
          <w:tcPr>
            <w:tcW w:w="696" w:type="pct"/>
            <w:vAlign w:val="center"/>
            <w:hideMark/>
          </w:tcPr>
          <w:p w14:paraId="3FD22F4C" w14:textId="77777777" w:rsidR="00C34AE3" w:rsidRPr="00146B9D" w:rsidRDefault="00C34AE3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Strongly Disagree</w:t>
            </w:r>
          </w:p>
        </w:tc>
        <w:tc>
          <w:tcPr>
            <w:tcW w:w="513" w:type="pct"/>
            <w:vAlign w:val="center"/>
            <w:hideMark/>
          </w:tcPr>
          <w:p w14:paraId="7D6D468E" w14:textId="77777777" w:rsidR="00C34AE3" w:rsidRPr="00146B9D" w:rsidRDefault="00C34AE3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Disagree</w:t>
            </w:r>
          </w:p>
        </w:tc>
        <w:tc>
          <w:tcPr>
            <w:tcW w:w="481" w:type="pct"/>
          </w:tcPr>
          <w:p w14:paraId="0C0265C4" w14:textId="4D0850D7" w:rsidR="00C34AE3" w:rsidRPr="00146B9D" w:rsidRDefault="00C34AE3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Neutral</w:t>
            </w:r>
          </w:p>
        </w:tc>
        <w:tc>
          <w:tcPr>
            <w:tcW w:w="321" w:type="pct"/>
            <w:gridSpan w:val="2"/>
            <w:vAlign w:val="center"/>
            <w:hideMark/>
          </w:tcPr>
          <w:p w14:paraId="6438AE85" w14:textId="04BE1A44" w:rsidR="00C34AE3" w:rsidRPr="00146B9D" w:rsidRDefault="00C34AE3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Agree</w:t>
            </w:r>
          </w:p>
        </w:tc>
        <w:tc>
          <w:tcPr>
            <w:tcW w:w="729" w:type="pct"/>
            <w:vAlign w:val="center"/>
            <w:hideMark/>
          </w:tcPr>
          <w:p w14:paraId="6D8C04BF" w14:textId="77777777" w:rsidR="00C34AE3" w:rsidRPr="00146B9D" w:rsidRDefault="00C34AE3" w:rsidP="007F24F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Strongly Agree</w:t>
            </w:r>
          </w:p>
        </w:tc>
      </w:tr>
      <w:tr w:rsidR="00C34AE3" w:rsidRPr="00146B9D" w14:paraId="640A55BB" w14:textId="77777777" w:rsidTr="00146B9D">
        <w:trPr>
          <w:tblCellSpacing w:w="15" w:type="dxa"/>
        </w:trPr>
        <w:tc>
          <w:tcPr>
            <w:tcW w:w="2149" w:type="pct"/>
            <w:vAlign w:val="center"/>
            <w:hideMark/>
          </w:tcPr>
          <w:p w14:paraId="036F08D0" w14:textId="77777777" w:rsidR="00C34AE3" w:rsidRPr="00146B9D" w:rsidRDefault="00C34AE3" w:rsidP="007F24F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Everyone is committed to restoration efforts.</w:t>
            </w:r>
          </w:p>
        </w:tc>
        <w:tc>
          <w:tcPr>
            <w:tcW w:w="696" w:type="pct"/>
            <w:vAlign w:val="center"/>
            <w:hideMark/>
          </w:tcPr>
          <w:p w14:paraId="55B1C3F7" w14:textId="575366EA" w:rsidR="00C34AE3" w:rsidRPr="00146B9D" w:rsidRDefault="00C34AE3" w:rsidP="007F24F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513" w:type="pct"/>
            <w:vAlign w:val="center"/>
            <w:hideMark/>
          </w:tcPr>
          <w:p w14:paraId="1FB7C19C" w14:textId="55652B24" w:rsidR="00C34AE3" w:rsidRPr="00146B9D" w:rsidRDefault="00C34AE3" w:rsidP="007F24F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481" w:type="pct"/>
          </w:tcPr>
          <w:p w14:paraId="48D23640" w14:textId="2534E569" w:rsidR="00C34AE3" w:rsidRPr="00146B9D" w:rsidRDefault="00C34AE3" w:rsidP="007F24F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321" w:type="pct"/>
            <w:gridSpan w:val="2"/>
            <w:vAlign w:val="center"/>
            <w:hideMark/>
          </w:tcPr>
          <w:p w14:paraId="678B4035" w14:textId="5103A673" w:rsidR="00C34AE3" w:rsidRPr="00146B9D" w:rsidRDefault="00C34AE3" w:rsidP="007F24F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729" w:type="pct"/>
            <w:vAlign w:val="center"/>
            <w:hideMark/>
          </w:tcPr>
          <w:p w14:paraId="642B167B" w14:textId="177E0954" w:rsidR="00C34AE3" w:rsidRPr="00146B9D" w:rsidRDefault="00C34AE3" w:rsidP="007F24F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</w:tr>
      <w:tr w:rsidR="00C34AE3" w:rsidRPr="00146B9D" w14:paraId="4F332AB0" w14:textId="77777777" w:rsidTr="00146B9D">
        <w:trPr>
          <w:tblCellSpacing w:w="15" w:type="dxa"/>
        </w:trPr>
        <w:tc>
          <w:tcPr>
            <w:tcW w:w="2149" w:type="pct"/>
            <w:vAlign w:val="center"/>
            <w:hideMark/>
          </w:tcPr>
          <w:p w14:paraId="7B87DA18" w14:textId="77777777" w:rsidR="00C34AE3" w:rsidRPr="00146B9D" w:rsidRDefault="00C34AE3" w:rsidP="00C34AE3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overnance in this community is fair.</w:t>
            </w:r>
          </w:p>
        </w:tc>
        <w:tc>
          <w:tcPr>
            <w:tcW w:w="696" w:type="pct"/>
            <w:vAlign w:val="center"/>
            <w:hideMark/>
          </w:tcPr>
          <w:p w14:paraId="25C6D1E4" w14:textId="662B8A9F" w:rsidR="00C34AE3" w:rsidRPr="00146B9D" w:rsidRDefault="00C34AE3" w:rsidP="00C34AE3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513" w:type="pct"/>
            <w:vAlign w:val="center"/>
            <w:hideMark/>
          </w:tcPr>
          <w:p w14:paraId="576EE561" w14:textId="41BC58FD" w:rsidR="00C34AE3" w:rsidRPr="00146B9D" w:rsidRDefault="00C34AE3" w:rsidP="00C34AE3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684" w:type="pct"/>
            <w:gridSpan w:val="2"/>
          </w:tcPr>
          <w:p w14:paraId="6E582900" w14:textId="71AEC0FE" w:rsidR="00C34AE3" w:rsidRPr="00146B9D" w:rsidRDefault="00C34AE3" w:rsidP="00C34AE3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18" w:type="pct"/>
            <w:vAlign w:val="center"/>
            <w:hideMark/>
          </w:tcPr>
          <w:p w14:paraId="54629400" w14:textId="1423AAF9" w:rsidR="00C34AE3" w:rsidRPr="00146B9D" w:rsidRDefault="00C34AE3" w:rsidP="00C34AE3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729" w:type="pct"/>
            <w:vAlign w:val="center"/>
            <w:hideMark/>
          </w:tcPr>
          <w:p w14:paraId="64D4B511" w14:textId="6580BA47" w:rsidR="00C34AE3" w:rsidRPr="00146B9D" w:rsidRDefault="00C34AE3" w:rsidP="00C34AE3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46B9D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</w:tr>
    </w:tbl>
    <w:p w14:paraId="78F96FC9" w14:textId="77777777" w:rsidR="00170982" w:rsidRPr="00146B9D" w:rsidRDefault="00170982" w:rsidP="00070798">
      <w:pPr>
        <w:numPr>
          <w:ilvl w:val="1"/>
          <w:numId w:val="58"/>
        </w:numPr>
        <w:spacing w:after="0" w:line="240" w:lineRule="auto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Are conflicts generally resolved peacefully in your community?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46B9D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14A4036F" w14:textId="21622B76" w:rsidR="00170982" w:rsidRPr="00146B9D" w:rsidRDefault="00170982" w:rsidP="00170982">
      <w:pPr>
        <w:pStyle w:val="Heading1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146B9D">
        <w:rPr>
          <w:rFonts w:asciiTheme="minorHAnsi" w:hAnsiTheme="minorHAnsi" w:cstheme="minorHAnsi"/>
          <w:b/>
          <w:bCs/>
          <w:color w:val="auto"/>
          <w:sz w:val="28"/>
          <w:szCs w:val="28"/>
          <w:highlight w:val="yellow"/>
        </w:rPr>
        <w:t xml:space="preserve">Part </w:t>
      </w:r>
      <w:r w:rsidR="00070798" w:rsidRPr="00146B9D">
        <w:rPr>
          <w:rFonts w:asciiTheme="minorHAnsi" w:hAnsiTheme="minorHAnsi" w:cstheme="minorHAnsi"/>
          <w:b/>
          <w:bCs/>
          <w:color w:val="auto"/>
          <w:sz w:val="28"/>
          <w:szCs w:val="28"/>
          <w:highlight w:val="yellow"/>
        </w:rPr>
        <w:t>11</w:t>
      </w:r>
      <w:r w:rsidRPr="00146B9D">
        <w:rPr>
          <w:rFonts w:asciiTheme="minorHAnsi" w:hAnsiTheme="minorHAnsi" w:cstheme="minorHAnsi"/>
          <w:b/>
          <w:bCs/>
          <w:color w:val="auto"/>
          <w:sz w:val="28"/>
          <w:szCs w:val="28"/>
          <w:highlight w:val="yellow"/>
        </w:rPr>
        <w:t>: Hope, Resilience, and Self-Efficacy</w:t>
      </w:r>
    </w:p>
    <w:p w14:paraId="732478C9" w14:textId="77777777" w:rsidR="00170982" w:rsidRPr="00146B9D" w:rsidRDefault="00170982" w:rsidP="007F24FD">
      <w:pPr>
        <w:pStyle w:val="ListParagraph"/>
        <w:numPr>
          <w:ilvl w:val="1"/>
          <w:numId w:val="31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46B9D">
        <w:rPr>
          <w:rFonts w:eastAsia="Times New Roman" w:cstheme="minorHAnsi"/>
          <w:sz w:val="22"/>
          <w:szCs w:val="22"/>
        </w:rPr>
        <w:t>To what extent do the following statements apply to you?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58"/>
        <w:gridCol w:w="1354"/>
        <w:gridCol w:w="1520"/>
        <w:gridCol w:w="528"/>
      </w:tblGrid>
      <w:tr w:rsidR="00170982" w:rsidRPr="00146B9D" w14:paraId="7CD3AC39" w14:textId="77777777" w:rsidTr="00146B9D">
        <w:trPr>
          <w:tblHeader/>
          <w:tblCellSpacing w:w="15" w:type="dxa"/>
        </w:trPr>
        <w:tc>
          <w:tcPr>
            <w:tcW w:w="3134" w:type="pct"/>
            <w:vAlign w:val="center"/>
            <w:hideMark/>
          </w:tcPr>
          <w:p w14:paraId="593AB173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702" w:type="pct"/>
            <w:vAlign w:val="center"/>
            <w:hideMark/>
          </w:tcPr>
          <w:p w14:paraId="3BB6817D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Not at All</w:t>
            </w:r>
          </w:p>
        </w:tc>
        <w:tc>
          <w:tcPr>
            <w:tcW w:w="790" w:type="pct"/>
            <w:vAlign w:val="center"/>
            <w:hideMark/>
          </w:tcPr>
          <w:p w14:paraId="639263C9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Somewhat</w:t>
            </w:r>
          </w:p>
        </w:tc>
        <w:tc>
          <w:tcPr>
            <w:tcW w:w="256" w:type="pct"/>
            <w:vAlign w:val="center"/>
            <w:hideMark/>
          </w:tcPr>
          <w:p w14:paraId="020B0BE3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Yes</w:t>
            </w:r>
          </w:p>
        </w:tc>
      </w:tr>
      <w:tr w:rsidR="00170982" w:rsidRPr="00146B9D" w14:paraId="73E81CD1" w14:textId="77777777" w:rsidTr="00146B9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5F82FFB8" w14:textId="77777777" w:rsidR="00170982" w:rsidRPr="00146B9D" w:rsidRDefault="00170982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I can think of ways to solve problems.</w:t>
            </w:r>
          </w:p>
        </w:tc>
        <w:tc>
          <w:tcPr>
            <w:tcW w:w="702" w:type="pct"/>
            <w:vAlign w:val="center"/>
            <w:hideMark/>
          </w:tcPr>
          <w:p w14:paraId="3F990DBC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6DB0C19B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31004F1F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70982" w:rsidRPr="00146B9D" w14:paraId="0CEFD60E" w14:textId="77777777" w:rsidTr="00146B9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2AA685D9" w14:textId="77777777" w:rsidR="00170982" w:rsidRPr="00146B9D" w:rsidRDefault="00170982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I am actively pursuing my goals.</w:t>
            </w:r>
          </w:p>
        </w:tc>
        <w:tc>
          <w:tcPr>
            <w:tcW w:w="702" w:type="pct"/>
            <w:vAlign w:val="center"/>
            <w:hideMark/>
          </w:tcPr>
          <w:p w14:paraId="51699C7D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5BA54C43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6F6B92E9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70982" w:rsidRPr="00146B9D" w14:paraId="57A1935A" w14:textId="77777777" w:rsidTr="00146B9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67F38FA8" w14:textId="77777777" w:rsidR="00170982" w:rsidRPr="00146B9D" w:rsidRDefault="00170982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lastRenderedPageBreak/>
              <w:t>I feel confident and optimistic.</w:t>
            </w:r>
          </w:p>
        </w:tc>
        <w:tc>
          <w:tcPr>
            <w:tcW w:w="702" w:type="pct"/>
            <w:vAlign w:val="center"/>
            <w:hideMark/>
          </w:tcPr>
          <w:p w14:paraId="05DAFF32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3D7CC880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7724BE33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70982" w:rsidRPr="00146B9D" w14:paraId="640E7877" w14:textId="77777777" w:rsidTr="00146B9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6C9EC207" w14:textId="77777777" w:rsidR="00170982" w:rsidRPr="00146B9D" w:rsidRDefault="00170982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I have faith or spiritual strength.</w:t>
            </w:r>
          </w:p>
        </w:tc>
        <w:tc>
          <w:tcPr>
            <w:tcW w:w="702" w:type="pct"/>
            <w:vAlign w:val="center"/>
            <w:hideMark/>
          </w:tcPr>
          <w:p w14:paraId="21867AAF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3F1D5408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632D832E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70982" w:rsidRPr="00146B9D" w14:paraId="42707EF1" w14:textId="77777777" w:rsidTr="00146B9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1A3057A2" w14:textId="77777777" w:rsidR="00170982" w:rsidRPr="00146B9D" w:rsidRDefault="00170982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I can contribute positively to my community.</w:t>
            </w:r>
          </w:p>
        </w:tc>
        <w:tc>
          <w:tcPr>
            <w:tcW w:w="702" w:type="pct"/>
            <w:vAlign w:val="center"/>
            <w:hideMark/>
          </w:tcPr>
          <w:p w14:paraId="4B9E92A1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1D6C0DD8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555BEBC3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70982" w:rsidRPr="00146B9D" w14:paraId="5078F12F" w14:textId="77777777" w:rsidTr="00146B9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70C2BAFD" w14:textId="77777777" w:rsidR="00170982" w:rsidRPr="00146B9D" w:rsidRDefault="00170982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I feel hopeful about the future.</w:t>
            </w:r>
          </w:p>
        </w:tc>
        <w:tc>
          <w:tcPr>
            <w:tcW w:w="702" w:type="pct"/>
            <w:vAlign w:val="center"/>
            <w:hideMark/>
          </w:tcPr>
          <w:p w14:paraId="798C7B23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1D5CD80A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0DD8C7E2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70982" w:rsidRPr="00146B9D" w14:paraId="65AEB94A" w14:textId="77777777" w:rsidTr="00146B9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4AC967DF" w14:textId="77777777" w:rsidR="00170982" w:rsidRPr="00146B9D" w:rsidRDefault="00170982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I can adapt to challenges.</w:t>
            </w:r>
          </w:p>
        </w:tc>
        <w:tc>
          <w:tcPr>
            <w:tcW w:w="702" w:type="pct"/>
            <w:vAlign w:val="center"/>
            <w:hideMark/>
          </w:tcPr>
          <w:p w14:paraId="2BA2C103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1DD35241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4F074A00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70982" w:rsidRPr="00146B9D" w14:paraId="65E5461E" w14:textId="77777777" w:rsidTr="00146B9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7B073D2C" w14:textId="77777777" w:rsidR="00170982" w:rsidRPr="00146B9D" w:rsidRDefault="00170982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I can rely on others when needed.</w:t>
            </w:r>
          </w:p>
        </w:tc>
        <w:tc>
          <w:tcPr>
            <w:tcW w:w="702" w:type="pct"/>
            <w:vAlign w:val="center"/>
            <w:hideMark/>
          </w:tcPr>
          <w:p w14:paraId="5FC2B366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4B6937FB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1E956F8D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</w:tbl>
    <w:p w14:paraId="27BFDB32" w14:textId="77777777" w:rsidR="00170982" w:rsidRPr="00146B9D" w:rsidRDefault="00170982" w:rsidP="007F24FD">
      <w:pPr>
        <w:pStyle w:val="ListParagraph"/>
        <w:numPr>
          <w:ilvl w:val="1"/>
          <w:numId w:val="31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46B9D">
        <w:rPr>
          <w:rFonts w:eastAsia="Times New Roman" w:cstheme="minorHAnsi"/>
          <w:sz w:val="22"/>
          <w:szCs w:val="22"/>
        </w:rPr>
        <w:t xml:space="preserve"> Please rate your household's agreement with the following statement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5"/>
        <w:gridCol w:w="1616"/>
        <w:gridCol w:w="851"/>
        <w:gridCol w:w="746"/>
        <w:gridCol w:w="595"/>
        <w:gridCol w:w="1387"/>
      </w:tblGrid>
      <w:tr w:rsidR="00170982" w:rsidRPr="00146B9D" w14:paraId="7A3735EA" w14:textId="77777777" w:rsidTr="00260E8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648CF08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0" w:type="auto"/>
            <w:vAlign w:val="center"/>
            <w:hideMark/>
          </w:tcPr>
          <w:p w14:paraId="323B0C6C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Strongly Disagree</w:t>
            </w:r>
          </w:p>
        </w:tc>
        <w:tc>
          <w:tcPr>
            <w:tcW w:w="0" w:type="auto"/>
            <w:vAlign w:val="center"/>
            <w:hideMark/>
          </w:tcPr>
          <w:p w14:paraId="1E584CA6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Disagree</w:t>
            </w:r>
          </w:p>
        </w:tc>
        <w:tc>
          <w:tcPr>
            <w:tcW w:w="0" w:type="auto"/>
            <w:vAlign w:val="center"/>
            <w:hideMark/>
          </w:tcPr>
          <w:p w14:paraId="3C8145BC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Neutral</w:t>
            </w:r>
          </w:p>
        </w:tc>
        <w:tc>
          <w:tcPr>
            <w:tcW w:w="0" w:type="auto"/>
            <w:vAlign w:val="center"/>
            <w:hideMark/>
          </w:tcPr>
          <w:p w14:paraId="465D1770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Agree</w:t>
            </w:r>
          </w:p>
        </w:tc>
        <w:tc>
          <w:tcPr>
            <w:tcW w:w="0" w:type="auto"/>
            <w:vAlign w:val="center"/>
            <w:hideMark/>
          </w:tcPr>
          <w:p w14:paraId="7C58EADE" w14:textId="77777777" w:rsidR="00170982" w:rsidRPr="00146B9D" w:rsidRDefault="00170982" w:rsidP="007F24F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46B9D">
              <w:rPr>
                <w:rFonts w:eastAsia="Times New Roman" w:cstheme="minorHAnsi"/>
                <w:b/>
                <w:bCs/>
                <w:sz w:val="22"/>
                <w:szCs w:val="22"/>
              </w:rPr>
              <w:t>Strongly Agree</w:t>
            </w:r>
          </w:p>
        </w:tc>
      </w:tr>
      <w:tr w:rsidR="00170982" w:rsidRPr="00146B9D" w14:paraId="46005D78" w14:textId="77777777" w:rsidTr="00260E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1C482C" w14:textId="77777777" w:rsidR="00170982" w:rsidRPr="00146B9D" w:rsidRDefault="00170982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We can bounce back from any challenge.</w:t>
            </w:r>
          </w:p>
        </w:tc>
        <w:tc>
          <w:tcPr>
            <w:tcW w:w="0" w:type="auto"/>
            <w:vAlign w:val="center"/>
            <w:hideMark/>
          </w:tcPr>
          <w:p w14:paraId="5F0984B1" w14:textId="71492843" w:rsidR="00170982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B3469CC" w14:textId="278517D2" w:rsidR="00170982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4CB755F" w14:textId="7B4E3C28" w:rsidR="00170982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3C62BB8B" w14:textId="17F291D7" w:rsidR="00170982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2C18B0E" w14:textId="373BF946" w:rsidR="00170982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  <w:tr w:rsidR="007F24FD" w:rsidRPr="00146B9D" w14:paraId="1AEA40D8" w14:textId="77777777" w:rsidTr="00260E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0EA614" w14:textId="77777777" w:rsidR="007F24FD" w:rsidRPr="00146B9D" w:rsidRDefault="007F24FD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We can shift our main income source if needed.</w:t>
            </w:r>
          </w:p>
        </w:tc>
        <w:tc>
          <w:tcPr>
            <w:tcW w:w="0" w:type="auto"/>
            <w:vAlign w:val="center"/>
            <w:hideMark/>
          </w:tcPr>
          <w:p w14:paraId="28060CCE" w14:textId="1DAB0A3D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B2615E1" w14:textId="3B48CA3F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F220073" w14:textId="3D10D513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6781FF4" w14:textId="0F342C87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96ECE3A" w14:textId="2017966D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  <w:tr w:rsidR="007F24FD" w:rsidRPr="00146B9D" w14:paraId="2A5CEC6F" w14:textId="77777777" w:rsidTr="00260E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C653AB" w14:textId="77777777" w:rsidR="007F24FD" w:rsidRPr="00146B9D" w:rsidRDefault="007F24FD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We learn from past hardships.</w:t>
            </w:r>
          </w:p>
        </w:tc>
        <w:tc>
          <w:tcPr>
            <w:tcW w:w="0" w:type="auto"/>
            <w:vAlign w:val="center"/>
            <w:hideMark/>
          </w:tcPr>
          <w:p w14:paraId="7E849F9C" w14:textId="65A29785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40EC115E" w14:textId="534AA1A4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B6319FE" w14:textId="2578241A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3E8ECC1" w14:textId="64A37DE2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9CF8CE3" w14:textId="65FC4395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  <w:tr w:rsidR="007F24FD" w:rsidRPr="00146B9D" w14:paraId="3E006D5C" w14:textId="77777777" w:rsidTr="00260E8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E71D7D" w14:textId="77777777" w:rsidR="007F24FD" w:rsidRPr="00146B9D" w:rsidRDefault="007F24FD" w:rsidP="007F24F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We can anticipate and prepare for disasters.</w:t>
            </w:r>
          </w:p>
        </w:tc>
        <w:tc>
          <w:tcPr>
            <w:tcW w:w="0" w:type="auto"/>
            <w:vAlign w:val="center"/>
            <w:hideMark/>
          </w:tcPr>
          <w:p w14:paraId="426322F8" w14:textId="7DD5E7AA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04166C6" w14:textId="3EB62DAA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8109C3D" w14:textId="77F1D7C2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0468FA0" w14:textId="5A3C7802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E00C132" w14:textId="69EFE337" w:rsidR="007F24FD" w:rsidRPr="00146B9D" w:rsidRDefault="007F24FD" w:rsidP="007F24F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46B9D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</w:tbl>
    <w:p w14:paraId="3170463A" w14:textId="3405D713" w:rsidR="00170982" w:rsidRPr="00146B9D" w:rsidRDefault="00170982" w:rsidP="007F24FD">
      <w:pPr>
        <w:pStyle w:val="ListParagraph"/>
        <w:numPr>
          <w:ilvl w:val="1"/>
          <w:numId w:val="31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46B9D">
        <w:rPr>
          <w:rFonts w:eastAsia="Times New Roman" w:cstheme="minorHAnsi"/>
          <w:sz w:val="22"/>
          <w:szCs w:val="22"/>
        </w:rPr>
        <w:t>Do you receive early warning about risks or hazards?</w:t>
      </w:r>
      <w:r w:rsidRPr="00146B9D">
        <w:rPr>
          <w:rFonts w:eastAsia="Times New Roman" w:cstheme="minorHAnsi"/>
          <w:sz w:val="22"/>
          <w:szCs w:val="22"/>
        </w:rPr>
        <w:br/>
      </w:r>
      <w:r w:rsidR="00F60A59" w:rsidRPr="00146B9D">
        <w:rPr>
          <w:rFonts w:eastAsia="Times New Roman" w:cstheme="minorHAnsi"/>
          <w:sz w:val="22"/>
          <w:szCs w:val="22"/>
        </w:rPr>
        <w:t>1=</w:t>
      </w:r>
      <w:r w:rsidRPr="00146B9D">
        <w:rPr>
          <w:rFonts w:eastAsia="Times New Roman" w:cstheme="minorHAnsi"/>
          <w:sz w:val="22"/>
          <w:szCs w:val="22"/>
        </w:rPr>
        <w:t xml:space="preserve"> Yes</w:t>
      </w:r>
      <w:r w:rsidRPr="00146B9D">
        <w:rPr>
          <w:rFonts w:cstheme="minorHAnsi"/>
          <w:sz w:val="22"/>
          <w:szCs w:val="22"/>
        </w:rPr>
        <w:t> </w:t>
      </w:r>
      <w:r w:rsidRPr="00146B9D">
        <w:rPr>
          <w:rFonts w:cstheme="minorHAnsi"/>
          <w:sz w:val="22"/>
          <w:szCs w:val="22"/>
        </w:rPr>
        <w:t> </w:t>
      </w:r>
      <w:r w:rsidR="00F60A59" w:rsidRPr="00146B9D">
        <w:rPr>
          <w:rFonts w:eastAsia="Times New Roman" w:cstheme="minorHAnsi"/>
          <w:sz w:val="22"/>
          <w:szCs w:val="22"/>
        </w:rPr>
        <w:t>0=</w:t>
      </w:r>
      <w:r w:rsidRPr="00146B9D">
        <w:rPr>
          <w:rFonts w:eastAsia="Times New Roman" w:cstheme="minorHAnsi"/>
          <w:sz w:val="22"/>
          <w:szCs w:val="22"/>
        </w:rPr>
        <w:t xml:space="preserve"> No</w:t>
      </w:r>
    </w:p>
    <w:p w14:paraId="0EB4DEE2" w14:textId="65701D32" w:rsidR="00716AB1" w:rsidRPr="00146B9D" w:rsidRDefault="00716AB1" w:rsidP="007F24FD">
      <w:pPr>
        <w:pStyle w:val="ListParagraph"/>
        <w:numPr>
          <w:ilvl w:val="1"/>
          <w:numId w:val="31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46B9D">
        <w:rPr>
          <w:rFonts w:eastAsia="Times New Roman" w:cstheme="minorHAnsi"/>
          <w:sz w:val="22"/>
          <w:szCs w:val="22"/>
        </w:rPr>
        <w:t>Mark the response options of the below table.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571"/>
        <w:gridCol w:w="5435"/>
        <w:gridCol w:w="685"/>
        <w:gridCol w:w="552"/>
        <w:gridCol w:w="698"/>
        <w:gridCol w:w="711"/>
        <w:gridCol w:w="698"/>
      </w:tblGrid>
      <w:tr w:rsidR="005C482B" w:rsidRPr="00146B9D" w14:paraId="1A57101B" w14:textId="77777777" w:rsidTr="004B17DC">
        <w:tc>
          <w:tcPr>
            <w:tcW w:w="286" w:type="pct"/>
          </w:tcPr>
          <w:p w14:paraId="77532A3C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25" w:type="pct"/>
            <w:vMerge w:val="restart"/>
          </w:tcPr>
          <w:p w14:paraId="05AFBC96" w14:textId="1B17B3A3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Resilience-related capacity statements</w:t>
            </w:r>
          </w:p>
        </w:tc>
        <w:tc>
          <w:tcPr>
            <w:tcW w:w="1789" w:type="pct"/>
            <w:gridSpan w:val="5"/>
          </w:tcPr>
          <w:p w14:paraId="41E28AC1" w14:textId="77777777" w:rsidR="005C482B" w:rsidRPr="00146B9D" w:rsidRDefault="005C482B" w:rsidP="0021225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Mark the response options</w:t>
            </w:r>
          </w:p>
          <w:p w14:paraId="2AF1D3CC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C482B" w:rsidRPr="00146B9D" w14:paraId="5C7B9AEE" w14:textId="77777777" w:rsidTr="004B17DC">
        <w:tc>
          <w:tcPr>
            <w:tcW w:w="286" w:type="pct"/>
          </w:tcPr>
          <w:p w14:paraId="21D57422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25" w:type="pct"/>
            <w:vMerge/>
          </w:tcPr>
          <w:p w14:paraId="51091CD2" w14:textId="4C883E93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6" w:type="pct"/>
          </w:tcPr>
          <w:p w14:paraId="65A38AA4" w14:textId="77777777" w:rsidR="005C482B" w:rsidRPr="00146B9D" w:rsidRDefault="005C482B" w:rsidP="0021225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46B9D">
              <w:rPr>
                <w:rFonts w:cstheme="minorHAnsi"/>
                <w:sz w:val="14"/>
                <w:szCs w:val="14"/>
              </w:rPr>
              <w:t>Strongly Agree = 5</w:t>
            </w:r>
          </w:p>
        </w:tc>
        <w:tc>
          <w:tcPr>
            <w:tcW w:w="295" w:type="pct"/>
          </w:tcPr>
          <w:p w14:paraId="4E0A9410" w14:textId="77777777" w:rsidR="005C482B" w:rsidRPr="00146B9D" w:rsidRDefault="005C482B" w:rsidP="0021225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46B9D">
              <w:rPr>
                <w:rFonts w:cstheme="minorHAnsi"/>
                <w:sz w:val="14"/>
                <w:szCs w:val="14"/>
              </w:rPr>
              <w:t>Agree = 4</w:t>
            </w:r>
          </w:p>
        </w:tc>
        <w:tc>
          <w:tcPr>
            <w:tcW w:w="373" w:type="pct"/>
          </w:tcPr>
          <w:p w14:paraId="06DF0587" w14:textId="77777777" w:rsidR="005C482B" w:rsidRPr="00146B9D" w:rsidRDefault="005C482B" w:rsidP="0021225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46B9D">
              <w:rPr>
                <w:rFonts w:cstheme="minorHAnsi"/>
                <w:sz w:val="14"/>
                <w:szCs w:val="14"/>
              </w:rPr>
              <w:t>Neither agree nor disagree = 3</w:t>
            </w:r>
          </w:p>
        </w:tc>
        <w:tc>
          <w:tcPr>
            <w:tcW w:w="380" w:type="pct"/>
          </w:tcPr>
          <w:p w14:paraId="34E3CC1C" w14:textId="77777777" w:rsidR="005C482B" w:rsidRPr="00146B9D" w:rsidRDefault="005C482B" w:rsidP="0021225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46B9D">
              <w:rPr>
                <w:rFonts w:cstheme="minorHAnsi"/>
                <w:sz w:val="14"/>
                <w:szCs w:val="14"/>
              </w:rPr>
              <w:t>Disagree = 2</w:t>
            </w:r>
          </w:p>
        </w:tc>
        <w:tc>
          <w:tcPr>
            <w:tcW w:w="374" w:type="pct"/>
          </w:tcPr>
          <w:p w14:paraId="221A0D43" w14:textId="77777777" w:rsidR="005C482B" w:rsidRPr="00146B9D" w:rsidRDefault="005C482B" w:rsidP="0021225E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46B9D">
              <w:rPr>
                <w:rFonts w:cstheme="minorHAnsi"/>
                <w:sz w:val="14"/>
                <w:szCs w:val="14"/>
              </w:rPr>
              <w:t>Strongly disagree = 1</w:t>
            </w:r>
          </w:p>
        </w:tc>
      </w:tr>
      <w:tr w:rsidR="005C482B" w:rsidRPr="00146B9D" w14:paraId="4DC42F28" w14:textId="77777777" w:rsidTr="004B17DC">
        <w:tc>
          <w:tcPr>
            <w:tcW w:w="286" w:type="pct"/>
          </w:tcPr>
          <w:p w14:paraId="482C87BF" w14:textId="23F64AC3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14.1</w:t>
            </w:r>
          </w:p>
        </w:tc>
        <w:tc>
          <w:tcPr>
            <w:tcW w:w="2925" w:type="pct"/>
          </w:tcPr>
          <w:p w14:paraId="74FF8345" w14:textId="14D4F0F4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Your household can bounce back from any challenge that life throws at it</w:t>
            </w:r>
          </w:p>
        </w:tc>
        <w:tc>
          <w:tcPr>
            <w:tcW w:w="366" w:type="pct"/>
          </w:tcPr>
          <w:p w14:paraId="095BD76B" w14:textId="77777777" w:rsidR="005C482B" w:rsidRPr="00146B9D" w:rsidRDefault="005C482B" w:rsidP="0021225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2363E656" w14:textId="77777777" w:rsidR="005C482B" w:rsidRPr="00146B9D" w:rsidRDefault="005C482B" w:rsidP="0021225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4A882923" w14:textId="77777777" w:rsidR="005C482B" w:rsidRPr="00146B9D" w:rsidRDefault="005C482B" w:rsidP="0021225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649F10E2" w14:textId="77777777" w:rsidR="005C482B" w:rsidRPr="00146B9D" w:rsidRDefault="005C482B" w:rsidP="0021225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4557A0E4" w14:textId="77777777" w:rsidR="005C482B" w:rsidRPr="00146B9D" w:rsidRDefault="005C482B" w:rsidP="0021225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5C482B" w:rsidRPr="00146B9D" w14:paraId="64FD0A91" w14:textId="77777777" w:rsidTr="004B17DC">
        <w:tc>
          <w:tcPr>
            <w:tcW w:w="286" w:type="pct"/>
          </w:tcPr>
          <w:p w14:paraId="66E83DC8" w14:textId="6196C9A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14.2</w:t>
            </w:r>
          </w:p>
        </w:tc>
        <w:tc>
          <w:tcPr>
            <w:tcW w:w="2925" w:type="pct"/>
          </w:tcPr>
          <w:p w14:paraId="34FE7ED4" w14:textId="6F6092AF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During times of hardship, your household can change its primary income or source of livelihood if needed</w:t>
            </w:r>
          </w:p>
        </w:tc>
        <w:tc>
          <w:tcPr>
            <w:tcW w:w="366" w:type="pct"/>
          </w:tcPr>
          <w:p w14:paraId="22546768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1B0FB2D6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444C7C1B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4541F2C6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0E0B5D0A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C482B" w:rsidRPr="00146B9D" w14:paraId="4DA23104" w14:textId="77777777" w:rsidTr="004B17DC">
        <w:tc>
          <w:tcPr>
            <w:tcW w:w="286" w:type="pct"/>
          </w:tcPr>
          <w:p w14:paraId="1AB677BD" w14:textId="44D7622A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14.3</w:t>
            </w:r>
          </w:p>
        </w:tc>
        <w:tc>
          <w:tcPr>
            <w:tcW w:w="2925" w:type="pct"/>
          </w:tcPr>
          <w:p w14:paraId="2E90FFC2" w14:textId="76970562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If threats to your household became more frequent and intense, you would still find a way to get by</w:t>
            </w:r>
          </w:p>
        </w:tc>
        <w:tc>
          <w:tcPr>
            <w:tcW w:w="366" w:type="pct"/>
          </w:tcPr>
          <w:p w14:paraId="0BB07F49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0D0FC3C7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30D65BDF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2A8F44CB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554EDDDC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C482B" w:rsidRPr="00146B9D" w14:paraId="246D04C8" w14:textId="77777777" w:rsidTr="004B17DC">
        <w:tc>
          <w:tcPr>
            <w:tcW w:w="286" w:type="pct"/>
          </w:tcPr>
          <w:p w14:paraId="0CA77797" w14:textId="332077EC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14.4</w:t>
            </w:r>
          </w:p>
        </w:tc>
        <w:tc>
          <w:tcPr>
            <w:tcW w:w="2925" w:type="pct"/>
          </w:tcPr>
          <w:p w14:paraId="2E0B6082" w14:textId="651C604E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During times of hardship, your household can access the financial support you need</w:t>
            </w:r>
          </w:p>
        </w:tc>
        <w:tc>
          <w:tcPr>
            <w:tcW w:w="366" w:type="pct"/>
          </w:tcPr>
          <w:p w14:paraId="058225A2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6CEA797D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7A438EBE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0CC8033E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70310A82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C482B" w:rsidRPr="00146B9D" w14:paraId="29BF86DB" w14:textId="77777777" w:rsidTr="004B17DC">
        <w:tc>
          <w:tcPr>
            <w:tcW w:w="286" w:type="pct"/>
          </w:tcPr>
          <w:p w14:paraId="12792DA3" w14:textId="75D371E8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14.5</w:t>
            </w:r>
          </w:p>
        </w:tc>
        <w:tc>
          <w:tcPr>
            <w:tcW w:w="2925" w:type="pct"/>
          </w:tcPr>
          <w:p w14:paraId="60D487F4" w14:textId="0FA39AE0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Your household can rely on the support of family and friends when you need help</w:t>
            </w:r>
          </w:p>
        </w:tc>
        <w:tc>
          <w:tcPr>
            <w:tcW w:w="366" w:type="pct"/>
          </w:tcPr>
          <w:p w14:paraId="54707FD2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7AE46F81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2896AE5C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37ABDB0F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56FFADE8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C482B" w:rsidRPr="00146B9D" w14:paraId="62F25876" w14:textId="77777777" w:rsidTr="004B17DC">
        <w:tc>
          <w:tcPr>
            <w:tcW w:w="286" w:type="pct"/>
          </w:tcPr>
          <w:p w14:paraId="0750AF7D" w14:textId="4704EE05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14.6</w:t>
            </w:r>
          </w:p>
        </w:tc>
        <w:tc>
          <w:tcPr>
            <w:tcW w:w="2925" w:type="pct"/>
          </w:tcPr>
          <w:p w14:paraId="68FED440" w14:textId="4DD88AC6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Your household can rely on the support of politicians and government when you need help</w:t>
            </w:r>
          </w:p>
        </w:tc>
        <w:tc>
          <w:tcPr>
            <w:tcW w:w="366" w:type="pct"/>
          </w:tcPr>
          <w:p w14:paraId="132191CA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09E2B380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590CE30E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5E6F7AB5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75C35DCC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C482B" w:rsidRPr="00146B9D" w14:paraId="4197426B" w14:textId="77777777" w:rsidTr="004B17DC">
        <w:tc>
          <w:tcPr>
            <w:tcW w:w="286" w:type="pct"/>
          </w:tcPr>
          <w:p w14:paraId="0354524B" w14:textId="38F15950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14.7</w:t>
            </w:r>
          </w:p>
        </w:tc>
        <w:tc>
          <w:tcPr>
            <w:tcW w:w="2925" w:type="pct"/>
          </w:tcPr>
          <w:p w14:paraId="45C776B6" w14:textId="3D6914EB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Your household has learned important lessons from past hardships that will help you better prepare for future threats</w:t>
            </w:r>
          </w:p>
        </w:tc>
        <w:tc>
          <w:tcPr>
            <w:tcW w:w="366" w:type="pct"/>
          </w:tcPr>
          <w:p w14:paraId="1022065A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045A6332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1A9C26FE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7390B018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10C0700C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C482B" w:rsidRPr="00146B9D" w14:paraId="63E107DF" w14:textId="77777777" w:rsidTr="004B17DC">
        <w:tc>
          <w:tcPr>
            <w:tcW w:w="286" w:type="pct"/>
          </w:tcPr>
          <w:p w14:paraId="0A84308B" w14:textId="03E00146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14.8</w:t>
            </w:r>
          </w:p>
        </w:tc>
        <w:tc>
          <w:tcPr>
            <w:tcW w:w="2925" w:type="pct"/>
          </w:tcPr>
          <w:p w14:paraId="26BAAEC9" w14:textId="54E5AF55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Your household is fully prepared for any future natural disasters that may occur in your area</w:t>
            </w:r>
          </w:p>
        </w:tc>
        <w:tc>
          <w:tcPr>
            <w:tcW w:w="366" w:type="pct"/>
          </w:tcPr>
          <w:p w14:paraId="62D00D10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629219EB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19F936EC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08BCBA74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4B49A8E4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C482B" w:rsidRPr="00146B9D" w14:paraId="29EFAD31" w14:textId="77777777" w:rsidTr="004B17DC">
        <w:tc>
          <w:tcPr>
            <w:tcW w:w="286" w:type="pct"/>
          </w:tcPr>
          <w:p w14:paraId="192842B1" w14:textId="6B26CC3B" w:rsidR="005C482B" w:rsidRPr="00146B9D" w:rsidRDefault="004B17DC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14.9</w:t>
            </w:r>
          </w:p>
        </w:tc>
        <w:tc>
          <w:tcPr>
            <w:tcW w:w="2925" w:type="pct"/>
          </w:tcPr>
          <w:p w14:paraId="20DC4523" w14:textId="0C46F4C1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  <w:r w:rsidRPr="00146B9D">
              <w:rPr>
                <w:rFonts w:cstheme="minorHAnsi"/>
                <w:sz w:val="20"/>
                <w:szCs w:val="20"/>
              </w:rPr>
              <w:t>Your household receives useful information warning you about future risks in advance</w:t>
            </w:r>
          </w:p>
        </w:tc>
        <w:tc>
          <w:tcPr>
            <w:tcW w:w="366" w:type="pct"/>
          </w:tcPr>
          <w:p w14:paraId="3D5505F7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01D29BB1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07AB894E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5ABF2B10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72E3D858" w14:textId="77777777" w:rsidR="005C482B" w:rsidRPr="00146B9D" w:rsidRDefault="005C482B" w:rsidP="0021225E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3A76D40A" w14:textId="55545560" w:rsidR="00170982" w:rsidRPr="00146B9D" w:rsidRDefault="009019C2" w:rsidP="009019C2">
      <w:pPr>
        <w:spacing w:before="240" w:after="0"/>
        <w:rPr>
          <w:rFonts w:eastAsia="Times New Roman" w:cstheme="minorHAnsi"/>
          <w:b/>
          <w:bCs/>
          <w:kern w:val="0"/>
          <w:sz w:val="28"/>
          <w:szCs w:val="28"/>
          <w14:ligatures w14:val="none"/>
        </w:rPr>
      </w:pPr>
      <w:r w:rsidRPr="00146B9D">
        <w:rPr>
          <w:rFonts w:eastAsia="Times New Roman" w:cstheme="minorHAnsi"/>
          <w:b/>
          <w:bCs/>
          <w:kern w:val="0"/>
          <w:sz w:val="28"/>
          <w:szCs w:val="28"/>
          <w:highlight w:val="yellow"/>
          <w14:ligatures w14:val="none"/>
        </w:rPr>
        <w:t xml:space="preserve">Part </w:t>
      </w:r>
      <w:r w:rsidR="005F5AEB" w:rsidRPr="00146B9D">
        <w:rPr>
          <w:rFonts w:eastAsia="Times New Roman" w:cstheme="minorHAnsi"/>
          <w:b/>
          <w:bCs/>
          <w:kern w:val="0"/>
          <w:sz w:val="28"/>
          <w:szCs w:val="28"/>
          <w:highlight w:val="yellow"/>
          <w14:ligatures w14:val="none"/>
        </w:rPr>
        <w:t>12</w:t>
      </w:r>
      <w:r w:rsidRPr="00146B9D">
        <w:rPr>
          <w:rFonts w:eastAsia="Times New Roman" w:cstheme="minorHAnsi"/>
          <w:b/>
          <w:bCs/>
          <w:kern w:val="0"/>
          <w:sz w:val="28"/>
          <w:szCs w:val="28"/>
          <w:highlight w:val="yellow"/>
          <w14:ligatures w14:val="none"/>
        </w:rPr>
        <w:t>: Free, Prior, and Informed Consent (FPIC)</w:t>
      </w:r>
    </w:p>
    <w:p w14:paraId="194D9F2B" w14:textId="257E9562" w:rsidR="00BA640E" w:rsidRPr="00146B9D" w:rsidRDefault="005F5AEB" w:rsidP="005F5AEB">
      <w:pPr>
        <w:pStyle w:val="ListParagraph"/>
        <w:numPr>
          <w:ilvl w:val="1"/>
          <w:numId w:val="61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bookmarkStart w:id="3" w:name="_Hlk204765888"/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</w:t>
      </w:r>
      <w:r w:rsidR="00BA640E" w:rsidRPr="00146B9D">
        <w:rPr>
          <w:rFonts w:eastAsia="Times New Roman" w:cstheme="minorHAnsi"/>
          <w:kern w:val="0"/>
          <w:sz w:val="22"/>
          <w:szCs w:val="22"/>
          <w14:ligatures w14:val="none"/>
        </w:rPr>
        <w:t>How freely did you express your views, and were incentives used?</w:t>
      </w:r>
    </w:p>
    <w:p w14:paraId="4255C740" w14:textId="345E4D59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felt free to express my views without pressure or incentives. </w:t>
      </w:r>
    </w:p>
    <w:p w14:paraId="166D5208" w14:textId="06E2F496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lastRenderedPageBreak/>
        <w:t xml:space="preserve">○ I felt some pressure or uncertainty, but no direct incentives were involved. </w:t>
      </w:r>
    </w:p>
    <w:p w14:paraId="72D1A45D" w14:textId="77777777" w:rsidR="005F5AEB" w:rsidRPr="00146B9D" w:rsidRDefault="00BA640E" w:rsidP="005F5AEB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did not feel free, and incentives were offered to me or others. </w:t>
      </w:r>
    </w:p>
    <w:p w14:paraId="00FB96A3" w14:textId="538A8964" w:rsidR="00BA640E" w:rsidRPr="00146B9D" w:rsidRDefault="005F5AEB" w:rsidP="005F5AEB">
      <w:pPr>
        <w:pStyle w:val="ListParagraph"/>
        <w:numPr>
          <w:ilvl w:val="1"/>
          <w:numId w:val="61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 </w:t>
      </w:r>
      <w:r w:rsidR="00BA640E" w:rsidRPr="00146B9D">
        <w:rPr>
          <w:rFonts w:eastAsia="Times New Roman" w:cstheme="minorHAnsi"/>
          <w:kern w:val="0"/>
          <w:sz w:val="22"/>
          <w:szCs w:val="22"/>
          <w14:ligatures w14:val="none"/>
        </w:rPr>
        <w:t>When and how were you informed about the project?</w:t>
      </w:r>
    </w:p>
    <w:p w14:paraId="4ECE994C" w14:textId="2240272C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informed before any decisions and had enough time to discuss it. </w:t>
      </w:r>
    </w:p>
    <w:p w14:paraId="66DBC749" w14:textId="744BFD45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informed after some planning but had time to discuss it. </w:t>
      </w:r>
    </w:p>
    <w:p w14:paraId="1879162F" w14:textId="018C0943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informed late or not at all, and had little or no time to discuss. </w:t>
      </w:r>
    </w:p>
    <w:p w14:paraId="7854DAAB" w14:textId="3FEB11C4" w:rsidR="00BA640E" w:rsidRPr="00146B9D" w:rsidRDefault="00BA640E" w:rsidP="005F5AEB">
      <w:pPr>
        <w:pStyle w:val="ListParagraph"/>
        <w:numPr>
          <w:ilvl w:val="1"/>
          <w:numId w:val="61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>Was the information clear, complete, and in your local language?</w:t>
      </w:r>
    </w:p>
    <w:p w14:paraId="6A55CAE7" w14:textId="57D7E4BB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Yes – It was clear, complete, and in my local language. </w:t>
      </w:r>
    </w:p>
    <w:p w14:paraId="7855F8A0" w14:textId="08172C7A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Some parts were missing or unclear. </w:t>
      </w:r>
    </w:p>
    <w:p w14:paraId="153003DE" w14:textId="338BB6A9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t was confusing, incomplete, or not provided. </w:t>
      </w:r>
    </w:p>
    <w:p w14:paraId="6E112B4B" w14:textId="2882E3AB" w:rsidR="00BA640E" w:rsidRPr="00146B9D" w:rsidRDefault="005F5AEB" w:rsidP="005F5AEB">
      <w:pPr>
        <w:pStyle w:val="ListParagraph"/>
        <w:numPr>
          <w:ilvl w:val="1"/>
          <w:numId w:val="61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</w:t>
      </w:r>
      <w:r w:rsidR="00BA640E"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 How was consent obtained, and how was the decision made?</w:t>
      </w:r>
    </w:p>
    <w:p w14:paraId="23B6DFAC" w14:textId="0E5F224B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clearly asked for consent, and the community used a fair, inclusive process. </w:t>
      </w:r>
    </w:p>
    <w:p w14:paraId="39AF940A" w14:textId="50B36CBB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asked, but the process was unclear or decided mainly by leaders. </w:t>
      </w:r>
    </w:p>
    <w:p w14:paraId="1FCF1335" w14:textId="17B9DF2D" w:rsidR="00BA640E" w:rsidRPr="00146B9D" w:rsidRDefault="00BA640E" w:rsidP="00BA640E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46B9D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not clearly asked for consent, and there was no clear or fair process. </w:t>
      </w:r>
    </w:p>
    <w:bookmarkEnd w:id="3"/>
    <w:p w14:paraId="14700A98" w14:textId="77777777" w:rsidR="00312FEF" w:rsidRPr="00146B9D" w:rsidRDefault="00312FEF" w:rsidP="009019C2">
      <w:pPr>
        <w:spacing w:before="240" w:after="0"/>
        <w:rPr>
          <w:rFonts w:cstheme="minorHAnsi"/>
          <w:b/>
          <w:bCs/>
          <w:sz w:val="22"/>
          <w:szCs w:val="22"/>
        </w:rPr>
      </w:pPr>
    </w:p>
    <w:p w14:paraId="4DACE452" w14:textId="77777777" w:rsidR="005C482B" w:rsidRPr="00146B9D" w:rsidRDefault="005C482B" w:rsidP="009019C2">
      <w:pPr>
        <w:spacing w:before="240" w:after="0"/>
        <w:rPr>
          <w:rFonts w:cstheme="minorHAnsi"/>
          <w:b/>
          <w:bCs/>
          <w:sz w:val="22"/>
          <w:szCs w:val="22"/>
        </w:rPr>
      </w:pPr>
    </w:p>
    <w:p w14:paraId="32DB150C" w14:textId="65488735" w:rsidR="005C482B" w:rsidRPr="00146B9D" w:rsidRDefault="005C482B" w:rsidP="005C482B">
      <w:pPr>
        <w:spacing w:before="240" w:after="0"/>
        <w:jc w:val="center"/>
        <w:rPr>
          <w:rFonts w:cstheme="minorHAnsi"/>
          <w:b/>
          <w:bCs/>
          <w:sz w:val="52"/>
          <w:szCs w:val="52"/>
        </w:rPr>
      </w:pPr>
      <w:r w:rsidRPr="00146B9D">
        <w:rPr>
          <w:rFonts w:cstheme="minorHAnsi"/>
          <w:b/>
          <w:bCs/>
          <w:sz w:val="52"/>
          <w:szCs w:val="52"/>
        </w:rPr>
        <w:t>End</w:t>
      </w:r>
    </w:p>
    <w:sectPr w:rsidR="005C482B" w:rsidRPr="00146B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068431" w14:textId="77777777" w:rsidR="00780AB1" w:rsidRDefault="00780AB1" w:rsidP="00BF519F">
      <w:pPr>
        <w:spacing w:after="0" w:line="240" w:lineRule="auto"/>
      </w:pPr>
      <w:r>
        <w:separator/>
      </w:r>
    </w:p>
  </w:endnote>
  <w:endnote w:type="continuationSeparator" w:id="0">
    <w:p w14:paraId="5D1FC69E" w14:textId="77777777" w:rsidR="00780AB1" w:rsidRDefault="00780AB1" w:rsidP="00BF5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762CE" w14:textId="77777777" w:rsidR="00780AB1" w:rsidRDefault="00780AB1" w:rsidP="00BF519F">
      <w:pPr>
        <w:spacing w:after="0" w:line="240" w:lineRule="auto"/>
      </w:pPr>
      <w:r>
        <w:separator/>
      </w:r>
    </w:p>
  </w:footnote>
  <w:footnote w:type="continuationSeparator" w:id="0">
    <w:p w14:paraId="01E65AE3" w14:textId="77777777" w:rsidR="00780AB1" w:rsidRDefault="00780AB1" w:rsidP="00BF51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7286C"/>
    <w:multiLevelType w:val="multilevel"/>
    <w:tmpl w:val="69A0A1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0753A34"/>
    <w:multiLevelType w:val="multilevel"/>
    <w:tmpl w:val="50B6D50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" w15:restartNumberingAfterBreak="0">
    <w:nsid w:val="00D22D2A"/>
    <w:multiLevelType w:val="multilevel"/>
    <w:tmpl w:val="A49EEDCC"/>
    <w:lvl w:ilvl="0">
      <w:start w:val="1"/>
      <w:numFmt w:val="decimal"/>
      <w:lvlText w:val="%1."/>
      <w:lvlJc w:val="left"/>
      <w:pPr>
        <w:ind w:left="444" w:hanging="444"/>
      </w:pPr>
      <w:rPr>
        <w:rFonts w:eastAsia="MS Mincho" w:hint="default"/>
        <w:sz w:val="22"/>
      </w:rPr>
    </w:lvl>
    <w:lvl w:ilvl="1">
      <w:start w:val="13"/>
      <w:numFmt w:val="decimal"/>
      <w:lvlText w:val="%1.%2."/>
      <w:lvlJc w:val="left"/>
      <w:pPr>
        <w:ind w:left="534" w:hanging="444"/>
      </w:pPr>
      <w:rPr>
        <w:rFonts w:eastAsia="MS Mincho" w:hint="default"/>
        <w:b/>
        <w:bCs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abstractNum w:abstractNumId="3" w15:restartNumberingAfterBreak="0">
    <w:nsid w:val="05181992"/>
    <w:multiLevelType w:val="multilevel"/>
    <w:tmpl w:val="6C1021C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5332E7E"/>
    <w:multiLevelType w:val="multilevel"/>
    <w:tmpl w:val="AE3A64BE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56640AE"/>
    <w:multiLevelType w:val="hybridMultilevel"/>
    <w:tmpl w:val="9F90E2A6"/>
    <w:lvl w:ilvl="0" w:tplc="3F82ABB4">
      <w:start w:val="8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1F44"/>
    <w:multiLevelType w:val="multilevel"/>
    <w:tmpl w:val="6B2A90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07A44AD6"/>
    <w:multiLevelType w:val="multilevel"/>
    <w:tmpl w:val="2916B886"/>
    <w:lvl w:ilvl="0">
      <w:start w:val="2"/>
      <w:numFmt w:val="decimal"/>
      <w:lvlText w:val="%1."/>
      <w:lvlJc w:val="left"/>
      <w:pPr>
        <w:ind w:left="360" w:hanging="360"/>
      </w:pPr>
      <w:rPr>
        <w:rFonts w:eastAsia="MS Mincho" w:hint="default"/>
        <w:sz w:val="22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MS Mincho" w:hint="default"/>
        <w:color w:val="auto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abstractNum w:abstractNumId="8" w15:restartNumberingAfterBreak="0">
    <w:nsid w:val="07CC4FAB"/>
    <w:multiLevelType w:val="hybridMultilevel"/>
    <w:tmpl w:val="0DD4EA90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" w15:restartNumberingAfterBreak="0">
    <w:nsid w:val="08BC4BDF"/>
    <w:multiLevelType w:val="hybridMultilevel"/>
    <w:tmpl w:val="C1103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0D4180"/>
    <w:multiLevelType w:val="hybridMultilevel"/>
    <w:tmpl w:val="775C9B6C"/>
    <w:lvl w:ilvl="0" w:tplc="71D2F0E0">
      <w:start w:val="1"/>
      <w:numFmt w:val="lowerRoman"/>
      <w:lvlText w:val="3.1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0B9A3FF3"/>
    <w:multiLevelType w:val="multilevel"/>
    <w:tmpl w:val="72EE9C5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0C1415D6"/>
    <w:multiLevelType w:val="hybridMultilevel"/>
    <w:tmpl w:val="D0225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7154A1"/>
    <w:multiLevelType w:val="hybridMultilevel"/>
    <w:tmpl w:val="AC9EBAA8"/>
    <w:lvl w:ilvl="0" w:tplc="897CCB6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A06726"/>
    <w:multiLevelType w:val="multilevel"/>
    <w:tmpl w:val="6E785E9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color w:val="EE0000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color w:val="auto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EE0000"/>
        <w:sz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color w:val="EE0000"/>
        <w:sz w:val="24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color w:val="EE0000"/>
        <w:sz w:val="24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color w:val="EE0000"/>
        <w:sz w:val="24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color w:val="EE0000"/>
        <w:sz w:val="24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color w:val="EE0000"/>
        <w:sz w:val="24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color w:val="EE0000"/>
        <w:sz w:val="24"/>
      </w:rPr>
    </w:lvl>
  </w:abstractNum>
  <w:abstractNum w:abstractNumId="15" w15:restartNumberingAfterBreak="0">
    <w:nsid w:val="0E0E60C0"/>
    <w:multiLevelType w:val="hybridMultilevel"/>
    <w:tmpl w:val="59F81550"/>
    <w:lvl w:ilvl="0" w:tplc="0409000F">
      <w:start w:val="8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F073BDD"/>
    <w:multiLevelType w:val="hybridMultilevel"/>
    <w:tmpl w:val="87F2B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F915011"/>
    <w:multiLevelType w:val="multilevel"/>
    <w:tmpl w:val="5614D0F0"/>
    <w:lvl w:ilvl="0">
      <w:start w:val="10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4" w:hanging="444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11342BA9"/>
    <w:multiLevelType w:val="multilevel"/>
    <w:tmpl w:val="7ED04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1DB29FD"/>
    <w:multiLevelType w:val="multilevel"/>
    <w:tmpl w:val="EFA88DA0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8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126A0D8C"/>
    <w:multiLevelType w:val="multilevel"/>
    <w:tmpl w:val="A66CF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B1937DE"/>
    <w:multiLevelType w:val="multilevel"/>
    <w:tmpl w:val="A4CEE8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126552F"/>
    <w:multiLevelType w:val="hybridMultilevel"/>
    <w:tmpl w:val="66B8FC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611BB4"/>
    <w:multiLevelType w:val="hybridMultilevel"/>
    <w:tmpl w:val="F41EBC80"/>
    <w:lvl w:ilvl="0" w:tplc="71D2F0E0">
      <w:start w:val="1"/>
      <w:numFmt w:val="lowerRoman"/>
      <w:lvlText w:val="3.1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4" w15:restartNumberingAfterBreak="0">
    <w:nsid w:val="23095113"/>
    <w:multiLevelType w:val="hybridMultilevel"/>
    <w:tmpl w:val="27203D4E"/>
    <w:lvl w:ilvl="0" w:tplc="71D2F0E0">
      <w:start w:val="1"/>
      <w:numFmt w:val="lowerRoman"/>
      <w:lvlText w:val="3.1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5EA3AB0"/>
    <w:multiLevelType w:val="hybridMultilevel"/>
    <w:tmpl w:val="3DF2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492C49"/>
    <w:multiLevelType w:val="hybridMultilevel"/>
    <w:tmpl w:val="2E9A4C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8D6424A"/>
    <w:multiLevelType w:val="multilevel"/>
    <w:tmpl w:val="9D66C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9305451"/>
    <w:multiLevelType w:val="multilevel"/>
    <w:tmpl w:val="8F80BE42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2B1F0534"/>
    <w:multiLevelType w:val="hybridMultilevel"/>
    <w:tmpl w:val="A058C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B9B0AEC"/>
    <w:multiLevelType w:val="multilevel"/>
    <w:tmpl w:val="CBE832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1" w15:restartNumberingAfterBreak="0">
    <w:nsid w:val="37382032"/>
    <w:multiLevelType w:val="hybridMultilevel"/>
    <w:tmpl w:val="C96CBCB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EE64F8"/>
    <w:multiLevelType w:val="multilevel"/>
    <w:tmpl w:val="A4CEE8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38B23E88"/>
    <w:multiLevelType w:val="hybridMultilevel"/>
    <w:tmpl w:val="48289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DA6386F"/>
    <w:multiLevelType w:val="multilevel"/>
    <w:tmpl w:val="69E0125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35" w15:restartNumberingAfterBreak="0">
    <w:nsid w:val="3DCB4FB9"/>
    <w:multiLevelType w:val="hybridMultilevel"/>
    <w:tmpl w:val="663EB0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DF1451"/>
    <w:multiLevelType w:val="multilevel"/>
    <w:tmpl w:val="53147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0E0001C"/>
    <w:multiLevelType w:val="hybridMultilevel"/>
    <w:tmpl w:val="B03C5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2F56B7"/>
    <w:multiLevelType w:val="multilevel"/>
    <w:tmpl w:val="EC948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3573618"/>
    <w:multiLevelType w:val="hybridMultilevel"/>
    <w:tmpl w:val="FCFCF5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42C150B"/>
    <w:multiLevelType w:val="multilevel"/>
    <w:tmpl w:val="1C5C76A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484701B3"/>
    <w:multiLevelType w:val="multilevel"/>
    <w:tmpl w:val="A4CEE8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49EF1816"/>
    <w:multiLevelType w:val="multilevel"/>
    <w:tmpl w:val="7BB8E35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3" w15:restartNumberingAfterBreak="0">
    <w:nsid w:val="4C157B76"/>
    <w:multiLevelType w:val="multilevel"/>
    <w:tmpl w:val="69101EE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4" w15:restartNumberingAfterBreak="0">
    <w:nsid w:val="516D7E58"/>
    <w:multiLevelType w:val="hybridMultilevel"/>
    <w:tmpl w:val="A1E65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0202C6"/>
    <w:multiLevelType w:val="multilevel"/>
    <w:tmpl w:val="22FA30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6" w15:restartNumberingAfterBreak="0">
    <w:nsid w:val="58E504FC"/>
    <w:multiLevelType w:val="multilevel"/>
    <w:tmpl w:val="E6AE41E8"/>
    <w:lvl w:ilvl="0">
      <w:start w:val="1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4" w:hanging="444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5D293E28"/>
    <w:multiLevelType w:val="hybridMultilevel"/>
    <w:tmpl w:val="712AC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A400D5"/>
    <w:multiLevelType w:val="hybridMultilevel"/>
    <w:tmpl w:val="FD0A1E4A"/>
    <w:lvl w:ilvl="0" w:tplc="42F29D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0C0623B"/>
    <w:multiLevelType w:val="multilevel"/>
    <w:tmpl w:val="C9CAD8D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0" w15:restartNumberingAfterBreak="0">
    <w:nsid w:val="60F27110"/>
    <w:multiLevelType w:val="hybridMultilevel"/>
    <w:tmpl w:val="83B8C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531461C"/>
    <w:multiLevelType w:val="hybridMultilevel"/>
    <w:tmpl w:val="C9CC36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2738E1"/>
    <w:multiLevelType w:val="hybridMultilevel"/>
    <w:tmpl w:val="AC362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A660ED9"/>
    <w:multiLevelType w:val="hybridMultilevel"/>
    <w:tmpl w:val="B00684D0"/>
    <w:lvl w:ilvl="0" w:tplc="71D2F0E0">
      <w:start w:val="1"/>
      <w:numFmt w:val="lowerRoman"/>
      <w:lvlText w:val="3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DDC5515"/>
    <w:multiLevelType w:val="multilevel"/>
    <w:tmpl w:val="2916B886"/>
    <w:lvl w:ilvl="0">
      <w:start w:val="2"/>
      <w:numFmt w:val="decimal"/>
      <w:lvlText w:val="%1."/>
      <w:lvlJc w:val="left"/>
      <w:pPr>
        <w:ind w:left="360" w:hanging="360"/>
      </w:pPr>
      <w:rPr>
        <w:rFonts w:eastAsia="MS Mincho" w:hint="default"/>
        <w:sz w:val="22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MS Mincho" w:hint="default"/>
        <w:color w:val="auto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abstractNum w:abstractNumId="55" w15:restartNumberingAfterBreak="0">
    <w:nsid w:val="6FC0615C"/>
    <w:multiLevelType w:val="multilevel"/>
    <w:tmpl w:val="B1D85B2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56" w15:restartNumberingAfterBreak="0">
    <w:nsid w:val="71BB6726"/>
    <w:multiLevelType w:val="multilevel"/>
    <w:tmpl w:val="E21859B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7" w15:restartNumberingAfterBreak="0">
    <w:nsid w:val="720215E3"/>
    <w:multiLevelType w:val="multilevel"/>
    <w:tmpl w:val="56CC42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8" w15:restartNumberingAfterBreak="0">
    <w:nsid w:val="73C23331"/>
    <w:multiLevelType w:val="multilevel"/>
    <w:tmpl w:val="50FC245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40" w:hanging="1800"/>
      </w:pPr>
      <w:rPr>
        <w:rFonts w:hint="default"/>
      </w:rPr>
    </w:lvl>
  </w:abstractNum>
  <w:abstractNum w:abstractNumId="59" w15:restartNumberingAfterBreak="0">
    <w:nsid w:val="73FC48C8"/>
    <w:multiLevelType w:val="hybridMultilevel"/>
    <w:tmpl w:val="E22C4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4CB68EC"/>
    <w:multiLevelType w:val="multilevel"/>
    <w:tmpl w:val="251C0A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Roman"/>
      <w:lvlText w:val="3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61" w15:restartNumberingAfterBreak="0">
    <w:nsid w:val="76932850"/>
    <w:multiLevelType w:val="hybridMultilevel"/>
    <w:tmpl w:val="743CA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7403750"/>
    <w:multiLevelType w:val="multilevel"/>
    <w:tmpl w:val="63201B7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3" w15:restartNumberingAfterBreak="0">
    <w:nsid w:val="77605E24"/>
    <w:multiLevelType w:val="multilevel"/>
    <w:tmpl w:val="49AA7558"/>
    <w:lvl w:ilvl="0">
      <w:start w:val="2"/>
      <w:numFmt w:val="decimal"/>
      <w:lvlText w:val="%1."/>
      <w:lvlJc w:val="left"/>
      <w:pPr>
        <w:ind w:left="360" w:hanging="360"/>
      </w:pPr>
      <w:rPr>
        <w:rFonts w:eastAsia="MS Mincho" w:hint="default"/>
        <w:sz w:val="22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MS Mincho" w:hint="default"/>
        <w:b/>
        <w:bCs/>
        <w:color w:val="auto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abstractNum w:abstractNumId="64" w15:restartNumberingAfterBreak="0">
    <w:nsid w:val="7FB353D4"/>
    <w:multiLevelType w:val="multilevel"/>
    <w:tmpl w:val="6AE44A0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968076828">
    <w:abstractNumId w:val="51"/>
  </w:num>
  <w:num w:numId="2" w16cid:durableId="159736666">
    <w:abstractNumId w:val="6"/>
  </w:num>
  <w:num w:numId="3" w16cid:durableId="107699747">
    <w:abstractNumId w:val="64"/>
  </w:num>
  <w:num w:numId="4" w16cid:durableId="1281260179">
    <w:abstractNumId w:val="2"/>
  </w:num>
  <w:num w:numId="5" w16cid:durableId="1756393244">
    <w:abstractNumId w:val="42"/>
  </w:num>
  <w:num w:numId="6" w16cid:durableId="434057168">
    <w:abstractNumId w:val="47"/>
  </w:num>
  <w:num w:numId="7" w16cid:durableId="576983475">
    <w:abstractNumId w:val="44"/>
  </w:num>
  <w:num w:numId="8" w16cid:durableId="2136218966">
    <w:abstractNumId w:val="8"/>
  </w:num>
  <w:num w:numId="9" w16cid:durableId="15887600">
    <w:abstractNumId w:val="34"/>
  </w:num>
  <w:num w:numId="10" w16cid:durableId="1130057607">
    <w:abstractNumId w:val="31"/>
  </w:num>
  <w:num w:numId="11" w16cid:durableId="333805693">
    <w:abstractNumId w:val="39"/>
  </w:num>
  <w:num w:numId="12" w16cid:durableId="329871057">
    <w:abstractNumId w:val="26"/>
  </w:num>
  <w:num w:numId="13" w16cid:durableId="1884246181">
    <w:abstractNumId w:val="23"/>
  </w:num>
  <w:num w:numId="14" w16cid:durableId="1959098404">
    <w:abstractNumId w:val="24"/>
  </w:num>
  <w:num w:numId="15" w16cid:durableId="2033871724">
    <w:abstractNumId w:val="53"/>
  </w:num>
  <w:num w:numId="16" w16cid:durableId="1726096993">
    <w:abstractNumId w:val="58"/>
  </w:num>
  <w:num w:numId="17" w16cid:durableId="815221598">
    <w:abstractNumId w:val="4"/>
  </w:num>
  <w:num w:numId="18" w16cid:durableId="1973317806">
    <w:abstractNumId w:val="19"/>
  </w:num>
  <w:num w:numId="19" w16cid:durableId="1733238615">
    <w:abstractNumId w:val="40"/>
  </w:num>
  <w:num w:numId="20" w16cid:durableId="1163400465">
    <w:abstractNumId w:val="43"/>
  </w:num>
  <w:num w:numId="21" w16cid:durableId="1135753305">
    <w:abstractNumId w:val="3"/>
  </w:num>
  <w:num w:numId="22" w16cid:durableId="553197270">
    <w:abstractNumId w:val="20"/>
  </w:num>
  <w:num w:numId="23" w16cid:durableId="1334378686">
    <w:abstractNumId w:val="60"/>
  </w:num>
  <w:num w:numId="24" w16cid:durableId="1963807668">
    <w:abstractNumId w:val="30"/>
  </w:num>
  <w:num w:numId="25" w16cid:durableId="1590000397">
    <w:abstractNumId w:val="29"/>
  </w:num>
  <w:num w:numId="26" w16cid:durableId="392043816">
    <w:abstractNumId w:val="10"/>
  </w:num>
  <w:num w:numId="27" w16cid:durableId="1951737628">
    <w:abstractNumId w:val="25"/>
  </w:num>
  <w:num w:numId="28" w16cid:durableId="2078091394">
    <w:abstractNumId w:val="32"/>
  </w:num>
  <w:num w:numId="29" w16cid:durableId="171074615">
    <w:abstractNumId w:val="21"/>
  </w:num>
  <w:num w:numId="30" w16cid:durableId="673148219">
    <w:abstractNumId w:val="41"/>
  </w:num>
  <w:num w:numId="31" w16cid:durableId="2030253895">
    <w:abstractNumId w:val="28"/>
  </w:num>
  <w:num w:numId="32" w16cid:durableId="1165168466">
    <w:abstractNumId w:val="63"/>
  </w:num>
  <w:num w:numId="33" w16cid:durableId="1645812808">
    <w:abstractNumId w:val="48"/>
  </w:num>
  <w:num w:numId="34" w16cid:durableId="1588071973">
    <w:abstractNumId w:val="13"/>
  </w:num>
  <w:num w:numId="35" w16cid:durableId="2064524960">
    <w:abstractNumId w:val="45"/>
  </w:num>
  <w:num w:numId="36" w16cid:durableId="1112553791">
    <w:abstractNumId w:val="54"/>
  </w:num>
  <w:num w:numId="37" w16cid:durableId="406151111">
    <w:abstractNumId w:val="5"/>
  </w:num>
  <w:num w:numId="38" w16cid:durableId="1684237592">
    <w:abstractNumId w:val="57"/>
  </w:num>
  <w:num w:numId="39" w16cid:durableId="2092966264">
    <w:abstractNumId w:val="15"/>
  </w:num>
  <w:num w:numId="40" w16cid:durableId="877005947">
    <w:abstractNumId w:val="7"/>
  </w:num>
  <w:num w:numId="41" w16cid:durableId="1127502106">
    <w:abstractNumId w:val="27"/>
  </w:num>
  <w:num w:numId="42" w16cid:durableId="1361777919">
    <w:abstractNumId w:val="18"/>
  </w:num>
  <w:num w:numId="43" w16cid:durableId="623390494">
    <w:abstractNumId w:val="36"/>
  </w:num>
  <w:num w:numId="44" w16cid:durableId="1842964495">
    <w:abstractNumId w:val="38"/>
  </w:num>
  <w:num w:numId="45" w16cid:durableId="1613048600">
    <w:abstractNumId w:val="59"/>
  </w:num>
  <w:num w:numId="46" w16cid:durableId="869074248">
    <w:abstractNumId w:val="37"/>
  </w:num>
  <w:num w:numId="47" w16cid:durableId="964895540">
    <w:abstractNumId w:val="35"/>
  </w:num>
  <w:num w:numId="48" w16cid:durableId="1612544692">
    <w:abstractNumId w:val="55"/>
  </w:num>
  <w:num w:numId="49" w16cid:durableId="876897176">
    <w:abstractNumId w:val="1"/>
  </w:num>
  <w:num w:numId="50" w16cid:durableId="804662585">
    <w:abstractNumId w:val="16"/>
  </w:num>
  <w:num w:numId="51" w16cid:durableId="1086147703">
    <w:abstractNumId w:val="56"/>
  </w:num>
  <w:num w:numId="52" w16cid:durableId="2016421968">
    <w:abstractNumId w:val="49"/>
  </w:num>
  <w:num w:numId="53" w16cid:durableId="198668723">
    <w:abstractNumId w:val="33"/>
  </w:num>
  <w:num w:numId="54" w16cid:durableId="1279220450">
    <w:abstractNumId w:val="11"/>
  </w:num>
  <w:num w:numId="55" w16cid:durableId="1779834264">
    <w:abstractNumId w:val="12"/>
  </w:num>
  <w:num w:numId="56" w16cid:durableId="1307012019">
    <w:abstractNumId w:val="62"/>
  </w:num>
  <w:num w:numId="57" w16cid:durableId="740492871">
    <w:abstractNumId w:val="61"/>
  </w:num>
  <w:num w:numId="58" w16cid:durableId="1369450214">
    <w:abstractNumId w:val="17"/>
  </w:num>
  <w:num w:numId="59" w16cid:durableId="896941792">
    <w:abstractNumId w:val="50"/>
  </w:num>
  <w:num w:numId="60" w16cid:durableId="1822695061">
    <w:abstractNumId w:val="52"/>
  </w:num>
  <w:num w:numId="61" w16cid:durableId="1207832802">
    <w:abstractNumId w:val="46"/>
  </w:num>
  <w:num w:numId="62" w16cid:durableId="894899497">
    <w:abstractNumId w:val="9"/>
  </w:num>
  <w:num w:numId="63" w16cid:durableId="1270698559">
    <w:abstractNumId w:val="0"/>
  </w:num>
  <w:num w:numId="64" w16cid:durableId="306252117">
    <w:abstractNumId w:val="22"/>
  </w:num>
  <w:num w:numId="65" w16cid:durableId="12674209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3MjI0MTcztjA2NDBT0lEKTi0uzszPAykwrAUAfYnx2SwAAAA="/>
  </w:docVars>
  <w:rsids>
    <w:rsidRoot w:val="00691A5B"/>
    <w:rsid w:val="00010316"/>
    <w:rsid w:val="00016EBC"/>
    <w:rsid w:val="00020C07"/>
    <w:rsid w:val="00033F23"/>
    <w:rsid w:val="00055CB6"/>
    <w:rsid w:val="00070798"/>
    <w:rsid w:val="0007425C"/>
    <w:rsid w:val="00077CDF"/>
    <w:rsid w:val="00083021"/>
    <w:rsid w:val="0009391B"/>
    <w:rsid w:val="000C2798"/>
    <w:rsid w:val="000C4CB1"/>
    <w:rsid w:val="000C4E8D"/>
    <w:rsid w:val="000C6FDD"/>
    <w:rsid w:val="000D1404"/>
    <w:rsid w:val="000D3458"/>
    <w:rsid w:val="000D355B"/>
    <w:rsid w:val="00143346"/>
    <w:rsid w:val="00146B9D"/>
    <w:rsid w:val="00150D7E"/>
    <w:rsid w:val="00162F96"/>
    <w:rsid w:val="00170982"/>
    <w:rsid w:val="00187BE9"/>
    <w:rsid w:val="001A0252"/>
    <w:rsid w:val="001B17BE"/>
    <w:rsid w:val="001C757B"/>
    <w:rsid w:val="001F3A2F"/>
    <w:rsid w:val="002341C4"/>
    <w:rsid w:val="00237977"/>
    <w:rsid w:val="00242295"/>
    <w:rsid w:val="00251AA9"/>
    <w:rsid w:val="002552CC"/>
    <w:rsid w:val="00260E8F"/>
    <w:rsid w:val="00277281"/>
    <w:rsid w:val="0029531E"/>
    <w:rsid w:val="00295353"/>
    <w:rsid w:val="002A5497"/>
    <w:rsid w:val="002B2135"/>
    <w:rsid w:val="002E2EAD"/>
    <w:rsid w:val="002F16AF"/>
    <w:rsid w:val="002F7A04"/>
    <w:rsid w:val="00310C23"/>
    <w:rsid w:val="0031115C"/>
    <w:rsid w:val="00312FEF"/>
    <w:rsid w:val="00326953"/>
    <w:rsid w:val="00390FAF"/>
    <w:rsid w:val="003B34A1"/>
    <w:rsid w:val="00401FF1"/>
    <w:rsid w:val="0042046C"/>
    <w:rsid w:val="00426843"/>
    <w:rsid w:val="00426C6B"/>
    <w:rsid w:val="00453376"/>
    <w:rsid w:val="004911D5"/>
    <w:rsid w:val="004A7914"/>
    <w:rsid w:val="004B17DC"/>
    <w:rsid w:val="004C137E"/>
    <w:rsid w:val="005142AF"/>
    <w:rsid w:val="00520702"/>
    <w:rsid w:val="00523C82"/>
    <w:rsid w:val="00545A19"/>
    <w:rsid w:val="00577176"/>
    <w:rsid w:val="00584D1C"/>
    <w:rsid w:val="00597587"/>
    <w:rsid w:val="005A0BD7"/>
    <w:rsid w:val="005C482B"/>
    <w:rsid w:val="005C7317"/>
    <w:rsid w:val="005E27F1"/>
    <w:rsid w:val="005E4356"/>
    <w:rsid w:val="005F5AEB"/>
    <w:rsid w:val="00601C74"/>
    <w:rsid w:val="00636943"/>
    <w:rsid w:val="0064067F"/>
    <w:rsid w:val="0065627A"/>
    <w:rsid w:val="00660C81"/>
    <w:rsid w:val="006637B2"/>
    <w:rsid w:val="006820DC"/>
    <w:rsid w:val="00691A5B"/>
    <w:rsid w:val="006B623D"/>
    <w:rsid w:val="006C2137"/>
    <w:rsid w:val="006C33DA"/>
    <w:rsid w:val="006C5716"/>
    <w:rsid w:val="006D2873"/>
    <w:rsid w:val="006D5685"/>
    <w:rsid w:val="006F29DD"/>
    <w:rsid w:val="00716AB1"/>
    <w:rsid w:val="0072215F"/>
    <w:rsid w:val="0075675A"/>
    <w:rsid w:val="007622AC"/>
    <w:rsid w:val="00763D4D"/>
    <w:rsid w:val="00780AB1"/>
    <w:rsid w:val="00784CBB"/>
    <w:rsid w:val="007A5B08"/>
    <w:rsid w:val="007C5E50"/>
    <w:rsid w:val="007F24FD"/>
    <w:rsid w:val="008141F9"/>
    <w:rsid w:val="00821D23"/>
    <w:rsid w:val="00834095"/>
    <w:rsid w:val="0085513D"/>
    <w:rsid w:val="008569F9"/>
    <w:rsid w:val="00894194"/>
    <w:rsid w:val="008A14B6"/>
    <w:rsid w:val="008B1AC9"/>
    <w:rsid w:val="008B1E43"/>
    <w:rsid w:val="008E4916"/>
    <w:rsid w:val="008F5755"/>
    <w:rsid w:val="009019C2"/>
    <w:rsid w:val="00927CDA"/>
    <w:rsid w:val="00931E3C"/>
    <w:rsid w:val="009656BA"/>
    <w:rsid w:val="00970520"/>
    <w:rsid w:val="00981969"/>
    <w:rsid w:val="00983F33"/>
    <w:rsid w:val="00984BE8"/>
    <w:rsid w:val="009F1ED7"/>
    <w:rsid w:val="00A1170B"/>
    <w:rsid w:val="00A35D2D"/>
    <w:rsid w:val="00A3641E"/>
    <w:rsid w:val="00A66981"/>
    <w:rsid w:val="00A95065"/>
    <w:rsid w:val="00AB1E53"/>
    <w:rsid w:val="00AC4287"/>
    <w:rsid w:val="00AE13C4"/>
    <w:rsid w:val="00AE3355"/>
    <w:rsid w:val="00B01C9F"/>
    <w:rsid w:val="00B03778"/>
    <w:rsid w:val="00B140A6"/>
    <w:rsid w:val="00B64C42"/>
    <w:rsid w:val="00B66536"/>
    <w:rsid w:val="00B73749"/>
    <w:rsid w:val="00B77EC2"/>
    <w:rsid w:val="00B90B1D"/>
    <w:rsid w:val="00B93F19"/>
    <w:rsid w:val="00BA4009"/>
    <w:rsid w:val="00BA640E"/>
    <w:rsid w:val="00BB101D"/>
    <w:rsid w:val="00BC3BBB"/>
    <w:rsid w:val="00BE2FA3"/>
    <w:rsid w:val="00BE75BA"/>
    <w:rsid w:val="00BF519F"/>
    <w:rsid w:val="00BF7BD1"/>
    <w:rsid w:val="00C023A9"/>
    <w:rsid w:val="00C335F8"/>
    <w:rsid w:val="00C34AE3"/>
    <w:rsid w:val="00C54A28"/>
    <w:rsid w:val="00C562EF"/>
    <w:rsid w:val="00C723C8"/>
    <w:rsid w:val="00C74C7C"/>
    <w:rsid w:val="00C81E1D"/>
    <w:rsid w:val="00C864CB"/>
    <w:rsid w:val="00CA1443"/>
    <w:rsid w:val="00CC24EA"/>
    <w:rsid w:val="00CC581E"/>
    <w:rsid w:val="00CE330A"/>
    <w:rsid w:val="00D04335"/>
    <w:rsid w:val="00D218CB"/>
    <w:rsid w:val="00D251BB"/>
    <w:rsid w:val="00D43754"/>
    <w:rsid w:val="00D47575"/>
    <w:rsid w:val="00D62812"/>
    <w:rsid w:val="00D9436A"/>
    <w:rsid w:val="00DB6928"/>
    <w:rsid w:val="00DC577C"/>
    <w:rsid w:val="00DC7289"/>
    <w:rsid w:val="00DD2EAB"/>
    <w:rsid w:val="00DF50E0"/>
    <w:rsid w:val="00DF76F6"/>
    <w:rsid w:val="00E239E1"/>
    <w:rsid w:val="00E46219"/>
    <w:rsid w:val="00E74D29"/>
    <w:rsid w:val="00E81392"/>
    <w:rsid w:val="00E84D6F"/>
    <w:rsid w:val="00E850BC"/>
    <w:rsid w:val="00E907B1"/>
    <w:rsid w:val="00EB2CD8"/>
    <w:rsid w:val="00EB2D02"/>
    <w:rsid w:val="00EC74E1"/>
    <w:rsid w:val="00ED48FE"/>
    <w:rsid w:val="00EE28D1"/>
    <w:rsid w:val="00EE2F8D"/>
    <w:rsid w:val="00F0281A"/>
    <w:rsid w:val="00F13F09"/>
    <w:rsid w:val="00F20AAB"/>
    <w:rsid w:val="00F21063"/>
    <w:rsid w:val="00F3080A"/>
    <w:rsid w:val="00F32941"/>
    <w:rsid w:val="00F511E7"/>
    <w:rsid w:val="00F57A84"/>
    <w:rsid w:val="00F60A59"/>
    <w:rsid w:val="00F62EFD"/>
    <w:rsid w:val="00F870CD"/>
    <w:rsid w:val="00F95B8B"/>
    <w:rsid w:val="00FB4924"/>
    <w:rsid w:val="00FE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49D67"/>
  <w15:chartTrackingRefBased/>
  <w15:docId w15:val="{63FA4459-9D57-4440-A366-45C9B7411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1A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1A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1A5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1A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1A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1A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1A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1A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1A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1A5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1A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1A5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1A5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1A5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1A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1A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1A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1A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1A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1A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1A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1A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1A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1A5B"/>
    <w:rPr>
      <w:i/>
      <w:iCs/>
      <w:color w:val="404040" w:themeColor="text1" w:themeTint="BF"/>
    </w:rPr>
  </w:style>
  <w:style w:type="paragraph" w:styleId="ListParagraph">
    <w:name w:val="List Paragraph"/>
    <w:aliases w:val="Dot pt,No Spacing1,List Paragraph Char Char Char,Indicator Text,Numbered Para 1,List Paragraph12,Bullet Points,MAIN CONTENT,Bullet 1,Colorful List - Accent 11,Proposal Heading 1.1,List numbered,References,Lapis Bulleted List,Bullet List"/>
    <w:basedOn w:val="Normal"/>
    <w:link w:val="ListParagraphChar"/>
    <w:uiPriority w:val="34"/>
    <w:qFormat/>
    <w:rsid w:val="00691A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1A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1A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1A5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1A5B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7A5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F1ED7"/>
    <w:pPr>
      <w:spacing w:after="0" w:line="240" w:lineRule="auto"/>
    </w:pPr>
    <w:rPr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D1404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D2873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russell1">
    <w:name w:val="Table Grid_russell1"/>
    <w:basedOn w:val="TableNormal"/>
    <w:next w:val="TableGrid"/>
    <w:uiPriority w:val="39"/>
    <w:rsid w:val="00C335F8"/>
    <w:pPr>
      <w:spacing w:after="0" w:line="240" w:lineRule="auto"/>
    </w:pPr>
    <w:rPr>
      <w:rFonts w:eastAsia="Calibri"/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DD2EAB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94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ListParagraphChar">
    <w:name w:val="List Paragraph Char"/>
    <w:aliases w:val="Dot pt Char,No Spacing1 Char,List Paragraph Char Char Char Char,Indicator Text Char,Numbered Para 1 Char,List Paragraph12 Char,Bullet Points Char,MAIN CONTENT Char,Bullet 1 Char,Colorful List - Accent 11 Char,List numbered Char"/>
    <w:link w:val="ListParagraph"/>
    <w:uiPriority w:val="34"/>
    <w:qFormat/>
    <w:locked/>
    <w:rsid w:val="00DB6928"/>
  </w:style>
  <w:style w:type="character" w:styleId="CommentReference">
    <w:name w:val="annotation reference"/>
    <w:basedOn w:val="DefaultParagraphFont"/>
    <w:uiPriority w:val="99"/>
    <w:semiHidden/>
    <w:unhideWhenUsed/>
    <w:rsid w:val="00D043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3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3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3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33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0433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43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33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F16AF"/>
    <w:rPr>
      <w:b/>
      <w:bCs/>
    </w:rPr>
  </w:style>
  <w:style w:type="table" w:customStyle="1" w:styleId="TableGridrussell2">
    <w:name w:val="Table Grid_russell2"/>
    <w:basedOn w:val="TableNormal"/>
    <w:next w:val="TableGrid"/>
    <w:uiPriority w:val="39"/>
    <w:rsid w:val="00295353"/>
    <w:pPr>
      <w:spacing w:after="0" w:line="240" w:lineRule="auto"/>
    </w:pPr>
    <w:rPr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russell11">
    <w:name w:val="Table Grid_russell11"/>
    <w:basedOn w:val="TableNormal"/>
    <w:next w:val="TableGrid"/>
    <w:uiPriority w:val="39"/>
    <w:rsid w:val="00312FEF"/>
    <w:pPr>
      <w:spacing w:after="0" w:line="240" w:lineRule="auto"/>
    </w:pPr>
    <w:rPr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5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19F"/>
  </w:style>
  <w:style w:type="paragraph" w:styleId="Footer">
    <w:name w:val="footer"/>
    <w:basedOn w:val="Normal"/>
    <w:link w:val="FooterChar"/>
    <w:uiPriority w:val="99"/>
    <w:unhideWhenUsed/>
    <w:rsid w:val="00BF5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1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9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4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8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3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3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0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8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1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1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13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5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5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2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0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7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2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6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1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5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6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9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37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6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4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07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7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7</Pages>
  <Words>6678</Words>
  <Characters>38067</Characters>
  <Application>Microsoft Office Word</Application>
  <DocSecurity>0</DocSecurity>
  <Lines>31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3</cp:revision>
  <dcterms:created xsi:type="dcterms:W3CDTF">2025-07-30T08:34:00Z</dcterms:created>
  <dcterms:modified xsi:type="dcterms:W3CDTF">2025-07-30T13:36:00Z</dcterms:modified>
</cp:coreProperties>
</file>